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C44BB" w14:textId="3E1F2F81" w:rsidR="001D1922" w:rsidRPr="00EF6160" w:rsidRDefault="00566D1D" w:rsidP="00566D1D">
      <w:pPr>
        <w:jc w:val="center"/>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Relationship between Seed Yield of Linseed (</w:t>
      </w:r>
      <w:proofErr w:type="spellStart"/>
      <w:r w:rsidRPr="00EF6160">
        <w:rPr>
          <w:rFonts w:ascii="Times New Roman" w:hAnsi="Times New Roman" w:cs="Times New Roman"/>
          <w:b/>
          <w:bCs/>
          <w:i/>
          <w:iCs/>
          <w:color w:val="000000" w:themeColor="text1"/>
          <w:sz w:val="24"/>
          <w:szCs w:val="24"/>
        </w:rPr>
        <w:t>Linum</w:t>
      </w:r>
      <w:proofErr w:type="spellEnd"/>
      <w:r w:rsidRPr="00EF6160">
        <w:rPr>
          <w:rFonts w:ascii="Times New Roman" w:hAnsi="Times New Roman" w:cs="Times New Roman"/>
          <w:b/>
          <w:bCs/>
          <w:i/>
          <w:iCs/>
          <w:color w:val="000000" w:themeColor="text1"/>
          <w:sz w:val="24"/>
          <w:szCs w:val="24"/>
        </w:rPr>
        <w:t xml:space="preserve"> </w:t>
      </w:r>
      <w:proofErr w:type="spellStart"/>
      <w:r w:rsidRPr="00EF6160">
        <w:rPr>
          <w:rFonts w:ascii="Times New Roman" w:hAnsi="Times New Roman" w:cs="Times New Roman"/>
          <w:b/>
          <w:bCs/>
          <w:i/>
          <w:iCs/>
          <w:color w:val="000000" w:themeColor="text1"/>
          <w:sz w:val="24"/>
          <w:szCs w:val="24"/>
        </w:rPr>
        <w:t>usitatissimum</w:t>
      </w:r>
      <w:proofErr w:type="spellEnd"/>
      <w:r w:rsidRPr="00EF6160">
        <w:rPr>
          <w:rFonts w:ascii="Times New Roman" w:hAnsi="Times New Roman" w:cs="Times New Roman"/>
          <w:b/>
          <w:bCs/>
          <w:color w:val="000000" w:themeColor="text1"/>
          <w:sz w:val="24"/>
          <w:szCs w:val="24"/>
        </w:rPr>
        <w:t xml:space="preserve"> L.) and Weed Dynamics, Nutrient Uptake and Depletion</w:t>
      </w:r>
    </w:p>
    <w:p w14:paraId="127D6828" w14:textId="141A6D4F" w:rsidR="00566D1D" w:rsidRPr="00EF6160" w:rsidRDefault="00566D1D" w:rsidP="00566D1D">
      <w:pPr>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Abstract</w:t>
      </w:r>
    </w:p>
    <w:p w14:paraId="737E10AA" w14:textId="18E05A9B" w:rsidR="00C759CE" w:rsidRPr="00EF6160" w:rsidRDefault="00C759CE" w:rsidP="00566D1D">
      <w:pPr>
        <w:spacing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color w:val="000000" w:themeColor="text1"/>
          <w:sz w:val="24"/>
          <w:szCs w:val="24"/>
        </w:rPr>
        <w:t>A field investigation was conducted during two consecutive rabi seasons (2016</w:t>
      </w:r>
      <w:r w:rsidR="00C063AD" w:rsidRPr="00EF6160">
        <w:rPr>
          <w:rFonts w:ascii="Times New Roman" w:hAnsi="Times New Roman" w:cs="Times New Roman"/>
          <w:color w:val="000000" w:themeColor="text1"/>
          <w:sz w:val="24"/>
          <w:szCs w:val="24"/>
        </w:rPr>
        <w:t>-</w:t>
      </w:r>
      <w:r w:rsidRPr="00EF6160">
        <w:rPr>
          <w:rFonts w:ascii="Times New Roman" w:hAnsi="Times New Roman" w:cs="Times New Roman"/>
          <w:color w:val="000000" w:themeColor="text1"/>
          <w:sz w:val="24"/>
          <w:szCs w:val="24"/>
        </w:rPr>
        <w:t>17 and 2017</w:t>
      </w:r>
      <w:r w:rsidR="00C063AD" w:rsidRPr="00EF6160">
        <w:rPr>
          <w:rFonts w:ascii="Times New Roman" w:hAnsi="Times New Roman" w:cs="Times New Roman"/>
          <w:color w:val="000000" w:themeColor="text1"/>
          <w:sz w:val="24"/>
          <w:szCs w:val="24"/>
        </w:rPr>
        <w:t>-</w:t>
      </w:r>
      <w:r w:rsidRPr="00EF6160">
        <w:rPr>
          <w:rFonts w:ascii="Times New Roman" w:hAnsi="Times New Roman" w:cs="Times New Roman"/>
          <w:color w:val="000000" w:themeColor="text1"/>
          <w:sz w:val="24"/>
          <w:szCs w:val="24"/>
        </w:rPr>
        <w:t>18) to examine the relationship between seed yield of linseed (</w:t>
      </w:r>
      <w:proofErr w:type="spellStart"/>
      <w:r w:rsidRPr="00EF6160">
        <w:rPr>
          <w:rFonts w:ascii="Times New Roman" w:hAnsi="Times New Roman" w:cs="Times New Roman"/>
          <w:i/>
          <w:iCs/>
          <w:color w:val="000000" w:themeColor="text1"/>
          <w:sz w:val="24"/>
          <w:szCs w:val="24"/>
        </w:rPr>
        <w:t>Linum</w:t>
      </w:r>
      <w:proofErr w:type="spellEnd"/>
      <w:r w:rsidRPr="00EF6160">
        <w:rPr>
          <w:rFonts w:ascii="Times New Roman" w:hAnsi="Times New Roman" w:cs="Times New Roman"/>
          <w:i/>
          <w:iCs/>
          <w:color w:val="000000" w:themeColor="text1"/>
          <w:sz w:val="24"/>
          <w:szCs w:val="24"/>
        </w:rPr>
        <w:t xml:space="preserve"> </w:t>
      </w:r>
      <w:proofErr w:type="spellStart"/>
      <w:r w:rsidRPr="00EF6160">
        <w:rPr>
          <w:rFonts w:ascii="Times New Roman" w:hAnsi="Times New Roman" w:cs="Times New Roman"/>
          <w:i/>
          <w:iCs/>
          <w:color w:val="000000" w:themeColor="text1"/>
          <w:sz w:val="24"/>
          <w:szCs w:val="24"/>
        </w:rPr>
        <w:t>usitatissimum</w:t>
      </w:r>
      <w:proofErr w:type="spellEnd"/>
      <w:r w:rsidRPr="00EF6160">
        <w:rPr>
          <w:rFonts w:ascii="Times New Roman" w:hAnsi="Times New Roman" w:cs="Times New Roman"/>
          <w:color w:val="000000" w:themeColor="text1"/>
          <w:sz w:val="24"/>
          <w:szCs w:val="24"/>
        </w:rPr>
        <w:t xml:space="preserve"> L.) and major weed and nutrient-related parameters. Correlation and linear regression analyses were performed using year-wise and pooled data to quantify the influence of weed dry matter, total weed density, nutrient depletion by weeds (N, P and K), nutrient uptake by linseed, weed control efficiency (WCE) and weed index (WI) on seed yield. Seed yield exhibited significant and negative correlations with weed dry matter, total weed density, nutrient depletion by weeds and weed index, whereas significant and positive correlations were observed with nutrient uptake by linseed and WCE. Regression analysis revealed that nutrient uptake by linseed explained a major proportion of variation in seed yield (R² &gt; 0.95), while weed-related parameters showed moderate but consistent negative effects. The pooled analysis confirmed the stability of these relationships across years. The study concludes that efficient weed management enhances linseed productivity primarily through reduced nutrient loss to weeds and improved nutrient uptake by the crop. Weed control efficiency also showed a significant positive association with seed yield (r ≈ 0.74)</w:t>
      </w:r>
      <w:r w:rsidRPr="00EF6160">
        <w:rPr>
          <w:rFonts w:ascii="Times New Roman" w:hAnsi="Times New Roman" w:cs="Times New Roman"/>
          <w:b/>
          <w:bCs/>
          <w:color w:val="000000" w:themeColor="text1"/>
          <w:sz w:val="24"/>
          <w:szCs w:val="24"/>
        </w:rPr>
        <w:t xml:space="preserve"> </w:t>
      </w:r>
    </w:p>
    <w:p w14:paraId="0FFC848F" w14:textId="5B4B5162" w:rsidR="00566D1D" w:rsidRPr="00EF6160" w:rsidRDefault="00566D1D" w:rsidP="00566D1D">
      <w:pPr>
        <w:spacing w:line="360" w:lineRule="auto"/>
        <w:jc w:val="both"/>
        <w:rPr>
          <w:rFonts w:ascii="Times New Roman" w:hAnsi="Times New Roman" w:cs="Times New Roman"/>
          <w:color w:val="000000" w:themeColor="text1"/>
          <w:sz w:val="24"/>
          <w:szCs w:val="24"/>
        </w:rPr>
      </w:pPr>
      <w:r w:rsidRPr="00EF6160">
        <w:rPr>
          <w:rFonts w:ascii="Times New Roman" w:hAnsi="Times New Roman" w:cs="Times New Roman"/>
          <w:b/>
          <w:bCs/>
          <w:color w:val="000000" w:themeColor="text1"/>
          <w:sz w:val="24"/>
          <w:szCs w:val="24"/>
        </w:rPr>
        <w:t>Keywords:</w:t>
      </w:r>
      <w:r w:rsidRPr="00EF6160">
        <w:rPr>
          <w:rFonts w:ascii="Times New Roman" w:hAnsi="Times New Roman" w:cs="Times New Roman"/>
          <w:color w:val="000000" w:themeColor="text1"/>
          <w:sz w:val="24"/>
          <w:szCs w:val="24"/>
        </w:rPr>
        <w:t xml:space="preserve"> Linseed, nutrient depletion, nutrient uptake, regression analysis, seed yield, weed </w:t>
      </w:r>
      <w:r w:rsidRPr="00EF6160">
        <w:rPr>
          <w:rFonts w:ascii="Times New Roman" w:hAnsi="Times New Roman" w:cs="Times New Roman"/>
          <w:color w:val="000000" w:themeColor="text1"/>
          <w:sz w:val="24"/>
          <w:szCs w:val="24"/>
        </w:rPr>
        <w:tab/>
        <w:t>control efficiency, weed dry matter</w:t>
      </w:r>
    </w:p>
    <w:p w14:paraId="6A355EAE" w14:textId="215CA54A" w:rsidR="00566D1D" w:rsidRPr="00EF6160" w:rsidRDefault="00566D1D" w:rsidP="00420E98">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Introduction</w:t>
      </w:r>
    </w:p>
    <w:p w14:paraId="5ABA8B5D" w14:textId="4F993704" w:rsidR="00C759CE" w:rsidRPr="00EF6160" w:rsidRDefault="00566D1D" w:rsidP="00420E98">
      <w:pPr>
        <w:spacing w:after="0" w:line="360" w:lineRule="auto"/>
        <w:jc w:val="both"/>
        <w:rPr>
          <w:rFonts w:ascii="Times New Roman" w:hAnsi="Times New Roman" w:cs="Times New Roman"/>
          <w:color w:val="000000" w:themeColor="text1"/>
        </w:rPr>
      </w:pPr>
      <w:r w:rsidRPr="00EF6160">
        <w:rPr>
          <w:rFonts w:ascii="Times New Roman" w:hAnsi="Times New Roman" w:cs="Times New Roman"/>
          <w:color w:val="000000" w:themeColor="text1"/>
          <w:sz w:val="24"/>
          <w:szCs w:val="24"/>
        </w:rPr>
        <w:tab/>
      </w:r>
      <w:r w:rsidR="00C759CE" w:rsidRPr="00EF6160">
        <w:rPr>
          <w:rFonts w:ascii="Times New Roman" w:hAnsi="Times New Roman" w:cs="Times New Roman"/>
          <w:color w:val="000000" w:themeColor="text1"/>
          <w:sz w:val="24"/>
          <w:szCs w:val="24"/>
        </w:rPr>
        <w:t>Linseed (</w:t>
      </w:r>
      <w:proofErr w:type="spellStart"/>
      <w:r w:rsidR="00C759CE" w:rsidRPr="00EF6160">
        <w:rPr>
          <w:rFonts w:ascii="Times New Roman" w:hAnsi="Times New Roman" w:cs="Times New Roman"/>
          <w:i/>
          <w:iCs/>
          <w:color w:val="000000" w:themeColor="text1"/>
          <w:sz w:val="24"/>
          <w:szCs w:val="24"/>
        </w:rPr>
        <w:t>Linum</w:t>
      </w:r>
      <w:proofErr w:type="spellEnd"/>
      <w:r w:rsidR="00C759CE" w:rsidRPr="00EF6160">
        <w:rPr>
          <w:rFonts w:ascii="Times New Roman" w:hAnsi="Times New Roman" w:cs="Times New Roman"/>
          <w:i/>
          <w:iCs/>
          <w:color w:val="000000" w:themeColor="text1"/>
          <w:sz w:val="24"/>
          <w:szCs w:val="24"/>
        </w:rPr>
        <w:t xml:space="preserve"> </w:t>
      </w:r>
      <w:proofErr w:type="spellStart"/>
      <w:r w:rsidR="00C759CE" w:rsidRPr="00EF6160">
        <w:rPr>
          <w:rFonts w:ascii="Times New Roman" w:hAnsi="Times New Roman" w:cs="Times New Roman"/>
          <w:i/>
          <w:iCs/>
          <w:color w:val="000000" w:themeColor="text1"/>
          <w:sz w:val="24"/>
          <w:szCs w:val="24"/>
        </w:rPr>
        <w:t>usitatissimum</w:t>
      </w:r>
      <w:proofErr w:type="spellEnd"/>
      <w:r w:rsidR="00C759CE" w:rsidRPr="00EF6160">
        <w:rPr>
          <w:rFonts w:ascii="Times New Roman" w:hAnsi="Times New Roman" w:cs="Times New Roman"/>
          <w:color w:val="000000" w:themeColor="text1"/>
          <w:sz w:val="24"/>
          <w:szCs w:val="24"/>
        </w:rPr>
        <w:t xml:space="preserve"> L.) is an important oilseed crop valued for its edible oil, industrial applications and nutritional quality, and it occupies a significant place among rabi oilseed crops in India (</w:t>
      </w:r>
      <w:r w:rsidR="00B8388E" w:rsidRPr="00EF6160">
        <w:rPr>
          <w:rFonts w:ascii="Times New Roman" w:hAnsi="Times New Roman" w:cs="Times New Roman"/>
          <w:color w:val="000000" w:themeColor="text1"/>
          <w:sz w:val="24"/>
          <w:szCs w:val="24"/>
        </w:rPr>
        <w:t xml:space="preserve">Biradar et al., </w:t>
      </w:r>
      <w:r w:rsidR="00C759CE" w:rsidRPr="00EF6160">
        <w:rPr>
          <w:rFonts w:ascii="Times New Roman" w:hAnsi="Times New Roman" w:cs="Times New Roman"/>
          <w:color w:val="000000" w:themeColor="text1"/>
          <w:sz w:val="24"/>
          <w:szCs w:val="24"/>
        </w:rPr>
        <w:t>2016</w:t>
      </w:r>
      <w:r w:rsidR="001C797B">
        <w:rPr>
          <w:rFonts w:ascii="Times New Roman" w:hAnsi="Times New Roman" w:cs="Times New Roman"/>
          <w:color w:val="000000" w:themeColor="text1"/>
          <w:sz w:val="24"/>
          <w:szCs w:val="24"/>
        </w:rPr>
        <w:t xml:space="preserve">; </w:t>
      </w:r>
      <w:r w:rsidR="001C797B" w:rsidRPr="001C797B">
        <w:rPr>
          <w:rFonts w:ascii="Times New Roman" w:hAnsi="Times New Roman" w:cs="Times New Roman"/>
          <w:color w:val="000000" w:themeColor="text1"/>
          <w:sz w:val="24"/>
          <w:szCs w:val="24"/>
        </w:rPr>
        <w:t>Shahada</w:t>
      </w:r>
      <w:r w:rsidR="001C797B">
        <w:rPr>
          <w:rFonts w:ascii="Times New Roman" w:hAnsi="Times New Roman" w:cs="Times New Roman"/>
          <w:color w:val="000000" w:themeColor="text1"/>
          <w:sz w:val="24"/>
          <w:szCs w:val="24"/>
        </w:rPr>
        <w:t xml:space="preserve"> et al., 2024</w:t>
      </w:r>
      <w:r w:rsidR="00C759CE" w:rsidRPr="00EF6160">
        <w:rPr>
          <w:rFonts w:ascii="Times New Roman" w:hAnsi="Times New Roman" w:cs="Times New Roman"/>
          <w:color w:val="000000" w:themeColor="text1"/>
          <w:sz w:val="24"/>
          <w:szCs w:val="24"/>
        </w:rPr>
        <w:t>). However, its productivity is often constrained by severe weed infestation during the early growth stages due to its slow initial growth and weak competitive ability (</w:t>
      </w:r>
      <w:r w:rsidR="001465A4" w:rsidRPr="00EF6160">
        <w:rPr>
          <w:rFonts w:ascii="Times New Roman" w:hAnsi="Times New Roman" w:cs="Times New Roman"/>
          <w:color w:val="000000" w:themeColor="text1"/>
          <w:sz w:val="24"/>
          <w:szCs w:val="24"/>
        </w:rPr>
        <w:t>Choudhary et al., 2022</w:t>
      </w:r>
      <w:r w:rsidR="001C797B">
        <w:rPr>
          <w:rFonts w:ascii="Times New Roman" w:hAnsi="Times New Roman" w:cs="Times New Roman"/>
          <w:color w:val="000000" w:themeColor="text1"/>
          <w:sz w:val="24"/>
          <w:szCs w:val="24"/>
        </w:rPr>
        <w:t xml:space="preserve">; </w:t>
      </w:r>
      <w:r w:rsidR="001C797B" w:rsidRPr="001C797B">
        <w:rPr>
          <w:rFonts w:ascii="Times New Roman" w:hAnsi="Times New Roman" w:cs="Times New Roman"/>
          <w:color w:val="000000" w:themeColor="text1"/>
          <w:sz w:val="24"/>
          <w:szCs w:val="24"/>
        </w:rPr>
        <w:t>Patel</w:t>
      </w:r>
      <w:r w:rsidR="001C797B">
        <w:rPr>
          <w:rFonts w:ascii="Times New Roman" w:hAnsi="Times New Roman" w:cs="Times New Roman"/>
          <w:color w:val="000000" w:themeColor="text1"/>
          <w:sz w:val="24"/>
          <w:szCs w:val="24"/>
        </w:rPr>
        <w:t xml:space="preserve"> et al., 2023</w:t>
      </w:r>
      <w:r w:rsidR="00C759CE" w:rsidRPr="00EF6160">
        <w:rPr>
          <w:rFonts w:ascii="Times New Roman" w:hAnsi="Times New Roman" w:cs="Times New Roman"/>
          <w:color w:val="000000" w:themeColor="text1"/>
          <w:sz w:val="24"/>
          <w:szCs w:val="24"/>
        </w:rPr>
        <w:t>).</w:t>
      </w:r>
    </w:p>
    <w:p w14:paraId="4181536A" w14:textId="16CF21DC" w:rsidR="00C759CE" w:rsidRPr="00EF6160" w:rsidRDefault="00420E98" w:rsidP="00420E98">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C759CE" w:rsidRPr="00EF6160">
        <w:rPr>
          <w:rFonts w:ascii="Times New Roman" w:hAnsi="Times New Roman" w:cs="Times New Roman"/>
          <w:color w:val="000000" w:themeColor="text1"/>
          <w:sz w:val="24"/>
          <w:szCs w:val="24"/>
        </w:rPr>
        <w:t>Weeds compete aggressively with linseed for essential growth resources such as nutrients, moisture, light and space, resulting in considerable reduction in crop growth and seed yield. Among the various yield-limiting factors, weed dry matter accumulation and nutrient depletion by weeds play a crucial role in reducing nutrient availability to the crop and ultimately lowering productivity</w:t>
      </w:r>
      <w:r w:rsidR="008772B8">
        <w:rPr>
          <w:rFonts w:ascii="Times New Roman" w:hAnsi="Times New Roman" w:cs="Times New Roman"/>
          <w:color w:val="000000" w:themeColor="text1"/>
          <w:sz w:val="24"/>
          <w:szCs w:val="24"/>
        </w:rPr>
        <w:t xml:space="preserve"> (</w:t>
      </w:r>
      <w:r w:rsidR="008772B8" w:rsidRPr="008772B8">
        <w:rPr>
          <w:rFonts w:ascii="Times New Roman" w:hAnsi="Times New Roman" w:cs="Times New Roman"/>
          <w:color w:val="000000" w:themeColor="text1"/>
          <w:sz w:val="24"/>
          <w:szCs w:val="24"/>
        </w:rPr>
        <w:t>Ayana, 2024</w:t>
      </w:r>
      <w:r w:rsidR="00461FEA">
        <w:t xml:space="preserve">; </w:t>
      </w:r>
      <w:proofErr w:type="spellStart"/>
      <w:r w:rsidR="00461FEA" w:rsidRPr="00461FEA">
        <w:rPr>
          <w:rFonts w:ascii="Times New Roman" w:hAnsi="Times New Roman" w:cs="Times New Roman"/>
          <w:color w:val="000000" w:themeColor="text1"/>
          <w:sz w:val="24"/>
          <w:szCs w:val="24"/>
        </w:rPr>
        <w:t>Baqi</w:t>
      </w:r>
      <w:proofErr w:type="spellEnd"/>
      <w:r w:rsidR="00461FEA" w:rsidRPr="00461FEA">
        <w:rPr>
          <w:rFonts w:ascii="Times New Roman" w:hAnsi="Times New Roman" w:cs="Times New Roman"/>
          <w:color w:val="000000" w:themeColor="text1"/>
          <w:sz w:val="24"/>
          <w:szCs w:val="24"/>
        </w:rPr>
        <w:t>, 2023; Singh et al., 2024</w:t>
      </w:r>
      <w:r w:rsidR="008772B8" w:rsidRPr="008772B8">
        <w:rPr>
          <w:rFonts w:ascii="Times New Roman" w:hAnsi="Times New Roman" w:cs="Times New Roman"/>
          <w:color w:val="000000" w:themeColor="text1"/>
          <w:sz w:val="24"/>
          <w:szCs w:val="24"/>
        </w:rPr>
        <w:t>)</w:t>
      </w:r>
      <w:r w:rsidR="00C759CE" w:rsidRPr="00EF6160">
        <w:rPr>
          <w:rFonts w:ascii="Times New Roman" w:hAnsi="Times New Roman" w:cs="Times New Roman"/>
          <w:color w:val="000000" w:themeColor="text1"/>
          <w:sz w:val="24"/>
          <w:szCs w:val="24"/>
        </w:rPr>
        <w:t>.</w:t>
      </w:r>
    </w:p>
    <w:p w14:paraId="1969E12D" w14:textId="6FBE2058" w:rsidR="00C759CE" w:rsidRPr="00EF6160" w:rsidRDefault="00420E98" w:rsidP="00420E98">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C759CE" w:rsidRPr="00EF6160">
        <w:rPr>
          <w:rFonts w:ascii="Times New Roman" w:hAnsi="Times New Roman" w:cs="Times New Roman"/>
          <w:color w:val="000000" w:themeColor="text1"/>
          <w:sz w:val="24"/>
          <w:szCs w:val="24"/>
        </w:rPr>
        <w:t xml:space="preserve">Efficient weed management minimizes nutrient losses to weeds and enhances nutrient uptake by the crop, thereby improving yield and yield stability in linseed </w:t>
      </w:r>
      <w:r w:rsidR="001465A4" w:rsidRPr="00EF6160">
        <w:rPr>
          <w:rFonts w:ascii="Times New Roman" w:hAnsi="Times New Roman" w:cs="Times New Roman"/>
          <w:color w:val="000000" w:themeColor="text1"/>
          <w:sz w:val="24"/>
          <w:szCs w:val="24"/>
        </w:rPr>
        <w:t xml:space="preserve">(Choudhary et al., </w:t>
      </w:r>
      <w:r w:rsidR="001465A4" w:rsidRPr="00EF6160">
        <w:rPr>
          <w:rFonts w:ascii="Times New Roman" w:hAnsi="Times New Roman" w:cs="Times New Roman"/>
          <w:color w:val="000000" w:themeColor="text1"/>
          <w:sz w:val="24"/>
          <w:szCs w:val="24"/>
        </w:rPr>
        <w:lastRenderedPageBreak/>
        <w:t>2022;</w:t>
      </w:r>
      <w:r w:rsidR="00C759CE" w:rsidRPr="00EF6160">
        <w:rPr>
          <w:rFonts w:ascii="Times New Roman" w:hAnsi="Times New Roman" w:cs="Times New Roman"/>
          <w:color w:val="000000" w:themeColor="text1"/>
          <w:sz w:val="24"/>
          <w:szCs w:val="24"/>
        </w:rPr>
        <w:t xml:space="preserve"> </w:t>
      </w:r>
      <w:proofErr w:type="spellStart"/>
      <w:r w:rsidR="00761D35" w:rsidRPr="00EF6160">
        <w:rPr>
          <w:rFonts w:ascii="Times New Roman" w:hAnsi="Times New Roman" w:cs="Times New Roman"/>
          <w:color w:val="000000" w:themeColor="text1"/>
          <w:sz w:val="24"/>
          <w:szCs w:val="24"/>
        </w:rPr>
        <w:t>Raghuwanshi</w:t>
      </w:r>
      <w:proofErr w:type="spellEnd"/>
      <w:r w:rsidR="00761D35" w:rsidRPr="00EF6160">
        <w:rPr>
          <w:rFonts w:ascii="Times New Roman" w:hAnsi="Times New Roman" w:cs="Times New Roman"/>
          <w:color w:val="000000" w:themeColor="text1"/>
          <w:sz w:val="24"/>
          <w:szCs w:val="24"/>
        </w:rPr>
        <w:t xml:space="preserve"> et al., 2024</w:t>
      </w:r>
      <w:r w:rsidR="00C759CE" w:rsidRPr="00EF6160">
        <w:rPr>
          <w:rFonts w:ascii="Times New Roman" w:hAnsi="Times New Roman" w:cs="Times New Roman"/>
          <w:color w:val="000000" w:themeColor="text1"/>
          <w:sz w:val="24"/>
          <w:szCs w:val="24"/>
        </w:rPr>
        <w:t xml:space="preserve">). Quantitative evaluation of the relationships between seed yield and weed- and nutrient-related parameters through correlation and regression analyses provides deeper insight into the mechanisms governing yield variation and helps identify the most influential determinants of productivity (Steel et al., 1997; </w:t>
      </w:r>
      <w:r w:rsidR="001465A4" w:rsidRPr="00EF6160">
        <w:rPr>
          <w:rFonts w:ascii="Times New Roman" w:hAnsi="Times New Roman" w:cs="Times New Roman"/>
          <w:color w:val="000000" w:themeColor="text1"/>
          <w:sz w:val="24"/>
          <w:szCs w:val="24"/>
        </w:rPr>
        <w:t>Choudhary et al., 2022)</w:t>
      </w:r>
      <w:r w:rsidR="00C759CE" w:rsidRPr="00EF6160">
        <w:rPr>
          <w:rFonts w:ascii="Times New Roman" w:hAnsi="Times New Roman" w:cs="Times New Roman"/>
          <w:color w:val="000000" w:themeColor="text1"/>
          <w:sz w:val="24"/>
          <w:szCs w:val="24"/>
        </w:rPr>
        <w:t>.</w:t>
      </w:r>
    </w:p>
    <w:p w14:paraId="0DF042C2" w14:textId="6AA0D1B7" w:rsidR="00C759CE" w:rsidRPr="00EF6160" w:rsidRDefault="00420E98" w:rsidP="00420E98">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C759CE" w:rsidRPr="00EF6160">
        <w:rPr>
          <w:rFonts w:ascii="Times New Roman" w:hAnsi="Times New Roman" w:cs="Times New Roman"/>
          <w:color w:val="000000" w:themeColor="text1"/>
          <w:sz w:val="24"/>
          <w:szCs w:val="24"/>
        </w:rPr>
        <w:t xml:space="preserve">Although several studies have reported the effect of weed management practices on linseed yield, systematic information on the functional relationships between seed yield, weed dynamics, nutrient depletion by weeds and nutrient uptake by linseed under field conditions is limited (Singh and Rana, 2020). Therefore, the present investigation was undertaken to </w:t>
      </w:r>
      <w:proofErr w:type="spellStart"/>
      <w:r w:rsidR="00C759CE" w:rsidRPr="00EF6160">
        <w:rPr>
          <w:rFonts w:ascii="Times New Roman" w:hAnsi="Times New Roman" w:cs="Times New Roman"/>
          <w:color w:val="000000" w:themeColor="text1"/>
          <w:sz w:val="24"/>
          <w:szCs w:val="24"/>
        </w:rPr>
        <w:t>analyze</w:t>
      </w:r>
      <w:proofErr w:type="spellEnd"/>
      <w:r w:rsidR="00C759CE" w:rsidRPr="00EF6160">
        <w:rPr>
          <w:rFonts w:ascii="Times New Roman" w:hAnsi="Times New Roman" w:cs="Times New Roman"/>
          <w:color w:val="000000" w:themeColor="text1"/>
          <w:sz w:val="24"/>
          <w:szCs w:val="24"/>
        </w:rPr>
        <w:t xml:space="preserve"> the relationship between seed yield of linseed and major weed and nutrient parameters using correlation and regression approaches over two growing seasons and pooled data.</w:t>
      </w:r>
    </w:p>
    <w:p w14:paraId="783235F0" w14:textId="553DC3EC" w:rsidR="00566D1D" w:rsidRPr="00EF6160" w:rsidRDefault="00566D1D" w:rsidP="00420E98">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2. Materials and methods</w:t>
      </w:r>
    </w:p>
    <w:p w14:paraId="3FFE372D" w14:textId="56973D5A" w:rsidR="0023206E" w:rsidRPr="00EF6160" w:rsidRDefault="00420E98" w:rsidP="00996187">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23206E" w:rsidRPr="00EF6160">
        <w:rPr>
          <w:rFonts w:ascii="Times New Roman" w:hAnsi="Times New Roman" w:cs="Times New Roman"/>
          <w:color w:val="000000" w:themeColor="text1"/>
          <w:sz w:val="24"/>
          <w:szCs w:val="24"/>
        </w:rPr>
        <w:t xml:space="preserve">The field experiment was conducted during two consecutive rabi seasons of 2016–17 and 2017–18 at the Rajasthan Agricultural Research Institute, </w:t>
      </w:r>
      <w:proofErr w:type="spellStart"/>
      <w:r w:rsidR="0023206E" w:rsidRPr="00EF6160">
        <w:rPr>
          <w:rFonts w:ascii="Times New Roman" w:hAnsi="Times New Roman" w:cs="Times New Roman"/>
          <w:color w:val="000000" w:themeColor="text1"/>
          <w:sz w:val="24"/>
          <w:szCs w:val="24"/>
        </w:rPr>
        <w:t>Durgapura</w:t>
      </w:r>
      <w:proofErr w:type="spellEnd"/>
      <w:r w:rsidR="0023206E" w:rsidRPr="00EF6160">
        <w:rPr>
          <w:rFonts w:ascii="Times New Roman" w:hAnsi="Times New Roman" w:cs="Times New Roman"/>
          <w:color w:val="000000" w:themeColor="text1"/>
          <w:sz w:val="24"/>
          <w:szCs w:val="24"/>
        </w:rPr>
        <w:t xml:space="preserve">, Jaipur, Rajasthan (26°51′ N, 75°47′ E, 390 m above mean sea level), located in a semi-arid </w:t>
      </w:r>
      <w:proofErr w:type="spellStart"/>
      <w:r w:rsidR="0023206E" w:rsidRPr="00EF6160">
        <w:rPr>
          <w:rFonts w:ascii="Times New Roman" w:hAnsi="Times New Roman" w:cs="Times New Roman"/>
          <w:color w:val="000000" w:themeColor="text1"/>
          <w:sz w:val="24"/>
          <w:szCs w:val="24"/>
        </w:rPr>
        <w:t>agro</w:t>
      </w:r>
      <w:proofErr w:type="spellEnd"/>
      <w:r w:rsidR="0023206E" w:rsidRPr="00EF6160">
        <w:rPr>
          <w:rFonts w:ascii="Times New Roman" w:hAnsi="Times New Roman" w:cs="Times New Roman"/>
          <w:color w:val="000000" w:themeColor="text1"/>
          <w:sz w:val="24"/>
          <w:szCs w:val="24"/>
        </w:rPr>
        <w:t>-climatic zone. The soil of the experimental field (0–30 cm depth) was loamy sand in texture, low in organic carbon (0.26–0.27%) and available nitrogen (139–143 kg ha⁻¹), medium in available phosphorus (30–33 kg ha⁻¹) and potassium (192–206 kg ha⁻¹), with slightly alkaline reaction (pH 8.2–8.3). The experiment was laid out in a factorial randomized block design with three replications, comprising four fertility levels (75, 100, 125 and 150% recommended dose of fertilizers) and seven weed management practices, resulting in 28 treatment combinations. Linseed (</w:t>
      </w:r>
      <w:proofErr w:type="spellStart"/>
      <w:r w:rsidR="0023206E" w:rsidRPr="00EF6160">
        <w:rPr>
          <w:rFonts w:ascii="Times New Roman" w:hAnsi="Times New Roman" w:cs="Times New Roman"/>
          <w:i/>
          <w:iCs/>
          <w:color w:val="000000" w:themeColor="text1"/>
          <w:sz w:val="24"/>
          <w:szCs w:val="24"/>
        </w:rPr>
        <w:t>Linum</w:t>
      </w:r>
      <w:proofErr w:type="spellEnd"/>
      <w:r w:rsidR="0023206E" w:rsidRPr="00EF6160">
        <w:rPr>
          <w:rFonts w:ascii="Times New Roman" w:hAnsi="Times New Roman" w:cs="Times New Roman"/>
          <w:i/>
          <w:iCs/>
          <w:color w:val="000000" w:themeColor="text1"/>
          <w:sz w:val="24"/>
          <w:szCs w:val="24"/>
        </w:rPr>
        <w:t xml:space="preserve"> </w:t>
      </w:r>
      <w:proofErr w:type="spellStart"/>
      <w:r w:rsidR="0023206E" w:rsidRPr="00EF6160">
        <w:rPr>
          <w:rFonts w:ascii="Times New Roman" w:hAnsi="Times New Roman" w:cs="Times New Roman"/>
          <w:i/>
          <w:iCs/>
          <w:color w:val="000000" w:themeColor="text1"/>
          <w:sz w:val="24"/>
          <w:szCs w:val="24"/>
        </w:rPr>
        <w:t>usitatissimum</w:t>
      </w:r>
      <w:proofErr w:type="spellEnd"/>
      <w:r w:rsidR="0023206E" w:rsidRPr="00EF6160">
        <w:rPr>
          <w:rFonts w:ascii="Times New Roman" w:hAnsi="Times New Roman" w:cs="Times New Roman"/>
          <w:color w:val="000000" w:themeColor="text1"/>
          <w:sz w:val="24"/>
          <w:szCs w:val="24"/>
        </w:rPr>
        <w:t xml:space="preserve"> L.) variety ‘Parvati’ was sown manually at a seed rate of 20 kg ha⁻¹ in rows spaced 30 cm apart, using gross plot size of 3.9 × 5.0 m and net plot size of 2.7 × 4.0 m. Half of nitrogen and full phosphorus were applied as basal, while the remaining nitrogen was top-dressed at 30 days after sowing following weed management operations. Herbicides were applied using a knapsack sprayer, and irrigation was provided through sprinkler irrigation, including pre-sowing irrigation and subsequent irrigations at 30–</w:t>
      </w:r>
      <w:proofErr w:type="gramStart"/>
      <w:r w:rsidR="0023206E" w:rsidRPr="00EF6160">
        <w:rPr>
          <w:rFonts w:ascii="Times New Roman" w:hAnsi="Times New Roman" w:cs="Times New Roman"/>
          <w:color w:val="000000" w:themeColor="text1"/>
          <w:sz w:val="24"/>
          <w:szCs w:val="24"/>
        </w:rPr>
        <w:t>38 day</w:t>
      </w:r>
      <w:proofErr w:type="gramEnd"/>
      <w:r w:rsidR="0023206E" w:rsidRPr="00EF6160">
        <w:rPr>
          <w:rFonts w:ascii="Times New Roman" w:hAnsi="Times New Roman" w:cs="Times New Roman"/>
          <w:color w:val="000000" w:themeColor="text1"/>
          <w:sz w:val="24"/>
          <w:szCs w:val="24"/>
        </w:rPr>
        <w:t xml:space="preserve"> intervals. Weed density and weed dry matter were recorded using standard quadrat methods, and weed samples were oven-dried at 65 ± 5 °C to constant weight for estimation of nutrient depletion (N, P and K). Crop samples collected at harvest were </w:t>
      </w:r>
      <w:proofErr w:type="spellStart"/>
      <w:r w:rsidR="0023206E" w:rsidRPr="00EF6160">
        <w:rPr>
          <w:rFonts w:ascii="Times New Roman" w:hAnsi="Times New Roman" w:cs="Times New Roman"/>
          <w:color w:val="000000" w:themeColor="text1"/>
          <w:sz w:val="24"/>
          <w:szCs w:val="24"/>
        </w:rPr>
        <w:t>analyzed</w:t>
      </w:r>
      <w:proofErr w:type="spellEnd"/>
      <w:r w:rsidR="0023206E" w:rsidRPr="00EF6160">
        <w:rPr>
          <w:rFonts w:ascii="Times New Roman" w:hAnsi="Times New Roman" w:cs="Times New Roman"/>
          <w:color w:val="000000" w:themeColor="text1"/>
          <w:sz w:val="24"/>
          <w:szCs w:val="24"/>
        </w:rPr>
        <w:t xml:space="preserve"> for nutrient content to determine nutrient uptake by linseed. Seed yield was recorded on net plot basis and converted to kg ha⁻¹. Weed control efficiency and weed index were calculated using standard formulae. Weed data were subjected to square-</w:t>
      </w:r>
      <w:proofErr w:type="spellStart"/>
      <w:r w:rsidR="0023206E" w:rsidRPr="00EF6160">
        <w:rPr>
          <w:rFonts w:ascii="Times New Roman" w:hAnsi="Times New Roman" w:cs="Times New Roman"/>
          <w:color w:val="000000" w:themeColor="text1"/>
          <w:sz w:val="24"/>
          <w:szCs w:val="24"/>
        </w:rPr>
        <w:t>root</w:t>
      </w:r>
      <w:proofErr w:type="spellEnd"/>
      <w:r w:rsidR="0023206E" w:rsidRPr="00EF6160">
        <w:rPr>
          <w:rFonts w:ascii="Times New Roman" w:hAnsi="Times New Roman" w:cs="Times New Roman"/>
          <w:color w:val="000000" w:themeColor="text1"/>
          <w:sz w:val="24"/>
          <w:szCs w:val="24"/>
        </w:rPr>
        <w:t xml:space="preserve"> transformation, and the data were </w:t>
      </w:r>
      <w:proofErr w:type="spellStart"/>
      <w:r w:rsidR="0023206E" w:rsidRPr="00EF6160">
        <w:rPr>
          <w:rFonts w:ascii="Times New Roman" w:hAnsi="Times New Roman" w:cs="Times New Roman"/>
          <w:color w:val="000000" w:themeColor="text1"/>
          <w:sz w:val="24"/>
          <w:szCs w:val="24"/>
        </w:rPr>
        <w:t>analyzed</w:t>
      </w:r>
      <w:proofErr w:type="spellEnd"/>
      <w:r w:rsidR="0023206E" w:rsidRPr="00EF6160">
        <w:rPr>
          <w:rFonts w:ascii="Times New Roman" w:hAnsi="Times New Roman" w:cs="Times New Roman"/>
          <w:color w:val="000000" w:themeColor="text1"/>
          <w:sz w:val="24"/>
          <w:szCs w:val="24"/>
        </w:rPr>
        <w:t xml:space="preserve"> statistically using analysis of variance as described by </w:t>
      </w:r>
      <w:proofErr w:type="spellStart"/>
      <w:r w:rsidR="0023206E" w:rsidRPr="00EF6160">
        <w:rPr>
          <w:rFonts w:ascii="Times New Roman" w:hAnsi="Times New Roman" w:cs="Times New Roman"/>
          <w:color w:val="000000" w:themeColor="text1"/>
          <w:sz w:val="24"/>
          <w:szCs w:val="24"/>
        </w:rPr>
        <w:t>Panse</w:t>
      </w:r>
      <w:proofErr w:type="spellEnd"/>
      <w:r w:rsidR="0023206E" w:rsidRPr="00EF6160">
        <w:rPr>
          <w:rFonts w:ascii="Times New Roman" w:hAnsi="Times New Roman" w:cs="Times New Roman"/>
          <w:color w:val="000000" w:themeColor="text1"/>
          <w:sz w:val="24"/>
          <w:szCs w:val="24"/>
        </w:rPr>
        <w:t xml:space="preserve"> and </w:t>
      </w:r>
      <w:proofErr w:type="spellStart"/>
      <w:r w:rsidR="0023206E" w:rsidRPr="00EF6160">
        <w:rPr>
          <w:rFonts w:ascii="Times New Roman" w:hAnsi="Times New Roman" w:cs="Times New Roman"/>
          <w:color w:val="000000" w:themeColor="text1"/>
          <w:sz w:val="24"/>
          <w:szCs w:val="24"/>
        </w:rPr>
        <w:t>Sukhatme</w:t>
      </w:r>
      <w:proofErr w:type="spellEnd"/>
      <w:r w:rsidR="0023206E" w:rsidRPr="00EF6160">
        <w:rPr>
          <w:rFonts w:ascii="Times New Roman" w:hAnsi="Times New Roman" w:cs="Times New Roman"/>
          <w:color w:val="000000" w:themeColor="text1"/>
          <w:sz w:val="24"/>
          <w:szCs w:val="24"/>
        </w:rPr>
        <w:t xml:space="preserve"> (1985). Correlation and linear regression analyses were performed to study the relationship between seed yield of linseed and weed </w:t>
      </w:r>
      <w:r w:rsidR="0023206E" w:rsidRPr="00EF6160">
        <w:rPr>
          <w:rFonts w:ascii="Times New Roman" w:hAnsi="Times New Roman" w:cs="Times New Roman"/>
          <w:color w:val="000000" w:themeColor="text1"/>
          <w:sz w:val="24"/>
          <w:szCs w:val="24"/>
        </w:rPr>
        <w:lastRenderedPageBreak/>
        <w:t>parameters, nutrient depletion by weeds, nutrient uptake by the crop, weed control efficiency and weed index for individual years as well as pooled data.</w:t>
      </w:r>
    </w:p>
    <w:p w14:paraId="63F40EB7" w14:textId="40843313" w:rsidR="00566D1D" w:rsidRPr="00EF6160" w:rsidRDefault="00566D1D" w:rsidP="00996187">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3. Results</w:t>
      </w:r>
    </w:p>
    <w:p w14:paraId="2586FD0E" w14:textId="780C67C1" w:rsidR="00566D1D" w:rsidRPr="00EF6160" w:rsidRDefault="00566D1D" w:rsidP="00996187">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3.1 Correlation analysis</w:t>
      </w:r>
    </w:p>
    <w:p w14:paraId="08337D16" w14:textId="4A172D18" w:rsidR="00566D1D" w:rsidRPr="00EF6160" w:rsidRDefault="00996187" w:rsidP="00996187">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566D1D" w:rsidRPr="00EF6160">
        <w:rPr>
          <w:rFonts w:ascii="Times New Roman" w:hAnsi="Times New Roman" w:cs="Times New Roman"/>
          <w:color w:val="000000" w:themeColor="text1"/>
          <w:sz w:val="24"/>
          <w:szCs w:val="24"/>
        </w:rPr>
        <w:t>Seed yield of linseed showed significant and negative correlations with weed dry matter, total weed density, nutrient depletion by weeds (N, P and K) and weed index during both years and under pooled analysis (r values ranging from −0.683 to −0.742). This indicates that increased weed pressure and nutrient removal by weeds substantially reduced seed yield</w:t>
      </w:r>
      <w:r w:rsidR="00B26F73" w:rsidRPr="00EF6160">
        <w:rPr>
          <w:rFonts w:ascii="Times New Roman" w:hAnsi="Times New Roman" w:cs="Times New Roman"/>
          <w:color w:val="000000" w:themeColor="text1"/>
          <w:sz w:val="24"/>
          <w:szCs w:val="24"/>
        </w:rPr>
        <w:t xml:space="preserve"> (Table 1</w:t>
      </w:r>
      <w:r w:rsidR="00D776FF" w:rsidRPr="00EF6160">
        <w:rPr>
          <w:rFonts w:ascii="Times New Roman" w:hAnsi="Times New Roman" w:cs="Times New Roman"/>
          <w:color w:val="000000" w:themeColor="text1"/>
          <w:sz w:val="24"/>
          <w:szCs w:val="24"/>
        </w:rPr>
        <w:t xml:space="preserve"> and Fig. 1</w:t>
      </w:r>
      <w:r w:rsidR="00B26F73" w:rsidRPr="00EF6160">
        <w:rPr>
          <w:rFonts w:ascii="Times New Roman" w:hAnsi="Times New Roman" w:cs="Times New Roman"/>
          <w:color w:val="000000" w:themeColor="text1"/>
          <w:sz w:val="24"/>
          <w:szCs w:val="24"/>
        </w:rPr>
        <w:t>)</w:t>
      </w:r>
      <w:r w:rsidR="00566D1D" w:rsidRPr="00EF6160">
        <w:rPr>
          <w:rFonts w:ascii="Times New Roman" w:hAnsi="Times New Roman" w:cs="Times New Roman"/>
          <w:color w:val="000000" w:themeColor="text1"/>
          <w:sz w:val="24"/>
          <w:szCs w:val="24"/>
        </w:rPr>
        <w:t>.</w:t>
      </w:r>
      <w:r w:rsidR="00D776FF" w:rsidRPr="00EF6160">
        <w:rPr>
          <w:rFonts w:ascii="Times New Roman" w:hAnsi="Times New Roman" w:cs="Times New Roman"/>
          <w:color w:val="000000" w:themeColor="text1"/>
          <w:sz w:val="24"/>
          <w:szCs w:val="24"/>
        </w:rPr>
        <w:t xml:space="preserve"> </w:t>
      </w:r>
      <w:r w:rsidR="00566D1D" w:rsidRPr="00EF6160">
        <w:rPr>
          <w:rFonts w:ascii="Times New Roman" w:hAnsi="Times New Roman" w:cs="Times New Roman"/>
          <w:color w:val="000000" w:themeColor="text1"/>
          <w:sz w:val="24"/>
          <w:szCs w:val="24"/>
        </w:rPr>
        <w:t>In contrast, nutrient uptake by linseed exhibited strong and highly significant positive correlations with seed yield. Nitrogen, phosphorus and potassium uptake by linseed recorded very high correlation coefficients (r = 0.976 to 0.997), suggesting that improved nutrient acquisition by the crop directly enhanced productivity. Weed control efficiency also showed a significant positive association with seed yield (r ≈ 0.74).</w:t>
      </w:r>
    </w:p>
    <w:p w14:paraId="693911BC" w14:textId="3CB1FCF1" w:rsidR="00566D1D" w:rsidRPr="00EF6160" w:rsidRDefault="00566D1D" w:rsidP="00E85DD0">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3.2 Regression analysis</w:t>
      </w:r>
    </w:p>
    <w:p w14:paraId="4D6A3DB3" w14:textId="211A9546" w:rsidR="00566D1D" w:rsidRPr="00EF6160" w:rsidRDefault="00566D1D" w:rsidP="00566D1D">
      <w:pPr>
        <w:spacing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t>Linear regression equations revealed that weed-related parameters had a consistent negative influence on seed yield. For instance, an increase in weed dry matter or total weed density resulted in a proportional decline in linseed seed yield across both seasons and pooled data</w:t>
      </w:r>
      <w:r w:rsidR="00B26F73" w:rsidRPr="00EF6160">
        <w:rPr>
          <w:rFonts w:ascii="Times New Roman" w:hAnsi="Times New Roman" w:cs="Times New Roman"/>
          <w:color w:val="000000" w:themeColor="text1"/>
          <w:sz w:val="24"/>
          <w:szCs w:val="24"/>
        </w:rPr>
        <w:t xml:space="preserve"> (Table 2</w:t>
      </w:r>
      <w:r w:rsidR="00D776FF" w:rsidRPr="00EF6160">
        <w:rPr>
          <w:rFonts w:ascii="Times New Roman" w:hAnsi="Times New Roman" w:cs="Times New Roman"/>
          <w:color w:val="000000" w:themeColor="text1"/>
          <w:sz w:val="24"/>
          <w:szCs w:val="24"/>
        </w:rPr>
        <w:t xml:space="preserve"> and Fig. 1</w:t>
      </w:r>
      <w:r w:rsidR="00B26F73" w:rsidRPr="00EF6160">
        <w:rPr>
          <w:rFonts w:ascii="Times New Roman" w:hAnsi="Times New Roman" w:cs="Times New Roman"/>
          <w:color w:val="000000" w:themeColor="text1"/>
          <w:sz w:val="24"/>
          <w:szCs w:val="24"/>
        </w:rPr>
        <w:t>)</w:t>
      </w:r>
      <w:r w:rsidRPr="00EF6160">
        <w:rPr>
          <w:rFonts w:ascii="Times New Roman" w:hAnsi="Times New Roman" w:cs="Times New Roman"/>
          <w:color w:val="000000" w:themeColor="text1"/>
          <w:sz w:val="24"/>
          <w:szCs w:val="24"/>
        </w:rPr>
        <w:t>.</w:t>
      </w:r>
    </w:p>
    <w:p w14:paraId="7FCDE526" w14:textId="6393D61C" w:rsidR="00566D1D" w:rsidRPr="00EF6160" w:rsidRDefault="00566D1D" w:rsidP="00E85DD0">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t>Regression of seed yield on nutrient uptake by linseed showed exceptionally high coefficients of determination (R² &gt; 0.95), indicating that nutrient uptake alone explained more than 95% of the variability in seed yield. Among nutrients, N, P and K uptake contributed substantially and consistently to yield improvement. Weed control efficiency exhibited a positive linear relationship with seed yield, whereas weed index showed a negative relationship, confirming the detrimental effect of weeds on productivity.</w:t>
      </w:r>
    </w:p>
    <w:p w14:paraId="1D7F76A3" w14:textId="27A2BBF8" w:rsidR="00566D1D" w:rsidRPr="00EF6160" w:rsidRDefault="00566D1D" w:rsidP="00E85DD0">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3.3 Year-wise and pooled comparison</w:t>
      </w:r>
    </w:p>
    <w:p w14:paraId="3DF7012A" w14:textId="1E12C3A3" w:rsidR="00566D1D" w:rsidRPr="00EF6160" w:rsidRDefault="00566D1D" w:rsidP="00E85DD0">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t>The magnitude and direction of correlations and regression coefficients remained largely consistent across individual years and pooled analysis, indicating stability of the relationships irrespective of seasonal variations</w:t>
      </w:r>
      <w:r w:rsidR="00D776FF" w:rsidRPr="00EF6160">
        <w:rPr>
          <w:rFonts w:ascii="Times New Roman" w:hAnsi="Times New Roman" w:cs="Times New Roman"/>
          <w:color w:val="000000" w:themeColor="text1"/>
          <w:sz w:val="24"/>
          <w:szCs w:val="24"/>
        </w:rPr>
        <w:t xml:space="preserve"> (Table 1, 2 and Fig. 1)</w:t>
      </w:r>
      <w:r w:rsidRPr="00EF6160">
        <w:rPr>
          <w:rFonts w:ascii="Times New Roman" w:hAnsi="Times New Roman" w:cs="Times New Roman"/>
          <w:color w:val="000000" w:themeColor="text1"/>
          <w:sz w:val="24"/>
          <w:szCs w:val="24"/>
        </w:rPr>
        <w:t>.</w:t>
      </w:r>
    </w:p>
    <w:p w14:paraId="54F2E657" w14:textId="77FBED4C" w:rsidR="00566D1D" w:rsidRPr="00EF6160" w:rsidRDefault="00566D1D" w:rsidP="00E85DD0">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4. Discussion</w:t>
      </w:r>
    </w:p>
    <w:p w14:paraId="492C1FE2" w14:textId="502969C2" w:rsidR="00797ABD" w:rsidRPr="00EF6160" w:rsidRDefault="00797ABD" w:rsidP="00E85DD0">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r>
      <w:r w:rsidR="008D4A01" w:rsidRPr="00EF6160">
        <w:rPr>
          <w:rFonts w:ascii="Times New Roman" w:hAnsi="Times New Roman" w:cs="Times New Roman"/>
          <w:color w:val="000000" w:themeColor="text1"/>
          <w:sz w:val="24"/>
          <w:szCs w:val="24"/>
        </w:rPr>
        <w:t xml:space="preserve">The correlation coefficients underscore the profound impact of weed competition on linseed seed yield, with strong negative associations between weed metrics (dry matter, density, and nutrient depletion) and yield across both years and pooled data. These findings align with the competitive dynamics in linseed, where weeds reduce yield by 20-40% through resource </w:t>
      </w:r>
      <w:r w:rsidR="008D4A01" w:rsidRPr="00EF6160">
        <w:rPr>
          <w:rFonts w:ascii="Times New Roman" w:hAnsi="Times New Roman" w:cs="Times New Roman"/>
          <w:color w:val="000000" w:themeColor="text1"/>
          <w:sz w:val="24"/>
          <w:szCs w:val="24"/>
        </w:rPr>
        <w:lastRenderedPageBreak/>
        <w:t>interception, as reported in similar oilseed systems (</w:t>
      </w:r>
      <w:proofErr w:type="spellStart"/>
      <w:r w:rsidR="00AC16B5" w:rsidRPr="00EF6160">
        <w:rPr>
          <w:rFonts w:ascii="Times New Roman" w:hAnsi="Times New Roman" w:cs="Times New Roman"/>
          <w:color w:val="000000" w:themeColor="text1"/>
          <w:sz w:val="24"/>
          <w:szCs w:val="24"/>
        </w:rPr>
        <w:t>Korav</w:t>
      </w:r>
      <w:proofErr w:type="spellEnd"/>
      <w:r w:rsidR="008D4A01" w:rsidRPr="00EF6160">
        <w:rPr>
          <w:rFonts w:ascii="Times New Roman" w:hAnsi="Times New Roman" w:cs="Times New Roman"/>
          <w:color w:val="000000" w:themeColor="text1"/>
          <w:sz w:val="24"/>
          <w:szCs w:val="24"/>
        </w:rPr>
        <w:t xml:space="preserve"> et al., 2018;</w:t>
      </w:r>
      <w:r w:rsidR="003B5C61" w:rsidRPr="00EF6160">
        <w:rPr>
          <w:rFonts w:ascii="Times New Roman" w:hAnsi="Times New Roman" w:cs="Times New Roman"/>
          <w:color w:val="000000" w:themeColor="text1"/>
          <w:sz w:val="24"/>
          <w:szCs w:val="24"/>
        </w:rPr>
        <w:t xml:space="preserve"> Meena</w:t>
      </w:r>
      <w:r w:rsidR="008D4A01" w:rsidRPr="00EF6160">
        <w:rPr>
          <w:rFonts w:ascii="Times New Roman" w:hAnsi="Times New Roman" w:cs="Times New Roman"/>
          <w:color w:val="000000" w:themeColor="text1"/>
          <w:sz w:val="24"/>
          <w:szCs w:val="24"/>
        </w:rPr>
        <w:t>,</w:t>
      </w:r>
      <w:r w:rsidR="003B5C61" w:rsidRPr="00EF6160">
        <w:rPr>
          <w:rFonts w:ascii="Times New Roman" w:hAnsi="Times New Roman" w:cs="Times New Roman"/>
          <w:color w:val="000000" w:themeColor="text1"/>
          <w:sz w:val="24"/>
          <w:szCs w:val="24"/>
        </w:rPr>
        <w:t xml:space="preserve"> et al.,</w:t>
      </w:r>
      <w:r w:rsidR="008D4A01" w:rsidRPr="00EF6160">
        <w:rPr>
          <w:rFonts w:ascii="Times New Roman" w:hAnsi="Times New Roman" w:cs="Times New Roman"/>
          <w:color w:val="000000" w:themeColor="text1"/>
          <w:sz w:val="24"/>
          <w:szCs w:val="24"/>
        </w:rPr>
        <w:t xml:space="preserve"> 2020). Nutrient depletion by weeds, particularly N, P, and K (pooled </w:t>
      </w:r>
      <m:oMath>
        <m:r>
          <w:rPr>
            <w:rFonts w:ascii="Cambria Math" w:hAnsi="Cambria Math" w:cs="Times New Roman"/>
            <w:color w:val="000000" w:themeColor="text1"/>
            <w:sz w:val="24"/>
            <w:szCs w:val="24"/>
          </w:rPr>
          <m:t>r≈-0.73</m:t>
        </m:r>
      </m:oMath>
      <w:r w:rsidR="008D4A01" w:rsidRPr="00EF6160">
        <w:rPr>
          <w:rFonts w:ascii="Times New Roman" w:hAnsi="Times New Roman" w:cs="Times New Roman"/>
          <w:color w:val="000000" w:themeColor="text1"/>
          <w:sz w:val="24"/>
          <w:szCs w:val="24"/>
        </w:rPr>
        <w:t> to </w:t>
      </w:r>
      <m:oMath>
        <m:r>
          <w:rPr>
            <w:rFonts w:ascii="Cambria Math" w:hAnsi="Cambria Math" w:cs="Times New Roman"/>
            <w:color w:val="000000" w:themeColor="text1"/>
            <w:sz w:val="24"/>
            <w:szCs w:val="24"/>
          </w:rPr>
          <m:t>-0.74</m:t>
        </m:r>
      </m:oMath>
      <w:r w:rsidR="008D4A01" w:rsidRPr="00EF6160">
        <w:rPr>
          <w:rFonts w:ascii="Times New Roman" w:hAnsi="Times New Roman" w:cs="Times New Roman"/>
          <w:color w:val="000000" w:themeColor="text1"/>
          <w:sz w:val="24"/>
          <w:szCs w:val="24"/>
        </w:rPr>
        <w:t xml:space="preserve">), highlights </w:t>
      </w:r>
      <w:r w:rsidRPr="00EF6160">
        <w:rPr>
          <w:rFonts w:ascii="Times New Roman" w:hAnsi="Times New Roman" w:cs="Times New Roman"/>
          <w:color w:val="000000" w:themeColor="text1"/>
          <w:sz w:val="24"/>
          <w:szCs w:val="24"/>
        </w:rPr>
        <w:t>weed</w:t>
      </w:r>
      <w:r w:rsidR="008D4A01" w:rsidRPr="00EF6160">
        <w:rPr>
          <w:rFonts w:ascii="Times New Roman" w:hAnsi="Times New Roman" w:cs="Times New Roman"/>
          <w:color w:val="000000" w:themeColor="text1"/>
          <w:sz w:val="24"/>
          <w:szCs w:val="24"/>
        </w:rPr>
        <w:t xml:space="preserve"> as potent sinks for soil fertility, exacerbating yield losses in nutrient-limited Vertisols common to linseed-growing regions.</w:t>
      </w:r>
      <w:r w:rsidRPr="00EF6160">
        <w:rPr>
          <w:rFonts w:ascii="Times New Roman" w:hAnsi="Times New Roman" w:cs="Times New Roman"/>
          <w:color w:val="000000" w:themeColor="text1"/>
          <w:sz w:val="24"/>
          <w:szCs w:val="24"/>
        </w:rPr>
        <w:t xml:space="preserve"> Conversely, the exceptionally high positive correlations between linseed nutrient uptake (especially K and P, pooled </w:t>
      </w:r>
      <m:oMath>
        <m:r>
          <w:rPr>
            <w:rFonts w:ascii="Cambria Math" w:hAnsi="Cambria Math" w:cs="Times New Roman"/>
            <w:color w:val="000000" w:themeColor="text1"/>
            <w:sz w:val="24"/>
            <w:szCs w:val="24"/>
          </w:rPr>
          <m:t>r&gt;0.996</m:t>
        </m:r>
      </m:oMath>
      <w:r w:rsidRPr="00EF6160">
        <w:rPr>
          <w:rFonts w:ascii="Times New Roman" w:hAnsi="Times New Roman" w:cs="Times New Roman"/>
          <w:color w:val="000000" w:themeColor="text1"/>
          <w:sz w:val="24"/>
          <w:szCs w:val="24"/>
        </w:rPr>
        <w:t>) and seed yield indicate that crop nutrient acquisition is the primary yield determinant, likely mediated by reduced weed pressure. Effective weed management, as reflected in high weed control efficiency (</w:t>
      </w:r>
      <m:oMath>
        <m:r>
          <w:rPr>
            <w:rFonts w:ascii="Cambria Math" w:hAnsi="Cambria Math" w:cs="Times New Roman"/>
            <w:color w:val="000000" w:themeColor="text1"/>
            <w:sz w:val="24"/>
            <w:szCs w:val="24"/>
          </w:rPr>
          <m:t>r≈0.745</m:t>
        </m:r>
      </m:oMath>
      <w:r w:rsidRPr="00EF6160">
        <w:rPr>
          <w:rFonts w:ascii="Times New Roman" w:hAnsi="Times New Roman" w:cs="Times New Roman"/>
          <w:color w:val="000000" w:themeColor="text1"/>
          <w:sz w:val="24"/>
          <w:szCs w:val="24"/>
        </w:rPr>
        <w:t>), directly boosts yield by minimizing the weed index (</w:t>
      </w:r>
      <m:oMath>
        <m:r>
          <w:rPr>
            <w:rFonts w:ascii="Cambria Math" w:hAnsi="Cambria Math" w:cs="Times New Roman"/>
            <w:color w:val="000000" w:themeColor="text1"/>
            <w:sz w:val="24"/>
            <w:szCs w:val="24"/>
          </w:rPr>
          <m:t>r≈-0.70</m:t>
        </m:r>
      </m:oMath>
      <w:r w:rsidRPr="00EF6160">
        <w:rPr>
          <w:rFonts w:ascii="Times New Roman" w:hAnsi="Times New Roman" w:cs="Times New Roman"/>
          <w:color w:val="000000" w:themeColor="text1"/>
          <w:sz w:val="24"/>
          <w:szCs w:val="24"/>
        </w:rPr>
        <w:t>), supporting integrated weed management strategies like pre- and post-emergence herbicides combined with inter cultivation. These results emphasize prioritizing early-season weed control in linseed to curb nutrient competition and enhance crop uptake, offering practical insights for farmers in rainfed agroecosystems.</w:t>
      </w:r>
    </w:p>
    <w:p w14:paraId="121D4761" w14:textId="41D38F30" w:rsidR="008D4A01" w:rsidRPr="00EF6160" w:rsidRDefault="00797ABD" w:rsidP="00E85DD0">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t>The linear regression equations provide predictive models linking linseed yield to weed and nutrient dynamics, validating the strong correlations (</w:t>
      </w:r>
      <m:oMath>
        <m:r>
          <w:rPr>
            <w:rFonts w:ascii="Cambria Math" w:hAnsi="Cambria Math" w:cs="Times New Roman"/>
            <w:color w:val="000000" w:themeColor="text1"/>
            <w:sz w:val="24"/>
            <w:szCs w:val="24"/>
          </w:rPr>
          <m:t>r&gt;0.70</m:t>
        </m:r>
      </m:oMath>
      <w:r w:rsidRPr="00EF6160">
        <w:rPr>
          <w:rFonts w:ascii="Times New Roman" w:hAnsi="Times New Roman" w:cs="Times New Roman"/>
          <w:color w:val="000000" w:themeColor="text1"/>
          <w:sz w:val="24"/>
          <w:szCs w:val="24"/>
        </w:rPr>
        <w:t>) from prior analysis. Negative slopes for weed parameters confirm their yield-suppressive role: each g m</w:t>
      </w:r>
      <w:r w:rsidR="00894BB1" w:rsidRPr="00EF6160">
        <w:rPr>
          <w:rFonts w:ascii="Times New Roman" w:hAnsi="Times New Roman" w:cs="Times New Roman"/>
          <w:color w:val="000000" w:themeColor="text1"/>
          <w:sz w:val="24"/>
          <w:szCs w:val="24"/>
          <w:vertAlign w:val="superscript"/>
        </w:rPr>
        <w:t>-2</w:t>
      </w:r>
      <w:r w:rsidRPr="00EF6160">
        <w:rPr>
          <w:rFonts w:ascii="Times New Roman" w:hAnsi="Times New Roman" w:cs="Times New Roman"/>
          <w:color w:val="000000" w:themeColor="text1"/>
          <w:sz w:val="24"/>
          <w:szCs w:val="24"/>
        </w:rPr>
        <w:t xml:space="preserve"> increase in weed dry matter reduces yield by ~1.1-1.3 kg ha⁻¹, aligning with density-dependent competition in linseed (</w:t>
      </w:r>
      <w:r w:rsidR="00CB2C3E" w:rsidRPr="00EF6160">
        <w:rPr>
          <w:rFonts w:ascii="Times New Roman" w:hAnsi="Times New Roman" w:cs="Times New Roman"/>
          <w:color w:val="000000" w:themeColor="text1"/>
          <w:sz w:val="24"/>
          <w:szCs w:val="24"/>
        </w:rPr>
        <w:t xml:space="preserve">Dwivedi and </w:t>
      </w:r>
      <w:proofErr w:type="spellStart"/>
      <w:r w:rsidR="00CB2C3E" w:rsidRPr="00EF6160">
        <w:rPr>
          <w:rFonts w:ascii="Times New Roman" w:hAnsi="Times New Roman" w:cs="Times New Roman"/>
          <w:color w:val="000000" w:themeColor="text1"/>
          <w:sz w:val="24"/>
          <w:szCs w:val="24"/>
        </w:rPr>
        <w:t>Puhup</w:t>
      </w:r>
      <w:proofErr w:type="spellEnd"/>
      <w:r w:rsidR="00CB2C3E" w:rsidRPr="00EF6160">
        <w:rPr>
          <w:rFonts w:ascii="Times New Roman" w:hAnsi="Times New Roman" w:cs="Times New Roman"/>
          <w:color w:val="000000" w:themeColor="text1"/>
          <w:sz w:val="24"/>
          <w:szCs w:val="24"/>
        </w:rPr>
        <w:t>, 2019</w:t>
      </w:r>
      <w:r w:rsidRPr="00EF6160">
        <w:rPr>
          <w:rFonts w:ascii="Times New Roman" w:hAnsi="Times New Roman" w:cs="Times New Roman"/>
          <w:color w:val="000000" w:themeColor="text1"/>
          <w:sz w:val="24"/>
          <w:szCs w:val="24"/>
        </w:rPr>
        <w:t>). P depletion's steep slope (-11.16 kg ha⁻¹ per kg P) underscores phosphorus limitation in rainfed Vertisols, where weeds like </w:t>
      </w:r>
      <w:r w:rsidRPr="00EF6160">
        <w:rPr>
          <w:rFonts w:ascii="Times New Roman" w:hAnsi="Times New Roman" w:cs="Times New Roman"/>
          <w:i/>
          <w:iCs/>
          <w:color w:val="000000" w:themeColor="text1"/>
          <w:sz w:val="24"/>
          <w:szCs w:val="24"/>
        </w:rPr>
        <w:t>Phalaris minor</w:t>
      </w:r>
      <w:r w:rsidRPr="00EF6160">
        <w:rPr>
          <w:rFonts w:ascii="Times New Roman" w:hAnsi="Times New Roman" w:cs="Times New Roman"/>
          <w:color w:val="000000" w:themeColor="text1"/>
          <w:sz w:val="24"/>
          <w:szCs w:val="24"/>
        </w:rPr>
        <w:t> and </w:t>
      </w:r>
      <w:r w:rsidRPr="00EF6160">
        <w:rPr>
          <w:rFonts w:ascii="Times New Roman" w:hAnsi="Times New Roman" w:cs="Times New Roman"/>
          <w:i/>
          <w:iCs/>
          <w:color w:val="000000" w:themeColor="text1"/>
          <w:sz w:val="24"/>
          <w:szCs w:val="24"/>
        </w:rPr>
        <w:t>Chenopodium album</w:t>
      </w:r>
      <w:r w:rsidRPr="00EF6160">
        <w:rPr>
          <w:rFonts w:ascii="Times New Roman" w:hAnsi="Times New Roman" w:cs="Times New Roman"/>
          <w:color w:val="000000" w:themeColor="text1"/>
          <w:sz w:val="24"/>
          <w:szCs w:val="24"/>
        </w:rPr>
        <w:t> sequester P early-season, amplifying losses by 10-15% per unit (</w:t>
      </w:r>
      <w:r w:rsidR="00B15761" w:rsidRPr="00EF6160">
        <w:rPr>
          <w:rFonts w:ascii="Times New Roman" w:hAnsi="Times New Roman" w:cs="Times New Roman"/>
          <w:color w:val="000000" w:themeColor="text1"/>
          <w:sz w:val="24"/>
          <w:szCs w:val="24"/>
        </w:rPr>
        <w:t xml:space="preserve">Kaur et al., </w:t>
      </w:r>
      <w:r w:rsidRPr="00EF6160">
        <w:rPr>
          <w:rFonts w:ascii="Times New Roman" w:hAnsi="Times New Roman" w:cs="Times New Roman"/>
          <w:color w:val="000000" w:themeColor="text1"/>
          <w:sz w:val="24"/>
          <w:szCs w:val="24"/>
        </w:rPr>
        <w:t>202</w:t>
      </w:r>
      <w:r w:rsidR="00B15761" w:rsidRPr="00EF6160">
        <w:rPr>
          <w:rFonts w:ascii="Times New Roman" w:hAnsi="Times New Roman" w:cs="Times New Roman"/>
          <w:color w:val="000000" w:themeColor="text1"/>
          <w:sz w:val="24"/>
          <w:szCs w:val="24"/>
        </w:rPr>
        <w:t>2</w:t>
      </w:r>
      <w:r w:rsidR="00650B3E" w:rsidRPr="00EF6160">
        <w:rPr>
          <w:rFonts w:ascii="Times New Roman" w:hAnsi="Times New Roman" w:cs="Times New Roman"/>
          <w:color w:val="000000" w:themeColor="text1"/>
          <w:sz w:val="24"/>
          <w:szCs w:val="24"/>
        </w:rPr>
        <w:t xml:space="preserve"> and Kumar et al., 2018</w:t>
      </w:r>
      <w:r w:rsidRPr="00EF6160">
        <w:rPr>
          <w:rFonts w:ascii="Times New Roman" w:hAnsi="Times New Roman" w:cs="Times New Roman"/>
          <w:color w:val="000000" w:themeColor="text1"/>
          <w:sz w:val="24"/>
          <w:szCs w:val="24"/>
        </w:rPr>
        <w:t>). Positive slopes for crop nutrient uptake reveal high yield responsiveness: 1 kg ha</w:t>
      </w:r>
      <w:r w:rsidRPr="00EF6160">
        <w:rPr>
          <w:rFonts w:ascii="Times New Roman" w:hAnsi="Times New Roman" w:cs="Times New Roman"/>
          <w:color w:val="000000" w:themeColor="text1"/>
          <w:sz w:val="24"/>
          <w:szCs w:val="24"/>
          <w:vertAlign w:val="superscript"/>
        </w:rPr>
        <w:t>-1</w:t>
      </w:r>
      <w:r w:rsidRPr="00EF6160">
        <w:rPr>
          <w:rFonts w:ascii="Times New Roman" w:hAnsi="Times New Roman" w:cs="Times New Roman"/>
          <w:color w:val="000000" w:themeColor="text1"/>
          <w:sz w:val="24"/>
          <w:szCs w:val="24"/>
        </w:rPr>
        <w:t xml:space="preserve"> P uptake boosts yield by 112 kg ha⁻¹, reflecting linseed's P-efficiency under low-input systems. K uptake's slope (~89 kg ha</w:t>
      </w:r>
      <w:r w:rsidR="00894BB1" w:rsidRPr="00EF6160">
        <w:rPr>
          <w:rFonts w:ascii="Times New Roman" w:hAnsi="Times New Roman" w:cs="Times New Roman"/>
          <w:color w:val="000000" w:themeColor="text1"/>
          <w:sz w:val="24"/>
          <w:szCs w:val="24"/>
          <w:vertAlign w:val="superscript"/>
        </w:rPr>
        <w:t>-1</w:t>
      </w:r>
      <w:r w:rsidRPr="00EF6160">
        <w:rPr>
          <w:rFonts w:ascii="Times New Roman" w:hAnsi="Times New Roman" w:cs="Times New Roman"/>
          <w:color w:val="000000" w:themeColor="text1"/>
          <w:sz w:val="24"/>
          <w:szCs w:val="24"/>
        </w:rPr>
        <w:t xml:space="preserve"> per kg K) highlights its role in physiological processes like oil synthesis, consistent with oilseed optima (FAO, 2022). Low intercepts (~150 kg ha</w:t>
      </w:r>
      <w:r w:rsidRPr="00EF6160">
        <w:rPr>
          <w:rFonts w:ascii="Times New Roman" w:hAnsi="Times New Roman" w:cs="Times New Roman"/>
          <w:color w:val="000000" w:themeColor="text1"/>
          <w:sz w:val="24"/>
          <w:szCs w:val="24"/>
          <w:vertAlign w:val="superscript"/>
        </w:rPr>
        <w:t>-1</w:t>
      </w:r>
      <w:r w:rsidRPr="00EF6160">
        <w:rPr>
          <w:rFonts w:ascii="Times New Roman" w:hAnsi="Times New Roman" w:cs="Times New Roman"/>
          <w:color w:val="000000" w:themeColor="text1"/>
          <w:sz w:val="24"/>
          <w:szCs w:val="24"/>
        </w:rPr>
        <w:t>) indicate baseline yields require minimum uptake thresholds, achievable via weed-free conditions. WCE's modest +1.4 kg ha⁻¹ per % efficiency emphasizes quantitative weed control targets (e.g., &gt;80% WCE for 100-120 kg h</w:t>
      </w:r>
      <w:r w:rsidR="00894BB1" w:rsidRPr="00EF6160">
        <w:rPr>
          <w:rFonts w:ascii="Times New Roman" w:hAnsi="Times New Roman" w:cs="Times New Roman"/>
          <w:color w:val="000000" w:themeColor="text1"/>
          <w:sz w:val="24"/>
          <w:szCs w:val="24"/>
        </w:rPr>
        <w:t>a</w:t>
      </w:r>
      <w:r w:rsidR="00894BB1" w:rsidRPr="00EF6160">
        <w:rPr>
          <w:rFonts w:ascii="Times New Roman" w:hAnsi="Times New Roman" w:cs="Times New Roman"/>
          <w:color w:val="000000" w:themeColor="text1"/>
          <w:sz w:val="24"/>
          <w:szCs w:val="24"/>
          <w:vertAlign w:val="superscript"/>
        </w:rPr>
        <w:t>-1</w:t>
      </w:r>
      <w:r w:rsidRPr="00EF6160">
        <w:rPr>
          <w:rFonts w:ascii="Times New Roman" w:hAnsi="Times New Roman" w:cs="Times New Roman"/>
          <w:color w:val="000000" w:themeColor="text1"/>
          <w:sz w:val="24"/>
          <w:szCs w:val="24"/>
        </w:rPr>
        <w:t xml:space="preserve"> gains), while WI's slope predicts ~4 kg ha</w:t>
      </w:r>
      <w:r w:rsidR="00894BB1" w:rsidRPr="00EF6160">
        <w:rPr>
          <w:rFonts w:ascii="Times New Roman" w:hAnsi="Times New Roman" w:cs="Times New Roman"/>
          <w:color w:val="000000" w:themeColor="text1"/>
          <w:sz w:val="24"/>
          <w:szCs w:val="24"/>
          <w:vertAlign w:val="superscript"/>
        </w:rPr>
        <w:t>-1</w:t>
      </w:r>
      <w:r w:rsidRPr="00EF6160">
        <w:rPr>
          <w:rFonts w:ascii="Times New Roman" w:hAnsi="Times New Roman" w:cs="Times New Roman"/>
          <w:color w:val="000000" w:themeColor="text1"/>
          <w:sz w:val="24"/>
          <w:szCs w:val="24"/>
        </w:rPr>
        <w:t xml:space="preserve"> loss per % index rise</w:t>
      </w:r>
      <w:r w:rsidR="00894BB1" w:rsidRPr="00EF6160">
        <w:rPr>
          <w:rFonts w:ascii="Times New Roman" w:hAnsi="Times New Roman" w:cs="Times New Roman"/>
          <w:color w:val="000000" w:themeColor="text1"/>
          <w:sz w:val="24"/>
          <w:szCs w:val="24"/>
        </w:rPr>
        <w:t>-</w:t>
      </w:r>
      <w:r w:rsidRPr="00EF6160">
        <w:rPr>
          <w:rFonts w:ascii="Times New Roman" w:hAnsi="Times New Roman" w:cs="Times New Roman"/>
          <w:color w:val="000000" w:themeColor="text1"/>
          <w:sz w:val="24"/>
          <w:szCs w:val="24"/>
        </w:rPr>
        <w:t xml:space="preserve">practical for herbicide evaluations. Year-wise consistency (e.g., &lt;5% slope variation) suggests robust models across monsoon variability, suitable for site-specific advisories. </w:t>
      </w:r>
    </w:p>
    <w:p w14:paraId="6EB470CF" w14:textId="6E12F079" w:rsidR="00566D1D" w:rsidRPr="00EF6160" w:rsidRDefault="00566D1D" w:rsidP="00E85DD0">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color w:val="000000" w:themeColor="text1"/>
          <w:sz w:val="24"/>
          <w:szCs w:val="24"/>
        </w:rPr>
        <w:tab/>
        <w:t>The moderate to high R² values obtained for weed-related parameters suggest that while weeds significantly influence yield, nutrient uptake by the crop is the dominant factor governing yield variation. The consistency of results across years further strengthens the reliability of these findings.</w:t>
      </w:r>
      <w:r w:rsidR="00200D53" w:rsidRPr="00EF6160">
        <w:rPr>
          <w:rFonts w:ascii="Times New Roman" w:hAnsi="Times New Roman" w:cs="Times New Roman"/>
          <w:color w:val="000000" w:themeColor="text1"/>
          <w:sz w:val="24"/>
          <w:szCs w:val="24"/>
        </w:rPr>
        <w:t xml:space="preserve"> Similar results were obtained by.</w:t>
      </w:r>
    </w:p>
    <w:p w14:paraId="60A9F031" w14:textId="683A7AEB" w:rsidR="00566D1D" w:rsidRPr="00EF6160" w:rsidRDefault="00566D1D" w:rsidP="00E85DD0">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lastRenderedPageBreak/>
        <w:t>5. Conclusion</w:t>
      </w:r>
    </w:p>
    <w:p w14:paraId="6D98CA7E" w14:textId="268A7498" w:rsidR="00566D1D" w:rsidRPr="00EF6160" w:rsidRDefault="00566D1D" w:rsidP="00566D1D">
      <w:pPr>
        <w:spacing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b/>
        <w:t>The study conclusively demonstrated that seed yield of linseed is strongly influenced by weed dynamics and nutrient relationships. Weed dry matter, weed density, nutrient depletion by weeds and weed index adversely affected seed yield, whereas nutrient uptake by linseed and weed control efficiency exerted a positive influence. Among all variables, nutrient uptake by linseed emerged as the most critical determinant of yield. Therefore, integrated weed management strategies that effectively suppress weeds and enhance nutrient uptake are essential for achieving higher and stable linseed productivity.</w:t>
      </w:r>
    </w:p>
    <w:p w14:paraId="6E50E587" w14:textId="77777777" w:rsidR="00502E61" w:rsidRPr="00EF6160" w:rsidRDefault="00502E61" w:rsidP="00502E61">
      <w:pPr>
        <w:spacing w:after="0"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Disclaimer (Artificial intelligence)</w:t>
      </w:r>
    </w:p>
    <w:p w14:paraId="30825A1D" w14:textId="77777777" w:rsidR="00502E61" w:rsidRPr="00EF6160" w:rsidRDefault="00502E61" w:rsidP="00502E61">
      <w:pPr>
        <w:spacing w:after="0"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Author(s) hereby declare that NO generative AI technologies such as Large Language Models</w:t>
      </w:r>
    </w:p>
    <w:p w14:paraId="13BCB891" w14:textId="02FCC01E" w:rsidR="00502E61" w:rsidRPr="00EF6160" w:rsidRDefault="00502E61" w:rsidP="00502E61">
      <w:pPr>
        <w:spacing w:line="36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ChatGPT, COPILOT, etc.) and text-to-image generators have been used during the writing or editing of this manuscript.</w:t>
      </w:r>
    </w:p>
    <w:p w14:paraId="6251E3B9"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061536C8"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07079E64"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1839C179"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349B71C5"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1EC3D51E" w14:textId="77777777" w:rsidR="00650B3E" w:rsidRPr="00EF6160" w:rsidRDefault="00650B3E" w:rsidP="00566D1D">
      <w:pPr>
        <w:spacing w:line="360" w:lineRule="auto"/>
        <w:jc w:val="both"/>
        <w:rPr>
          <w:rFonts w:ascii="Times New Roman" w:hAnsi="Times New Roman" w:cs="Times New Roman"/>
          <w:b/>
          <w:bCs/>
          <w:color w:val="000000" w:themeColor="text1"/>
          <w:sz w:val="24"/>
          <w:szCs w:val="24"/>
        </w:rPr>
      </w:pPr>
    </w:p>
    <w:p w14:paraId="2698030A" w14:textId="4A684FA2" w:rsidR="00DE524E" w:rsidRPr="00EF6160" w:rsidRDefault="00DE524E" w:rsidP="00566D1D">
      <w:pPr>
        <w:spacing w:line="360" w:lineRule="auto"/>
        <w:jc w:val="both"/>
        <w:rPr>
          <w:rFonts w:ascii="Times New Roman" w:hAnsi="Times New Roman" w:cs="Times New Roman"/>
          <w:b/>
          <w:bCs/>
          <w:color w:val="000000" w:themeColor="text1"/>
          <w:sz w:val="24"/>
          <w:szCs w:val="24"/>
        </w:rPr>
      </w:pPr>
      <w:r w:rsidRPr="00EF6160">
        <w:rPr>
          <w:rFonts w:ascii="Times New Roman" w:hAnsi="Times New Roman" w:cs="Times New Roman"/>
          <w:b/>
          <w:bCs/>
          <w:color w:val="000000" w:themeColor="text1"/>
          <w:sz w:val="24"/>
          <w:szCs w:val="24"/>
        </w:rPr>
        <w:t>Reference</w:t>
      </w:r>
    </w:p>
    <w:p w14:paraId="6B4751D6" w14:textId="4E6E0B55" w:rsidR="00B8388E" w:rsidRPr="00EF6160" w:rsidRDefault="00B8388E" w:rsidP="000178AD">
      <w:pPr>
        <w:spacing w:line="240" w:lineRule="auto"/>
        <w:jc w:val="both"/>
        <w:rPr>
          <w:rFonts w:ascii="Times New Roman" w:hAnsi="Times New Roman" w:cs="Times New Roman"/>
          <w:color w:val="000000" w:themeColor="text1"/>
          <w:sz w:val="24"/>
          <w:szCs w:val="24"/>
        </w:rPr>
      </w:pPr>
      <w:proofErr w:type="spellStart"/>
      <w:r w:rsidRPr="00EF6160">
        <w:rPr>
          <w:rFonts w:ascii="Times New Roman" w:hAnsi="Times New Roman" w:cs="Times New Roman"/>
          <w:color w:val="000000" w:themeColor="text1"/>
          <w:sz w:val="24"/>
          <w:szCs w:val="24"/>
        </w:rPr>
        <w:t>Biradar</w:t>
      </w:r>
      <w:proofErr w:type="spellEnd"/>
      <w:r w:rsidRPr="00EF6160">
        <w:rPr>
          <w:rFonts w:ascii="Times New Roman" w:hAnsi="Times New Roman" w:cs="Times New Roman"/>
          <w:color w:val="000000" w:themeColor="text1"/>
          <w:sz w:val="24"/>
          <w:szCs w:val="24"/>
        </w:rPr>
        <w:t xml:space="preserve">, S. A., Ajithkumar, K., Rajanna, B., Savitha, A. S., Shubha, G. V., Shankergoud, I., </w:t>
      </w:r>
      <w:r w:rsidRPr="00EF6160">
        <w:rPr>
          <w:rFonts w:ascii="Times New Roman" w:hAnsi="Times New Roman" w:cs="Times New Roman"/>
          <w:color w:val="000000" w:themeColor="text1"/>
          <w:sz w:val="24"/>
          <w:szCs w:val="24"/>
        </w:rPr>
        <w:tab/>
      </w:r>
      <w:proofErr w:type="spellStart"/>
      <w:r w:rsidRPr="00EF6160">
        <w:rPr>
          <w:rFonts w:ascii="Times New Roman" w:hAnsi="Times New Roman" w:cs="Times New Roman"/>
          <w:color w:val="000000" w:themeColor="text1"/>
          <w:sz w:val="24"/>
          <w:szCs w:val="24"/>
        </w:rPr>
        <w:t>chittapur</w:t>
      </w:r>
      <w:proofErr w:type="spellEnd"/>
      <w:r w:rsidRPr="00EF6160">
        <w:rPr>
          <w:rFonts w:ascii="Times New Roman" w:hAnsi="Times New Roman" w:cs="Times New Roman"/>
          <w:color w:val="000000" w:themeColor="text1"/>
          <w:sz w:val="24"/>
          <w:szCs w:val="24"/>
        </w:rPr>
        <w:t>, B. M., Singh, P. K. 2016. Prospects and challenges in linseed (</w:t>
      </w:r>
      <w:proofErr w:type="spellStart"/>
      <w:r w:rsidRPr="00EF6160">
        <w:rPr>
          <w:rFonts w:ascii="Times New Roman" w:hAnsi="Times New Roman" w:cs="Times New Roman"/>
          <w:color w:val="000000" w:themeColor="text1"/>
          <w:sz w:val="24"/>
          <w:szCs w:val="24"/>
        </w:rPr>
        <w:t>Linum</w:t>
      </w:r>
      <w:proofErr w:type="spellEnd"/>
      <w:r w:rsidRPr="00EF6160">
        <w:rPr>
          <w:rFonts w:ascii="Times New Roman" w:hAnsi="Times New Roman" w:cs="Times New Roman"/>
          <w:color w:val="000000" w:themeColor="text1"/>
          <w:sz w:val="24"/>
          <w:szCs w:val="24"/>
        </w:rPr>
        <w:t xml:space="preserve"> </w:t>
      </w:r>
      <w:r w:rsidRPr="00EF6160">
        <w:rPr>
          <w:rFonts w:ascii="Times New Roman" w:hAnsi="Times New Roman" w:cs="Times New Roman"/>
          <w:color w:val="000000" w:themeColor="text1"/>
          <w:sz w:val="24"/>
          <w:szCs w:val="24"/>
        </w:rPr>
        <w:tab/>
      </w:r>
      <w:proofErr w:type="spellStart"/>
      <w:r w:rsidRPr="00EF6160">
        <w:rPr>
          <w:rFonts w:ascii="Times New Roman" w:hAnsi="Times New Roman" w:cs="Times New Roman"/>
          <w:color w:val="000000" w:themeColor="text1"/>
          <w:sz w:val="24"/>
          <w:szCs w:val="24"/>
        </w:rPr>
        <w:t>usitatissimum</w:t>
      </w:r>
      <w:proofErr w:type="spellEnd"/>
      <w:r w:rsidRPr="00EF6160">
        <w:rPr>
          <w:rFonts w:ascii="Times New Roman" w:hAnsi="Times New Roman" w:cs="Times New Roman"/>
          <w:color w:val="000000" w:themeColor="text1"/>
          <w:sz w:val="24"/>
          <w:szCs w:val="24"/>
        </w:rPr>
        <w:t xml:space="preserve"> L.) production: A review.</w:t>
      </w:r>
    </w:p>
    <w:p w14:paraId="696F2792" w14:textId="6B47ADCE" w:rsidR="00733733" w:rsidRPr="00EF6160" w:rsidRDefault="00733733"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Choudhary, V. K., Dubey, R. P., Mishra, J. S. 2022. Weed management in oilseed crops- a </w:t>
      </w:r>
      <w:r w:rsidRPr="00EF6160">
        <w:rPr>
          <w:rFonts w:ascii="Times New Roman" w:hAnsi="Times New Roman" w:cs="Times New Roman"/>
          <w:color w:val="000000" w:themeColor="text1"/>
          <w:sz w:val="24"/>
          <w:szCs w:val="24"/>
        </w:rPr>
        <w:tab/>
        <w:t>review. Indian Journal of Weed Science. 54(4): 411-420</w:t>
      </w:r>
      <w:r w:rsidR="00CB2C3E" w:rsidRPr="00EF6160">
        <w:rPr>
          <w:rFonts w:ascii="Times New Roman" w:hAnsi="Times New Roman" w:cs="Times New Roman"/>
          <w:color w:val="000000" w:themeColor="text1"/>
          <w:sz w:val="24"/>
          <w:szCs w:val="24"/>
        </w:rPr>
        <w:t>.</w:t>
      </w:r>
    </w:p>
    <w:p w14:paraId="328BD23F" w14:textId="38455972" w:rsidR="00CB2C3E" w:rsidRPr="00EF6160" w:rsidRDefault="00CB2C3E"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Dwivedi, S. K and </w:t>
      </w:r>
      <w:proofErr w:type="spellStart"/>
      <w:r w:rsidRPr="00EF6160">
        <w:rPr>
          <w:rFonts w:ascii="Times New Roman" w:hAnsi="Times New Roman" w:cs="Times New Roman"/>
          <w:color w:val="000000" w:themeColor="text1"/>
          <w:sz w:val="24"/>
          <w:szCs w:val="24"/>
        </w:rPr>
        <w:t>Puhup</w:t>
      </w:r>
      <w:proofErr w:type="spellEnd"/>
      <w:r w:rsidRPr="00EF6160">
        <w:rPr>
          <w:rFonts w:ascii="Times New Roman" w:hAnsi="Times New Roman" w:cs="Times New Roman"/>
          <w:color w:val="000000" w:themeColor="text1"/>
          <w:sz w:val="24"/>
          <w:szCs w:val="24"/>
        </w:rPr>
        <w:t xml:space="preserve">, C. S. 2019. Weed dynamics, growth pattern, yield and economics of </w:t>
      </w:r>
      <w:r w:rsidRPr="00EF6160">
        <w:rPr>
          <w:rFonts w:ascii="Times New Roman" w:hAnsi="Times New Roman" w:cs="Times New Roman"/>
          <w:color w:val="000000" w:themeColor="text1"/>
          <w:sz w:val="24"/>
          <w:szCs w:val="24"/>
        </w:rPr>
        <w:tab/>
        <w:t xml:space="preserve">linseed under different weed management practices. Indian Journal of Weed Science </w:t>
      </w:r>
      <w:r w:rsidRPr="00EF6160">
        <w:rPr>
          <w:rFonts w:ascii="Times New Roman" w:hAnsi="Times New Roman" w:cs="Times New Roman"/>
          <w:color w:val="000000" w:themeColor="text1"/>
          <w:sz w:val="24"/>
          <w:szCs w:val="24"/>
        </w:rPr>
        <w:tab/>
        <w:t>51(1): 36-39.</w:t>
      </w:r>
    </w:p>
    <w:p w14:paraId="3F294B4E" w14:textId="267D2BFB" w:rsidR="00327155" w:rsidRPr="00EF6160" w:rsidRDefault="00327155"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FAO. 2022. </w:t>
      </w:r>
      <w:proofErr w:type="spellStart"/>
      <w:r w:rsidRPr="00EF6160">
        <w:rPr>
          <w:rFonts w:ascii="Times New Roman" w:hAnsi="Times New Roman" w:cs="Times New Roman"/>
          <w:color w:val="000000" w:themeColor="text1"/>
          <w:sz w:val="24"/>
          <w:szCs w:val="24"/>
        </w:rPr>
        <w:t>Oilcrops</w:t>
      </w:r>
      <w:proofErr w:type="spellEnd"/>
      <w:r w:rsidRPr="00EF6160">
        <w:rPr>
          <w:rFonts w:ascii="Times New Roman" w:hAnsi="Times New Roman" w:cs="Times New Roman"/>
          <w:color w:val="000000" w:themeColor="text1"/>
          <w:sz w:val="24"/>
          <w:szCs w:val="24"/>
        </w:rPr>
        <w:t xml:space="preserve"> Outlook: Global oilseed production 2022/23. Food and Agriculture </w:t>
      </w:r>
      <w:r w:rsidRPr="00EF6160">
        <w:rPr>
          <w:rFonts w:ascii="Times New Roman" w:hAnsi="Times New Roman" w:cs="Times New Roman"/>
          <w:color w:val="000000" w:themeColor="text1"/>
          <w:sz w:val="24"/>
          <w:szCs w:val="24"/>
        </w:rPr>
        <w:tab/>
        <w:t>Organization of the United Nations, Rome. (FOOD OUTLOOK November 2022).</w:t>
      </w:r>
    </w:p>
    <w:p w14:paraId="5F994416" w14:textId="5FA7AF30" w:rsidR="00B15761" w:rsidRPr="00EF6160" w:rsidRDefault="00B15761"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Kaur, K., Kumar, S., Kaur, K., Kaur, H. 2022. Effect of date of sowing and weed management </w:t>
      </w:r>
      <w:r w:rsidRPr="00EF6160">
        <w:rPr>
          <w:rFonts w:ascii="Times New Roman" w:hAnsi="Times New Roman" w:cs="Times New Roman"/>
          <w:color w:val="000000" w:themeColor="text1"/>
          <w:sz w:val="24"/>
          <w:szCs w:val="24"/>
        </w:rPr>
        <w:tab/>
        <w:t xml:space="preserve">on nutrient uptake by crop, nutrient depletion by weeds and economics of linseed </w:t>
      </w:r>
      <w:r w:rsidRPr="00EF6160">
        <w:rPr>
          <w:rFonts w:ascii="Times New Roman" w:hAnsi="Times New Roman" w:cs="Times New Roman"/>
          <w:color w:val="000000" w:themeColor="text1"/>
          <w:sz w:val="24"/>
          <w:szCs w:val="24"/>
        </w:rPr>
        <w:tab/>
        <w:t>(</w:t>
      </w:r>
      <w:proofErr w:type="spellStart"/>
      <w:r w:rsidRPr="00EF6160">
        <w:rPr>
          <w:rFonts w:ascii="Times New Roman" w:hAnsi="Times New Roman" w:cs="Times New Roman"/>
          <w:color w:val="000000" w:themeColor="text1"/>
          <w:sz w:val="24"/>
          <w:szCs w:val="24"/>
        </w:rPr>
        <w:t>Linum</w:t>
      </w:r>
      <w:proofErr w:type="spellEnd"/>
      <w:r w:rsidRPr="00EF6160">
        <w:rPr>
          <w:rFonts w:ascii="Times New Roman" w:hAnsi="Times New Roman" w:cs="Times New Roman"/>
          <w:color w:val="000000" w:themeColor="text1"/>
          <w:sz w:val="24"/>
          <w:szCs w:val="24"/>
        </w:rPr>
        <w:t xml:space="preserve"> </w:t>
      </w:r>
      <w:proofErr w:type="spellStart"/>
      <w:r w:rsidRPr="00EF6160">
        <w:rPr>
          <w:rFonts w:ascii="Times New Roman" w:hAnsi="Times New Roman" w:cs="Times New Roman"/>
          <w:color w:val="000000" w:themeColor="text1"/>
          <w:sz w:val="24"/>
          <w:szCs w:val="24"/>
        </w:rPr>
        <w:t>usitattissimum</w:t>
      </w:r>
      <w:proofErr w:type="spellEnd"/>
      <w:r w:rsidRPr="00EF6160">
        <w:rPr>
          <w:rFonts w:ascii="Times New Roman" w:hAnsi="Times New Roman" w:cs="Times New Roman"/>
          <w:color w:val="000000" w:themeColor="text1"/>
          <w:sz w:val="24"/>
          <w:szCs w:val="24"/>
        </w:rPr>
        <w:t xml:space="preserve"> L.). The Pharma Innovation Journal 2022; 11(6): 534-537</w:t>
      </w:r>
      <w:r w:rsidR="00AC16B5" w:rsidRPr="00EF6160">
        <w:rPr>
          <w:rFonts w:ascii="Times New Roman" w:hAnsi="Times New Roman" w:cs="Times New Roman"/>
          <w:color w:val="000000" w:themeColor="text1"/>
          <w:sz w:val="24"/>
          <w:szCs w:val="24"/>
        </w:rPr>
        <w:t>.</w:t>
      </w:r>
    </w:p>
    <w:p w14:paraId="6269E0A3" w14:textId="7F440E6D" w:rsidR="00AC16B5" w:rsidRPr="00EF6160" w:rsidRDefault="00AC16B5" w:rsidP="000178AD">
      <w:pPr>
        <w:spacing w:line="240" w:lineRule="auto"/>
        <w:jc w:val="both"/>
        <w:rPr>
          <w:rFonts w:ascii="Times New Roman" w:hAnsi="Times New Roman" w:cs="Times New Roman"/>
          <w:color w:val="000000" w:themeColor="text1"/>
          <w:sz w:val="24"/>
          <w:szCs w:val="24"/>
        </w:rPr>
      </w:pPr>
      <w:proofErr w:type="spellStart"/>
      <w:r w:rsidRPr="00EF6160">
        <w:rPr>
          <w:rFonts w:ascii="Times New Roman" w:hAnsi="Times New Roman" w:cs="Times New Roman"/>
          <w:color w:val="000000" w:themeColor="text1"/>
          <w:sz w:val="24"/>
          <w:szCs w:val="24"/>
        </w:rPr>
        <w:lastRenderedPageBreak/>
        <w:t>Korav</w:t>
      </w:r>
      <w:proofErr w:type="spellEnd"/>
      <w:r w:rsidRPr="00EF6160">
        <w:rPr>
          <w:rFonts w:ascii="Times New Roman" w:hAnsi="Times New Roman" w:cs="Times New Roman"/>
          <w:color w:val="000000" w:themeColor="text1"/>
          <w:sz w:val="24"/>
          <w:szCs w:val="24"/>
        </w:rPr>
        <w:t xml:space="preserve">, S., Dhaka, A. K., Singh, R., </w:t>
      </w:r>
      <w:proofErr w:type="spellStart"/>
      <w:r w:rsidRPr="00EF6160">
        <w:rPr>
          <w:rFonts w:ascii="Times New Roman" w:hAnsi="Times New Roman" w:cs="Times New Roman"/>
          <w:color w:val="000000" w:themeColor="text1"/>
          <w:sz w:val="24"/>
          <w:szCs w:val="24"/>
        </w:rPr>
        <w:t>Premaradhya</w:t>
      </w:r>
      <w:proofErr w:type="spellEnd"/>
      <w:r w:rsidRPr="00EF6160">
        <w:rPr>
          <w:rFonts w:ascii="Times New Roman" w:hAnsi="Times New Roman" w:cs="Times New Roman"/>
          <w:color w:val="000000" w:themeColor="text1"/>
          <w:sz w:val="24"/>
          <w:szCs w:val="24"/>
        </w:rPr>
        <w:t xml:space="preserve">, N., G. C. Reddy. 2018. A study on crop weed </w:t>
      </w:r>
      <w:r w:rsidRPr="00EF6160">
        <w:rPr>
          <w:rFonts w:ascii="Times New Roman" w:hAnsi="Times New Roman" w:cs="Times New Roman"/>
          <w:color w:val="000000" w:themeColor="text1"/>
          <w:sz w:val="24"/>
          <w:szCs w:val="24"/>
        </w:rPr>
        <w:tab/>
        <w:t xml:space="preserve">competition in field crops. Journal of Pharmacognosy and Phytochemistry 2018; 7(4): </w:t>
      </w:r>
      <w:r w:rsidRPr="00EF6160">
        <w:rPr>
          <w:rFonts w:ascii="Times New Roman" w:hAnsi="Times New Roman" w:cs="Times New Roman"/>
          <w:color w:val="000000" w:themeColor="text1"/>
          <w:sz w:val="24"/>
          <w:szCs w:val="24"/>
        </w:rPr>
        <w:tab/>
        <w:t>3235-3240.</w:t>
      </w:r>
    </w:p>
    <w:p w14:paraId="4D6A1975" w14:textId="77777777" w:rsidR="003B5C61" w:rsidRPr="00EF6160" w:rsidRDefault="0061571F"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Kumar, S., Rana, S. S., Chander, N. 2018. Nutrient depletion by weeds and crop productivity </w:t>
      </w:r>
      <w:r w:rsidRPr="00EF6160">
        <w:rPr>
          <w:rFonts w:ascii="Times New Roman" w:hAnsi="Times New Roman" w:cs="Times New Roman"/>
          <w:color w:val="000000" w:themeColor="text1"/>
          <w:sz w:val="24"/>
          <w:szCs w:val="24"/>
        </w:rPr>
        <w:tab/>
        <w:t>in oilseeds. Journal of Oilseed Research, 35(2): 89-95.</w:t>
      </w:r>
    </w:p>
    <w:p w14:paraId="0D3E9846" w14:textId="1D66EE55" w:rsidR="003B5C61" w:rsidRPr="00EF6160" w:rsidRDefault="003B5C61"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Meena, A. L., Jha, P., Dotaniya, M. L., Kumar, B., Meena, B. P., Jat, R. L. 2020. Carbon, </w:t>
      </w:r>
      <w:r w:rsidRPr="00EF6160">
        <w:rPr>
          <w:rFonts w:ascii="Times New Roman" w:hAnsi="Times New Roman" w:cs="Times New Roman"/>
          <w:color w:val="000000" w:themeColor="text1"/>
          <w:sz w:val="24"/>
          <w:szCs w:val="24"/>
        </w:rPr>
        <w:tab/>
        <w:t xml:space="preserve">nitrogen and phosphorus mineralization as influenced by type of organic residues and </w:t>
      </w:r>
      <w:r w:rsidRPr="00EF6160">
        <w:rPr>
          <w:rFonts w:ascii="Times New Roman" w:hAnsi="Times New Roman" w:cs="Times New Roman"/>
          <w:color w:val="000000" w:themeColor="text1"/>
          <w:sz w:val="24"/>
          <w:szCs w:val="24"/>
        </w:rPr>
        <w:tab/>
        <w:t xml:space="preserve">soil contact variation in </w:t>
      </w:r>
      <w:proofErr w:type="spellStart"/>
      <w:r w:rsidRPr="00EF6160">
        <w:rPr>
          <w:rFonts w:ascii="Times New Roman" w:hAnsi="Times New Roman" w:cs="Times New Roman"/>
          <w:color w:val="000000" w:themeColor="text1"/>
          <w:sz w:val="24"/>
          <w:szCs w:val="24"/>
        </w:rPr>
        <w:t>Vertisol</w:t>
      </w:r>
      <w:proofErr w:type="spellEnd"/>
      <w:r w:rsidRPr="00EF6160">
        <w:rPr>
          <w:rFonts w:ascii="Times New Roman" w:hAnsi="Times New Roman" w:cs="Times New Roman"/>
          <w:color w:val="000000" w:themeColor="text1"/>
          <w:sz w:val="24"/>
          <w:szCs w:val="24"/>
        </w:rPr>
        <w:t xml:space="preserve"> of central India. Agric Res. 9:232-240.</w:t>
      </w:r>
    </w:p>
    <w:p w14:paraId="18E261FF" w14:textId="66F6A737" w:rsidR="00E76AE3" w:rsidRPr="00EF6160" w:rsidRDefault="00E76AE3" w:rsidP="000178AD">
      <w:pPr>
        <w:spacing w:line="240" w:lineRule="auto"/>
        <w:jc w:val="both"/>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 xml:space="preserve">Panse, V. G., </w:t>
      </w:r>
      <w:proofErr w:type="spellStart"/>
      <w:r w:rsidRPr="00EF6160">
        <w:rPr>
          <w:rFonts w:ascii="Times New Roman" w:hAnsi="Times New Roman" w:cs="Times New Roman"/>
          <w:color w:val="000000" w:themeColor="text1"/>
          <w:sz w:val="24"/>
          <w:szCs w:val="24"/>
        </w:rPr>
        <w:t>Sukhatme</w:t>
      </w:r>
      <w:proofErr w:type="spellEnd"/>
      <w:r w:rsidRPr="00EF6160">
        <w:rPr>
          <w:rFonts w:ascii="Times New Roman" w:hAnsi="Times New Roman" w:cs="Times New Roman"/>
          <w:color w:val="000000" w:themeColor="text1"/>
          <w:sz w:val="24"/>
          <w:szCs w:val="24"/>
        </w:rPr>
        <w:t xml:space="preserve">, P. V. 1985. Statistical Methods for Agricultural Workers. Indian </w:t>
      </w:r>
      <w:r w:rsidRPr="00EF6160">
        <w:rPr>
          <w:rFonts w:ascii="Times New Roman" w:hAnsi="Times New Roman" w:cs="Times New Roman"/>
          <w:color w:val="000000" w:themeColor="text1"/>
          <w:sz w:val="24"/>
          <w:szCs w:val="24"/>
        </w:rPr>
        <w:tab/>
        <w:t xml:space="preserve">Council of Agricultural Research Publication, 87-89. </w:t>
      </w:r>
    </w:p>
    <w:p w14:paraId="769B1047" w14:textId="0DAFE46D" w:rsidR="00F013B3" w:rsidRDefault="00761D35" w:rsidP="00650B3E">
      <w:pPr>
        <w:spacing w:line="240" w:lineRule="auto"/>
        <w:jc w:val="both"/>
        <w:rPr>
          <w:rFonts w:ascii="Times New Roman" w:hAnsi="Times New Roman" w:cs="Times New Roman"/>
          <w:color w:val="000000" w:themeColor="text1"/>
          <w:sz w:val="24"/>
          <w:szCs w:val="24"/>
        </w:rPr>
      </w:pPr>
      <w:proofErr w:type="spellStart"/>
      <w:r w:rsidRPr="00EF6160">
        <w:rPr>
          <w:rFonts w:ascii="Times New Roman" w:hAnsi="Times New Roman" w:cs="Times New Roman"/>
          <w:color w:val="000000" w:themeColor="text1"/>
          <w:sz w:val="24"/>
          <w:szCs w:val="24"/>
        </w:rPr>
        <w:t>Raghuwanshi</w:t>
      </w:r>
      <w:proofErr w:type="spellEnd"/>
      <w:r w:rsidRPr="00EF6160">
        <w:rPr>
          <w:rFonts w:ascii="Times New Roman" w:hAnsi="Times New Roman" w:cs="Times New Roman"/>
          <w:color w:val="000000" w:themeColor="text1"/>
          <w:sz w:val="24"/>
          <w:szCs w:val="24"/>
        </w:rPr>
        <w:t xml:space="preserve">, R., Jha, A. K., Nayak, K., Pandey, A. 2024. Influence of weed management </w:t>
      </w:r>
      <w:r w:rsidRPr="00EF6160">
        <w:rPr>
          <w:rFonts w:ascii="Times New Roman" w:hAnsi="Times New Roman" w:cs="Times New Roman"/>
          <w:color w:val="000000" w:themeColor="text1"/>
          <w:sz w:val="24"/>
          <w:szCs w:val="24"/>
        </w:rPr>
        <w:tab/>
        <w:t xml:space="preserve">strategies on nutrient uptake and soil properties in fodder maize cultivation. </w:t>
      </w:r>
      <w:r w:rsidRPr="00EF6160">
        <w:rPr>
          <w:rFonts w:ascii="Times New Roman" w:hAnsi="Times New Roman" w:cs="Times New Roman"/>
          <w:color w:val="000000" w:themeColor="text1"/>
          <w:sz w:val="24"/>
          <w:szCs w:val="24"/>
        </w:rPr>
        <w:tab/>
        <w:t>International Journal of Research in Agronomy. 7(5): 24-29</w:t>
      </w:r>
      <w:r w:rsidR="00650B3E" w:rsidRPr="00EF6160">
        <w:rPr>
          <w:rFonts w:ascii="Times New Roman" w:hAnsi="Times New Roman" w:cs="Times New Roman"/>
          <w:color w:val="000000" w:themeColor="text1"/>
          <w:sz w:val="24"/>
          <w:szCs w:val="24"/>
        </w:rPr>
        <w:t>.</w:t>
      </w:r>
    </w:p>
    <w:p w14:paraId="2FDAD5BB" w14:textId="01EA6082" w:rsidR="008772B8" w:rsidRDefault="008772B8" w:rsidP="00650B3E">
      <w:pPr>
        <w:spacing w:line="240" w:lineRule="auto"/>
        <w:jc w:val="both"/>
        <w:rPr>
          <w:rFonts w:ascii="Times New Roman" w:hAnsi="Times New Roman" w:cs="Times New Roman"/>
          <w:color w:val="000000" w:themeColor="text1"/>
          <w:sz w:val="24"/>
          <w:szCs w:val="24"/>
        </w:rPr>
      </w:pPr>
      <w:r w:rsidRPr="008772B8">
        <w:rPr>
          <w:rFonts w:ascii="Times New Roman" w:hAnsi="Times New Roman" w:cs="Times New Roman"/>
          <w:color w:val="000000" w:themeColor="text1"/>
          <w:sz w:val="24"/>
          <w:szCs w:val="24"/>
        </w:rPr>
        <w:t xml:space="preserve">Ayana, B. (2024). Determining Critical Weed Competition at Different Weed Free Periods in Linseed in </w:t>
      </w:r>
      <w:proofErr w:type="spellStart"/>
      <w:r w:rsidRPr="008772B8">
        <w:rPr>
          <w:rFonts w:ascii="Times New Roman" w:hAnsi="Times New Roman" w:cs="Times New Roman"/>
          <w:color w:val="000000" w:themeColor="text1"/>
          <w:sz w:val="24"/>
          <w:szCs w:val="24"/>
        </w:rPr>
        <w:t>Holeta</w:t>
      </w:r>
      <w:proofErr w:type="spellEnd"/>
      <w:r w:rsidRPr="008772B8">
        <w:rPr>
          <w:rFonts w:ascii="Times New Roman" w:hAnsi="Times New Roman" w:cs="Times New Roman"/>
          <w:color w:val="000000" w:themeColor="text1"/>
          <w:sz w:val="24"/>
          <w:szCs w:val="24"/>
        </w:rPr>
        <w:t xml:space="preserve"> District Central Ethiopia. Int J Agric Sc Food </w:t>
      </w:r>
      <w:proofErr w:type="spellStart"/>
      <w:r w:rsidRPr="008772B8">
        <w:rPr>
          <w:rFonts w:ascii="Times New Roman" w:hAnsi="Times New Roman" w:cs="Times New Roman"/>
          <w:color w:val="000000" w:themeColor="text1"/>
          <w:sz w:val="24"/>
          <w:szCs w:val="24"/>
        </w:rPr>
        <w:t>Technol</w:t>
      </w:r>
      <w:proofErr w:type="spellEnd"/>
      <w:r w:rsidRPr="008772B8">
        <w:rPr>
          <w:rFonts w:ascii="Times New Roman" w:hAnsi="Times New Roman" w:cs="Times New Roman"/>
          <w:color w:val="000000" w:themeColor="text1"/>
          <w:sz w:val="24"/>
          <w:szCs w:val="24"/>
        </w:rPr>
        <w:t>, 10(3), 101-106.</w:t>
      </w:r>
    </w:p>
    <w:p w14:paraId="1784FDEC" w14:textId="2ABDB235" w:rsidR="008772B8" w:rsidRDefault="008772B8" w:rsidP="00650B3E">
      <w:pPr>
        <w:spacing w:line="240" w:lineRule="auto"/>
        <w:jc w:val="both"/>
        <w:rPr>
          <w:rFonts w:ascii="Times New Roman" w:hAnsi="Times New Roman" w:cs="Times New Roman"/>
          <w:color w:val="000000" w:themeColor="text1"/>
          <w:sz w:val="24"/>
          <w:szCs w:val="24"/>
        </w:rPr>
      </w:pPr>
      <w:proofErr w:type="spellStart"/>
      <w:r w:rsidRPr="008772B8">
        <w:rPr>
          <w:rFonts w:ascii="Times New Roman" w:hAnsi="Times New Roman" w:cs="Times New Roman"/>
          <w:color w:val="000000" w:themeColor="text1"/>
          <w:sz w:val="24"/>
          <w:szCs w:val="24"/>
        </w:rPr>
        <w:t>Baqi</w:t>
      </w:r>
      <w:proofErr w:type="spellEnd"/>
      <w:r w:rsidRPr="008772B8">
        <w:rPr>
          <w:rFonts w:ascii="Times New Roman" w:hAnsi="Times New Roman" w:cs="Times New Roman"/>
          <w:color w:val="000000" w:themeColor="text1"/>
          <w:sz w:val="24"/>
          <w:szCs w:val="24"/>
        </w:rPr>
        <w:t>, A. (2023). Weed Management Under Variable Crops grown in Diverse Environments. International Journal of Agriculture and Sustainable Development, 5(1), 15-22.</w:t>
      </w:r>
    </w:p>
    <w:p w14:paraId="4A6A6FB3" w14:textId="446F8C6E" w:rsidR="008772B8" w:rsidRDefault="008772B8" w:rsidP="00650B3E">
      <w:pPr>
        <w:spacing w:line="240" w:lineRule="auto"/>
        <w:jc w:val="both"/>
        <w:rPr>
          <w:rFonts w:ascii="Times New Roman" w:hAnsi="Times New Roman" w:cs="Times New Roman"/>
          <w:color w:val="000000" w:themeColor="text1"/>
          <w:sz w:val="24"/>
          <w:szCs w:val="24"/>
        </w:rPr>
      </w:pPr>
      <w:r w:rsidRPr="008772B8">
        <w:rPr>
          <w:rFonts w:ascii="Times New Roman" w:hAnsi="Times New Roman" w:cs="Times New Roman"/>
          <w:color w:val="000000" w:themeColor="text1"/>
          <w:sz w:val="24"/>
          <w:szCs w:val="24"/>
        </w:rPr>
        <w:t>Singh, N., Chopra, P., Kumar, S., Singh, G., &amp; Kaur, N. (2024). Effect of weed and nitrogen management practices on controlling weeds and enhancing the productivity of linseed (</w:t>
      </w:r>
      <w:proofErr w:type="spellStart"/>
      <w:r w:rsidRPr="008772B8">
        <w:rPr>
          <w:rFonts w:ascii="Times New Roman" w:hAnsi="Times New Roman" w:cs="Times New Roman"/>
          <w:color w:val="000000" w:themeColor="text1"/>
          <w:sz w:val="24"/>
          <w:szCs w:val="24"/>
        </w:rPr>
        <w:t>Linum</w:t>
      </w:r>
      <w:proofErr w:type="spellEnd"/>
      <w:r w:rsidRPr="008772B8">
        <w:rPr>
          <w:rFonts w:ascii="Times New Roman" w:hAnsi="Times New Roman" w:cs="Times New Roman"/>
          <w:color w:val="000000" w:themeColor="text1"/>
          <w:sz w:val="24"/>
          <w:szCs w:val="24"/>
        </w:rPr>
        <w:t xml:space="preserve"> </w:t>
      </w:r>
      <w:proofErr w:type="spellStart"/>
      <w:r w:rsidRPr="008772B8">
        <w:rPr>
          <w:rFonts w:ascii="Times New Roman" w:hAnsi="Times New Roman" w:cs="Times New Roman"/>
          <w:color w:val="000000" w:themeColor="text1"/>
          <w:sz w:val="24"/>
          <w:szCs w:val="24"/>
        </w:rPr>
        <w:t>usitatissimum</w:t>
      </w:r>
      <w:proofErr w:type="spellEnd"/>
      <w:r w:rsidRPr="008772B8">
        <w:rPr>
          <w:rFonts w:ascii="Times New Roman" w:hAnsi="Times New Roman" w:cs="Times New Roman"/>
          <w:color w:val="000000" w:themeColor="text1"/>
          <w:sz w:val="24"/>
          <w:szCs w:val="24"/>
        </w:rPr>
        <w:t xml:space="preserve"> L.) under </w:t>
      </w:r>
      <w:proofErr w:type="spellStart"/>
      <w:r w:rsidRPr="008772B8">
        <w:rPr>
          <w:rFonts w:ascii="Times New Roman" w:hAnsi="Times New Roman" w:cs="Times New Roman"/>
          <w:color w:val="000000" w:themeColor="text1"/>
          <w:sz w:val="24"/>
          <w:szCs w:val="24"/>
        </w:rPr>
        <w:t>utera</w:t>
      </w:r>
      <w:proofErr w:type="spellEnd"/>
      <w:r w:rsidRPr="008772B8">
        <w:rPr>
          <w:rFonts w:ascii="Times New Roman" w:hAnsi="Times New Roman" w:cs="Times New Roman"/>
          <w:color w:val="000000" w:themeColor="text1"/>
          <w:sz w:val="24"/>
          <w:szCs w:val="24"/>
        </w:rPr>
        <w:t xml:space="preserve"> conditions. Environment Conservation Journal, 25(2), 588-596.</w:t>
      </w:r>
    </w:p>
    <w:p w14:paraId="066B321A" w14:textId="6DC44E96" w:rsidR="001C797B" w:rsidRDefault="001C797B" w:rsidP="00650B3E">
      <w:pPr>
        <w:spacing w:line="240" w:lineRule="auto"/>
        <w:jc w:val="both"/>
        <w:rPr>
          <w:rFonts w:ascii="Times New Roman" w:hAnsi="Times New Roman" w:cs="Times New Roman"/>
          <w:color w:val="000000" w:themeColor="text1"/>
          <w:sz w:val="24"/>
          <w:szCs w:val="24"/>
        </w:rPr>
      </w:pPr>
      <w:r w:rsidRPr="001C797B">
        <w:rPr>
          <w:rFonts w:ascii="Times New Roman" w:hAnsi="Times New Roman" w:cs="Times New Roman"/>
          <w:color w:val="000000" w:themeColor="text1"/>
          <w:sz w:val="24"/>
          <w:szCs w:val="24"/>
        </w:rPr>
        <w:t xml:space="preserve">Patel, D., </w:t>
      </w:r>
      <w:proofErr w:type="spellStart"/>
      <w:r w:rsidRPr="001C797B">
        <w:rPr>
          <w:rFonts w:ascii="Times New Roman" w:hAnsi="Times New Roman" w:cs="Times New Roman"/>
          <w:color w:val="000000" w:themeColor="text1"/>
          <w:sz w:val="24"/>
          <w:szCs w:val="24"/>
        </w:rPr>
        <w:t>Gangwar</w:t>
      </w:r>
      <w:proofErr w:type="spellEnd"/>
      <w:r w:rsidRPr="001C797B">
        <w:rPr>
          <w:rFonts w:ascii="Times New Roman" w:hAnsi="Times New Roman" w:cs="Times New Roman"/>
          <w:color w:val="000000" w:themeColor="text1"/>
          <w:sz w:val="24"/>
          <w:szCs w:val="24"/>
        </w:rPr>
        <w:t xml:space="preserve">, R. K., &amp; Prajapati, H. N. (2023). Linseed: Important Diseases, Epidemiology and their Management: A Review. </w:t>
      </w:r>
      <w:proofErr w:type="spellStart"/>
      <w:r w:rsidRPr="001C797B">
        <w:rPr>
          <w:rFonts w:ascii="Times New Roman" w:hAnsi="Times New Roman" w:cs="Times New Roman"/>
          <w:color w:val="000000" w:themeColor="text1"/>
          <w:sz w:val="24"/>
          <w:szCs w:val="24"/>
        </w:rPr>
        <w:t>Agriways</w:t>
      </w:r>
      <w:proofErr w:type="spellEnd"/>
      <w:r w:rsidRPr="001C797B">
        <w:rPr>
          <w:rFonts w:ascii="Times New Roman" w:hAnsi="Times New Roman" w:cs="Times New Roman"/>
          <w:color w:val="000000" w:themeColor="text1"/>
          <w:sz w:val="24"/>
          <w:szCs w:val="24"/>
        </w:rPr>
        <w:t>, 11(1).</w:t>
      </w:r>
    </w:p>
    <w:p w14:paraId="1F07BB58" w14:textId="4D151EC3" w:rsidR="00EE3946" w:rsidRDefault="00EE3946" w:rsidP="00650B3E">
      <w:pPr>
        <w:spacing w:line="240" w:lineRule="auto"/>
        <w:jc w:val="both"/>
        <w:rPr>
          <w:rFonts w:ascii="Times New Roman" w:hAnsi="Times New Roman" w:cs="Times New Roman"/>
          <w:color w:val="000000" w:themeColor="text1"/>
          <w:sz w:val="24"/>
          <w:szCs w:val="24"/>
        </w:rPr>
      </w:pPr>
      <w:r w:rsidRPr="00EE3946">
        <w:rPr>
          <w:rFonts w:ascii="Times New Roman" w:hAnsi="Times New Roman" w:cs="Times New Roman"/>
          <w:color w:val="000000" w:themeColor="text1"/>
          <w:sz w:val="24"/>
          <w:szCs w:val="24"/>
        </w:rPr>
        <w:t xml:space="preserve">Shahada, C., </w:t>
      </w:r>
      <w:proofErr w:type="spellStart"/>
      <w:r w:rsidRPr="00EE3946">
        <w:rPr>
          <w:rFonts w:ascii="Times New Roman" w:hAnsi="Times New Roman" w:cs="Times New Roman"/>
          <w:color w:val="000000" w:themeColor="text1"/>
          <w:sz w:val="24"/>
          <w:szCs w:val="24"/>
        </w:rPr>
        <w:t>Morya</w:t>
      </w:r>
      <w:proofErr w:type="spellEnd"/>
      <w:r w:rsidRPr="00EE3946">
        <w:rPr>
          <w:rFonts w:ascii="Times New Roman" w:hAnsi="Times New Roman" w:cs="Times New Roman"/>
          <w:color w:val="000000" w:themeColor="text1"/>
          <w:sz w:val="24"/>
          <w:szCs w:val="24"/>
        </w:rPr>
        <w:t xml:space="preserve">, S., &amp; </w:t>
      </w:r>
      <w:proofErr w:type="spellStart"/>
      <w:r w:rsidRPr="00EE3946">
        <w:rPr>
          <w:rFonts w:ascii="Times New Roman" w:hAnsi="Times New Roman" w:cs="Times New Roman"/>
          <w:color w:val="000000" w:themeColor="text1"/>
          <w:sz w:val="24"/>
          <w:szCs w:val="24"/>
        </w:rPr>
        <w:t>Awuchi</w:t>
      </w:r>
      <w:proofErr w:type="spellEnd"/>
      <w:r w:rsidRPr="00EE3946">
        <w:rPr>
          <w:rFonts w:ascii="Times New Roman" w:hAnsi="Times New Roman" w:cs="Times New Roman"/>
          <w:color w:val="000000" w:themeColor="text1"/>
          <w:sz w:val="24"/>
          <w:szCs w:val="24"/>
        </w:rPr>
        <w:t>, C. G. (2024). A narrative review on nutraceutical, food and industrial applications of flaxseed (</w:t>
      </w:r>
      <w:proofErr w:type="spellStart"/>
      <w:r w:rsidRPr="00EE3946">
        <w:rPr>
          <w:rFonts w:ascii="Times New Roman" w:hAnsi="Times New Roman" w:cs="Times New Roman"/>
          <w:color w:val="000000" w:themeColor="text1"/>
          <w:sz w:val="24"/>
          <w:szCs w:val="24"/>
        </w:rPr>
        <w:t>Linum</w:t>
      </w:r>
      <w:proofErr w:type="spellEnd"/>
      <w:r w:rsidRPr="00EE3946">
        <w:rPr>
          <w:rFonts w:ascii="Times New Roman" w:hAnsi="Times New Roman" w:cs="Times New Roman"/>
          <w:color w:val="000000" w:themeColor="text1"/>
          <w:sz w:val="24"/>
          <w:szCs w:val="24"/>
        </w:rPr>
        <w:t xml:space="preserve"> </w:t>
      </w:r>
      <w:proofErr w:type="spellStart"/>
      <w:r w:rsidRPr="00EE3946">
        <w:rPr>
          <w:rFonts w:ascii="Times New Roman" w:hAnsi="Times New Roman" w:cs="Times New Roman"/>
          <w:color w:val="000000" w:themeColor="text1"/>
          <w:sz w:val="24"/>
          <w:szCs w:val="24"/>
        </w:rPr>
        <w:t>usitatissimum</w:t>
      </w:r>
      <w:proofErr w:type="spellEnd"/>
      <w:r w:rsidRPr="00EE3946">
        <w:rPr>
          <w:rFonts w:ascii="Times New Roman" w:hAnsi="Times New Roman" w:cs="Times New Roman"/>
          <w:color w:val="000000" w:themeColor="text1"/>
          <w:sz w:val="24"/>
          <w:szCs w:val="24"/>
        </w:rPr>
        <w:t>. L). Cogent Food &amp; Agriculture, 10(1), 2306017.</w:t>
      </w:r>
      <w:bookmarkStart w:id="0" w:name="_GoBack"/>
      <w:bookmarkEnd w:id="0"/>
    </w:p>
    <w:p w14:paraId="70A5984E" w14:textId="77777777" w:rsidR="001C797B" w:rsidRDefault="001C797B" w:rsidP="00650B3E">
      <w:pPr>
        <w:spacing w:line="240" w:lineRule="auto"/>
        <w:jc w:val="both"/>
        <w:rPr>
          <w:rFonts w:ascii="Times New Roman" w:hAnsi="Times New Roman" w:cs="Times New Roman"/>
          <w:color w:val="000000" w:themeColor="text1"/>
          <w:sz w:val="24"/>
          <w:szCs w:val="24"/>
        </w:rPr>
      </w:pPr>
    </w:p>
    <w:p w14:paraId="07D76BB3" w14:textId="198AD780" w:rsidR="008772B8" w:rsidRDefault="008772B8" w:rsidP="00650B3E">
      <w:pPr>
        <w:spacing w:line="240" w:lineRule="auto"/>
        <w:jc w:val="both"/>
        <w:rPr>
          <w:rFonts w:ascii="Times New Roman" w:hAnsi="Times New Roman" w:cs="Times New Roman"/>
          <w:color w:val="000000" w:themeColor="text1"/>
          <w:sz w:val="24"/>
          <w:szCs w:val="24"/>
        </w:rPr>
      </w:pPr>
    </w:p>
    <w:p w14:paraId="7FF80A77"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1892092E"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2CF361E5"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5169CD8E"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0504A00E"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5CC87F44"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0260EEAD"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3200335B"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55EBACE6"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4C4F4B39" w14:textId="77777777" w:rsidR="00F013B3" w:rsidRPr="00EF6160" w:rsidRDefault="00F013B3" w:rsidP="00E85DD0">
      <w:pPr>
        <w:ind w:left="1350" w:hanging="1350"/>
        <w:rPr>
          <w:rFonts w:ascii="Times New Roman" w:hAnsi="Times New Roman" w:cs="Times New Roman"/>
          <w:b/>
          <w:bCs/>
          <w:color w:val="000000" w:themeColor="text1"/>
          <w:sz w:val="24"/>
          <w:szCs w:val="24"/>
        </w:rPr>
      </w:pPr>
    </w:p>
    <w:p w14:paraId="54F57281" w14:textId="4D54E12D" w:rsidR="00566D1D" w:rsidRPr="00EF6160" w:rsidRDefault="00E85DD0" w:rsidP="00E85DD0">
      <w:pPr>
        <w:ind w:left="1350" w:hanging="1350"/>
        <w:rPr>
          <w:rFonts w:ascii="Times New Roman" w:hAnsi="Times New Roman" w:cs="Times New Roman"/>
          <w:b/>
          <w:bCs/>
          <w:color w:val="000000" w:themeColor="text1"/>
          <w:sz w:val="24"/>
          <w:szCs w:val="28"/>
        </w:rPr>
      </w:pPr>
      <w:r w:rsidRPr="00EF6160">
        <w:rPr>
          <w:rFonts w:ascii="Times New Roman" w:hAnsi="Times New Roman" w:cs="Times New Roman"/>
          <w:b/>
          <w:bCs/>
          <w:color w:val="000000" w:themeColor="text1"/>
          <w:sz w:val="24"/>
          <w:szCs w:val="24"/>
        </w:rPr>
        <w:lastRenderedPageBreak/>
        <w:t>Table 1.</w:t>
      </w:r>
      <w:r w:rsidRPr="00EF6160">
        <w:rPr>
          <w:rFonts w:ascii="Times New Roman" w:hAnsi="Times New Roman" w:cs="Times New Roman"/>
          <w:color w:val="000000" w:themeColor="text1"/>
          <w:sz w:val="24"/>
          <w:szCs w:val="24"/>
        </w:rPr>
        <w:t xml:space="preserve"> </w:t>
      </w:r>
      <w:r w:rsidRPr="00EF6160">
        <w:rPr>
          <w:rFonts w:ascii="Times New Roman" w:hAnsi="Times New Roman" w:cs="Times New Roman"/>
          <w:b/>
          <w:bCs/>
          <w:color w:val="000000" w:themeColor="text1"/>
          <w:sz w:val="24"/>
          <w:szCs w:val="28"/>
        </w:rPr>
        <w:t>Correlation coefficients (r) showing relationship between seed yield (kg ha</w:t>
      </w:r>
      <w:r w:rsidRPr="00EF6160">
        <w:rPr>
          <w:rFonts w:ascii="Times New Roman" w:hAnsi="Times New Roman" w:cs="Times New Roman"/>
          <w:b/>
          <w:bCs/>
          <w:color w:val="000000" w:themeColor="text1"/>
          <w:sz w:val="24"/>
          <w:szCs w:val="28"/>
          <w:vertAlign w:val="superscript"/>
        </w:rPr>
        <w:t>-1</w:t>
      </w:r>
      <w:r w:rsidRPr="00EF6160">
        <w:rPr>
          <w:rFonts w:ascii="Times New Roman" w:hAnsi="Times New Roman" w:cs="Times New Roman"/>
          <w:b/>
          <w:bCs/>
          <w:color w:val="000000" w:themeColor="text1"/>
          <w:sz w:val="24"/>
          <w:szCs w:val="28"/>
        </w:rPr>
        <w:t>) of linseed and independent variables (X)</w:t>
      </w:r>
    </w:p>
    <w:tbl>
      <w:tblPr>
        <w:tblW w:w="8028" w:type="dxa"/>
        <w:tblInd w:w="108" w:type="dxa"/>
        <w:tblLook w:val="04A0" w:firstRow="1" w:lastRow="0" w:firstColumn="1" w:lastColumn="0" w:noHBand="0" w:noVBand="1"/>
      </w:tblPr>
      <w:tblGrid>
        <w:gridCol w:w="1080"/>
        <w:gridCol w:w="3240"/>
        <w:gridCol w:w="1350"/>
        <w:gridCol w:w="1170"/>
        <w:gridCol w:w="1188"/>
      </w:tblGrid>
      <w:tr w:rsidR="00E76AE3" w:rsidRPr="00EF6160" w14:paraId="34663D6F" w14:textId="77777777" w:rsidTr="00CB2B97">
        <w:trPr>
          <w:trHeight w:val="274"/>
        </w:trPr>
        <w:tc>
          <w:tcPr>
            <w:tcW w:w="1080" w:type="dxa"/>
            <w:tcBorders>
              <w:top w:val="single" w:sz="4" w:space="0" w:color="auto"/>
              <w:left w:val="nil"/>
              <w:bottom w:val="single" w:sz="4" w:space="0" w:color="auto"/>
              <w:right w:val="nil"/>
            </w:tcBorders>
            <w:noWrap/>
            <w:vAlign w:val="center"/>
            <w:hideMark/>
          </w:tcPr>
          <w:p w14:paraId="5393D34D" w14:textId="77777777" w:rsidR="00E85DD0" w:rsidRPr="00EF6160" w:rsidRDefault="00E85DD0" w:rsidP="00CB2B97">
            <w:pPr>
              <w:spacing w:after="0" w:line="360" w:lineRule="auto"/>
              <w:jc w:val="center"/>
              <w:rPr>
                <w:rFonts w:ascii="Times New Roman" w:eastAsia="Times New Roman" w:hAnsi="Times New Roman" w:cs="Times New Roman"/>
                <w:b/>
                <w:bCs/>
                <w:color w:val="000000" w:themeColor="text1"/>
                <w:sz w:val="24"/>
                <w:szCs w:val="24"/>
              </w:rPr>
            </w:pPr>
            <w:r w:rsidRPr="00EF6160">
              <w:rPr>
                <w:rFonts w:ascii="Times New Roman" w:eastAsia="Times New Roman" w:hAnsi="Times New Roman" w:cs="Times New Roman"/>
                <w:b/>
                <w:bCs/>
                <w:color w:val="000000" w:themeColor="text1"/>
                <w:sz w:val="24"/>
                <w:szCs w:val="24"/>
              </w:rPr>
              <w:t>S. No.</w:t>
            </w:r>
          </w:p>
        </w:tc>
        <w:tc>
          <w:tcPr>
            <w:tcW w:w="3240" w:type="dxa"/>
            <w:tcBorders>
              <w:top w:val="single" w:sz="4" w:space="0" w:color="auto"/>
              <w:left w:val="nil"/>
              <w:bottom w:val="single" w:sz="4" w:space="0" w:color="auto"/>
              <w:right w:val="nil"/>
            </w:tcBorders>
            <w:noWrap/>
            <w:vAlign w:val="center"/>
            <w:hideMark/>
          </w:tcPr>
          <w:p w14:paraId="691E2329" w14:textId="77777777" w:rsidR="00E85DD0" w:rsidRPr="00EF6160" w:rsidRDefault="00E85DD0" w:rsidP="00CB2B97">
            <w:pPr>
              <w:spacing w:after="0" w:line="360" w:lineRule="auto"/>
              <w:rPr>
                <w:rFonts w:ascii="Times New Roman" w:eastAsia="Times New Roman" w:hAnsi="Times New Roman" w:cs="Times New Roman"/>
                <w:b/>
                <w:bCs/>
                <w:color w:val="000000" w:themeColor="text1"/>
                <w:sz w:val="24"/>
                <w:szCs w:val="24"/>
              </w:rPr>
            </w:pPr>
            <w:r w:rsidRPr="00EF6160">
              <w:rPr>
                <w:rFonts w:ascii="Times New Roman" w:eastAsia="Times New Roman" w:hAnsi="Times New Roman" w:cs="Times New Roman"/>
                <w:b/>
                <w:bCs/>
                <w:color w:val="000000" w:themeColor="text1"/>
                <w:sz w:val="24"/>
                <w:szCs w:val="24"/>
              </w:rPr>
              <w:t>Parameters (X)</w:t>
            </w:r>
          </w:p>
        </w:tc>
        <w:tc>
          <w:tcPr>
            <w:tcW w:w="1350" w:type="dxa"/>
            <w:tcBorders>
              <w:top w:val="single" w:sz="4" w:space="0" w:color="auto"/>
              <w:left w:val="nil"/>
              <w:bottom w:val="single" w:sz="4" w:space="0" w:color="auto"/>
              <w:right w:val="nil"/>
            </w:tcBorders>
            <w:shd w:val="clear" w:color="000000" w:fill="FFFFFF"/>
            <w:noWrap/>
            <w:vAlign w:val="center"/>
            <w:hideMark/>
          </w:tcPr>
          <w:p w14:paraId="4437D534" w14:textId="77777777" w:rsidR="00E85DD0" w:rsidRPr="00EF6160" w:rsidRDefault="00E85DD0" w:rsidP="00CB2B97">
            <w:pPr>
              <w:spacing w:after="0" w:line="360" w:lineRule="auto"/>
              <w:jc w:val="center"/>
              <w:rPr>
                <w:rFonts w:ascii="Times New Roman" w:eastAsia="Times New Roman" w:hAnsi="Times New Roman" w:cs="Times New Roman"/>
                <w:b/>
                <w:bCs/>
                <w:color w:val="000000" w:themeColor="text1"/>
                <w:sz w:val="24"/>
                <w:szCs w:val="24"/>
              </w:rPr>
            </w:pPr>
            <w:r w:rsidRPr="00EF6160">
              <w:rPr>
                <w:rFonts w:ascii="Times New Roman" w:eastAsia="Times New Roman" w:hAnsi="Times New Roman" w:cs="Times New Roman"/>
                <w:b/>
                <w:bCs/>
                <w:color w:val="000000" w:themeColor="text1"/>
                <w:sz w:val="24"/>
                <w:szCs w:val="24"/>
              </w:rPr>
              <w:t>2016-17</w:t>
            </w:r>
          </w:p>
        </w:tc>
        <w:tc>
          <w:tcPr>
            <w:tcW w:w="1170" w:type="dxa"/>
            <w:tcBorders>
              <w:top w:val="single" w:sz="4" w:space="0" w:color="auto"/>
              <w:left w:val="nil"/>
              <w:bottom w:val="single" w:sz="4" w:space="0" w:color="auto"/>
              <w:right w:val="nil"/>
            </w:tcBorders>
            <w:shd w:val="clear" w:color="000000" w:fill="FFFFFF"/>
            <w:noWrap/>
            <w:vAlign w:val="center"/>
            <w:hideMark/>
          </w:tcPr>
          <w:p w14:paraId="2CFB08A7" w14:textId="77777777" w:rsidR="00E85DD0" w:rsidRPr="00EF6160" w:rsidRDefault="00E85DD0" w:rsidP="00CB2B97">
            <w:pPr>
              <w:spacing w:after="0" w:line="360" w:lineRule="auto"/>
              <w:jc w:val="center"/>
              <w:rPr>
                <w:rFonts w:ascii="Times New Roman" w:eastAsia="Times New Roman" w:hAnsi="Times New Roman" w:cs="Times New Roman"/>
                <w:b/>
                <w:bCs/>
                <w:color w:val="000000" w:themeColor="text1"/>
                <w:sz w:val="24"/>
                <w:szCs w:val="24"/>
              </w:rPr>
            </w:pPr>
            <w:r w:rsidRPr="00EF6160">
              <w:rPr>
                <w:rFonts w:ascii="Times New Roman" w:eastAsia="Times New Roman" w:hAnsi="Times New Roman" w:cs="Times New Roman"/>
                <w:b/>
                <w:bCs/>
                <w:color w:val="000000" w:themeColor="text1"/>
                <w:sz w:val="24"/>
                <w:szCs w:val="24"/>
              </w:rPr>
              <w:t>2017-18</w:t>
            </w:r>
          </w:p>
        </w:tc>
        <w:tc>
          <w:tcPr>
            <w:tcW w:w="1188" w:type="dxa"/>
            <w:tcBorders>
              <w:top w:val="single" w:sz="4" w:space="0" w:color="auto"/>
              <w:left w:val="nil"/>
              <w:bottom w:val="single" w:sz="4" w:space="0" w:color="auto"/>
              <w:right w:val="nil"/>
            </w:tcBorders>
            <w:shd w:val="clear" w:color="000000" w:fill="FFFFFF"/>
            <w:noWrap/>
            <w:vAlign w:val="center"/>
            <w:hideMark/>
          </w:tcPr>
          <w:p w14:paraId="3587C390" w14:textId="77777777" w:rsidR="00E85DD0" w:rsidRPr="00EF6160" w:rsidRDefault="00E85DD0" w:rsidP="00CB2B97">
            <w:pPr>
              <w:spacing w:after="0" w:line="360" w:lineRule="auto"/>
              <w:jc w:val="center"/>
              <w:rPr>
                <w:rFonts w:ascii="Times New Roman" w:eastAsia="Times New Roman" w:hAnsi="Times New Roman" w:cs="Times New Roman"/>
                <w:b/>
                <w:bCs/>
                <w:color w:val="000000" w:themeColor="text1"/>
                <w:sz w:val="24"/>
                <w:szCs w:val="24"/>
              </w:rPr>
            </w:pPr>
            <w:r w:rsidRPr="00EF6160">
              <w:rPr>
                <w:rFonts w:ascii="Times New Roman" w:eastAsia="Times New Roman" w:hAnsi="Times New Roman" w:cs="Times New Roman"/>
                <w:b/>
                <w:bCs/>
                <w:color w:val="000000" w:themeColor="text1"/>
                <w:sz w:val="24"/>
                <w:szCs w:val="24"/>
              </w:rPr>
              <w:t>Pooled</w:t>
            </w:r>
          </w:p>
        </w:tc>
      </w:tr>
      <w:tr w:rsidR="00E76AE3" w:rsidRPr="00EF6160" w14:paraId="4C2F9309" w14:textId="77777777" w:rsidTr="00CB2B97">
        <w:trPr>
          <w:trHeight w:val="274"/>
        </w:trPr>
        <w:tc>
          <w:tcPr>
            <w:tcW w:w="1080" w:type="dxa"/>
            <w:tcBorders>
              <w:top w:val="nil"/>
              <w:left w:val="nil"/>
              <w:bottom w:val="nil"/>
              <w:right w:val="nil"/>
            </w:tcBorders>
            <w:noWrap/>
            <w:vAlign w:val="center"/>
            <w:hideMark/>
          </w:tcPr>
          <w:p w14:paraId="514FA829"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1</w:t>
            </w:r>
          </w:p>
        </w:tc>
        <w:tc>
          <w:tcPr>
            <w:tcW w:w="3240" w:type="dxa"/>
            <w:tcBorders>
              <w:top w:val="nil"/>
              <w:left w:val="nil"/>
              <w:bottom w:val="nil"/>
              <w:right w:val="nil"/>
            </w:tcBorders>
            <w:noWrap/>
            <w:vAlign w:val="center"/>
            <w:hideMark/>
          </w:tcPr>
          <w:p w14:paraId="77F308C1"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Weed dry matter</w:t>
            </w:r>
          </w:p>
        </w:tc>
        <w:tc>
          <w:tcPr>
            <w:tcW w:w="1350" w:type="dxa"/>
            <w:tcBorders>
              <w:top w:val="nil"/>
              <w:left w:val="nil"/>
              <w:bottom w:val="nil"/>
              <w:right w:val="nil"/>
            </w:tcBorders>
            <w:noWrap/>
            <w:vAlign w:val="center"/>
            <w:hideMark/>
          </w:tcPr>
          <w:p w14:paraId="41A3C87A"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2**</w:t>
            </w:r>
          </w:p>
        </w:tc>
        <w:tc>
          <w:tcPr>
            <w:tcW w:w="1170" w:type="dxa"/>
            <w:tcBorders>
              <w:top w:val="nil"/>
              <w:left w:val="nil"/>
              <w:bottom w:val="nil"/>
              <w:right w:val="nil"/>
            </w:tcBorders>
            <w:noWrap/>
            <w:vAlign w:val="center"/>
            <w:hideMark/>
          </w:tcPr>
          <w:p w14:paraId="434ECD9B"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4**</w:t>
            </w:r>
          </w:p>
        </w:tc>
        <w:tc>
          <w:tcPr>
            <w:tcW w:w="1188" w:type="dxa"/>
            <w:tcBorders>
              <w:top w:val="nil"/>
              <w:left w:val="nil"/>
              <w:bottom w:val="nil"/>
              <w:right w:val="nil"/>
            </w:tcBorders>
            <w:noWrap/>
            <w:vAlign w:val="center"/>
            <w:hideMark/>
          </w:tcPr>
          <w:p w14:paraId="4132929E"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19**</w:t>
            </w:r>
          </w:p>
        </w:tc>
      </w:tr>
      <w:tr w:rsidR="00E76AE3" w:rsidRPr="00EF6160" w14:paraId="5D1CCAE8" w14:textId="77777777" w:rsidTr="00CB2B97">
        <w:trPr>
          <w:trHeight w:val="274"/>
        </w:trPr>
        <w:tc>
          <w:tcPr>
            <w:tcW w:w="1080" w:type="dxa"/>
            <w:tcBorders>
              <w:top w:val="nil"/>
              <w:left w:val="nil"/>
              <w:bottom w:val="nil"/>
              <w:right w:val="nil"/>
            </w:tcBorders>
            <w:noWrap/>
            <w:vAlign w:val="center"/>
            <w:hideMark/>
          </w:tcPr>
          <w:p w14:paraId="58289FBA"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2</w:t>
            </w:r>
          </w:p>
        </w:tc>
        <w:tc>
          <w:tcPr>
            <w:tcW w:w="3240" w:type="dxa"/>
            <w:tcBorders>
              <w:top w:val="nil"/>
              <w:left w:val="nil"/>
              <w:bottom w:val="nil"/>
              <w:right w:val="nil"/>
            </w:tcBorders>
            <w:noWrap/>
            <w:vAlign w:val="center"/>
            <w:hideMark/>
          </w:tcPr>
          <w:p w14:paraId="29848C25"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Total weed density</w:t>
            </w:r>
          </w:p>
        </w:tc>
        <w:tc>
          <w:tcPr>
            <w:tcW w:w="1350" w:type="dxa"/>
            <w:tcBorders>
              <w:top w:val="nil"/>
              <w:left w:val="nil"/>
              <w:bottom w:val="nil"/>
              <w:right w:val="nil"/>
            </w:tcBorders>
            <w:noWrap/>
            <w:vAlign w:val="center"/>
            <w:hideMark/>
          </w:tcPr>
          <w:p w14:paraId="5D013EA8"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11**</w:t>
            </w:r>
          </w:p>
        </w:tc>
        <w:tc>
          <w:tcPr>
            <w:tcW w:w="1170" w:type="dxa"/>
            <w:tcBorders>
              <w:top w:val="nil"/>
              <w:left w:val="nil"/>
              <w:bottom w:val="nil"/>
              <w:right w:val="nil"/>
            </w:tcBorders>
            <w:noWrap/>
            <w:vAlign w:val="center"/>
            <w:hideMark/>
          </w:tcPr>
          <w:p w14:paraId="13CD9D5C"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w:t>
            </w:r>
          </w:p>
        </w:tc>
        <w:tc>
          <w:tcPr>
            <w:tcW w:w="1188" w:type="dxa"/>
            <w:tcBorders>
              <w:top w:val="nil"/>
              <w:left w:val="nil"/>
              <w:bottom w:val="nil"/>
              <w:right w:val="nil"/>
            </w:tcBorders>
            <w:noWrap/>
            <w:vAlign w:val="center"/>
            <w:hideMark/>
          </w:tcPr>
          <w:p w14:paraId="521A7C3B"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28**</w:t>
            </w:r>
          </w:p>
        </w:tc>
      </w:tr>
      <w:tr w:rsidR="00E76AE3" w:rsidRPr="00EF6160" w14:paraId="3B890031" w14:textId="77777777" w:rsidTr="00CB2B97">
        <w:trPr>
          <w:trHeight w:val="274"/>
        </w:trPr>
        <w:tc>
          <w:tcPr>
            <w:tcW w:w="1080" w:type="dxa"/>
            <w:tcBorders>
              <w:top w:val="nil"/>
              <w:left w:val="nil"/>
              <w:bottom w:val="nil"/>
              <w:right w:val="nil"/>
            </w:tcBorders>
            <w:noWrap/>
            <w:vAlign w:val="center"/>
            <w:hideMark/>
          </w:tcPr>
          <w:p w14:paraId="34A12091"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3</w:t>
            </w:r>
          </w:p>
        </w:tc>
        <w:tc>
          <w:tcPr>
            <w:tcW w:w="3240" w:type="dxa"/>
            <w:tcBorders>
              <w:top w:val="nil"/>
              <w:left w:val="nil"/>
              <w:bottom w:val="nil"/>
              <w:right w:val="nil"/>
            </w:tcBorders>
            <w:noWrap/>
            <w:vAlign w:val="center"/>
            <w:hideMark/>
          </w:tcPr>
          <w:p w14:paraId="246B1EF0"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N Depletion by weeds</w:t>
            </w:r>
          </w:p>
        </w:tc>
        <w:tc>
          <w:tcPr>
            <w:tcW w:w="1350" w:type="dxa"/>
            <w:tcBorders>
              <w:top w:val="nil"/>
              <w:left w:val="nil"/>
              <w:bottom w:val="nil"/>
              <w:right w:val="nil"/>
            </w:tcBorders>
            <w:noWrap/>
            <w:vAlign w:val="center"/>
            <w:hideMark/>
          </w:tcPr>
          <w:p w14:paraId="3C8EA2DF"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2**</w:t>
            </w:r>
          </w:p>
        </w:tc>
        <w:tc>
          <w:tcPr>
            <w:tcW w:w="1170" w:type="dxa"/>
            <w:tcBorders>
              <w:top w:val="nil"/>
              <w:left w:val="nil"/>
              <w:bottom w:val="nil"/>
              <w:right w:val="nil"/>
            </w:tcBorders>
            <w:noWrap/>
            <w:vAlign w:val="center"/>
            <w:hideMark/>
          </w:tcPr>
          <w:p w14:paraId="470B1C01"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1**</w:t>
            </w:r>
          </w:p>
        </w:tc>
        <w:tc>
          <w:tcPr>
            <w:tcW w:w="1188" w:type="dxa"/>
            <w:tcBorders>
              <w:top w:val="nil"/>
              <w:left w:val="nil"/>
              <w:bottom w:val="nil"/>
              <w:right w:val="nil"/>
            </w:tcBorders>
            <w:noWrap/>
            <w:vAlign w:val="center"/>
            <w:hideMark/>
          </w:tcPr>
          <w:p w14:paraId="103E27C9"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5**</w:t>
            </w:r>
          </w:p>
        </w:tc>
      </w:tr>
      <w:tr w:rsidR="00E76AE3" w:rsidRPr="00EF6160" w14:paraId="0010FF36" w14:textId="77777777" w:rsidTr="00CB2B97">
        <w:trPr>
          <w:trHeight w:val="274"/>
        </w:trPr>
        <w:tc>
          <w:tcPr>
            <w:tcW w:w="1080" w:type="dxa"/>
            <w:tcBorders>
              <w:top w:val="nil"/>
              <w:left w:val="nil"/>
              <w:bottom w:val="nil"/>
              <w:right w:val="nil"/>
            </w:tcBorders>
            <w:noWrap/>
            <w:vAlign w:val="center"/>
            <w:hideMark/>
          </w:tcPr>
          <w:p w14:paraId="11D93E28"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4</w:t>
            </w:r>
          </w:p>
        </w:tc>
        <w:tc>
          <w:tcPr>
            <w:tcW w:w="3240" w:type="dxa"/>
            <w:tcBorders>
              <w:top w:val="nil"/>
              <w:left w:val="nil"/>
              <w:bottom w:val="nil"/>
              <w:right w:val="nil"/>
            </w:tcBorders>
            <w:noWrap/>
            <w:vAlign w:val="center"/>
            <w:hideMark/>
          </w:tcPr>
          <w:p w14:paraId="56323CA7"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P Depletion by weeds</w:t>
            </w:r>
          </w:p>
        </w:tc>
        <w:tc>
          <w:tcPr>
            <w:tcW w:w="1350" w:type="dxa"/>
            <w:tcBorders>
              <w:top w:val="nil"/>
              <w:left w:val="nil"/>
              <w:bottom w:val="nil"/>
              <w:right w:val="nil"/>
            </w:tcBorders>
            <w:noWrap/>
            <w:vAlign w:val="center"/>
            <w:hideMark/>
          </w:tcPr>
          <w:p w14:paraId="604DAE61"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5**</w:t>
            </w:r>
          </w:p>
        </w:tc>
        <w:tc>
          <w:tcPr>
            <w:tcW w:w="1170" w:type="dxa"/>
            <w:tcBorders>
              <w:top w:val="nil"/>
              <w:left w:val="nil"/>
              <w:bottom w:val="nil"/>
              <w:right w:val="nil"/>
            </w:tcBorders>
            <w:noWrap/>
            <w:vAlign w:val="center"/>
            <w:hideMark/>
          </w:tcPr>
          <w:p w14:paraId="1F27A5AB"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9**</w:t>
            </w:r>
          </w:p>
        </w:tc>
        <w:tc>
          <w:tcPr>
            <w:tcW w:w="1188" w:type="dxa"/>
            <w:tcBorders>
              <w:top w:val="nil"/>
              <w:left w:val="nil"/>
              <w:bottom w:val="nil"/>
              <w:right w:val="nil"/>
            </w:tcBorders>
            <w:noWrap/>
            <w:vAlign w:val="center"/>
            <w:hideMark/>
          </w:tcPr>
          <w:p w14:paraId="4F0B5036"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1**</w:t>
            </w:r>
          </w:p>
        </w:tc>
      </w:tr>
      <w:tr w:rsidR="00E76AE3" w:rsidRPr="00EF6160" w14:paraId="68499CCF" w14:textId="77777777" w:rsidTr="00CB2B97">
        <w:trPr>
          <w:trHeight w:val="274"/>
        </w:trPr>
        <w:tc>
          <w:tcPr>
            <w:tcW w:w="1080" w:type="dxa"/>
            <w:tcBorders>
              <w:top w:val="nil"/>
              <w:left w:val="nil"/>
              <w:bottom w:val="nil"/>
              <w:right w:val="nil"/>
            </w:tcBorders>
            <w:noWrap/>
            <w:vAlign w:val="center"/>
            <w:hideMark/>
          </w:tcPr>
          <w:p w14:paraId="271B7B0F"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5</w:t>
            </w:r>
          </w:p>
        </w:tc>
        <w:tc>
          <w:tcPr>
            <w:tcW w:w="3240" w:type="dxa"/>
            <w:tcBorders>
              <w:top w:val="nil"/>
              <w:left w:val="nil"/>
              <w:bottom w:val="nil"/>
              <w:right w:val="nil"/>
            </w:tcBorders>
            <w:noWrap/>
            <w:vAlign w:val="center"/>
            <w:hideMark/>
          </w:tcPr>
          <w:p w14:paraId="644CAA04"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K Depletion by weeds</w:t>
            </w:r>
          </w:p>
        </w:tc>
        <w:tc>
          <w:tcPr>
            <w:tcW w:w="1350" w:type="dxa"/>
            <w:tcBorders>
              <w:top w:val="nil"/>
              <w:left w:val="nil"/>
              <w:bottom w:val="nil"/>
              <w:right w:val="nil"/>
            </w:tcBorders>
            <w:noWrap/>
            <w:vAlign w:val="center"/>
            <w:hideMark/>
          </w:tcPr>
          <w:p w14:paraId="6C235270"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29**</w:t>
            </w:r>
          </w:p>
        </w:tc>
        <w:tc>
          <w:tcPr>
            <w:tcW w:w="1170" w:type="dxa"/>
            <w:tcBorders>
              <w:top w:val="nil"/>
              <w:left w:val="nil"/>
              <w:bottom w:val="nil"/>
              <w:right w:val="nil"/>
            </w:tcBorders>
            <w:noWrap/>
            <w:vAlign w:val="center"/>
            <w:hideMark/>
          </w:tcPr>
          <w:p w14:paraId="221E7D9D"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5**</w:t>
            </w:r>
          </w:p>
        </w:tc>
        <w:tc>
          <w:tcPr>
            <w:tcW w:w="1188" w:type="dxa"/>
            <w:tcBorders>
              <w:top w:val="nil"/>
              <w:left w:val="nil"/>
              <w:bottom w:val="nil"/>
              <w:right w:val="nil"/>
            </w:tcBorders>
            <w:noWrap/>
            <w:vAlign w:val="center"/>
            <w:hideMark/>
          </w:tcPr>
          <w:p w14:paraId="06C5AB4F"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35**</w:t>
            </w:r>
          </w:p>
        </w:tc>
      </w:tr>
      <w:tr w:rsidR="00E76AE3" w:rsidRPr="00EF6160" w14:paraId="207A4428" w14:textId="77777777" w:rsidTr="00CB2B97">
        <w:trPr>
          <w:trHeight w:val="274"/>
        </w:trPr>
        <w:tc>
          <w:tcPr>
            <w:tcW w:w="1080" w:type="dxa"/>
            <w:tcBorders>
              <w:top w:val="nil"/>
              <w:left w:val="nil"/>
              <w:bottom w:val="nil"/>
              <w:right w:val="nil"/>
            </w:tcBorders>
            <w:noWrap/>
            <w:vAlign w:val="center"/>
            <w:hideMark/>
          </w:tcPr>
          <w:p w14:paraId="6B11AA5B"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6</w:t>
            </w:r>
          </w:p>
        </w:tc>
        <w:tc>
          <w:tcPr>
            <w:tcW w:w="3240" w:type="dxa"/>
            <w:tcBorders>
              <w:top w:val="nil"/>
              <w:left w:val="nil"/>
              <w:bottom w:val="nil"/>
              <w:right w:val="nil"/>
            </w:tcBorders>
            <w:noWrap/>
            <w:vAlign w:val="center"/>
            <w:hideMark/>
          </w:tcPr>
          <w:p w14:paraId="1FC15A40"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N Uptake by linseed</w:t>
            </w:r>
          </w:p>
        </w:tc>
        <w:tc>
          <w:tcPr>
            <w:tcW w:w="1350" w:type="dxa"/>
            <w:tcBorders>
              <w:top w:val="nil"/>
              <w:left w:val="nil"/>
              <w:bottom w:val="nil"/>
              <w:right w:val="nil"/>
            </w:tcBorders>
            <w:noWrap/>
            <w:vAlign w:val="center"/>
            <w:hideMark/>
          </w:tcPr>
          <w:p w14:paraId="57B00005"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84**</w:t>
            </w:r>
          </w:p>
        </w:tc>
        <w:tc>
          <w:tcPr>
            <w:tcW w:w="1170" w:type="dxa"/>
            <w:tcBorders>
              <w:top w:val="nil"/>
              <w:left w:val="nil"/>
              <w:bottom w:val="nil"/>
              <w:right w:val="nil"/>
            </w:tcBorders>
            <w:noWrap/>
            <w:vAlign w:val="center"/>
            <w:hideMark/>
          </w:tcPr>
          <w:p w14:paraId="15FDB78E"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76**</w:t>
            </w:r>
          </w:p>
        </w:tc>
        <w:tc>
          <w:tcPr>
            <w:tcW w:w="1188" w:type="dxa"/>
            <w:tcBorders>
              <w:top w:val="nil"/>
              <w:left w:val="nil"/>
              <w:bottom w:val="nil"/>
              <w:right w:val="nil"/>
            </w:tcBorders>
            <w:noWrap/>
            <w:vAlign w:val="center"/>
            <w:hideMark/>
          </w:tcPr>
          <w:p w14:paraId="4177801A"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5**</w:t>
            </w:r>
          </w:p>
        </w:tc>
      </w:tr>
      <w:tr w:rsidR="00E76AE3" w:rsidRPr="00EF6160" w14:paraId="78605069" w14:textId="77777777" w:rsidTr="00CB2B97">
        <w:trPr>
          <w:trHeight w:val="274"/>
        </w:trPr>
        <w:tc>
          <w:tcPr>
            <w:tcW w:w="1080" w:type="dxa"/>
            <w:tcBorders>
              <w:top w:val="nil"/>
              <w:left w:val="nil"/>
              <w:bottom w:val="nil"/>
              <w:right w:val="nil"/>
            </w:tcBorders>
            <w:noWrap/>
            <w:vAlign w:val="center"/>
            <w:hideMark/>
          </w:tcPr>
          <w:p w14:paraId="0D957CCA"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7</w:t>
            </w:r>
          </w:p>
        </w:tc>
        <w:tc>
          <w:tcPr>
            <w:tcW w:w="3240" w:type="dxa"/>
            <w:tcBorders>
              <w:top w:val="nil"/>
              <w:left w:val="nil"/>
              <w:bottom w:val="nil"/>
              <w:right w:val="nil"/>
            </w:tcBorders>
            <w:noWrap/>
            <w:vAlign w:val="center"/>
            <w:hideMark/>
          </w:tcPr>
          <w:p w14:paraId="3AE10515"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P Uptake by linseed</w:t>
            </w:r>
          </w:p>
        </w:tc>
        <w:tc>
          <w:tcPr>
            <w:tcW w:w="1350" w:type="dxa"/>
            <w:tcBorders>
              <w:top w:val="nil"/>
              <w:left w:val="nil"/>
              <w:bottom w:val="nil"/>
              <w:right w:val="nil"/>
            </w:tcBorders>
            <w:noWrap/>
            <w:vAlign w:val="center"/>
            <w:hideMark/>
          </w:tcPr>
          <w:p w14:paraId="658CDD34"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6**</w:t>
            </w:r>
          </w:p>
        </w:tc>
        <w:tc>
          <w:tcPr>
            <w:tcW w:w="1170" w:type="dxa"/>
            <w:tcBorders>
              <w:top w:val="nil"/>
              <w:left w:val="nil"/>
              <w:bottom w:val="nil"/>
              <w:right w:val="nil"/>
            </w:tcBorders>
            <w:noWrap/>
            <w:vAlign w:val="center"/>
            <w:hideMark/>
          </w:tcPr>
          <w:p w14:paraId="680F0747"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89**</w:t>
            </w:r>
          </w:p>
        </w:tc>
        <w:tc>
          <w:tcPr>
            <w:tcW w:w="1188" w:type="dxa"/>
            <w:tcBorders>
              <w:top w:val="nil"/>
              <w:left w:val="nil"/>
              <w:bottom w:val="nil"/>
              <w:right w:val="nil"/>
            </w:tcBorders>
            <w:noWrap/>
            <w:vAlign w:val="center"/>
            <w:hideMark/>
          </w:tcPr>
          <w:p w14:paraId="23972482"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6**</w:t>
            </w:r>
          </w:p>
        </w:tc>
      </w:tr>
      <w:tr w:rsidR="00E76AE3" w:rsidRPr="00EF6160" w14:paraId="3D65FF75" w14:textId="77777777" w:rsidTr="00CB2B97">
        <w:trPr>
          <w:trHeight w:val="274"/>
        </w:trPr>
        <w:tc>
          <w:tcPr>
            <w:tcW w:w="1080" w:type="dxa"/>
            <w:tcBorders>
              <w:top w:val="nil"/>
              <w:left w:val="nil"/>
              <w:bottom w:val="nil"/>
              <w:right w:val="nil"/>
            </w:tcBorders>
            <w:noWrap/>
            <w:vAlign w:val="center"/>
            <w:hideMark/>
          </w:tcPr>
          <w:p w14:paraId="21F9CD66"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8</w:t>
            </w:r>
          </w:p>
        </w:tc>
        <w:tc>
          <w:tcPr>
            <w:tcW w:w="3240" w:type="dxa"/>
            <w:tcBorders>
              <w:top w:val="nil"/>
              <w:left w:val="nil"/>
              <w:bottom w:val="nil"/>
              <w:right w:val="nil"/>
            </w:tcBorders>
            <w:noWrap/>
            <w:vAlign w:val="center"/>
            <w:hideMark/>
          </w:tcPr>
          <w:p w14:paraId="07498246"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K Uptake by linseed</w:t>
            </w:r>
          </w:p>
        </w:tc>
        <w:tc>
          <w:tcPr>
            <w:tcW w:w="1350" w:type="dxa"/>
            <w:tcBorders>
              <w:top w:val="nil"/>
              <w:left w:val="nil"/>
              <w:bottom w:val="nil"/>
              <w:right w:val="nil"/>
            </w:tcBorders>
            <w:noWrap/>
            <w:vAlign w:val="center"/>
            <w:hideMark/>
          </w:tcPr>
          <w:p w14:paraId="2A175E18"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7**</w:t>
            </w:r>
          </w:p>
        </w:tc>
        <w:tc>
          <w:tcPr>
            <w:tcW w:w="1170" w:type="dxa"/>
            <w:tcBorders>
              <w:top w:val="nil"/>
              <w:left w:val="nil"/>
              <w:bottom w:val="nil"/>
              <w:right w:val="nil"/>
            </w:tcBorders>
            <w:noWrap/>
            <w:vAlign w:val="center"/>
            <w:hideMark/>
          </w:tcPr>
          <w:p w14:paraId="5D818E11"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w:t>
            </w:r>
          </w:p>
        </w:tc>
        <w:tc>
          <w:tcPr>
            <w:tcW w:w="1188" w:type="dxa"/>
            <w:tcBorders>
              <w:top w:val="nil"/>
              <w:left w:val="nil"/>
              <w:bottom w:val="nil"/>
              <w:right w:val="nil"/>
            </w:tcBorders>
            <w:noWrap/>
            <w:vAlign w:val="center"/>
            <w:hideMark/>
          </w:tcPr>
          <w:p w14:paraId="4E3409BA"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996**</w:t>
            </w:r>
          </w:p>
        </w:tc>
      </w:tr>
      <w:tr w:rsidR="00E76AE3" w:rsidRPr="00EF6160" w14:paraId="1D2DC9A9" w14:textId="77777777" w:rsidTr="00CB2B97">
        <w:trPr>
          <w:trHeight w:val="274"/>
        </w:trPr>
        <w:tc>
          <w:tcPr>
            <w:tcW w:w="1080" w:type="dxa"/>
            <w:tcBorders>
              <w:top w:val="nil"/>
              <w:left w:val="nil"/>
              <w:bottom w:val="nil"/>
              <w:right w:val="nil"/>
            </w:tcBorders>
            <w:noWrap/>
            <w:vAlign w:val="center"/>
            <w:hideMark/>
          </w:tcPr>
          <w:p w14:paraId="0D061202"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9</w:t>
            </w:r>
          </w:p>
        </w:tc>
        <w:tc>
          <w:tcPr>
            <w:tcW w:w="3240" w:type="dxa"/>
            <w:tcBorders>
              <w:top w:val="nil"/>
              <w:left w:val="nil"/>
              <w:bottom w:val="nil"/>
              <w:right w:val="nil"/>
            </w:tcBorders>
            <w:noWrap/>
            <w:vAlign w:val="center"/>
            <w:hideMark/>
          </w:tcPr>
          <w:p w14:paraId="3CED9CC9"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Weed Control Efficiency</w:t>
            </w:r>
          </w:p>
        </w:tc>
        <w:tc>
          <w:tcPr>
            <w:tcW w:w="1350" w:type="dxa"/>
            <w:tcBorders>
              <w:top w:val="nil"/>
              <w:left w:val="nil"/>
              <w:bottom w:val="nil"/>
              <w:right w:val="nil"/>
            </w:tcBorders>
            <w:noWrap/>
            <w:vAlign w:val="center"/>
            <w:hideMark/>
          </w:tcPr>
          <w:p w14:paraId="02A49E7E"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4**</w:t>
            </w:r>
          </w:p>
        </w:tc>
        <w:tc>
          <w:tcPr>
            <w:tcW w:w="1170" w:type="dxa"/>
            <w:tcBorders>
              <w:top w:val="nil"/>
              <w:left w:val="nil"/>
              <w:bottom w:val="nil"/>
              <w:right w:val="nil"/>
            </w:tcBorders>
            <w:noWrap/>
            <w:vAlign w:val="center"/>
            <w:hideMark/>
          </w:tcPr>
          <w:p w14:paraId="00610897"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w:t>
            </w:r>
          </w:p>
        </w:tc>
        <w:tc>
          <w:tcPr>
            <w:tcW w:w="1188" w:type="dxa"/>
            <w:tcBorders>
              <w:top w:val="nil"/>
              <w:left w:val="nil"/>
              <w:bottom w:val="nil"/>
              <w:right w:val="nil"/>
            </w:tcBorders>
            <w:noWrap/>
            <w:vAlign w:val="center"/>
            <w:hideMark/>
          </w:tcPr>
          <w:p w14:paraId="259340E8"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47**</w:t>
            </w:r>
          </w:p>
        </w:tc>
      </w:tr>
      <w:tr w:rsidR="00E76AE3" w:rsidRPr="00EF6160" w14:paraId="5FA1C195" w14:textId="77777777" w:rsidTr="00CB2B97">
        <w:trPr>
          <w:trHeight w:val="274"/>
        </w:trPr>
        <w:tc>
          <w:tcPr>
            <w:tcW w:w="1080" w:type="dxa"/>
            <w:tcBorders>
              <w:top w:val="nil"/>
              <w:left w:val="nil"/>
              <w:bottom w:val="single" w:sz="4" w:space="0" w:color="auto"/>
              <w:right w:val="nil"/>
            </w:tcBorders>
            <w:noWrap/>
            <w:vAlign w:val="center"/>
            <w:hideMark/>
          </w:tcPr>
          <w:p w14:paraId="009E299F" w14:textId="77777777" w:rsidR="00E85DD0" w:rsidRPr="00EF6160" w:rsidRDefault="00E85DD0" w:rsidP="00CB2B97">
            <w:pPr>
              <w:spacing w:after="0" w:line="360" w:lineRule="auto"/>
              <w:jc w:val="center"/>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10</w:t>
            </w:r>
          </w:p>
        </w:tc>
        <w:tc>
          <w:tcPr>
            <w:tcW w:w="3240" w:type="dxa"/>
            <w:tcBorders>
              <w:top w:val="nil"/>
              <w:left w:val="nil"/>
              <w:bottom w:val="single" w:sz="4" w:space="0" w:color="auto"/>
              <w:right w:val="nil"/>
            </w:tcBorders>
            <w:noWrap/>
            <w:vAlign w:val="center"/>
            <w:hideMark/>
          </w:tcPr>
          <w:p w14:paraId="4EAF6857" w14:textId="77777777" w:rsidR="00E85DD0" w:rsidRPr="00EF6160" w:rsidRDefault="00E85DD0" w:rsidP="00CB2B97">
            <w:pPr>
              <w:spacing w:after="0" w:line="360" w:lineRule="auto"/>
              <w:rPr>
                <w:rFonts w:ascii="Times New Roman" w:eastAsia="Times New Roman" w:hAnsi="Times New Roman" w:cs="Times New Roman"/>
                <w:color w:val="000000" w:themeColor="text1"/>
                <w:sz w:val="24"/>
                <w:szCs w:val="24"/>
              </w:rPr>
            </w:pPr>
            <w:r w:rsidRPr="00EF6160">
              <w:rPr>
                <w:rFonts w:ascii="Times New Roman" w:eastAsia="Times New Roman" w:hAnsi="Times New Roman" w:cs="Times New Roman"/>
                <w:color w:val="000000" w:themeColor="text1"/>
                <w:sz w:val="24"/>
                <w:szCs w:val="24"/>
              </w:rPr>
              <w:t>Weed Index</w:t>
            </w:r>
          </w:p>
        </w:tc>
        <w:tc>
          <w:tcPr>
            <w:tcW w:w="1350" w:type="dxa"/>
            <w:tcBorders>
              <w:top w:val="nil"/>
              <w:left w:val="nil"/>
              <w:bottom w:val="single" w:sz="4" w:space="0" w:color="auto"/>
              <w:right w:val="nil"/>
            </w:tcBorders>
            <w:noWrap/>
            <w:vAlign w:val="center"/>
            <w:hideMark/>
          </w:tcPr>
          <w:p w14:paraId="3A42B88F"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683**</w:t>
            </w:r>
          </w:p>
        </w:tc>
        <w:tc>
          <w:tcPr>
            <w:tcW w:w="1170" w:type="dxa"/>
            <w:tcBorders>
              <w:top w:val="nil"/>
              <w:left w:val="nil"/>
              <w:bottom w:val="single" w:sz="4" w:space="0" w:color="auto"/>
              <w:right w:val="nil"/>
            </w:tcBorders>
            <w:noWrap/>
            <w:vAlign w:val="center"/>
            <w:hideMark/>
          </w:tcPr>
          <w:p w14:paraId="2CAF1AEB"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26**</w:t>
            </w:r>
          </w:p>
        </w:tc>
        <w:tc>
          <w:tcPr>
            <w:tcW w:w="1188" w:type="dxa"/>
            <w:tcBorders>
              <w:top w:val="nil"/>
              <w:left w:val="nil"/>
              <w:bottom w:val="single" w:sz="4" w:space="0" w:color="auto"/>
              <w:right w:val="nil"/>
            </w:tcBorders>
            <w:noWrap/>
            <w:vAlign w:val="center"/>
            <w:hideMark/>
          </w:tcPr>
          <w:p w14:paraId="54A88276" w14:textId="77777777" w:rsidR="00E85DD0" w:rsidRPr="00EF6160" w:rsidRDefault="00E85DD0" w:rsidP="00CB2B97">
            <w:pPr>
              <w:spacing w:after="0" w:line="360" w:lineRule="auto"/>
              <w:jc w:val="center"/>
              <w:rPr>
                <w:rFonts w:ascii="Times New Roman" w:hAnsi="Times New Roman" w:cs="Times New Roman"/>
                <w:color w:val="000000" w:themeColor="text1"/>
                <w:sz w:val="24"/>
                <w:szCs w:val="24"/>
              </w:rPr>
            </w:pPr>
            <w:r w:rsidRPr="00EF6160">
              <w:rPr>
                <w:rFonts w:ascii="Times New Roman" w:hAnsi="Times New Roman" w:cs="Times New Roman"/>
                <w:color w:val="000000" w:themeColor="text1"/>
                <w:sz w:val="24"/>
                <w:szCs w:val="24"/>
              </w:rPr>
              <w:t>-0.703**</w:t>
            </w:r>
          </w:p>
        </w:tc>
      </w:tr>
    </w:tbl>
    <w:p w14:paraId="4BDB1E60" w14:textId="77777777" w:rsidR="003A3C69" w:rsidRPr="00EF6160" w:rsidRDefault="003A3C69" w:rsidP="003A3C69">
      <w:pPr>
        <w:spacing w:before="120" w:after="0"/>
        <w:rPr>
          <w:rFonts w:ascii="Arial" w:hAnsi="Arial" w:cs="Arial"/>
          <w:color w:val="000000" w:themeColor="text1"/>
        </w:rPr>
      </w:pPr>
      <w:r w:rsidRPr="00EF6160">
        <w:rPr>
          <w:rFonts w:ascii="Arial" w:hAnsi="Arial" w:cs="Arial"/>
          <w:color w:val="000000" w:themeColor="text1"/>
        </w:rPr>
        <w:t xml:space="preserve">*  Significant at 0.05 % level of significance </w:t>
      </w:r>
    </w:p>
    <w:p w14:paraId="7E8E6E2A" w14:textId="77777777" w:rsidR="003A3C69" w:rsidRPr="00EF6160" w:rsidRDefault="003A3C69" w:rsidP="003A3C69">
      <w:pPr>
        <w:spacing w:before="120"/>
        <w:rPr>
          <w:rFonts w:ascii="Arial" w:hAnsi="Arial" w:cs="Arial"/>
          <w:color w:val="000000" w:themeColor="text1"/>
        </w:rPr>
      </w:pPr>
      <w:r w:rsidRPr="00EF6160">
        <w:rPr>
          <w:rFonts w:ascii="Arial" w:hAnsi="Arial" w:cs="Arial"/>
          <w:color w:val="000000" w:themeColor="text1"/>
        </w:rPr>
        <w:t xml:space="preserve">** Significant at 0.01 % level of significance </w:t>
      </w:r>
    </w:p>
    <w:p w14:paraId="7638F667" w14:textId="77777777" w:rsidR="00312E0E" w:rsidRPr="00EF6160" w:rsidRDefault="00312E0E" w:rsidP="003A3C69">
      <w:pPr>
        <w:spacing w:before="120"/>
        <w:rPr>
          <w:rFonts w:ascii="Arial" w:hAnsi="Arial" w:cs="Arial"/>
          <w:color w:val="000000" w:themeColor="text1"/>
        </w:rPr>
      </w:pPr>
    </w:p>
    <w:p w14:paraId="0245F223" w14:textId="77777777" w:rsidR="003A3C69" w:rsidRPr="00EF6160" w:rsidRDefault="003A3C69" w:rsidP="003A3C69">
      <w:pPr>
        <w:ind w:left="1350" w:hanging="1350"/>
        <w:rPr>
          <w:rFonts w:ascii="Times New Roman" w:hAnsi="Times New Roman" w:cs="Times New Roman"/>
          <w:b/>
          <w:bCs/>
          <w:color w:val="000000" w:themeColor="text1"/>
          <w:sz w:val="24"/>
          <w:szCs w:val="28"/>
        </w:rPr>
      </w:pPr>
      <w:r w:rsidRPr="00EF6160">
        <w:rPr>
          <w:rFonts w:ascii="Times New Roman" w:hAnsi="Times New Roman" w:cs="Times New Roman"/>
          <w:b/>
          <w:bCs/>
          <w:color w:val="000000" w:themeColor="text1"/>
          <w:sz w:val="24"/>
          <w:szCs w:val="28"/>
        </w:rPr>
        <w:t>Table 2. Linear regression equations showing relationship between seed yield (kg ha</w:t>
      </w:r>
      <w:r w:rsidRPr="00EF6160">
        <w:rPr>
          <w:rFonts w:ascii="Times New Roman" w:hAnsi="Times New Roman" w:cs="Times New Roman"/>
          <w:b/>
          <w:bCs/>
          <w:color w:val="000000" w:themeColor="text1"/>
          <w:sz w:val="24"/>
          <w:szCs w:val="28"/>
          <w:vertAlign w:val="superscript"/>
        </w:rPr>
        <w:t>-1</w:t>
      </w:r>
      <w:r w:rsidRPr="00EF6160">
        <w:rPr>
          <w:rFonts w:ascii="Times New Roman" w:hAnsi="Times New Roman" w:cs="Times New Roman"/>
          <w:b/>
          <w:bCs/>
          <w:color w:val="000000" w:themeColor="text1"/>
          <w:sz w:val="24"/>
          <w:szCs w:val="28"/>
        </w:rPr>
        <w:t>) of linseed and independent variables (X).</w:t>
      </w:r>
    </w:p>
    <w:tbl>
      <w:tblPr>
        <w:tblW w:w="51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178"/>
        <w:gridCol w:w="2164"/>
        <w:gridCol w:w="2156"/>
        <w:gridCol w:w="2164"/>
      </w:tblGrid>
      <w:tr w:rsidR="00E76AE3" w:rsidRPr="00EF6160" w14:paraId="4553B43E" w14:textId="77777777" w:rsidTr="00312E0E">
        <w:trPr>
          <w:trHeight w:val="267"/>
        </w:trPr>
        <w:tc>
          <w:tcPr>
            <w:tcW w:w="293" w:type="pct"/>
            <w:noWrap/>
            <w:vAlign w:val="center"/>
            <w:hideMark/>
          </w:tcPr>
          <w:p w14:paraId="4DFDA8DE" w14:textId="77777777" w:rsidR="003A3C69" w:rsidRPr="00EF6160" w:rsidRDefault="003A3C69" w:rsidP="00CB2B97">
            <w:pPr>
              <w:spacing w:after="0" w:line="24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 xml:space="preserve">Sr. </w:t>
            </w:r>
          </w:p>
          <w:p w14:paraId="1744212C" w14:textId="77777777" w:rsidR="003A3C69" w:rsidRPr="00EF6160" w:rsidRDefault="003A3C69" w:rsidP="00CB2B97">
            <w:pPr>
              <w:spacing w:after="0" w:line="36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No.</w:t>
            </w:r>
          </w:p>
        </w:tc>
        <w:tc>
          <w:tcPr>
            <w:tcW w:w="1183" w:type="pct"/>
            <w:noWrap/>
            <w:vAlign w:val="center"/>
            <w:hideMark/>
          </w:tcPr>
          <w:p w14:paraId="2BB94444" w14:textId="77777777" w:rsidR="003A3C69" w:rsidRPr="00EF6160" w:rsidRDefault="003A3C69" w:rsidP="00CB2B97">
            <w:pPr>
              <w:spacing w:after="0" w:line="36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Parameters (X)</w:t>
            </w:r>
          </w:p>
        </w:tc>
        <w:tc>
          <w:tcPr>
            <w:tcW w:w="1176" w:type="pct"/>
            <w:noWrap/>
            <w:vAlign w:val="center"/>
            <w:hideMark/>
          </w:tcPr>
          <w:p w14:paraId="7D7CAFC7" w14:textId="77777777" w:rsidR="003A3C69" w:rsidRPr="00EF6160" w:rsidRDefault="003A3C69" w:rsidP="00CB2B97">
            <w:pPr>
              <w:spacing w:after="0" w:line="36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2016-17</w:t>
            </w:r>
          </w:p>
        </w:tc>
        <w:tc>
          <w:tcPr>
            <w:tcW w:w="1171" w:type="pct"/>
            <w:noWrap/>
            <w:vAlign w:val="center"/>
            <w:hideMark/>
          </w:tcPr>
          <w:p w14:paraId="337065A5" w14:textId="77777777" w:rsidR="003A3C69" w:rsidRPr="00EF6160" w:rsidRDefault="003A3C69" w:rsidP="00CB2B97">
            <w:pPr>
              <w:spacing w:after="0" w:line="36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2017-18</w:t>
            </w:r>
          </w:p>
        </w:tc>
        <w:tc>
          <w:tcPr>
            <w:tcW w:w="1176" w:type="pct"/>
            <w:noWrap/>
            <w:vAlign w:val="center"/>
            <w:hideMark/>
          </w:tcPr>
          <w:p w14:paraId="79F84A9F" w14:textId="77777777" w:rsidR="003A3C69" w:rsidRPr="00EF6160" w:rsidRDefault="003A3C69" w:rsidP="00CB2B97">
            <w:pPr>
              <w:spacing w:after="0" w:line="360" w:lineRule="auto"/>
              <w:jc w:val="center"/>
              <w:rPr>
                <w:rFonts w:ascii="Times New Roman" w:eastAsia="Times New Roman" w:hAnsi="Times New Roman" w:cs="Times New Roman"/>
                <w:b/>
                <w:bCs/>
                <w:color w:val="000000" w:themeColor="text1"/>
                <w:szCs w:val="24"/>
              </w:rPr>
            </w:pPr>
            <w:r w:rsidRPr="00EF6160">
              <w:rPr>
                <w:rFonts w:ascii="Times New Roman" w:eastAsia="Times New Roman" w:hAnsi="Times New Roman" w:cs="Times New Roman"/>
                <w:b/>
                <w:bCs/>
                <w:color w:val="000000" w:themeColor="text1"/>
                <w:szCs w:val="24"/>
              </w:rPr>
              <w:t>Pooled</w:t>
            </w:r>
          </w:p>
        </w:tc>
      </w:tr>
      <w:tr w:rsidR="00E76AE3" w:rsidRPr="00EF6160" w14:paraId="434E39D0" w14:textId="77777777" w:rsidTr="00405C2A">
        <w:trPr>
          <w:trHeight w:val="267"/>
        </w:trPr>
        <w:tc>
          <w:tcPr>
            <w:tcW w:w="293" w:type="pct"/>
            <w:noWrap/>
            <w:vAlign w:val="center"/>
            <w:hideMark/>
          </w:tcPr>
          <w:p w14:paraId="37367961"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1</w:t>
            </w:r>
          </w:p>
        </w:tc>
        <w:tc>
          <w:tcPr>
            <w:tcW w:w="1183" w:type="pct"/>
            <w:noWrap/>
            <w:vAlign w:val="center"/>
            <w:hideMark/>
          </w:tcPr>
          <w:p w14:paraId="3FDB4353"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Weed dry matter</w:t>
            </w:r>
          </w:p>
        </w:tc>
        <w:tc>
          <w:tcPr>
            <w:tcW w:w="1176" w:type="pct"/>
            <w:noWrap/>
            <w:vAlign w:val="center"/>
            <w:hideMark/>
          </w:tcPr>
          <w:p w14:paraId="59B28CC2"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5.18 -1.05 X</w:t>
            </w:r>
            <w:r w:rsidRPr="00EF6160">
              <w:rPr>
                <w:rFonts w:ascii="Times New Roman" w:hAnsi="Times New Roman" w:cs="Times New Roman"/>
                <w:color w:val="000000" w:themeColor="text1"/>
                <w:vertAlign w:val="subscript"/>
              </w:rPr>
              <w:t>1</w:t>
            </w:r>
          </w:p>
        </w:tc>
        <w:tc>
          <w:tcPr>
            <w:tcW w:w="1171" w:type="pct"/>
            <w:noWrap/>
            <w:vAlign w:val="center"/>
            <w:hideMark/>
          </w:tcPr>
          <w:p w14:paraId="31CEE4DD"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52.27 -1.02 X</w:t>
            </w:r>
            <w:r w:rsidRPr="00EF6160">
              <w:rPr>
                <w:rFonts w:ascii="Times New Roman" w:hAnsi="Times New Roman" w:cs="Times New Roman"/>
                <w:color w:val="000000" w:themeColor="text1"/>
                <w:vertAlign w:val="subscript"/>
              </w:rPr>
              <w:t>1</w:t>
            </w:r>
          </w:p>
        </w:tc>
        <w:tc>
          <w:tcPr>
            <w:tcW w:w="1176" w:type="pct"/>
            <w:noWrap/>
            <w:vAlign w:val="center"/>
            <w:hideMark/>
          </w:tcPr>
          <w:p w14:paraId="692ECBD3"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431.85 -1.28 X</w:t>
            </w:r>
            <w:r w:rsidRPr="00EF6160">
              <w:rPr>
                <w:rFonts w:ascii="Times New Roman" w:hAnsi="Times New Roman" w:cs="Times New Roman"/>
                <w:color w:val="000000" w:themeColor="text1"/>
                <w:vertAlign w:val="subscript"/>
              </w:rPr>
              <w:t>1</w:t>
            </w:r>
          </w:p>
        </w:tc>
      </w:tr>
      <w:tr w:rsidR="00E76AE3" w:rsidRPr="00EF6160" w14:paraId="6F861856" w14:textId="77777777" w:rsidTr="00405C2A">
        <w:trPr>
          <w:trHeight w:val="267"/>
        </w:trPr>
        <w:tc>
          <w:tcPr>
            <w:tcW w:w="293" w:type="pct"/>
            <w:noWrap/>
            <w:vAlign w:val="center"/>
            <w:hideMark/>
          </w:tcPr>
          <w:p w14:paraId="2B0CCA70"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2</w:t>
            </w:r>
          </w:p>
        </w:tc>
        <w:tc>
          <w:tcPr>
            <w:tcW w:w="1183" w:type="pct"/>
            <w:noWrap/>
            <w:vAlign w:val="center"/>
            <w:hideMark/>
          </w:tcPr>
          <w:p w14:paraId="24BEF76B"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Total weed density</w:t>
            </w:r>
          </w:p>
        </w:tc>
        <w:tc>
          <w:tcPr>
            <w:tcW w:w="1176" w:type="pct"/>
            <w:noWrap/>
            <w:vAlign w:val="center"/>
            <w:hideMark/>
          </w:tcPr>
          <w:p w14:paraId="4D267759"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8.87 -10.00 X</w:t>
            </w:r>
            <w:r w:rsidRPr="00EF6160">
              <w:rPr>
                <w:rFonts w:ascii="Times New Roman" w:hAnsi="Times New Roman" w:cs="Times New Roman"/>
                <w:color w:val="000000" w:themeColor="text1"/>
                <w:vertAlign w:val="subscript"/>
              </w:rPr>
              <w:t>2</w:t>
            </w:r>
          </w:p>
        </w:tc>
        <w:tc>
          <w:tcPr>
            <w:tcW w:w="1171" w:type="pct"/>
            <w:noWrap/>
            <w:vAlign w:val="center"/>
            <w:hideMark/>
          </w:tcPr>
          <w:p w14:paraId="57BD6301"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76.96 -11.29 X</w:t>
            </w:r>
            <w:r w:rsidRPr="00EF6160">
              <w:rPr>
                <w:rFonts w:ascii="Times New Roman" w:hAnsi="Times New Roman" w:cs="Times New Roman"/>
                <w:color w:val="000000" w:themeColor="text1"/>
                <w:vertAlign w:val="subscript"/>
              </w:rPr>
              <w:t>2</w:t>
            </w:r>
          </w:p>
        </w:tc>
        <w:tc>
          <w:tcPr>
            <w:tcW w:w="1176" w:type="pct"/>
            <w:noWrap/>
            <w:vAlign w:val="center"/>
            <w:hideMark/>
          </w:tcPr>
          <w:p w14:paraId="178BF6C1"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55.00 -10.56 X</w:t>
            </w:r>
            <w:r w:rsidRPr="00EF6160">
              <w:rPr>
                <w:rFonts w:ascii="Times New Roman" w:hAnsi="Times New Roman" w:cs="Times New Roman"/>
                <w:color w:val="000000" w:themeColor="text1"/>
                <w:vertAlign w:val="subscript"/>
              </w:rPr>
              <w:t>2</w:t>
            </w:r>
          </w:p>
        </w:tc>
      </w:tr>
      <w:tr w:rsidR="00E76AE3" w:rsidRPr="00EF6160" w14:paraId="2BF74A81" w14:textId="77777777" w:rsidTr="00405C2A">
        <w:trPr>
          <w:trHeight w:val="267"/>
        </w:trPr>
        <w:tc>
          <w:tcPr>
            <w:tcW w:w="293" w:type="pct"/>
            <w:noWrap/>
            <w:vAlign w:val="center"/>
            <w:hideMark/>
          </w:tcPr>
          <w:p w14:paraId="06608D5D"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3</w:t>
            </w:r>
          </w:p>
        </w:tc>
        <w:tc>
          <w:tcPr>
            <w:tcW w:w="1183" w:type="pct"/>
            <w:noWrap/>
            <w:vAlign w:val="center"/>
            <w:hideMark/>
          </w:tcPr>
          <w:p w14:paraId="411BCE79"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N Depletion by weeds</w:t>
            </w:r>
          </w:p>
        </w:tc>
        <w:tc>
          <w:tcPr>
            <w:tcW w:w="1176" w:type="pct"/>
            <w:noWrap/>
            <w:vAlign w:val="center"/>
            <w:hideMark/>
          </w:tcPr>
          <w:p w14:paraId="62CCDFCE"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12.03 -2.15 X</w:t>
            </w:r>
            <w:r w:rsidRPr="00EF6160">
              <w:rPr>
                <w:rFonts w:ascii="Times New Roman" w:hAnsi="Times New Roman" w:cs="Times New Roman"/>
                <w:color w:val="000000" w:themeColor="text1"/>
                <w:vertAlign w:val="subscript"/>
              </w:rPr>
              <w:t>3</w:t>
            </w:r>
          </w:p>
        </w:tc>
        <w:tc>
          <w:tcPr>
            <w:tcW w:w="1171" w:type="pct"/>
            <w:noWrap/>
            <w:vAlign w:val="center"/>
            <w:hideMark/>
          </w:tcPr>
          <w:p w14:paraId="68B2D898"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41.29 -2.21 X</w:t>
            </w:r>
            <w:r w:rsidRPr="00EF6160">
              <w:rPr>
                <w:rFonts w:ascii="Times New Roman" w:hAnsi="Times New Roman" w:cs="Times New Roman"/>
                <w:color w:val="000000" w:themeColor="text1"/>
                <w:vertAlign w:val="subscript"/>
              </w:rPr>
              <w:t>3</w:t>
            </w:r>
          </w:p>
        </w:tc>
        <w:tc>
          <w:tcPr>
            <w:tcW w:w="1176" w:type="pct"/>
            <w:noWrap/>
            <w:vAlign w:val="center"/>
            <w:hideMark/>
          </w:tcPr>
          <w:p w14:paraId="302C3B9A"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6.66 -2.18 X</w:t>
            </w:r>
            <w:r w:rsidRPr="00EF6160">
              <w:rPr>
                <w:rFonts w:ascii="Times New Roman" w:hAnsi="Times New Roman" w:cs="Times New Roman"/>
                <w:color w:val="000000" w:themeColor="text1"/>
                <w:vertAlign w:val="subscript"/>
              </w:rPr>
              <w:t>3</w:t>
            </w:r>
          </w:p>
        </w:tc>
      </w:tr>
      <w:tr w:rsidR="00E76AE3" w:rsidRPr="00EF6160" w14:paraId="03044231" w14:textId="77777777" w:rsidTr="00405C2A">
        <w:trPr>
          <w:trHeight w:val="267"/>
        </w:trPr>
        <w:tc>
          <w:tcPr>
            <w:tcW w:w="293" w:type="pct"/>
            <w:noWrap/>
            <w:vAlign w:val="center"/>
            <w:hideMark/>
          </w:tcPr>
          <w:p w14:paraId="48F1FC3F"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4</w:t>
            </w:r>
          </w:p>
        </w:tc>
        <w:tc>
          <w:tcPr>
            <w:tcW w:w="1183" w:type="pct"/>
            <w:noWrap/>
            <w:vAlign w:val="center"/>
            <w:hideMark/>
          </w:tcPr>
          <w:p w14:paraId="0666DE5F"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P Depletion by weeds</w:t>
            </w:r>
          </w:p>
        </w:tc>
        <w:tc>
          <w:tcPr>
            <w:tcW w:w="1176" w:type="pct"/>
            <w:noWrap/>
            <w:vAlign w:val="center"/>
            <w:hideMark/>
          </w:tcPr>
          <w:p w14:paraId="336DA20D"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13.78 -10.96 X</w:t>
            </w:r>
            <w:r w:rsidRPr="00EF6160">
              <w:rPr>
                <w:rFonts w:ascii="Times New Roman" w:hAnsi="Times New Roman" w:cs="Times New Roman"/>
                <w:color w:val="000000" w:themeColor="text1"/>
                <w:vertAlign w:val="subscript"/>
              </w:rPr>
              <w:t>4</w:t>
            </w:r>
          </w:p>
        </w:tc>
        <w:tc>
          <w:tcPr>
            <w:tcW w:w="1171" w:type="pct"/>
            <w:noWrap/>
            <w:vAlign w:val="center"/>
            <w:hideMark/>
          </w:tcPr>
          <w:p w14:paraId="0FEEA7C4"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43.24 -11.36 X</w:t>
            </w:r>
            <w:r w:rsidRPr="00EF6160">
              <w:rPr>
                <w:rFonts w:ascii="Times New Roman" w:hAnsi="Times New Roman" w:cs="Times New Roman"/>
                <w:color w:val="000000" w:themeColor="text1"/>
                <w:vertAlign w:val="subscript"/>
              </w:rPr>
              <w:t>4</w:t>
            </w:r>
          </w:p>
        </w:tc>
        <w:tc>
          <w:tcPr>
            <w:tcW w:w="1176" w:type="pct"/>
            <w:noWrap/>
            <w:vAlign w:val="center"/>
            <w:hideMark/>
          </w:tcPr>
          <w:p w14:paraId="51A6B1EA"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8.52 -11.16 X</w:t>
            </w:r>
            <w:r w:rsidRPr="00EF6160">
              <w:rPr>
                <w:rFonts w:ascii="Times New Roman" w:hAnsi="Times New Roman" w:cs="Times New Roman"/>
                <w:color w:val="000000" w:themeColor="text1"/>
                <w:vertAlign w:val="subscript"/>
              </w:rPr>
              <w:t>4</w:t>
            </w:r>
          </w:p>
        </w:tc>
      </w:tr>
      <w:tr w:rsidR="00E76AE3" w:rsidRPr="00EF6160" w14:paraId="220D9001" w14:textId="77777777" w:rsidTr="00405C2A">
        <w:trPr>
          <w:trHeight w:val="267"/>
        </w:trPr>
        <w:tc>
          <w:tcPr>
            <w:tcW w:w="293" w:type="pct"/>
            <w:noWrap/>
            <w:vAlign w:val="center"/>
            <w:hideMark/>
          </w:tcPr>
          <w:p w14:paraId="556BFFA8"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5</w:t>
            </w:r>
          </w:p>
        </w:tc>
        <w:tc>
          <w:tcPr>
            <w:tcW w:w="1183" w:type="pct"/>
            <w:noWrap/>
            <w:vAlign w:val="center"/>
            <w:hideMark/>
          </w:tcPr>
          <w:p w14:paraId="2B3BB02B"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K Depletion by weeds</w:t>
            </w:r>
          </w:p>
        </w:tc>
        <w:tc>
          <w:tcPr>
            <w:tcW w:w="1176" w:type="pct"/>
            <w:noWrap/>
            <w:vAlign w:val="center"/>
            <w:hideMark/>
          </w:tcPr>
          <w:p w14:paraId="2BE22DD3"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11.93 -2.60 X</w:t>
            </w:r>
            <w:r w:rsidRPr="00EF6160">
              <w:rPr>
                <w:rFonts w:ascii="Times New Roman" w:hAnsi="Times New Roman" w:cs="Times New Roman"/>
                <w:color w:val="000000" w:themeColor="text1"/>
                <w:vertAlign w:val="subscript"/>
              </w:rPr>
              <w:t>5</w:t>
            </w:r>
          </w:p>
        </w:tc>
        <w:tc>
          <w:tcPr>
            <w:tcW w:w="1171" w:type="pct"/>
            <w:noWrap/>
            <w:vAlign w:val="center"/>
            <w:hideMark/>
          </w:tcPr>
          <w:p w14:paraId="1F04C714"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43.36 -2.64 X</w:t>
            </w:r>
            <w:r w:rsidRPr="00EF6160">
              <w:rPr>
                <w:rFonts w:ascii="Times New Roman" w:hAnsi="Times New Roman" w:cs="Times New Roman"/>
                <w:color w:val="000000" w:themeColor="text1"/>
                <w:vertAlign w:val="subscript"/>
              </w:rPr>
              <w:t>5</w:t>
            </w:r>
          </w:p>
        </w:tc>
        <w:tc>
          <w:tcPr>
            <w:tcW w:w="1176" w:type="pct"/>
            <w:noWrap/>
            <w:vAlign w:val="center"/>
            <w:hideMark/>
          </w:tcPr>
          <w:p w14:paraId="1556126D"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7.60 -2.62 X</w:t>
            </w:r>
            <w:r w:rsidRPr="00EF6160">
              <w:rPr>
                <w:rFonts w:ascii="Times New Roman" w:hAnsi="Times New Roman" w:cs="Times New Roman"/>
                <w:color w:val="000000" w:themeColor="text1"/>
                <w:vertAlign w:val="subscript"/>
              </w:rPr>
              <w:t>5</w:t>
            </w:r>
          </w:p>
        </w:tc>
      </w:tr>
      <w:tr w:rsidR="00E76AE3" w:rsidRPr="00EF6160" w14:paraId="5D320EC4" w14:textId="77777777" w:rsidTr="00405C2A">
        <w:trPr>
          <w:trHeight w:val="267"/>
        </w:trPr>
        <w:tc>
          <w:tcPr>
            <w:tcW w:w="293" w:type="pct"/>
            <w:noWrap/>
            <w:vAlign w:val="center"/>
            <w:hideMark/>
          </w:tcPr>
          <w:p w14:paraId="7D5A36E0"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6</w:t>
            </w:r>
          </w:p>
        </w:tc>
        <w:tc>
          <w:tcPr>
            <w:tcW w:w="1183" w:type="pct"/>
            <w:noWrap/>
            <w:vAlign w:val="center"/>
            <w:hideMark/>
          </w:tcPr>
          <w:p w14:paraId="08F81847"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N Uptake by linseed</w:t>
            </w:r>
          </w:p>
        </w:tc>
        <w:tc>
          <w:tcPr>
            <w:tcW w:w="1176" w:type="pct"/>
            <w:noWrap/>
            <w:vAlign w:val="center"/>
            <w:hideMark/>
          </w:tcPr>
          <w:p w14:paraId="30C81AA9"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48.01 +21.74 X</w:t>
            </w:r>
            <w:r w:rsidRPr="00EF6160">
              <w:rPr>
                <w:rFonts w:ascii="Times New Roman" w:hAnsi="Times New Roman" w:cs="Times New Roman"/>
                <w:color w:val="000000" w:themeColor="text1"/>
                <w:vertAlign w:val="subscript"/>
              </w:rPr>
              <w:t>6</w:t>
            </w:r>
          </w:p>
        </w:tc>
        <w:tc>
          <w:tcPr>
            <w:tcW w:w="1171" w:type="pct"/>
            <w:noWrap/>
            <w:vAlign w:val="center"/>
            <w:hideMark/>
          </w:tcPr>
          <w:p w14:paraId="07B38816"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73.37 +20.59 X</w:t>
            </w:r>
            <w:r w:rsidRPr="00EF6160">
              <w:rPr>
                <w:rFonts w:ascii="Times New Roman" w:hAnsi="Times New Roman" w:cs="Times New Roman"/>
                <w:color w:val="000000" w:themeColor="text1"/>
                <w:vertAlign w:val="subscript"/>
              </w:rPr>
              <w:t>6</w:t>
            </w:r>
          </w:p>
        </w:tc>
        <w:tc>
          <w:tcPr>
            <w:tcW w:w="1176" w:type="pct"/>
            <w:noWrap/>
            <w:vAlign w:val="center"/>
            <w:hideMark/>
          </w:tcPr>
          <w:p w14:paraId="0D785A6F"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0.37 +21.78 X</w:t>
            </w:r>
            <w:r w:rsidRPr="00EF6160">
              <w:rPr>
                <w:rFonts w:ascii="Times New Roman" w:hAnsi="Times New Roman" w:cs="Times New Roman"/>
                <w:color w:val="000000" w:themeColor="text1"/>
                <w:vertAlign w:val="subscript"/>
              </w:rPr>
              <w:t>6</w:t>
            </w:r>
          </w:p>
        </w:tc>
      </w:tr>
      <w:tr w:rsidR="00E76AE3" w:rsidRPr="00EF6160" w14:paraId="0C1729A2" w14:textId="77777777" w:rsidTr="00405C2A">
        <w:trPr>
          <w:trHeight w:val="267"/>
        </w:trPr>
        <w:tc>
          <w:tcPr>
            <w:tcW w:w="293" w:type="pct"/>
            <w:noWrap/>
            <w:vAlign w:val="center"/>
            <w:hideMark/>
          </w:tcPr>
          <w:p w14:paraId="646D691E"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7</w:t>
            </w:r>
          </w:p>
        </w:tc>
        <w:tc>
          <w:tcPr>
            <w:tcW w:w="1183" w:type="pct"/>
            <w:noWrap/>
            <w:vAlign w:val="center"/>
            <w:hideMark/>
          </w:tcPr>
          <w:p w14:paraId="54667DA9"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P Uptake by linseed</w:t>
            </w:r>
          </w:p>
        </w:tc>
        <w:tc>
          <w:tcPr>
            <w:tcW w:w="1176" w:type="pct"/>
            <w:noWrap/>
            <w:vAlign w:val="center"/>
            <w:hideMark/>
          </w:tcPr>
          <w:p w14:paraId="7AEFAD75"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67.95 +112.33 X</w:t>
            </w:r>
            <w:r w:rsidRPr="00EF6160">
              <w:rPr>
                <w:rFonts w:ascii="Times New Roman" w:hAnsi="Times New Roman" w:cs="Times New Roman"/>
                <w:color w:val="000000" w:themeColor="text1"/>
                <w:vertAlign w:val="subscript"/>
              </w:rPr>
              <w:t>7</w:t>
            </w:r>
          </w:p>
        </w:tc>
        <w:tc>
          <w:tcPr>
            <w:tcW w:w="1171" w:type="pct"/>
            <w:noWrap/>
            <w:vAlign w:val="center"/>
            <w:hideMark/>
          </w:tcPr>
          <w:p w14:paraId="57DE6560"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41.81 +111.27 X</w:t>
            </w:r>
            <w:r w:rsidRPr="00EF6160">
              <w:rPr>
                <w:rFonts w:ascii="Times New Roman" w:hAnsi="Times New Roman" w:cs="Times New Roman"/>
                <w:color w:val="000000" w:themeColor="text1"/>
                <w:vertAlign w:val="subscript"/>
              </w:rPr>
              <w:t>7</w:t>
            </w:r>
          </w:p>
        </w:tc>
        <w:tc>
          <w:tcPr>
            <w:tcW w:w="1176" w:type="pct"/>
            <w:noWrap/>
            <w:vAlign w:val="center"/>
            <w:hideMark/>
          </w:tcPr>
          <w:p w14:paraId="09E40818"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48.68 +112.46 X</w:t>
            </w:r>
            <w:r w:rsidRPr="00EF6160">
              <w:rPr>
                <w:rFonts w:ascii="Times New Roman" w:hAnsi="Times New Roman" w:cs="Times New Roman"/>
                <w:color w:val="000000" w:themeColor="text1"/>
                <w:vertAlign w:val="subscript"/>
              </w:rPr>
              <w:t>7</w:t>
            </w:r>
          </w:p>
        </w:tc>
      </w:tr>
      <w:tr w:rsidR="00E76AE3" w:rsidRPr="00EF6160" w14:paraId="600BEB6C" w14:textId="77777777" w:rsidTr="00405C2A">
        <w:trPr>
          <w:trHeight w:val="267"/>
        </w:trPr>
        <w:tc>
          <w:tcPr>
            <w:tcW w:w="293" w:type="pct"/>
            <w:noWrap/>
            <w:vAlign w:val="center"/>
            <w:hideMark/>
          </w:tcPr>
          <w:p w14:paraId="6FA4E611"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8</w:t>
            </w:r>
          </w:p>
        </w:tc>
        <w:tc>
          <w:tcPr>
            <w:tcW w:w="1183" w:type="pct"/>
            <w:noWrap/>
            <w:vAlign w:val="center"/>
            <w:hideMark/>
          </w:tcPr>
          <w:p w14:paraId="241B1F8D"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K Uptake by linseed</w:t>
            </w:r>
          </w:p>
        </w:tc>
        <w:tc>
          <w:tcPr>
            <w:tcW w:w="1176" w:type="pct"/>
            <w:noWrap/>
            <w:vAlign w:val="center"/>
            <w:hideMark/>
          </w:tcPr>
          <w:p w14:paraId="3F9623FD"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45.52 +91.92 X</w:t>
            </w:r>
            <w:r w:rsidRPr="00EF6160">
              <w:rPr>
                <w:rFonts w:ascii="Times New Roman" w:hAnsi="Times New Roman" w:cs="Times New Roman"/>
                <w:color w:val="000000" w:themeColor="text1"/>
                <w:vertAlign w:val="subscript"/>
              </w:rPr>
              <w:t>8</w:t>
            </w:r>
          </w:p>
        </w:tc>
        <w:tc>
          <w:tcPr>
            <w:tcW w:w="1171" w:type="pct"/>
            <w:noWrap/>
            <w:vAlign w:val="center"/>
            <w:hideMark/>
          </w:tcPr>
          <w:p w14:paraId="7DEF6A7C"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76.27 +85.81 X</w:t>
            </w:r>
            <w:r w:rsidRPr="00EF6160">
              <w:rPr>
                <w:rFonts w:ascii="Times New Roman" w:hAnsi="Times New Roman" w:cs="Times New Roman"/>
                <w:color w:val="000000" w:themeColor="text1"/>
                <w:vertAlign w:val="subscript"/>
              </w:rPr>
              <w:t>8</w:t>
            </w:r>
          </w:p>
        </w:tc>
        <w:tc>
          <w:tcPr>
            <w:tcW w:w="1176" w:type="pct"/>
            <w:noWrap/>
            <w:vAlign w:val="center"/>
            <w:hideMark/>
          </w:tcPr>
          <w:p w14:paraId="64D5257C"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57.07 +89.10 X</w:t>
            </w:r>
            <w:r w:rsidRPr="00EF6160">
              <w:rPr>
                <w:rFonts w:ascii="Times New Roman" w:hAnsi="Times New Roman" w:cs="Times New Roman"/>
                <w:color w:val="000000" w:themeColor="text1"/>
                <w:vertAlign w:val="subscript"/>
              </w:rPr>
              <w:t>8</w:t>
            </w:r>
          </w:p>
        </w:tc>
      </w:tr>
      <w:tr w:rsidR="00E76AE3" w:rsidRPr="00EF6160" w14:paraId="724EED32" w14:textId="77777777" w:rsidTr="00405C2A">
        <w:trPr>
          <w:trHeight w:val="267"/>
        </w:trPr>
        <w:tc>
          <w:tcPr>
            <w:tcW w:w="293" w:type="pct"/>
            <w:noWrap/>
            <w:vAlign w:val="center"/>
            <w:hideMark/>
          </w:tcPr>
          <w:p w14:paraId="44538538"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9</w:t>
            </w:r>
          </w:p>
        </w:tc>
        <w:tc>
          <w:tcPr>
            <w:tcW w:w="1183" w:type="pct"/>
            <w:noWrap/>
            <w:vAlign w:val="center"/>
            <w:hideMark/>
          </w:tcPr>
          <w:p w14:paraId="532AA044"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WCE</w:t>
            </w:r>
          </w:p>
        </w:tc>
        <w:tc>
          <w:tcPr>
            <w:tcW w:w="1176" w:type="pct"/>
            <w:noWrap/>
            <w:vAlign w:val="center"/>
            <w:hideMark/>
          </w:tcPr>
          <w:p w14:paraId="25533243"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910.48 +1.39 X</w:t>
            </w:r>
            <w:r w:rsidRPr="00EF6160">
              <w:rPr>
                <w:rFonts w:ascii="Times New Roman" w:hAnsi="Times New Roman" w:cs="Times New Roman"/>
                <w:color w:val="000000" w:themeColor="text1"/>
                <w:vertAlign w:val="subscript"/>
              </w:rPr>
              <w:t>9</w:t>
            </w:r>
          </w:p>
        </w:tc>
        <w:tc>
          <w:tcPr>
            <w:tcW w:w="1171" w:type="pct"/>
            <w:noWrap/>
            <w:vAlign w:val="center"/>
            <w:hideMark/>
          </w:tcPr>
          <w:p w14:paraId="03BBFADA"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930.09 +1.41 X</w:t>
            </w:r>
            <w:r w:rsidRPr="00EF6160">
              <w:rPr>
                <w:rFonts w:ascii="Times New Roman" w:hAnsi="Times New Roman" w:cs="Times New Roman"/>
                <w:color w:val="000000" w:themeColor="text1"/>
                <w:vertAlign w:val="subscript"/>
              </w:rPr>
              <w:t>9</w:t>
            </w:r>
          </w:p>
        </w:tc>
        <w:tc>
          <w:tcPr>
            <w:tcW w:w="1176" w:type="pct"/>
            <w:noWrap/>
            <w:vAlign w:val="center"/>
            <w:hideMark/>
          </w:tcPr>
          <w:p w14:paraId="5D932DBF"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919.98 +1.40 X</w:t>
            </w:r>
            <w:r w:rsidRPr="00EF6160">
              <w:rPr>
                <w:rFonts w:ascii="Times New Roman" w:hAnsi="Times New Roman" w:cs="Times New Roman"/>
                <w:color w:val="000000" w:themeColor="text1"/>
                <w:vertAlign w:val="subscript"/>
              </w:rPr>
              <w:t>9</w:t>
            </w:r>
          </w:p>
        </w:tc>
      </w:tr>
      <w:tr w:rsidR="00E76AE3" w:rsidRPr="00EF6160" w14:paraId="72E69640" w14:textId="77777777" w:rsidTr="00405C2A">
        <w:trPr>
          <w:trHeight w:val="267"/>
        </w:trPr>
        <w:tc>
          <w:tcPr>
            <w:tcW w:w="293" w:type="pct"/>
            <w:noWrap/>
            <w:vAlign w:val="center"/>
            <w:hideMark/>
          </w:tcPr>
          <w:p w14:paraId="58EE9E2F"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10</w:t>
            </w:r>
          </w:p>
        </w:tc>
        <w:tc>
          <w:tcPr>
            <w:tcW w:w="1183" w:type="pct"/>
            <w:noWrap/>
            <w:vAlign w:val="center"/>
            <w:hideMark/>
          </w:tcPr>
          <w:p w14:paraId="55375733" w14:textId="77777777" w:rsidR="003A3C69" w:rsidRPr="00EF6160" w:rsidRDefault="003A3C69" w:rsidP="00405C2A">
            <w:pPr>
              <w:spacing w:after="0" w:line="360" w:lineRule="auto"/>
              <w:rPr>
                <w:rFonts w:ascii="Times New Roman" w:eastAsia="Times New Roman" w:hAnsi="Times New Roman" w:cs="Times New Roman"/>
                <w:color w:val="000000" w:themeColor="text1"/>
                <w:szCs w:val="24"/>
              </w:rPr>
            </w:pPr>
            <w:r w:rsidRPr="00EF6160">
              <w:rPr>
                <w:rFonts w:ascii="Times New Roman" w:eastAsia="Times New Roman" w:hAnsi="Times New Roman" w:cs="Times New Roman"/>
                <w:color w:val="000000" w:themeColor="text1"/>
                <w:szCs w:val="24"/>
              </w:rPr>
              <w:t>WI</w:t>
            </w:r>
          </w:p>
        </w:tc>
        <w:tc>
          <w:tcPr>
            <w:tcW w:w="1176" w:type="pct"/>
            <w:noWrap/>
            <w:vAlign w:val="center"/>
            <w:hideMark/>
          </w:tcPr>
          <w:p w14:paraId="47192F78"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04.63 -3.73 X</w:t>
            </w:r>
            <w:r w:rsidRPr="00EF6160">
              <w:rPr>
                <w:rFonts w:ascii="Times New Roman" w:hAnsi="Times New Roman" w:cs="Times New Roman"/>
                <w:color w:val="000000" w:themeColor="text1"/>
                <w:vertAlign w:val="subscript"/>
              </w:rPr>
              <w:t>10</w:t>
            </w:r>
          </w:p>
        </w:tc>
        <w:tc>
          <w:tcPr>
            <w:tcW w:w="1171" w:type="pct"/>
            <w:noWrap/>
            <w:vAlign w:val="center"/>
            <w:hideMark/>
          </w:tcPr>
          <w:p w14:paraId="2C3EF6AC"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41.00 -3.86 X</w:t>
            </w:r>
            <w:r w:rsidRPr="00EF6160">
              <w:rPr>
                <w:rFonts w:ascii="Times New Roman" w:hAnsi="Times New Roman" w:cs="Times New Roman"/>
                <w:color w:val="000000" w:themeColor="text1"/>
                <w:vertAlign w:val="subscript"/>
              </w:rPr>
              <w:t>10</w:t>
            </w:r>
          </w:p>
        </w:tc>
        <w:tc>
          <w:tcPr>
            <w:tcW w:w="1176" w:type="pct"/>
            <w:noWrap/>
            <w:vAlign w:val="center"/>
            <w:hideMark/>
          </w:tcPr>
          <w:p w14:paraId="0689E36E" w14:textId="77777777" w:rsidR="003A3C69" w:rsidRPr="00EF6160" w:rsidRDefault="003A3C69" w:rsidP="00405C2A">
            <w:pPr>
              <w:spacing w:after="0" w:line="360" w:lineRule="auto"/>
              <w:rPr>
                <w:rFonts w:ascii="Times New Roman" w:hAnsi="Times New Roman" w:cs="Times New Roman"/>
                <w:color w:val="000000" w:themeColor="text1"/>
                <w:szCs w:val="24"/>
              </w:rPr>
            </w:pPr>
            <w:r w:rsidRPr="00EF6160">
              <w:rPr>
                <w:rFonts w:ascii="Times New Roman" w:hAnsi="Times New Roman" w:cs="Times New Roman"/>
                <w:color w:val="000000" w:themeColor="text1"/>
              </w:rPr>
              <w:t>Y=1323.16 -3.87 X</w:t>
            </w:r>
            <w:r w:rsidRPr="00EF6160">
              <w:rPr>
                <w:rFonts w:ascii="Times New Roman" w:hAnsi="Times New Roman" w:cs="Times New Roman"/>
                <w:color w:val="000000" w:themeColor="text1"/>
                <w:vertAlign w:val="subscript"/>
              </w:rPr>
              <w:t>10</w:t>
            </w:r>
          </w:p>
        </w:tc>
      </w:tr>
    </w:tbl>
    <w:p w14:paraId="412B6209" w14:textId="4DDE02B8" w:rsidR="003A3C69" w:rsidRPr="00EF6160" w:rsidRDefault="003A3C69" w:rsidP="00312E0E">
      <w:pPr>
        <w:ind w:right="-511"/>
        <w:rPr>
          <w:rFonts w:ascii="Times New Roman" w:hAnsi="Times New Roman" w:cs="Times New Roman"/>
          <w:b/>
          <w:bCs/>
          <w:color w:val="000000" w:themeColor="text1"/>
          <w:sz w:val="24"/>
          <w:szCs w:val="28"/>
        </w:rPr>
        <w:sectPr w:rsidR="003A3C69" w:rsidRPr="00EF6160" w:rsidSect="00236464">
          <w:footerReference w:type="default" r:id="rId6"/>
          <w:footerReference w:type="first" r:id="rId7"/>
          <w:pgSz w:w="11909" w:h="16834" w:code="9"/>
          <w:pgMar w:top="1440" w:right="1440" w:bottom="1440" w:left="1440" w:header="720" w:footer="720" w:gutter="0"/>
          <w:cols w:space="708"/>
          <w:titlePg/>
          <w:docGrid w:linePitch="360"/>
        </w:sectPr>
      </w:pPr>
    </w:p>
    <w:tbl>
      <w:tblPr>
        <w:tblW w:w="0" w:type="auto"/>
        <w:jc w:val="center"/>
        <w:tblLayout w:type="fixed"/>
        <w:tblLook w:val="04A0" w:firstRow="1" w:lastRow="0" w:firstColumn="1" w:lastColumn="0" w:noHBand="0" w:noVBand="1"/>
      </w:tblPr>
      <w:tblGrid>
        <w:gridCol w:w="113"/>
        <w:gridCol w:w="2745"/>
        <w:gridCol w:w="2745"/>
        <w:gridCol w:w="2515"/>
        <w:gridCol w:w="113"/>
      </w:tblGrid>
      <w:tr w:rsidR="00E76AE3" w:rsidRPr="00EF6160" w14:paraId="64AEC193"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4F94EC49" w14:textId="3C273BA0" w:rsidR="00312E0E" w:rsidRPr="00EF6160" w:rsidRDefault="00312E0E" w:rsidP="00C0651B">
            <w:pPr>
              <w:spacing w:after="0" w:line="240" w:lineRule="auto"/>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lastRenderedPageBreak/>
              <w:drawing>
                <wp:inline distT="0" distB="0" distL="0" distR="0" wp14:anchorId="39A36AC8" wp14:editId="2CE988DB">
                  <wp:extent cx="1592580" cy="1475740"/>
                  <wp:effectExtent l="0" t="0" r="7620" b="10160"/>
                  <wp:docPr id="1512402209"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2745" w:type="dxa"/>
            <w:tcBorders>
              <w:top w:val="single" w:sz="4" w:space="0" w:color="auto"/>
              <w:left w:val="single" w:sz="4" w:space="0" w:color="auto"/>
              <w:bottom w:val="single" w:sz="4" w:space="0" w:color="auto"/>
              <w:right w:val="single" w:sz="4" w:space="0" w:color="auto"/>
            </w:tcBorders>
          </w:tcPr>
          <w:p w14:paraId="1F398769" w14:textId="10FEFFD9" w:rsidR="00312E0E" w:rsidRPr="00EF6160" w:rsidRDefault="00312E0E" w:rsidP="00CB2B97">
            <w:pPr>
              <w:spacing w:after="0" w:line="240" w:lineRule="auto"/>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4D4447AF" wp14:editId="50304709">
                  <wp:extent cx="1551940" cy="1483360"/>
                  <wp:effectExtent l="0" t="0" r="10160" b="2540"/>
                  <wp:docPr id="90880822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2628" w:type="dxa"/>
            <w:gridSpan w:val="2"/>
            <w:tcBorders>
              <w:top w:val="single" w:sz="4" w:space="0" w:color="auto"/>
              <w:left w:val="single" w:sz="4" w:space="0" w:color="auto"/>
              <w:bottom w:val="single" w:sz="4" w:space="0" w:color="auto"/>
              <w:right w:val="single" w:sz="4" w:space="0" w:color="auto"/>
            </w:tcBorders>
          </w:tcPr>
          <w:p w14:paraId="7D0C8748" w14:textId="0D097E69" w:rsidR="00312E0E" w:rsidRPr="00EF6160" w:rsidRDefault="00312E0E" w:rsidP="00CB2B97">
            <w:pPr>
              <w:spacing w:after="0" w:line="240" w:lineRule="auto"/>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4F7ED3EC" wp14:editId="23DFC93C">
                  <wp:extent cx="1556385" cy="1475105"/>
                  <wp:effectExtent l="0" t="0" r="5715" b="10795"/>
                  <wp:docPr id="195013885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E76AE3" w:rsidRPr="00EF6160" w14:paraId="61C1E654"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31E86400"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weed dry matter (2016-17)</w:t>
            </w:r>
          </w:p>
        </w:tc>
        <w:tc>
          <w:tcPr>
            <w:tcW w:w="2745" w:type="dxa"/>
            <w:tcBorders>
              <w:top w:val="single" w:sz="4" w:space="0" w:color="auto"/>
              <w:left w:val="single" w:sz="4" w:space="0" w:color="auto"/>
              <w:bottom w:val="single" w:sz="4" w:space="0" w:color="auto"/>
              <w:right w:val="single" w:sz="4" w:space="0" w:color="auto"/>
            </w:tcBorders>
          </w:tcPr>
          <w:p w14:paraId="3B511A35"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weed dry matter (2017-18)</w:t>
            </w:r>
          </w:p>
        </w:tc>
        <w:tc>
          <w:tcPr>
            <w:tcW w:w="2628" w:type="dxa"/>
            <w:gridSpan w:val="2"/>
            <w:tcBorders>
              <w:top w:val="single" w:sz="4" w:space="0" w:color="auto"/>
              <w:left w:val="single" w:sz="4" w:space="0" w:color="auto"/>
              <w:bottom w:val="single" w:sz="4" w:space="0" w:color="auto"/>
              <w:right w:val="single" w:sz="4" w:space="0" w:color="auto"/>
            </w:tcBorders>
          </w:tcPr>
          <w:p w14:paraId="316744A9"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weed dry matter (Pooled)</w:t>
            </w:r>
          </w:p>
        </w:tc>
      </w:tr>
      <w:tr w:rsidR="00E76AE3" w:rsidRPr="00EF6160" w14:paraId="23CF6E8B"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3948F864" w14:textId="0EB6664D"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073844DE" wp14:editId="71E02A87">
                  <wp:extent cx="1630680" cy="1402715"/>
                  <wp:effectExtent l="0" t="0" r="7620" b="6985"/>
                  <wp:docPr id="2138223078"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2745" w:type="dxa"/>
            <w:tcBorders>
              <w:top w:val="single" w:sz="4" w:space="0" w:color="auto"/>
              <w:left w:val="single" w:sz="4" w:space="0" w:color="auto"/>
              <w:bottom w:val="single" w:sz="4" w:space="0" w:color="auto"/>
              <w:right w:val="single" w:sz="4" w:space="0" w:color="auto"/>
            </w:tcBorders>
          </w:tcPr>
          <w:p w14:paraId="3F6DEEEB" w14:textId="05768979"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14B6AE9A" wp14:editId="0B8C2A52">
                  <wp:extent cx="1526540" cy="1402715"/>
                  <wp:effectExtent l="0" t="0" r="16510" b="6985"/>
                  <wp:docPr id="29818875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2628" w:type="dxa"/>
            <w:gridSpan w:val="2"/>
            <w:tcBorders>
              <w:top w:val="single" w:sz="4" w:space="0" w:color="auto"/>
              <w:left w:val="single" w:sz="4" w:space="0" w:color="auto"/>
              <w:bottom w:val="single" w:sz="4" w:space="0" w:color="auto"/>
              <w:right w:val="single" w:sz="4" w:space="0" w:color="auto"/>
            </w:tcBorders>
          </w:tcPr>
          <w:p w14:paraId="777377FF" w14:textId="3CF8F00C"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3F54F508" wp14:editId="3DF6A00D">
                  <wp:extent cx="1557020" cy="1445895"/>
                  <wp:effectExtent l="0" t="0" r="5080" b="1905"/>
                  <wp:docPr id="1632503192"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E76AE3" w:rsidRPr="00EF6160" w14:paraId="03664D1C"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1468CD49"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total weed density (2016-17)</w:t>
            </w:r>
          </w:p>
        </w:tc>
        <w:tc>
          <w:tcPr>
            <w:tcW w:w="2745" w:type="dxa"/>
            <w:tcBorders>
              <w:top w:val="single" w:sz="4" w:space="0" w:color="auto"/>
              <w:left w:val="single" w:sz="4" w:space="0" w:color="auto"/>
              <w:bottom w:val="single" w:sz="4" w:space="0" w:color="auto"/>
              <w:right w:val="single" w:sz="4" w:space="0" w:color="auto"/>
            </w:tcBorders>
          </w:tcPr>
          <w:p w14:paraId="13981DAC"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total weed density (2017-18)</w:t>
            </w:r>
          </w:p>
        </w:tc>
        <w:tc>
          <w:tcPr>
            <w:tcW w:w="2628" w:type="dxa"/>
            <w:gridSpan w:val="2"/>
            <w:tcBorders>
              <w:top w:val="single" w:sz="4" w:space="0" w:color="auto"/>
              <w:left w:val="single" w:sz="4" w:space="0" w:color="auto"/>
              <w:bottom w:val="single" w:sz="4" w:space="0" w:color="auto"/>
              <w:right w:val="single" w:sz="4" w:space="0" w:color="auto"/>
            </w:tcBorders>
          </w:tcPr>
          <w:p w14:paraId="4DB71325"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total weed density (Pooled)</w:t>
            </w:r>
          </w:p>
        </w:tc>
      </w:tr>
      <w:tr w:rsidR="00E76AE3" w:rsidRPr="00EF6160" w14:paraId="19EC72F3"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00B715ED" w14:textId="0A303D6E"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4DF5BF6F" wp14:editId="0A3994B5">
                  <wp:extent cx="1648460" cy="1445895"/>
                  <wp:effectExtent l="0" t="0" r="8890" b="1905"/>
                  <wp:docPr id="20697041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2745" w:type="dxa"/>
            <w:tcBorders>
              <w:top w:val="single" w:sz="4" w:space="0" w:color="auto"/>
              <w:left w:val="single" w:sz="4" w:space="0" w:color="auto"/>
              <w:bottom w:val="single" w:sz="4" w:space="0" w:color="auto"/>
              <w:right w:val="single" w:sz="4" w:space="0" w:color="auto"/>
            </w:tcBorders>
          </w:tcPr>
          <w:p w14:paraId="0AD0D5BB" w14:textId="514569C2"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67BDF03F" wp14:editId="25D3EC97">
                  <wp:extent cx="1604010" cy="1435100"/>
                  <wp:effectExtent l="0" t="0" r="15240" b="12700"/>
                  <wp:docPr id="1567775605"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2628" w:type="dxa"/>
            <w:gridSpan w:val="2"/>
            <w:tcBorders>
              <w:top w:val="single" w:sz="4" w:space="0" w:color="auto"/>
              <w:left w:val="single" w:sz="4" w:space="0" w:color="auto"/>
              <w:bottom w:val="single" w:sz="4" w:space="0" w:color="auto"/>
              <w:right w:val="single" w:sz="4" w:space="0" w:color="auto"/>
            </w:tcBorders>
          </w:tcPr>
          <w:p w14:paraId="08A415FE" w14:textId="1BE009FC"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7CB68271" wp14:editId="3EA71123">
                  <wp:extent cx="1695450" cy="1458595"/>
                  <wp:effectExtent l="0" t="0" r="0" b="8255"/>
                  <wp:docPr id="261354249"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E76AE3" w:rsidRPr="00EF6160" w14:paraId="75AEE6D9"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362B6DFB"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N depletion (2016-17)</w:t>
            </w:r>
          </w:p>
        </w:tc>
        <w:tc>
          <w:tcPr>
            <w:tcW w:w="2745" w:type="dxa"/>
            <w:tcBorders>
              <w:top w:val="single" w:sz="4" w:space="0" w:color="auto"/>
              <w:left w:val="single" w:sz="4" w:space="0" w:color="auto"/>
              <w:bottom w:val="single" w:sz="4" w:space="0" w:color="auto"/>
              <w:right w:val="single" w:sz="4" w:space="0" w:color="auto"/>
            </w:tcBorders>
          </w:tcPr>
          <w:p w14:paraId="3B2711E5"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N depletion (2017-18)</w:t>
            </w:r>
          </w:p>
        </w:tc>
        <w:tc>
          <w:tcPr>
            <w:tcW w:w="2628" w:type="dxa"/>
            <w:gridSpan w:val="2"/>
            <w:tcBorders>
              <w:top w:val="single" w:sz="4" w:space="0" w:color="auto"/>
              <w:left w:val="single" w:sz="4" w:space="0" w:color="auto"/>
              <w:bottom w:val="single" w:sz="4" w:space="0" w:color="auto"/>
              <w:right w:val="single" w:sz="4" w:space="0" w:color="auto"/>
            </w:tcBorders>
          </w:tcPr>
          <w:p w14:paraId="64E6649E"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N depletion (Pooled)</w:t>
            </w:r>
          </w:p>
        </w:tc>
      </w:tr>
      <w:tr w:rsidR="00E76AE3" w:rsidRPr="00EF6160" w14:paraId="7D81B561"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1EFE345B" w14:textId="2D27C6C0"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3721E79B" wp14:editId="18A5C02D">
                  <wp:extent cx="1639570" cy="1362075"/>
                  <wp:effectExtent l="0" t="0" r="17780" b="9525"/>
                  <wp:docPr id="1285316160"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2745" w:type="dxa"/>
            <w:tcBorders>
              <w:top w:val="single" w:sz="4" w:space="0" w:color="auto"/>
              <w:left w:val="single" w:sz="4" w:space="0" w:color="auto"/>
              <w:bottom w:val="single" w:sz="4" w:space="0" w:color="auto"/>
              <w:right w:val="single" w:sz="4" w:space="0" w:color="auto"/>
            </w:tcBorders>
          </w:tcPr>
          <w:p w14:paraId="192B416E" w14:textId="6B530307"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2ABF02D2" wp14:editId="5C6D1680">
                  <wp:extent cx="1524635" cy="1362075"/>
                  <wp:effectExtent l="0" t="0" r="18415" b="9525"/>
                  <wp:docPr id="664690674"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2628" w:type="dxa"/>
            <w:gridSpan w:val="2"/>
            <w:tcBorders>
              <w:top w:val="single" w:sz="4" w:space="0" w:color="auto"/>
              <w:left w:val="single" w:sz="4" w:space="0" w:color="auto"/>
              <w:bottom w:val="single" w:sz="4" w:space="0" w:color="auto"/>
              <w:right w:val="single" w:sz="4" w:space="0" w:color="auto"/>
            </w:tcBorders>
          </w:tcPr>
          <w:p w14:paraId="2B79DF8C" w14:textId="7A63C3E5" w:rsidR="00312E0E" w:rsidRPr="00EF6160" w:rsidRDefault="00312E0E" w:rsidP="00312E0E">
            <w:pPr>
              <w:spacing w:after="0" w:line="240" w:lineRule="auto"/>
              <w:rPr>
                <w:rFonts w:ascii="Arial" w:eastAsia="Arial Unicode MS" w:hAnsi="Arial" w:cs="Arial"/>
                <w:b/>
                <w:noProof/>
                <w:color w:val="000000" w:themeColor="text1"/>
              </w:rPr>
            </w:pPr>
            <w:r w:rsidRPr="00EF6160">
              <w:rPr>
                <w:rFonts w:ascii="Arial" w:eastAsia="Arial Unicode MS" w:hAnsi="Arial" w:cs="Arial"/>
                <w:b/>
                <w:noProof/>
                <w:color w:val="000000" w:themeColor="text1"/>
              </w:rPr>
              <w:drawing>
                <wp:inline distT="0" distB="0" distL="0" distR="0" wp14:anchorId="7CDC0023" wp14:editId="504C1A31">
                  <wp:extent cx="1598295" cy="1362075"/>
                  <wp:effectExtent l="0" t="0" r="1905" b="9525"/>
                  <wp:docPr id="2098967381"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E76AE3" w:rsidRPr="00EF6160" w14:paraId="7B64CC7D" w14:textId="77777777" w:rsidTr="00312E0E">
        <w:trPr>
          <w:gridBefore w:val="1"/>
          <w:wBefore w:w="113" w:type="dxa"/>
          <w:trHeight w:val="345"/>
          <w:jc w:val="center"/>
        </w:trPr>
        <w:tc>
          <w:tcPr>
            <w:tcW w:w="2745" w:type="dxa"/>
            <w:tcBorders>
              <w:top w:val="single" w:sz="4" w:space="0" w:color="auto"/>
              <w:left w:val="single" w:sz="4" w:space="0" w:color="auto"/>
              <w:bottom w:val="single" w:sz="4" w:space="0" w:color="auto"/>
              <w:right w:val="single" w:sz="4" w:space="0" w:color="auto"/>
            </w:tcBorders>
          </w:tcPr>
          <w:p w14:paraId="554F34B8"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P depletion (2016-17)</w:t>
            </w:r>
          </w:p>
        </w:tc>
        <w:tc>
          <w:tcPr>
            <w:tcW w:w="2745" w:type="dxa"/>
            <w:tcBorders>
              <w:top w:val="single" w:sz="4" w:space="0" w:color="auto"/>
              <w:left w:val="single" w:sz="4" w:space="0" w:color="auto"/>
              <w:bottom w:val="single" w:sz="4" w:space="0" w:color="auto"/>
              <w:right w:val="single" w:sz="4" w:space="0" w:color="auto"/>
            </w:tcBorders>
          </w:tcPr>
          <w:p w14:paraId="5AA64BBC"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P depletion (2017-18)</w:t>
            </w:r>
          </w:p>
        </w:tc>
        <w:tc>
          <w:tcPr>
            <w:tcW w:w="2628" w:type="dxa"/>
            <w:gridSpan w:val="2"/>
            <w:tcBorders>
              <w:top w:val="single" w:sz="4" w:space="0" w:color="auto"/>
              <w:left w:val="single" w:sz="4" w:space="0" w:color="auto"/>
              <w:bottom w:val="single" w:sz="4" w:space="0" w:color="auto"/>
              <w:right w:val="single" w:sz="4" w:space="0" w:color="auto"/>
            </w:tcBorders>
          </w:tcPr>
          <w:p w14:paraId="38B463C8" w14:textId="77777777" w:rsidR="00312E0E" w:rsidRPr="00EF6160" w:rsidRDefault="00312E0E" w:rsidP="00312E0E">
            <w:pPr>
              <w:spacing w:after="0" w:line="240" w:lineRule="auto"/>
              <w:jc w:val="center"/>
              <w:rPr>
                <w:rFonts w:ascii="Times New Roman" w:eastAsia="Arial Unicode MS" w:hAnsi="Times New Roman" w:cs="Times New Roman"/>
                <w:b/>
                <w:noProof/>
                <w:color w:val="000000" w:themeColor="text1"/>
              </w:rPr>
            </w:pPr>
            <w:r w:rsidRPr="00EF6160">
              <w:rPr>
                <w:rFonts w:ascii="Times New Roman" w:eastAsia="Arial Unicode MS" w:hAnsi="Times New Roman" w:cs="Times New Roman"/>
                <w:b/>
                <w:noProof/>
                <w:color w:val="000000" w:themeColor="text1"/>
              </w:rPr>
              <w:t>Seed yield and P depletion (Pooled)</w:t>
            </w:r>
          </w:p>
        </w:tc>
      </w:tr>
      <w:tr w:rsidR="00312E0E" w:rsidRPr="00EF6160" w14:paraId="6CAF4529" w14:textId="77777777" w:rsidTr="00312E0E">
        <w:trPr>
          <w:gridAfter w:val="1"/>
          <w:wAfter w:w="113" w:type="dxa"/>
          <w:trHeight w:val="345"/>
          <w:jc w:val="center"/>
        </w:trPr>
        <w:tc>
          <w:tcPr>
            <w:tcW w:w="8118" w:type="dxa"/>
            <w:gridSpan w:val="4"/>
          </w:tcPr>
          <w:p w14:paraId="537FE634" w14:textId="77777777" w:rsidR="00312E0E" w:rsidRPr="00EF6160" w:rsidRDefault="00312E0E" w:rsidP="00CB2B97">
            <w:pPr>
              <w:spacing w:before="240" w:after="0" w:line="240" w:lineRule="auto"/>
              <w:ind w:left="-108" w:right="-43"/>
              <w:jc w:val="right"/>
              <w:rPr>
                <w:rFonts w:ascii="Arial" w:eastAsia="Arial Unicode MS" w:hAnsi="Arial" w:cs="Arial"/>
                <w:b/>
                <w:bCs/>
                <w:color w:val="000000" w:themeColor="text1"/>
              </w:rPr>
            </w:pPr>
            <w:r w:rsidRPr="00EF6160">
              <w:rPr>
                <w:rFonts w:ascii="Arial" w:eastAsia="Arial Unicode MS" w:hAnsi="Arial" w:cs="Arial"/>
                <w:b/>
                <w:bCs/>
                <w:color w:val="000000" w:themeColor="text1"/>
              </w:rPr>
              <w:t>Cont....</w:t>
            </w:r>
          </w:p>
        </w:tc>
      </w:tr>
    </w:tbl>
    <w:p w14:paraId="0BAAE6D0" w14:textId="77777777" w:rsidR="003A3C69" w:rsidRPr="00EF6160" w:rsidRDefault="003A3C69" w:rsidP="003A3C69">
      <w:pPr>
        <w:spacing w:before="120"/>
        <w:rPr>
          <w:rFonts w:ascii="Arial" w:hAnsi="Arial" w:cs="Arial"/>
          <w:color w:val="000000" w:themeColor="text1"/>
        </w:rPr>
      </w:pPr>
    </w:p>
    <w:p w14:paraId="2D5909D6" w14:textId="77777777" w:rsidR="003A3C69" w:rsidRPr="00EF6160" w:rsidRDefault="003A3C69" w:rsidP="00566D1D">
      <w:pPr>
        <w:spacing w:line="360" w:lineRule="auto"/>
        <w:jc w:val="both"/>
        <w:rPr>
          <w:rFonts w:ascii="Times New Roman" w:hAnsi="Times New Roman" w:cs="Times New Roman"/>
          <w:color w:val="000000" w:themeColor="text1"/>
          <w:sz w:val="24"/>
          <w:szCs w:val="24"/>
        </w:rPr>
      </w:pPr>
    </w:p>
    <w:p w14:paraId="15066551" w14:textId="77777777" w:rsidR="00566D1D" w:rsidRPr="00EF6160" w:rsidRDefault="00566D1D" w:rsidP="00566D1D">
      <w:pPr>
        <w:spacing w:line="360" w:lineRule="auto"/>
        <w:jc w:val="both"/>
        <w:rPr>
          <w:rFonts w:ascii="Times New Roman" w:hAnsi="Times New Roman" w:cs="Times New Roman"/>
          <w:b/>
          <w:bCs/>
          <w:color w:val="000000" w:themeColor="text1"/>
          <w:sz w:val="24"/>
          <w:szCs w:val="24"/>
        </w:rPr>
      </w:pPr>
    </w:p>
    <w:p w14:paraId="732F203A" w14:textId="77777777" w:rsidR="00566D1D" w:rsidRPr="00EF6160" w:rsidRDefault="00566D1D" w:rsidP="00566D1D">
      <w:pPr>
        <w:spacing w:line="360" w:lineRule="auto"/>
        <w:jc w:val="both"/>
        <w:rPr>
          <w:rFonts w:ascii="Times New Roman" w:hAnsi="Times New Roman" w:cs="Times New Roman"/>
          <w:b/>
          <w:bCs/>
          <w:color w:val="000000" w:themeColor="text1"/>
          <w:sz w:val="24"/>
          <w:szCs w:val="24"/>
        </w:rPr>
      </w:pPr>
    </w:p>
    <w:tbl>
      <w:tblPr>
        <w:tblW w:w="0" w:type="auto"/>
        <w:jc w:val="center"/>
        <w:tblLayout w:type="fixed"/>
        <w:tblLook w:val="04A0" w:firstRow="1" w:lastRow="0" w:firstColumn="1" w:lastColumn="0" w:noHBand="0" w:noVBand="1"/>
      </w:tblPr>
      <w:tblGrid>
        <w:gridCol w:w="2790"/>
        <w:gridCol w:w="2700"/>
        <w:gridCol w:w="2628"/>
      </w:tblGrid>
      <w:tr w:rsidR="00E76AE3" w:rsidRPr="00EF6160" w14:paraId="752B78A4" w14:textId="77777777" w:rsidTr="00312E0E">
        <w:trPr>
          <w:trHeight w:val="95"/>
          <w:jc w:val="center"/>
        </w:trPr>
        <w:tc>
          <w:tcPr>
            <w:tcW w:w="8118" w:type="dxa"/>
            <w:gridSpan w:val="3"/>
            <w:tcBorders>
              <w:bottom w:val="single" w:sz="4" w:space="0" w:color="auto"/>
            </w:tcBorders>
          </w:tcPr>
          <w:p w14:paraId="35C22C55" w14:textId="77777777" w:rsidR="00312E0E" w:rsidRPr="00EF6160" w:rsidRDefault="00312E0E" w:rsidP="00CB2B97">
            <w:pPr>
              <w:spacing w:after="0" w:line="240" w:lineRule="auto"/>
              <w:ind w:left="-108" w:right="-43"/>
              <w:jc w:val="right"/>
              <w:rPr>
                <w:rFonts w:ascii="Arial" w:eastAsia="Arial Unicode MS" w:hAnsi="Arial" w:cs="Arial"/>
                <w:b/>
                <w:bCs/>
                <w:color w:val="000000" w:themeColor="text1"/>
                <w:sz w:val="20"/>
              </w:rPr>
            </w:pPr>
            <w:r w:rsidRPr="00EF6160">
              <w:rPr>
                <w:color w:val="000000" w:themeColor="text1"/>
                <w:sz w:val="20"/>
              </w:rPr>
              <w:lastRenderedPageBreak/>
              <w:br w:type="page"/>
            </w:r>
          </w:p>
        </w:tc>
      </w:tr>
      <w:tr w:rsidR="00E76AE3" w:rsidRPr="00EF6160" w14:paraId="1DD72E4A"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1FC01B86" w14:textId="54C5B044"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3C4D9E1C" wp14:editId="5787836A">
                  <wp:extent cx="1684020" cy="1402715"/>
                  <wp:effectExtent l="0" t="0" r="11430" b="6985"/>
                  <wp:docPr id="223305950" name="Chart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27ECA58B" w14:textId="112E1337"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08B764AD" wp14:editId="52A2150C">
                  <wp:extent cx="1626870" cy="1402715"/>
                  <wp:effectExtent l="0" t="0" r="11430" b="6985"/>
                  <wp:docPr id="75030323" name="Chart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3C979260" w14:textId="70E0A3A9"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E9E05C7" wp14:editId="27DB1D3B">
                  <wp:extent cx="1598295" cy="1402715"/>
                  <wp:effectExtent l="0" t="0" r="1905" b="6985"/>
                  <wp:docPr id="510211150"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E76AE3" w:rsidRPr="00EF6160" w14:paraId="041668D0" w14:textId="77777777" w:rsidTr="00312E0E">
        <w:trPr>
          <w:trHeight w:val="345"/>
          <w:jc w:val="center"/>
        </w:trPr>
        <w:tc>
          <w:tcPr>
            <w:tcW w:w="2790" w:type="dxa"/>
            <w:tcBorders>
              <w:top w:val="single" w:sz="4" w:space="0" w:color="auto"/>
              <w:bottom w:val="single" w:sz="4" w:space="0" w:color="auto"/>
            </w:tcBorders>
          </w:tcPr>
          <w:p w14:paraId="63179650"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depletion (2016-17)</w:t>
            </w:r>
          </w:p>
        </w:tc>
        <w:tc>
          <w:tcPr>
            <w:tcW w:w="2700" w:type="dxa"/>
            <w:tcBorders>
              <w:top w:val="single" w:sz="4" w:space="0" w:color="auto"/>
              <w:bottom w:val="single" w:sz="4" w:space="0" w:color="auto"/>
            </w:tcBorders>
          </w:tcPr>
          <w:p w14:paraId="1AEE5534"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depletion (2017-18)</w:t>
            </w:r>
          </w:p>
        </w:tc>
        <w:tc>
          <w:tcPr>
            <w:tcW w:w="2628" w:type="dxa"/>
            <w:tcBorders>
              <w:top w:val="single" w:sz="4" w:space="0" w:color="auto"/>
              <w:bottom w:val="single" w:sz="4" w:space="0" w:color="auto"/>
            </w:tcBorders>
          </w:tcPr>
          <w:p w14:paraId="44477313"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depletion (Pooled)</w:t>
            </w:r>
          </w:p>
        </w:tc>
      </w:tr>
      <w:tr w:rsidR="00E76AE3" w:rsidRPr="00EF6160" w14:paraId="0E6B036D"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6ABF9CEC" w14:textId="6D69164C"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0F50A7B2" wp14:editId="108837FA">
                  <wp:extent cx="1587500" cy="1497965"/>
                  <wp:effectExtent l="0" t="0" r="12700" b="6985"/>
                  <wp:docPr id="1946314424"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53F3EDC3" w14:textId="14B81021"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243E09A5" wp14:editId="176A212D">
                  <wp:extent cx="1610995" cy="1497965"/>
                  <wp:effectExtent l="0" t="0" r="8255" b="6985"/>
                  <wp:docPr id="1814048627"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4FF53E7C" w14:textId="048E7429"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B04B855" wp14:editId="5D18CC96">
                  <wp:extent cx="1616075" cy="1497965"/>
                  <wp:effectExtent l="0" t="0" r="3175" b="6985"/>
                  <wp:docPr id="2100900885"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E76AE3" w:rsidRPr="00EF6160" w14:paraId="49F0C69B" w14:textId="77777777" w:rsidTr="00312E0E">
        <w:trPr>
          <w:trHeight w:val="345"/>
          <w:jc w:val="center"/>
        </w:trPr>
        <w:tc>
          <w:tcPr>
            <w:tcW w:w="2790" w:type="dxa"/>
            <w:tcBorders>
              <w:top w:val="single" w:sz="4" w:space="0" w:color="auto"/>
              <w:bottom w:val="single" w:sz="4" w:space="0" w:color="auto"/>
            </w:tcBorders>
          </w:tcPr>
          <w:p w14:paraId="3A6F210C"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N uptake (2016-17)</w:t>
            </w:r>
          </w:p>
        </w:tc>
        <w:tc>
          <w:tcPr>
            <w:tcW w:w="2700" w:type="dxa"/>
            <w:tcBorders>
              <w:top w:val="single" w:sz="4" w:space="0" w:color="auto"/>
              <w:bottom w:val="single" w:sz="4" w:space="0" w:color="auto"/>
            </w:tcBorders>
          </w:tcPr>
          <w:p w14:paraId="5453A8E4"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N uptake (2017-18)</w:t>
            </w:r>
          </w:p>
        </w:tc>
        <w:tc>
          <w:tcPr>
            <w:tcW w:w="2628" w:type="dxa"/>
            <w:tcBorders>
              <w:top w:val="single" w:sz="4" w:space="0" w:color="auto"/>
              <w:bottom w:val="single" w:sz="4" w:space="0" w:color="auto"/>
            </w:tcBorders>
          </w:tcPr>
          <w:p w14:paraId="2883235F" w14:textId="77777777" w:rsidR="00312E0E" w:rsidRPr="00EF6160" w:rsidRDefault="00312E0E" w:rsidP="00CB2B97">
            <w:pPr>
              <w:spacing w:after="0" w:line="216" w:lineRule="auto"/>
              <w:ind w:left="-115"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N uptake (Pooled)</w:t>
            </w:r>
          </w:p>
        </w:tc>
      </w:tr>
      <w:tr w:rsidR="00E76AE3" w:rsidRPr="00EF6160" w14:paraId="543F73F7"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35001302" w14:textId="5D85521F"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F209A53" wp14:editId="24D70A3C">
                  <wp:extent cx="1684020" cy="1379220"/>
                  <wp:effectExtent l="0" t="0" r="11430" b="11430"/>
                  <wp:docPr id="1990349866"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5EE60060" w14:textId="173CFCB9"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20CD4F53" wp14:editId="3F1104CC">
                  <wp:extent cx="1666875" cy="1379220"/>
                  <wp:effectExtent l="0" t="0" r="9525" b="11430"/>
                  <wp:docPr id="110611957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38A95C1C" w14:textId="5B60D073"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F68EFA7" wp14:editId="4FD2A7F2">
                  <wp:extent cx="1598295" cy="1379220"/>
                  <wp:effectExtent l="0" t="0" r="1905" b="11430"/>
                  <wp:docPr id="249700744"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E76AE3" w:rsidRPr="00EF6160" w14:paraId="55611038" w14:textId="77777777" w:rsidTr="00312E0E">
        <w:trPr>
          <w:trHeight w:val="345"/>
          <w:jc w:val="center"/>
        </w:trPr>
        <w:tc>
          <w:tcPr>
            <w:tcW w:w="2790" w:type="dxa"/>
            <w:tcBorders>
              <w:top w:val="single" w:sz="4" w:space="0" w:color="auto"/>
              <w:bottom w:val="single" w:sz="4" w:space="0" w:color="auto"/>
            </w:tcBorders>
          </w:tcPr>
          <w:p w14:paraId="2150A3BF"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P uptake (2016-17)</w:t>
            </w:r>
          </w:p>
        </w:tc>
        <w:tc>
          <w:tcPr>
            <w:tcW w:w="2700" w:type="dxa"/>
            <w:tcBorders>
              <w:top w:val="single" w:sz="4" w:space="0" w:color="auto"/>
              <w:bottom w:val="single" w:sz="4" w:space="0" w:color="auto"/>
            </w:tcBorders>
          </w:tcPr>
          <w:p w14:paraId="2DA6A823"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P uptake (2017-18)</w:t>
            </w:r>
          </w:p>
        </w:tc>
        <w:tc>
          <w:tcPr>
            <w:tcW w:w="2628" w:type="dxa"/>
            <w:tcBorders>
              <w:top w:val="single" w:sz="4" w:space="0" w:color="auto"/>
              <w:bottom w:val="single" w:sz="4" w:space="0" w:color="auto"/>
            </w:tcBorders>
          </w:tcPr>
          <w:p w14:paraId="6D8D00B5"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P uptake (Pooled)</w:t>
            </w:r>
          </w:p>
        </w:tc>
      </w:tr>
      <w:tr w:rsidR="00E76AE3" w:rsidRPr="00EF6160" w14:paraId="6CF69D6E"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07B826EA" w14:textId="73D8EFD1"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7BEC4F6" wp14:editId="4E83833F">
                  <wp:extent cx="1639570" cy="1474470"/>
                  <wp:effectExtent l="0" t="0" r="17780" b="11430"/>
                  <wp:docPr id="1809079573"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3EB98812" w14:textId="321831DB"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6C9715C3" wp14:editId="419B90E5">
                  <wp:extent cx="1666875" cy="1474470"/>
                  <wp:effectExtent l="0" t="0" r="9525" b="11430"/>
                  <wp:docPr id="2014741084"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6EA5E2B1" w14:textId="711135C2" w:rsidR="00312E0E" w:rsidRPr="00EF6160" w:rsidRDefault="00312E0E" w:rsidP="00CB2B97">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7B2AD88A" wp14:editId="0B21011A">
                  <wp:extent cx="1558925" cy="1474470"/>
                  <wp:effectExtent l="0" t="0" r="3175" b="11430"/>
                  <wp:docPr id="831377519"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E76AE3" w:rsidRPr="00EF6160" w14:paraId="1DFDCB2F" w14:textId="77777777" w:rsidTr="00312E0E">
        <w:trPr>
          <w:trHeight w:val="345"/>
          <w:jc w:val="center"/>
        </w:trPr>
        <w:tc>
          <w:tcPr>
            <w:tcW w:w="2790" w:type="dxa"/>
            <w:tcBorders>
              <w:top w:val="single" w:sz="4" w:space="0" w:color="auto"/>
            </w:tcBorders>
          </w:tcPr>
          <w:p w14:paraId="4C026BFD"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uptake (2016-17)</w:t>
            </w:r>
          </w:p>
        </w:tc>
        <w:tc>
          <w:tcPr>
            <w:tcW w:w="2700" w:type="dxa"/>
            <w:tcBorders>
              <w:top w:val="single" w:sz="4" w:space="0" w:color="auto"/>
            </w:tcBorders>
          </w:tcPr>
          <w:p w14:paraId="13F59976"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uptake (2017-18)</w:t>
            </w:r>
          </w:p>
        </w:tc>
        <w:tc>
          <w:tcPr>
            <w:tcW w:w="2628" w:type="dxa"/>
            <w:tcBorders>
              <w:top w:val="single" w:sz="4" w:space="0" w:color="auto"/>
            </w:tcBorders>
          </w:tcPr>
          <w:p w14:paraId="500D0175" w14:textId="77777777" w:rsidR="00312E0E" w:rsidRPr="00EF6160" w:rsidRDefault="00312E0E" w:rsidP="00CB2B97">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K uptake (Pooled)</w:t>
            </w:r>
          </w:p>
        </w:tc>
      </w:tr>
      <w:tr w:rsidR="00312E0E" w:rsidRPr="00EF6160" w14:paraId="42711BB1" w14:textId="77777777" w:rsidTr="00312E0E">
        <w:trPr>
          <w:trHeight w:val="95"/>
          <w:jc w:val="center"/>
        </w:trPr>
        <w:tc>
          <w:tcPr>
            <w:tcW w:w="8118" w:type="dxa"/>
            <w:gridSpan w:val="3"/>
          </w:tcPr>
          <w:p w14:paraId="2C689035" w14:textId="77777777" w:rsidR="00312E0E" w:rsidRPr="00EF6160" w:rsidRDefault="00312E0E" w:rsidP="00CB2B97">
            <w:pPr>
              <w:spacing w:before="240" w:after="0" w:line="240" w:lineRule="auto"/>
              <w:ind w:left="-108" w:right="-43"/>
              <w:jc w:val="right"/>
              <w:rPr>
                <w:rFonts w:ascii="Arial" w:eastAsia="Arial Unicode MS" w:hAnsi="Arial" w:cs="Arial"/>
                <w:b/>
                <w:bCs/>
                <w:color w:val="000000" w:themeColor="text1"/>
              </w:rPr>
            </w:pPr>
            <w:proofErr w:type="spellStart"/>
            <w:r w:rsidRPr="00EF6160">
              <w:rPr>
                <w:rFonts w:ascii="Arial" w:eastAsia="Arial Unicode MS" w:hAnsi="Arial" w:cs="Arial"/>
                <w:b/>
                <w:bCs/>
                <w:color w:val="000000" w:themeColor="text1"/>
              </w:rPr>
              <w:t>Cont</w:t>
            </w:r>
            <w:proofErr w:type="spellEnd"/>
            <w:r w:rsidRPr="00EF6160">
              <w:rPr>
                <w:rFonts w:ascii="Arial" w:eastAsia="Arial Unicode MS" w:hAnsi="Arial" w:cs="Arial"/>
                <w:b/>
                <w:bCs/>
                <w:color w:val="000000" w:themeColor="text1"/>
              </w:rPr>
              <w:t>…</w:t>
            </w:r>
          </w:p>
        </w:tc>
      </w:tr>
    </w:tbl>
    <w:p w14:paraId="75638726" w14:textId="77777777" w:rsidR="00566D1D" w:rsidRPr="00EF6160" w:rsidRDefault="00566D1D" w:rsidP="00312E0E">
      <w:pPr>
        <w:rPr>
          <w:rFonts w:ascii="Times New Roman" w:hAnsi="Times New Roman" w:cs="Times New Roman"/>
          <w:b/>
          <w:bCs/>
          <w:color w:val="000000" w:themeColor="text1"/>
          <w:sz w:val="24"/>
          <w:szCs w:val="24"/>
        </w:rPr>
      </w:pPr>
    </w:p>
    <w:p w14:paraId="37A802AE" w14:textId="77777777" w:rsidR="00312E0E" w:rsidRPr="00EF6160" w:rsidRDefault="00312E0E" w:rsidP="00312E0E">
      <w:pPr>
        <w:rPr>
          <w:rFonts w:ascii="Times New Roman" w:hAnsi="Times New Roman" w:cs="Times New Roman"/>
          <w:b/>
          <w:bCs/>
          <w:color w:val="000000" w:themeColor="text1"/>
          <w:sz w:val="24"/>
          <w:szCs w:val="24"/>
        </w:rPr>
      </w:pPr>
    </w:p>
    <w:p w14:paraId="75B99DF3" w14:textId="77777777" w:rsidR="00312E0E" w:rsidRPr="00EF6160" w:rsidRDefault="00312E0E" w:rsidP="00312E0E">
      <w:pPr>
        <w:rPr>
          <w:rFonts w:ascii="Times New Roman" w:hAnsi="Times New Roman" w:cs="Times New Roman"/>
          <w:b/>
          <w:bCs/>
          <w:color w:val="000000" w:themeColor="text1"/>
          <w:sz w:val="24"/>
          <w:szCs w:val="24"/>
        </w:rPr>
      </w:pPr>
    </w:p>
    <w:p w14:paraId="05292A06" w14:textId="77777777" w:rsidR="00AB1F24" w:rsidRPr="00EF6160" w:rsidRDefault="00AB1F24" w:rsidP="00312E0E">
      <w:pPr>
        <w:rPr>
          <w:rFonts w:ascii="Times New Roman" w:hAnsi="Times New Roman" w:cs="Times New Roman"/>
          <w:b/>
          <w:bCs/>
          <w:color w:val="000000" w:themeColor="text1"/>
          <w:sz w:val="24"/>
          <w:szCs w:val="24"/>
        </w:rPr>
      </w:pPr>
    </w:p>
    <w:p w14:paraId="3B938888" w14:textId="77777777" w:rsidR="00AB1F24" w:rsidRPr="00EF6160" w:rsidRDefault="00AB1F24" w:rsidP="00312E0E">
      <w:pPr>
        <w:rPr>
          <w:rFonts w:ascii="Times New Roman" w:hAnsi="Times New Roman" w:cs="Times New Roman"/>
          <w:b/>
          <w:bCs/>
          <w:color w:val="000000" w:themeColor="text1"/>
          <w:sz w:val="24"/>
          <w:szCs w:val="24"/>
        </w:rPr>
      </w:pPr>
    </w:p>
    <w:tbl>
      <w:tblPr>
        <w:tblW w:w="0" w:type="auto"/>
        <w:jc w:val="center"/>
        <w:tblLayout w:type="fixed"/>
        <w:tblLook w:val="04A0" w:firstRow="1" w:lastRow="0" w:firstColumn="1" w:lastColumn="0" w:noHBand="0" w:noVBand="1"/>
      </w:tblPr>
      <w:tblGrid>
        <w:gridCol w:w="2790"/>
        <w:gridCol w:w="2700"/>
        <w:gridCol w:w="2628"/>
      </w:tblGrid>
      <w:tr w:rsidR="00E76AE3" w:rsidRPr="00EF6160" w14:paraId="476C4CB7" w14:textId="77777777" w:rsidTr="00312E0E">
        <w:trPr>
          <w:trHeight w:val="345"/>
          <w:jc w:val="center"/>
        </w:trPr>
        <w:tc>
          <w:tcPr>
            <w:tcW w:w="8118" w:type="dxa"/>
            <w:gridSpan w:val="3"/>
            <w:tcBorders>
              <w:bottom w:val="single" w:sz="4" w:space="0" w:color="auto"/>
            </w:tcBorders>
          </w:tcPr>
          <w:p w14:paraId="66904322" w14:textId="77777777" w:rsidR="00312E0E" w:rsidRPr="00EF6160" w:rsidRDefault="00312E0E" w:rsidP="00312E0E">
            <w:pPr>
              <w:spacing w:before="240" w:after="0" w:line="240" w:lineRule="auto"/>
              <w:ind w:left="-108" w:right="-43"/>
              <w:jc w:val="center"/>
              <w:rPr>
                <w:rFonts w:ascii="Arial" w:eastAsia="Arial Unicode MS" w:hAnsi="Arial" w:cs="Arial"/>
                <w:b/>
                <w:bCs/>
                <w:color w:val="000000" w:themeColor="text1"/>
              </w:rPr>
            </w:pPr>
          </w:p>
        </w:tc>
      </w:tr>
      <w:tr w:rsidR="00E76AE3" w:rsidRPr="00EF6160" w14:paraId="089277FB"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20C7D6C8" w14:textId="3F9CB465"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66AABEA8" wp14:editId="07A52234">
                  <wp:extent cx="1678940" cy="1350645"/>
                  <wp:effectExtent l="0" t="0" r="16510" b="1905"/>
                  <wp:docPr id="1119015596" name="Chart 3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2D878961" w14:textId="24723212"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3F6115F0" wp14:editId="201B132B">
                  <wp:extent cx="1684020" cy="1350645"/>
                  <wp:effectExtent l="0" t="0" r="11430" b="1905"/>
                  <wp:docPr id="1291124735" name="Chart 2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43AE1618" w14:textId="4925D3A9"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0A93690A" wp14:editId="4F7503F1">
                  <wp:extent cx="1582420" cy="1350645"/>
                  <wp:effectExtent l="0" t="0" r="17780" b="1905"/>
                  <wp:docPr id="843822997" name="Chart 2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E76AE3" w:rsidRPr="00EF6160" w14:paraId="5CBF05F9" w14:textId="77777777" w:rsidTr="00312E0E">
        <w:trPr>
          <w:trHeight w:val="345"/>
          <w:jc w:val="center"/>
        </w:trPr>
        <w:tc>
          <w:tcPr>
            <w:tcW w:w="2790" w:type="dxa"/>
            <w:tcBorders>
              <w:top w:val="single" w:sz="4" w:space="0" w:color="auto"/>
              <w:bottom w:val="single" w:sz="4" w:space="0" w:color="auto"/>
            </w:tcBorders>
          </w:tcPr>
          <w:p w14:paraId="13961D60"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 xml:space="preserve">Seed yield and WCE </w:t>
            </w:r>
          </w:p>
          <w:p w14:paraId="761182D1" w14:textId="1A1E32F8"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2016-17)</w:t>
            </w:r>
          </w:p>
        </w:tc>
        <w:tc>
          <w:tcPr>
            <w:tcW w:w="2700" w:type="dxa"/>
            <w:tcBorders>
              <w:top w:val="single" w:sz="4" w:space="0" w:color="auto"/>
              <w:bottom w:val="single" w:sz="4" w:space="0" w:color="auto"/>
            </w:tcBorders>
          </w:tcPr>
          <w:p w14:paraId="542FA6B0"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 xml:space="preserve">Seed yield and WCE </w:t>
            </w:r>
          </w:p>
          <w:p w14:paraId="18D47354" w14:textId="00F1B815"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2017-18)</w:t>
            </w:r>
          </w:p>
        </w:tc>
        <w:tc>
          <w:tcPr>
            <w:tcW w:w="2628" w:type="dxa"/>
            <w:tcBorders>
              <w:top w:val="single" w:sz="4" w:space="0" w:color="auto"/>
              <w:bottom w:val="single" w:sz="4" w:space="0" w:color="auto"/>
            </w:tcBorders>
          </w:tcPr>
          <w:p w14:paraId="29592A78"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WCE (Pooled)</w:t>
            </w:r>
          </w:p>
        </w:tc>
      </w:tr>
      <w:tr w:rsidR="00E76AE3" w:rsidRPr="00EF6160" w14:paraId="3FC01458" w14:textId="77777777" w:rsidTr="00312E0E">
        <w:trPr>
          <w:trHeight w:val="345"/>
          <w:jc w:val="center"/>
        </w:trPr>
        <w:tc>
          <w:tcPr>
            <w:tcW w:w="2790" w:type="dxa"/>
            <w:tcBorders>
              <w:top w:val="single" w:sz="4" w:space="0" w:color="auto"/>
              <w:left w:val="single" w:sz="4" w:space="0" w:color="auto"/>
              <w:bottom w:val="single" w:sz="4" w:space="0" w:color="auto"/>
              <w:right w:val="single" w:sz="4" w:space="0" w:color="auto"/>
            </w:tcBorders>
          </w:tcPr>
          <w:p w14:paraId="27550D21" w14:textId="3E3A537E"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543157BC" wp14:editId="3DE31EDE">
                  <wp:extent cx="1666875" cy="1430020"/>
                  <wp:effectExtent l="0" t="0" r="9525" b="17780"/>
                  <wp:docPr id="343630546"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04E58581" w14:textId="40DAE6BE"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03FF9C7F" wp14:editId="2ADD06AC">
                  <wp:extent cx="1590040" cy="1411605"/>
                  <wp:effectExtent l="0" t="0" r="10160" b="17145"/>
                  <wp:docPr id="1131753085" name="Chart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c>
          <w:tcPr>
            <w:tcW w:w="2628" w:type="dxa"/>
            <w:tcBorders>
              <w:top w:val="single" w:sz="4" w:space="0" w:color="auto"/>
              <w:left w:val="single" w:sz="4" w:space="0" w:color="auto"/>
              <w:bottom w:val="single" w:sz="4" w:space="0" w:color="auto"/>
              <w:right w:val="single" w:sz="4" w:space="0" w:color="auto"/>
            </w:tcBorders>
          </w:tcPr>
          <w:p w14:paraId="743F6985" w14:textId="35547FCF" w:rsidR="00312E0E" w:rsidRPr="00EF6160" w:rsidRDefault="00312E0E" w:rsidP="00312E0E">
            <w:pPr>
              <w:spacing w:after="0" w:line="240" w:lineRule="auto"/>
              <w:ind w:left="-108" w:right="-43"/>
              <w:jc w:val="center"/>
              <w:rPr>
                <w:rFonts w:ascii="Arial" w:eastAsia="Arial Unicode MS" w:hAnsi="Arial" w:cs="Arial"/>
                <w:b/>
                <w:bCs/>
                <w:color w:val="000000" w:themeColor="text1"/>
              </w:rPr>
            </w:pPr>
            <w:r w:rsidRPr="00EF6160">
              <w:rPr>
                <w:rFonts w:ascii="Arial" w:eastAsia="Arial Unicode MS" w:hAnsi="Arial" w:cs="Arial"/>
                <w:b/>
                <w:noProof/>
                <w:color w:val="000000" w:themeColor="text1"/>
              </w:rPr>
              <w:drawing>
                <wp:inline distT="0" distB="0" distL="0" distR="0" wp14:anchorId="00235569" wp14:editId="1ABD0611">
                  <wp:extent cx="1650365" cy="1430020"/>
                  <wp:effectExtent l="0" t="0" r="6985" b="17780"/>
                  <wp:docPr id="414274135"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r w:rsidR="00E76AE3" w:rsidRPr="00EF6160" w14:paraId="1A10A0A7" w14:textId="77777777" w:rsidTr="00312E0E">
        <w:trPr>
          <w:trHeight w:val="345"/>
          <w:jc w:val="center"/>
        </w:trPr>
        <w:tc>
          <w:tcPr>
            <w:tcW w:w="2790" w:type="dxa"/>
            <w:tcBorders>
              <w:top w:val="single" w:sz="4" w:space="0" w:color="auto"/>
            </w:tcBorders>
          </w:tcPr>
          <w:p w14:paraId="46D945B7"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WI</w:t>
            </w:r>
          </w:p>
          <w:p w14:paraId="18545DD7"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2016-17)</w:t>
            </w:r>
          </w:p>
        </w:tc>
        <w:tc>
          <w:tcPr>
            <w:tcW w:w="2700" w:type="dxa"/>
            <w:tcBorders>
              <w:top w:val="single" w:sz="4" w:space="0" w:color="auto"/>
            </w:tcBorders>
          </w:tcPr>
          <w:p w14:paraId="77A0CB35"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WI</w:t>
            </w:r>
          </w:p>
          <w:p w14:paraId="6EA0A2BE"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2017-18)</w:t>
            </w:r>
          </w:p>
        </w:tc>
        <w:tc>
          <w:tcPr>
            <w:tcW w:w="2628" w:type="dxa"/>
            <w:tcBorders>
              <w:top w:val="single" w:sz="4" w:space="0" w:color="auto"/>
            </w:tcBorders>
          </w:tcPr>
          <w:p w14:paraId="239041D8"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Seed yield and WI</w:t>
            </w:r>
          </w:p>
          <w:p w14:paraId="703AC7D1" w14:textId="77777777" w:rsidR="00312E0E" w:rsidRPr="00EF6160" w:rsidRDefault="00312E0E" w:rsidP="00312E0E">
            <w:pPr>
              <w:spacing w:after="0" w:line="240" w:lineRule="auto"/>
              <w:ind w:left="-108" w:right="-43"/>
              <w:jc w:val="center"/>
              <w:rPr>
                <w:rFonts w:ascii="Times New Roman" w:eastAsia="Arial Unicode MS" w:hAnsi="Times New Roman" w:cs="Times New Roman"/>
                <w:b/>
                <w:bCs/>
                <w:color w:val="000000" w:themeColor="text1"/>
              </w:rPr>
            </w:pPr>
            <w:r w:rsidRPr="00EF6160">
              <w:rPr>
                <w:rFonts w:ascii="Times New Roman" w:eastAsia="Arial Unicode MS" w:hAnsi="Times New Roman" w:cs="Times New Roman"/>
                <w:b/>
                <w:bCs/>
                <w:color w:val="000000" w:themeColor="text1"/>
              </w:rPr>
              <w:t>(Pooled)</w:t>
            </w:r>
          </w:p>
        </w:tc>
      </w:tr>
    </w:tbl>
    <w:p w14:paraId="79D1BC05" w14:textId="66D58FAA" w:rsidR="00FD19F1" w:rsidRPr="00EF6160" w:rsidRDefault="00FD19F1" w:rsidP="00FD19F1">
      <w:pPr>
        <w:spacing w:before="240" w:line="360" w:lineRule="auto"/>
        <w:ind w:left="1080" w:hanging="1080"/>
        <w:rPr>
          <w:rFonts w:ascii="Times New Roman" w:eastAsia="Arial Unicode MS" w:hAnsi="Times New Roman" w:cs="Times New Roman"/>
          <w:b/>
          <w:bCs/>
          <w:color w:val="000000" w:themeColor="text1"/>
          <w:sz w:val="24"/>
          <w:szCs w:val="28"/>
        </w:rPr>
      </w:pPr>
      <w:r w:rsidRPr="00EF6160">
        <w:rPr>
          <w:rFonts w:ascii="Times New Roman" w:eastAsia="Arial Unicode MS" w:hAnsi="Times New Roman" w:cs="Times New Roman"/>
          <w:b/>
          <w:bCs/>
          <w:color w:val="000000" w:themeColor="text1"/>
          <w:sz w:val="24"/>
          <w:szCs w:val="28"/>
        </w:rPr>
        <w:t xml:space="preserve">Fig 1. </w:t>
      </w:r>
      <w:r w:rsidRPr="00EF6160">
        <w:rPr>
          <w:rFonts w:ascii="Times New Roman" w:hAnsi="Times New Roman" w:cs="Times New Roman"/>
          <w:b/>
          <w:bCs/>
          <w:color w:val="000000" w:themeColor="text1"/>
          <w:sz w:val="24"/>
          <w:szCs w:val="28"/>
        </w:rPr>
        <w:t>Regression coefficients (r) and linear regression equation showing relationship between seed yield (kg ha</w:t>
      </w:r>
      <w:r w:rsidRPr="00EF6160">
        <w:rPr>
          <w:rFonts w:ascii="Times New Roman" w:hAnsi="Times New Roman" w:cs="Times New Roman"/>
          <w:b/>
          <w:bCs/>
          <w:color w:val="000000" w:themeColor="text1"/>
          <w:sz w:val="24"/>
          <w:szCs w:val="28"/>
          <w:vertAlign w:val="superscript"/>
        </w:rPr>
        <w:t>-1</w:t>
      </w:r>
      <w:r w:rsidRPr="00EF6160">
        <w:rPr>
          <w:rFonts w:ascii="Times New Roman" w:hAnsi="Times New Roman" w:cs="Times New Roman"/>
          <w:b/>
          <w:bCs/>
          <w:color w:val="000000" w:themeColor="text1"/>
          <w:sz w:val="24"/>
          <w:szCs w:val="28"/>
        </w:rPr>
        <w:t>) of linseed and dependent variables (X)</w:t>
      </w:r>
    </w:p>
    <w:p w14:paraId="2303DFBB" w14:textId="77777777" w:rsidR="00312E0E" w:rsidRPr="00EF6160" w:rsidRDefault="00312E0E" w:rsidP="00312E0E">
      <w:pPr>
        <w:rPr>
          <w:rFonts w:ascii="Times New Roman" w:hAnsi="Times New Roman" w:cs="Times New Roman"/>
          <w:b/>
          <w:bCs/>
          <w:color w:val="000000" w:themeColor="text1"/>
          <w:sz w:val="24"/>
          <w:szCs w:val="24"/>
        </w:rPr>
      </w:pPr>
    </w:p>
    <w:sectPr w:rsidR="00312E0E" w:rsidRPr="00EF6160" w:rsidSect="00312E0E">
      <w:pgSz w:w="11909" w:h="16834"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5419B" w14:textId="77777777" w:rsidR="0067703E" w:rsidRDefault="0067703E" w:rsidP="00B26F73">
      <w:pPr>
        <w:spacing w:after="0" w:line="240" w:lineRule="auto"/>
      </w:pPr>
      <w:r>
        <w:separator/>
      </w:r>
    </w:p>
  </w:endnote>
  <w:endnote w:type="continuationSeparator" w:id="0">
    <w:p w14:paraId="5F790C98" w14:textId="77777777" w:rsidR="0067703E" w:rsidRDefault="0067703E" w:rsidP="00B26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9866880"/>
      <w:docPartObj>
        <w:docPartGallery w:val="Page Numbers (Bottom of Page)"/>
        <w:docPartUnique/>
      </w:docPartObj>
    </w:sdtPr>
    <w:sdtEndPr>
      <w:rPr>
        <w:color w:val="7F7F7F" w:themeColor="background1" w:themeShade="7F"/>
        <w:spacing w:val="60"/>
      </w:rPr>
    </w:sdtEndPr>
    <w:sdtContent>
      <w:p w14:paraId="60380CD1" w14:textId="6C2CDC93" w:rsidR="00B26F73" w:rsidRDefault="00B26F7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C9E153" w14:textId="77777777" w:rsidR="00B26F73" w:rsidRDefault="00B26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0371917"/>
      <w:docPartObj>
        <w:docPartGallery w:val="Page Numbers (Bottom of Page)"/>
        <w:docPartUnique/>
      </w:docPartObj>
    </w:sdtPr>
    <w:sdtEndPr>
      <w:rPr>
        <w:color w:val="7F7F7F" w:themeColor="background1" w:themeShade="7F"/>
        <w:spacing w:val="60"/>
      </w:rPr>
    </w:sdtEndPr>
    <w:sdtContent>
      <w:p w14:paraId="27DE1546" w14:textId="53F727CB" w:rsidR="00B26F73" w:rsidRDefault="00B26F7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8531F20" w14:textId="77777777" w:rsidR="00B26F73" w:rsidRDefault="00B26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ECB00" w14:textId="77777777" w:rsidR="0067703E" w:rsidRDefault="0067703E" w:rsidP="00B26F73">
      <w:pPr>
        <w:spacing w:after="0" w:line="240" w:lineRule="auto"/>
      </w:pPr>
      <w:r>
        <w:separator/>
      </w:r>
    </w:p>
  </w:footnote>
  <w:footnote w:type="continuationSeparator" w:id="0">
    <w:p w14:paraId="62710AD4" w14:textId="77777777" w:rsidR="0067703E" w:rsidRDefault="0067703E" w:rsidP="00B26F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MzQ3sDA2MDYysTRU0lEKTi0uzszPAykwrAUAHdJpLiwAAAA="/>
  </w:docVars>
  <w:rsids>
    <w:rsidRoot w:val="00566D1D"/>
    <w:rsid w:val="000178AD"/>
    <w:rsid w:val="0009469C"/>
    <w:rsid w:val="000D30A0"/>
    <w:rsid w:val="00120822"/>
    <w:rsid w:val="001465A4"/>
    <w:rsid w:val="00156177"/>
    <w:rsid w:val="001C797B"/>
    <w:rsid w:val="001D1922"/>
    <w:rsid w:val="00200D53"/>
    <w:rsid w:val="0023206E"/>
    <w:rsid w:val="00236464"/>
    <w:rsid w:val="00254388"/>
    <w:rsid w:val="0029472C"/>
    <w:rsid w:val="00312E0E"/>
    <w:rsid w:val="00320E50"/>
    <w:rsid w:val="003259E4"/>
    <w:rsid w:val="00326892"/>
    <w:rsid w:val="00327155"/>
    <w:rsid w:val="003A3C69"/>
    <w:rsid w:val="003B5C61"/>
    <w:rsid w:val="003C3D77"/>
    <w:rsid w:val="003F4113"/>
    <w:rsid w:val="00405C2A"/>
    <w:rsid w:val="00420E98"/>
    <w:rsid w:val="00461FEA"/>
    <w:rsid w:val="00502E61"/>
    <w:rsid w:val="00566D1D"/>
    <w:rsid w:val="005C2A1E"/>
    <w:rsid w:val="0061571F"/>
    <w:rsid w:val="00650B3E"/>
    <w:rsid w:val="00672E0A"/>
    <w:rsid w:val="0067703E"/>
    <w:rsid w:val="006955FB"/>
    <w:rsid w:val="006D0ABA"/>
    <w:rsid w:val="00733733"/>
    <w:rsid w:val="00761D35"/>
    <w:rsid w:val="0078185C"/>
    <w:rsid w:val="00797ABD"/>
    <w:rsid w:val="00837D0D"/>
    <w:rsid w:val="008772B8"/>
    <w:rsid w:val="00892D82"/>
    <w:rsid w:val="00894BB1"/>
    <w:rsid w:val="008B72BE"/>
    <w:rsid w:val="008C3AF4"/>
    <w:rsid w:val="008D4A01"/>
    <w:rsid w:val="00911875"/>
    <w:rsid w:val="0096213C"/>
    <w:rsid w:val="00996187"/>
    <w:rsid w:val="009B0E2A"/>
    <w:rsid w:val="009C282B"/>
    <w:rsid w:val="00A54A4E"/>
    <w:rsid w:val="00AB1F24"/>
    <w:rsid w:val="00AB59FD"/>
    <w:rsid w:val="00AC16B5"/>
    <w:rsid w:val="00B00B9F"/>
    <w:rsid w:val="00B15761"/>
    <w:rsid w:val="00B26F73"/>
    <w:rsid w:val="00B8388E"/>
    <w:rsid w:val="00C063AD"/>
    <w:rsid w:val="00C0651B"/>
    <w:rsid w:val="00C7059F"/>
    <w:rsid w:val="00C759CE"/>
    <w:rsid w:val="00C86D2A"/>
    <w:rsid w:val="00CB2C3E"/>
    <w:rsid w:val="00D03039"/>
    <w:rsid w:val="00D776FF"/>
    <w:rsid w:val="00DC23A2"/>
    <w:rsid w:val="00DC74B9"/>
    <w:rsid w:val="00DE524E"/>
    <w:rsid w:val="00E51441"/>
    <w:rsid w:val="00E534FC"/>
    <w:rsid w:val="00E713FA"/>
    <w:rsid w:val="00E76AE3"/>
    <w:rsid w:val="00E84CC8"/>
    <w:rsid w:val="00E85DD0"/>
    <w:rsid w:val="00EA16A6"/>
    <w:rsid w:val="00ED1FEE"/>
    <w:rsid w:val="00EE3946"/>
    <w:rsid w:val="00EF6160"/>
    <w:rsid w:val="00F013B3"/>
    <w:rsid w:val="00F12578"/>
    <w:rsid w:val="00F80F48"/>
    <w:rsid w:val="00F938F3"/>
    <w:rsid w:val="00FD19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15C5"/>
  <w15:chartTrackingRefBased/>
  <w15:docId w15:val="{B131AB6F-5664-433D-8A76-510DE67F9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6D1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6D1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66D1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6D1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6D1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6D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6D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6D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6D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D1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6D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66D1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6D1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6D1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6D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6D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6D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6D1D"/>
    <w:rPr>
      <w:rFonts w:eastAsiaTheme="majorEastAsia" w:cstheme="majorBidi"/>
      <w:color w:val="272727" w:themeColor="text1" w:themeTint="D8"/>
    </w:rPr>
  </w:style>
  <w:style w:type="paragraph" w:styleId="Title">
    <w:name w:val="Title"/>
    <w:basedOn w:val="Normal"/>
    <w:next w:val="Normal"/>
    <w:link w:val="TitleChar"/>
    <w:uiPriority w:val="10"/>
    <w:qFormat/>
    <w:rsid w:val="00566D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D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6D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6D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6D1D"/>
    <w:pPr>
      <w:spacing w:before="160"/>
      <w:jc w:val="center"/>
    </w:pPr>
    <w:rPr>
      <w:i/>
      <w:iCs/>
      <w:color w:val="404040" w:themeColor="text1" w:themeTint="BF"/>
    </w:rPr>
  </w:style>
  <w:style w:type="character" w:customStyle="1" w:styleId="QuoteChar">
    <w:name w:val="Quote Char"/>
    <w:basedOn w:val="DefaultParagraphFont"/>
    <w:link w:val="Quote"/>
    <w:uiPriority w:val="29"/>
    <w:rsid w:val="00566D1D"/>
    <w:rPr>
      <w:i/>
      <w:iCs/>
      <w:color w:val="404040" w:themeColor="text1" w:themeTint="BF"/>
    </w:rPr>
  </w:style>
  <w:style w:type="paragraph" w:styleId="ListParagraph">
    <w:name w:val="List Paragraph"/>
    <w:basedOn w:val="Normal"/>
    <w:uiPriority w:val="34"/>
    <w:qFormat/>
    <w:rsid w:val="00566D1D"/>
    <w:pPr>
      <w:ind w:left="720"/>
      <w:contextualSpacing/>
    </w:pPr>
  </w:style>
  <w:style w:type="character" w:styleId="IntenseEmphasis">
    <w:name w:val="Intense Emphasis"/>
    <w:basedOn w:val="DefaultParagraphFont"/>
    <w:uiPriority w:val="21"/>
    <w:qFormat/>
    <w:rsid w:val="00566D1D"/>
    <w:rPr>
      <w:i/>
      <w:iCs/>
      <w:color w:val="2F5496" w:themeColor="accent1" w:themeShade="BF"/>
    </w:rPr>
  </w:style>
  <w:style w:type="paragraph" w:styleId="IntenseQuote">
    <w:name w:val="Intense Quote"/>
    <w:basedOn w:val="Normal"/>
    <w:next w:val="Normal"/>
    <w:link w:val="IntenseQuoteChar"/>
    <w:uiPriority w:val="30"/>
    <w:qFormat/>
    <w:rsid w:val="00566D1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6D1D"/>
    <w:rPr>
      <w:i/>
      <w:iCs/>
      <w:color w:val="2F5496" w:themeColor="accent1" w:themeShade="BF"/>
    </w:rPr>
  </w:style>
  <w:style w:type="character" w:styleId="IntenseReference">
    <w:name w:val="Intense Reference"/>
    <w:basedOn w:val="DefaultParagraphFont"/>
    <w:uiPriority w:val="32"/>
    <w:qFormat/>
    <w:rsid w:val="00566D1D"/>
    <w:rPr>
      <w:b/>
      <w:bCs/>
      <w:smallCaps/>
      <w:color w:val="2F5496" w:themeColor="accent1" w:themeShade="BF"/>
      <w:spacing w:val="5"/>
    </w:rPr>
  </w:style>
  <w:style w:type="paragraph" w:styleId="NormalWeb">
    <w:name w:val="Normal (Web)"/>
    <w:basedOn w:val="Normal"/>
    <w:uiPriority w:val="99"/>
    <w:semiHidden/>
    <w:unhideWhenUsed/>
    <w:rsid w:val="00C759CE"/>
    <w:rPr>
      <w:rFonts w:ascii="Times New Roman" w:hAnsi="Times New Roman" w:cs="Times New Roman"/>
      <w:sz w:val="24"/>
      <w:szCs w:val="24"/>
    </w:rPr>
  </w:style>
  <w:style w:type="paragraph" w:styleId="Header">
    <w:name w:val="header"/>
    <w:basedOn w:val="Normal"/>
    <w:link w:val="HeaderChar"/>
    <w:uiPriority w:val="99"/>
    <w:unhideWhenUsed/>
    <w:rsid w:val="00B26F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F73"/>
  </w:style>
  <w:style w:type="paragraph" w:styleId="Footer">
    <w:name w:val="footer"/>
    <w:basedOn w:val="Normal"/>
    <w:link w:val="FooterChar"/>
    <w:uiPriority w:val="99"/>
    <w:unhideWhenUsed/>
    <w:rsid w:val="00B26F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F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theme" Target="theme/theme1.xml"/><Relationship Id="rId21" Type="http://schemas.openxmlformats.org/officeDocument/2006/relationships/chart" Target="charts/chart14.xml"/><Relationship Id="rId34" Type="http://schemas.openxmlformats.org/officeDocument/2006/relationships/chart" Target="charts/chart27.xml"/><Relationship Id="rId7" Type="http://schemas.openxmlformats.org/officeDocument/2006/relationships/footer" Target="footer2.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chart" Target="charts/chart22.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5" Type="http://schemas.openxmlformats.org/officeDocument/2006/relationships/endnotes" Target="end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8" Type="http://schemas.openxmlformats.org/officeDocument/2006/relationships/chart" Target="charts/chart1.xml"/><Relationship Id="rId3"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oleObject" Target="file:///E:\4.%20My%20Thesis\Data%20Shift\Pooled%20Expt%20Data%20Shift%202021.09.28\Weed%20Study.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oleObject" Target="file:///E:\4.%20My%20Thesis\Data%20Shift\Pooled%20Expt%20Data%20Shift%202021.09.28\Weed%20Study.xlsx"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oleObject" Target="file:///E:\4.%20My%20Thesis\Data%20Shift\Pooled%20Expt%20Data%20Shift%202021.09.28\Weed%20Study.xlsx"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30.xml"/></Relationships>
</file>

<file path=word/charts/_rels/chart4.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G:\4.%20My%20Thesis\Data%20Shift\Pooled%20Expt%20Data%20Shift%202021.10.30\Weed%20Study.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6485228772926684E-2"/>
          <c:y val="3.6890457450876268E-2"/>
          <c:w val="0.93966656167979001"/>
          <c:h val="0.9115403226079335"/>
        </c:manualLayout>
      </c:layout>
      <c:scatterChart>
        <c:scatterStyle val="lineMarker"/>
        <c:varyColors val="0"/>
        <c:ser>
          <c:idx val="0"/>
          <c:order val="0"/>
          <c:tx>
            <c:v>Seed yield and weed dry matter (2016-17)</c:v>
          </c:tx>
          <c:spPr>
            <a:ln w="28575">
              <a:noFill/>
            </a:ln>
          </c:spPr>
          <c:trendline>
            <c:trendlineType val="linear"/>
            <c:dispRSqr val="1"/>
            <c:dispEq val="1"/>
            <c:trendlineLbl>
              <c:layout>
                <c:manualLayout>
                  <c:x val="0.32484407191036668"/>
                  <c:y val="-0.76522483940042918"/>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23.1198040307055</c:v>
                </c:pt>
                <c:pt idx="1">
                  <c:v>1230.3513202934303</c:v>
                </c:pt>
                <c:pt idx="2">
                  <c:v>1020.4108179185725</c:v>
                </c:pt>
                <c:pt idx="3">
                  <c:v>1046.1699183304247</c:v>
                </c:pt>
                <c:pt idx="4">
                  <c:v>923.68266151515343</c:v>
                </c:pt>
                <c:pt idx="5">
                  <c:v>963.26506345058408</c:v>
                </c:pt>
                <c:pt idx="6">
                  <c:v>1250.9545939143793</c:v>
                </c:pt>
                <c:pt idx="7">
                  <c:v>801.43445146453848</c:v>
                </c:pt>
                <c:pt idx="8">
                  <c:v>1292.103655993335</c:v>
                </c:pt>
                <c:pt idx="9">
                  <c:v>1152.5940109919218</c:v>
                </c:pt>
                <c:pt idx="10">
                  <c:v>1258.9490684606242</c:v>
                </c:pt>
                <c:pt idx="11">
                  <c:v>894.6349598523617</c:v>
                </c:pt>
                <c:pt idx="12">
                  <c:v>1129.1785615823032</c:v>
                </c:pt>
                <c:pt idx="13">
                  <c:v>1396.984581317656</c:v>
                </c:pt>
                <c:pt idx="14">
                  <c:v>899.62174813013803</c:v>
                </c:pt>
                <c:pt idx="15">
                  <c:v>1349.07078815561</c:v>
                </c:pt>
                <c:pt idx="16">
                  <c:v>1226.0261526461611</c:v>
                </c:pt>
                <c:pt idx="17">
                  <c:v>1314.4544589421885</c:v>
                </c:pt>
                <c:pt idx="18">
                  <c:v>1061.3081690123759</c:v>
                </c:pt>
                <c:pt idx="19">
                  <c:v>1197.1494407749433</c:v>
                </c:pt>
                <c:pt idx="20">
                  <c:v>1458.5757740237909</c:v>
                </c:pt>
                <c:pt idx="21">
                  <c:v>924.8692138921175</c:v>
                </c:pt>
                <c:pt idx="22">
                  <c:v>1410.6023209670504</c:v>
                </c:pt>
                <c:pt idx="23">
                  <c:v>1215.5350923099086</c:v>
                </c:pt>
                <c:pt idx="24">
                  <c:v>1277.2145666881361</c:v>
                </c:pt>
                <c:pt idx="25">
                  <c:v>1343.9630023049388</c:v>
                </c:pt>
                <c:pt idx="26">
                  <c:v>1343.5844118846899</c:v>
                </c:pt>
                <c:pt idx="27">
                  <c:v>1473.2713911519459</c:v>
                </c:pt>
              </c:numCache>
            </c:numRef>
          </c:xVal>
          <c:yVal>
            <c:numRef>
              <c:f>'Correlation &amp; Regression'!$F$3:$F$30</c:f>
              <c:numCache>
                <c:formatCode>0.00</c:formatCode>
                <c:ptCount val="28"/>
                <c:pt idx="0">
                  <c:v>388.94656611044638</c:v>
                </c:pt>
                <c:pt idx="1">
                  <c:v>165</c:v>
                </c:pt>
                <c:pt idx="2">
                  <c:v>119.88139751499406</c:v>
                </c:pt>
                <c:pt idx="3">
                  <c:v>104.22261513144635</c:v>
                </c:pt>
                <c:pt idx="4">
                  <c:v>160.12134780361481</c:v>
                </c:pt>
                <c:pt idx="5">
                  <c:v>135.2410130983063</c:v>
                </c:pt>
                <c:pt idx="6">
                  <c:v>0</c:v>
                </c:pt>
                <c:pt idx="7">
                  <c:v>392.95309042950345</c:v>
                </c:pt>
                <c:pt idx="8">
                  <c:v>135</c:v>
                </c:pt>
                <c:pt idx="9">
                  <c:v>131.74215163393018</c:v>
                </c:pt>
                <c:pt idx="10">
                  <c:v>114.84081285336713</c:v>
                </c:pt>
                <c:pt idx="11">
                  <c:v>162.77039618774791</c:v>
                </c:pt>
                <c:pt idx="12">
                  <c:v>120.3408666008269</c:v>
                </c:pt>
                <c:pt idx="13">
                  <c:v>0</c:v>
                </c:pt>
                <c:pt idx="14">
                  <c:v>399.88021647953894</c:v>
                </c:pt>
                <c:pt idx="15">
                  <c:v>103</c:v>
                </c:pt>
                <c:pt idx="16">
                  <c:v>129.78714762663128</c:v>
                </c:pt>
                <c:pt idx="17">
                  <c:v>112.7079656533989</c:v>
                </c:pt>
                <c:pt idx="18">
                  <c:v>154.78117391524029</c:v>
                </c:pt>
                <c:pt idx="19">
                  <c:v>143.19945241927948</c:v>
                </c:pt>
                <c:pt idx="20">
                  <c:v>0</c:v>
                </c:pt>
                <c:pt idx="21">
                  <c:v>390.82012698051125</c:v>
                </c:pt>
                <c:pt idx="22">
                  <c:v>66</c:v>
                </c:pt>
                <c:pt idx="23">
                  <c:v>136.38930322444438</c:v>
                </c:pt>
                <c:pt idx="24">
                  <c:v>143.18860636178781</c:v>
                </c:pt>
                <c:pt idx="25">
                  <c:v>144.04708209339736</c:v>
                </c:pt>
                <c:pt idx="26">
                  <c:v>141.57866788158682</c:v>
                </c:pt>
                <c:pt idx="27">
                  <c:v>0</c:v>
                </c:pt>
              </c:numCache>
            </c:numRef>
          </c:yVal>
          <c:smooth val="0"/>
          <c:extLst>
            <c:ext xmlns:c16="http://schemas.microsoft.com/office/drawing/2014/chart" uri="{C3380CC4-5D6E-409C-BE32-E72D297353CC}">
              <c16:uniqueId val="{00000001-1987-48C9-A5BE-27FD3348F47C}"/>
            </c:ext>
          </c:extLst>
        </c:ser>
        <c:dLbls>
          <c:showLegendKey val="0"/>
          <c:showVal val="0"/>
          <c:showCatName val="0"/>
          <c:showSerName val="0"/>
          <c:showPercent val="0"/>
          <c:showBubbleSize val="0"/>
        </c:dLbls>
        <c:axId val="247857920"/>
        <c:axId val="247859456"/>
      </c:scatterChart>
      <c:valAx>
        <c:axId val="247857920"/>
        <c:scaling>
          <c:orientation val="minMax"/>
        </c:scaling>
        <c:delete val="1"/>
        <c:axPos val="b"/>
        <c:numFmt formatCode="0.00" sourceLinked="1"/>
        <c:majorTickMark val="out"/>
        <c:minorTickMark val="none"/>
        <c:tickLblPos val="nextTo"/>
        <c:crossAx val="247859456"/>
        <c:crosses val="autoZero"/>
        <c:crossBetween val="midCat"/>
      </c:valAx>
      <c:valAx>
        <c:axId val="247859456"/>
        <c:scaling>
          <c:orientation val="minMax"/>
        </c:scaling>
        <c:delete val="1"/>
        <c:axPos val="l"/>
        <c:numFmt formatCode="0.00" sourceLinked="1"/>
        <c:majorTickMark val="out"/>
        <c:minorTickMark val="none"/>
        <c:tickLblPos val="nextTo"/>
        <c:crossAx val="24785792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777777777777901E-3"/>
          <c:y val="2.3148148148148147E-3"/>
          <c:w val="0.99444444444444469"/>
          <c:h val="0.99768514949617315"/>
        </c:manualLayout>
      </c:layout>
      <c:scatterChart>
        <c:scatterStyle val="lineMarker"/>
        <c:varyColors val="0"/>
        <c:ser>
          <c:idx val="0"/>
          <c:order val="0"/>
          <c:tx>
            <c:v>Seed yield and P Depletion (2016-17)</c:v>
          </c:tx>
          <c:spPr>
            <a:ln w="28575">
              <a:noFill/>
            </a:ln>
          </c:spPr>
          <c:trendline>
            <c:trendlineType val="linear"/>
            <c:dispRSqr val="1"/>
            <c:dispEq val="1"/>
            <c:trendlineLbl>
              <c:layout>
                <c:manualLayout>
                  <c:x val="-5.9438442287737314E-2"/>
                  <c:y val="0.15941780004772169"/>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O$3:$O$30</c:f>
              <c:numCache>
                <c:formatCode>0.00</c:formatCode>
                <c:ptCount val="28"/>
                <c:pt idx="0">
                  <c:v>36.327401519968348</c:v>
                </c:pt>
                <c:pt idx="1">
                  <c:v>5.9977485928705496</c:v>
                </c:pt>
                <c:pt idx="2">
                  <c:v>11.1963390958384</c:v>
                </c:pt>
                <c:pt idx="3">
                  <c:v>9.7428922684778083</c:v>
                </c:pt>
                <c:pt idx="4">
                  <c:v>14.958257544286672</c:v>
                </c:pt>
                <c:pt idx="5">
                  <c:v>12.614085165731462</c:v>
                </c:pt>
                <c:pt idx="6">
                  <c:v>0</c:v>
                </c:pt>
                <c:pt idx="7">
                  <c:v>36.701608751294259</c:v>
                </c:pt>
                <c:pt idx="8">
                  <c:v>6.7474671669793631</c:v>
                </c:pt>
                <c:pt idx="9">
                  <c:v>12.304075807294062</c:v>
                </c:pt>
                <c:pt idx="10">
                  <c:v>10.735497917065661</c:v>
                </c:pt>
                <c:pt idx="11">
                  <c:v>15.205727032401079</c:v>
                </c:pt>
                <c:pt idx="12">
                  <c:v>11.224331328524821</c:v>
                </c:pt>
                <c:pt idx="13">
                  <c:v>0</c:v>
                </c:pt>
                <c:pt idx="14">
                  <c:v>37.348598624262145</c:v>
                </c:pt>
                <c:pt idx="15">
                  <c:v>6.4975609756097565</c:v>
                </c:pt>
                <c:pt idx="16">
                  <c:v>12.121487947516171</c:v>
                </c:pt>
                <c:pt idx="17">
                  <c:v>10.536116041373813</c:v>
                </c:pt>
                <c:pt idx="18">
                  <c:v>14.459387796752807</c:v>
                </c:pt>
                <c:pt idx="19">
                  <c:v>13.356377973816878</c:v>
                </c:pt>
                <c:pt idx="20">
                  <c:v>0</c:v>
                </c:pt>
                <c:pt idx="21">
                  <c:v>36.502391104475123</c:v>
                </c:pt>
                <c:pt idx="22">
                  <c:v>7.3972232645403384</c:v>
                </c:pt>
                <c:pt idx="23">
                  <c:v>12.738097149351345</c:v>
                </c:pt>
                <c:pt idx="24">
                  <c:v>13.385493773082755</c:v>
                </c:pt>
                <c:pt idx="25">
                  <c:v>13.456627626559452</c:v>
                </c:pt>
                <c:pt idx="26">
                  <c:v>13.20520553192682</c:v>
                </c:pt>
                <c:pt idx="27">
                  <c:v>0</c:v>
                </c:pt>
              </c:numCache>
            </c:numRef>
          </c:yVal>
          <c:smooth val="0"/>
          <c:extLst>
            <c:ext xmlns:c16="http://schemas.microsoft.com/office/drawing/2014/chart" uri="{C3380CC4-5D6E-409C-BE32-E72D297353CC}">
              <c16:uniqueId val="{00000001-9764-4C84-BD77-6DD0669E359E}"/>
            </c:ext>
          </c:extLst>
        </c:ser>
        <c:dLbls>
          <c:showLegendKey val="0"/>
          <c:showVal val="0"/>
          <c:showCatName val="0"/>
          <c:showSerName val="0"/>
          <c:showPercent val="0"/>
          <c:showBubbleSize val="0"/>
        </c:dLbls>
        <c:axId val="250331136"/>
        <c:axId val="250332672"/>
      </c:scatterChart>
      <c:valAx>
        <c:axId val="250331136"/>
        <c:scaling>
          <c:orientation val="minMax"/>
        </c:scaling>
        <c:delete val="1"/>
        <c:axPos val="b"/>
        <c:numFmt formatCode="0.00" sourceLinked="1"/>
        <c:majorTickMark val="out"/>
        <c:minorTickMark val="none"/>
        <c:tickLblPos val="nextTo"/>
        <c:crossAx val="250332672"/>
        <c:crosses val="autoZero"/>
        <c:crossBetween val="midCat"/>
      </c:valAx>
      <c:valAx>
        <c:axId val="250332672"/>
        <c:scaling>
          <c:orientation val="minMax"/>
        </c:scaling>
        <c:delete val="1"/>
        <c:axPos val="l"/>
        <c:numFmt formatCode="0.00" sourceLinked="1"/>
        <c:majorTickMark val="out"/>
        <c:minorTickMark val="none"/>
        <c:tickLblPos val="nextTo"/>
        <c:crossAx val="25033113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55664644163876E-3"/>
          <c:y val="6.9445515114806497E-3"/>
          <c:w val="0.99166666666666659"/>
          <c:h val="0.99305544848852001"/>
        </c:manualLayout>
      </c:layout>
      <c:scatterChart>
        <c:scatterStyle val="lineMarker"/>
        <c:varyColors val="0"/>
        <c:ser>
          <c:idx val="0"/>
          <c:order val="0"/>
          <c:tx>
            <c:strRef>
              <c:f>'Correlation &amp; Regression'!$K$31</c:f>
              <c:strCache>
                <c:ptCount val="1"/>
                <c:pt idx="0">
                  <c:v>Seed yield and weed index (2016-17)</c:v>
                </c:pt>
              </c:strCache>
            </c:strRef>
          </c:tx>
          <c:spPr>
            <a:ln w="28575">
              <a:noFill/>
            </a:ln>
          </c:spPr>
          <c:trendline>
            <c:trendlineType val="linear"/>
            <c:dispRSqr val="1"/>
            <c:dispEq val="1"/>
            <c:trendlineLbl>
              <c:layout>
                <c:manualLayout>
                  <c:x val="-4.8828061080893583E-4"/>
                  <c:y val="0.1583774755428301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P$3:$P$30</c:f>
              <c:numCache>
                <c:formatCode>0.00</c:formatCode>
                <c:ptCount val="28"/>
                <c:pt idx="0">
                  <c:v>36.000929774282355</c:v>
                </c:pt>
                <c:pt idx="1">
                  <c:v>5.9325610911517765</c:v>
                </c:pt>
                <c:pt idx="2">
                  <c:v>11.085209179254402</c:v>
                </c:pt>
                <c:pt idx="3">
                  <c:v>9.6375637034131607</c:v>
                </c:pt>
                <c:pt idx="4">
                  <c:v>14.803730090316774</c:v>
                </c:pt>
                <c:pt idx="5">
                  <c:v>12.493951021295935</c:v>
                </c:pt>
                <c:pt idx="6">
                  <c:v>0</c:v>
                </c:pt>
                <c:pt idx="7">
                  <c:v>36.371774032124193</c:v>
                </c:pt>
                <c:pt idx="8">
                  <c:v>6.6741312275457334</c:v>
                </c:pt>
                <c:pt idx="9">
                  <c:v>12.181950985385438</c:v>
                </c:pt>
                <c:pt idx="10">
                  <c:v>10.6194384801244</c:v>
                </c:pt>
                <c:pt idx="11">
                  <c:v>15.048643075454788</c:v>
                </c:pt>
                <c:pt idx="12">
                  <c:v>11.117432934919846</c:v>
                </c:pt>
                <c:pt idx="13">
                  <c:v>0</c:v>
                </c:pt>
                <c:pt idx="14">
                  <c:v>37.012949453619242</c:v>
                </c:pt>
                <c:pt idx="15">
                  <c:v>6.4269411820810909</c:v>
                </c:pt>
                <c:pt idx="16">
                  <c:v>12.001175412056948</c:v>
                </c:pt>
                <c:pt idx="17">
                  <c:v>10.42221208416977</c:v>
                </c:pt>
                <c:pt idx="18">
                  <c:v>14.31001395587727</c:v>
                </c:pt>
                <c:pt idx="19">
                  <c:v>13.229174374066249</c:v>
                </c:pt>
                <c:pt idx="20">
                  <c:v>0</c:v>
                </c:pt>
                <c:pt idx="21">
                  <c:v>36.174346739974112</c:v>
                </c:pt>
                <c:pt idx="22">
                  <c:v>6.4063664992214111</c:v>
                </c:pt>
                <c:pt idx="23">
                  <c:v>12.61166442330321</c:v>
                </c:pt>
                <c:pt idx="24">
                  <c:v>13.240785732292649</c:v>
                </c:pt>
                <c:pt idx="25">
                  <c:v>13.317612878351184</c:v>
                </c:pt>
                <c:pt idx="26">
                  <c:v>13.079441669718005</c:v>
                </c:pt>
                <c:pt idx="27">
                  <c:v>0</c:v>
                </c:pt>
              </c:numCache>
            </c:numRef>
          </c:yVal>
          <c:smooth val="0"/>
          <c:extLst>
            <c:ext xmlns:c16="http://schemas.microsoft.com/office/drawing/2014/chart" uri="{C3380CC4-5D6E-409C-BE32-E72D297353CC}">
              <c16:uniqueId val="{00000001-0962-4F29-B3DA-50881FCE7A4F}"/>
            </c:ext>
          </c:extLst>
        </c:ser>
        <c:dLbls>
          <c:showLegendKey val="0"/>
          <c:showVal val="0"/>
          <c:showCatName val="0"/>
          <c:showSerName val="0"/>
          <c:showPercent val="0"/>
          <c:showBubbleSize val="0"/>
        </c:dLbls>
        <c:axId val="238769664"/>
        <c:axId val="238771200"/>
      </c:scatterChart>
      <c:valAx>
        <c:axId val="238769664"/>
        <c:scaling>
          <c:orientation val="minMax"/>
        </c:scaling>
        <c:delete val="1"/>
        <c:axPos val="b"/>
        <c:numFmt formatCode="0.00" sourceLinked="1"/>
        <c:majorTickMark val="out"/>
        <c:minorTickMark val="none"/>
        <c:tickLblPos val="nextTo"/>
        <c:crossAx val="238771200"/>
        <c:crosses val="autoZero"/>
        <c:crossBetween val="midCat"/>
      </c:valAx>
      <c:valAx>
        <c:axId val="238771200"/>
        <c:scaling>
          <c:orientation val="minMax"/>
        </c:scaling>
        <c:delete val="1"/>
        <c:axPos val="l"/>
        <c:numFmt formatCode="0.00" sourceLinked="1"/>
        <c:majorTickMark val="out"/>
        <c:minorTickMark val="none"/>
        <c:tickLblPos val="nextTo"/>
        <c:crossAx val="238769664"/>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9512195121951223E-2"/>
          <c:y val="1.598673300165836E-2"/>
          <c:w val="0.97398373983739839"/>
          <c:h val="0.98401336196611677"/>
        </c:manualLayout>
      </c:layout>
      <c:scatterChart>
        <c:scatterStyle val="lineMarker"/>
        <c:varyColors val="0"/>
        <c:ser>
          <c:idx val="0"/>
          <c:order val="0"/>
          <c:tx>
            <c:v>Seed yield and P Depletion (Pooled)</c:v>
          </c:tx>
          <c:spPr>
            <a:ln w="28575">
              <a:noFill/>
            </a:ln>
          </c:spPr>
          <c:trendline>
            <c:trendlineType val="linear"/>
            <c:dispRSqr val="1"/>
            <c:dispEq val="1"/>
            <c:trendlineLbl>
              <c:layout>
                <c:manualLayout>
                  <c:x val="-5.1872890888638924E-2"/>
                  <c:y val="0.10772754804250874"/>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Q$3:$Q$30</c:f>
              <c:numCache>
                <c:formatCode>0.00</c:formatCode>
                <c:ptCount val="28"/>
                <c:pt idx="0">
                  <c:v>36.164165647125436</c:v>
                </c:pt>
                <c:pt idx="1">
                  <c:v>5.9651548420111533</c:v>
                </c:pt>
                <c:pt idx="2">
                  <c:v>11.140774137546396</c:v>
                </c:pt>
                <c:pt idx="3">
                  <c:v>9.6902279859454854</c:v>
                </c:pt>
                <c:pt idx="4">
                  <c:v>14.880993817301729</c:v>
                </c:pt>
                <c:pt idx="5">
                  <c:v>12.554018093513703</c:v>
                </c:pt>
                <c:pt idx="6">
                  <c:v>0</c:v>
                </c:pt>
                <c:pt idx="7">
                  <c:v>36.536691391709255</c:v>
                </c:pt>
                <c:pt idx="8">
                  <c:v>6.710799197262558</c:v>
                </c:pt>
                <c:pt idx="9">
                  <c:v>12.243013396339748</c:v>
                </c:pt>
                <c:pt idx="10">
                  <c:v>10.677468198595021</c:v>
                </c:pt>
                <c:pt idx="11">
                  <c:v>15.127185053927942</c:v>
                </c:pt>
                <c:pt idx="12">
                  <c:v>11.170882131722342</c:v>
                </c:pt>
                <c:pt idx="13">
                  <c:v>0</c:v>
                </c:pt>
                <c:pt idx="14">
                  <c:v>37.180774038940761</c:v>
                </c:pt>
                <c:pt idx="15">
                  <c:v>6.4622510788454157</c:v>
                </c:pt>
                <c:pt idx="16">
                  <c:v>12.061331679786562</c:v>
                </c:pt>
                <c:pt idx="17">
                  <c:v>10.47916406277179</c:v>
                </c:pt>
                <c:pt idx="18">
                  <c:v>14.384700876315046</c:v>
                </c:pt>
                <c:pt idx="19">
                  <c:v>13.292776173941558</c:v>
                </c:pt>
                <c:pt idx="20">
                  <c:v>0</c:v>
                </c:pt>
                <c:pt idx="21">
                  <c:v>36.338368922224582</c:v>
                </c:pt>
                <c:pt idx="22">
                  <c:v>6.9017948818808765</c:v>
                </c:pt>
                <c:pt idx="23">
                  <c:v>12.674880786327284</c:v>
                </c:pt>
                <c:pt idx="24">
                  <c:v>13.313139752687707</c:v>
                </c:pt>
                <c:pt idx="25">
                  <c:v>13.38712025245532</c:v>
                </c:pt>
                <c:pt idx="26">
                  <c:v>13.142323600822397</c:v>
                </c:pt>
                <c:pt idx="27">
                  <c:v>0</c:v>
                </c:pt>
              </c:numCache>
            </c:numRef>
          </c:yVal>
          <c:smooth val="0"/>
          <c:extLst>
            <c:ext xmlns:c16="http://schemas.microsoft.com/office/drawing/2014/chart" uri="{C3380CC4-5D6E-409C-BE32-E72D297353CC}">
              <c16:uniqueId val="{00000001-0303-49CD-9999-9E33C5A8AA97}"/>
            </c:ext>
          </c:extLst>
        </c:ser>
        <c:dLbls>
          <c:showLegendKey val="0"/>
          <c:showVal val="0"/>
          <c:showCatName val="0"/>
          <c:showSerName val="0"/>
          <c:showPercent val="0"/>
          <c:showBubbleSize val="0"/>
        </c:dLbls>
        <c:axId val="238799872"/>
        <c:axId val="238805760"/>
      </c:scatterChart>
      <c:valAx>
        <c:axId val="238799872"/>
        <c:scaling>
          <c:orientation val="minMax"/>
        </c:scaling>
        <c:delete val="1"/>
        <c:axPos val="b"/>
        <c:numFmt formatCode="0.00" sourceLinked="1"/>
        <c:majorTickMark val="out"/>
        <c:minorTickMark val="none"/>
        <c:tickLblPos val="nextTo"/>
        <c:crossAx val="238805760"/>
        <c:crosses val="autoZero"/>
        <c:crossBetween val="midCat"/>
      </c:valAx>
      <c:valAx>
        <c:axId val="238805760"/>
        <c:scaling>
          <c:orientation val="minMax"/>
        </c:scaling>
        <c:delete val="1"/>
        <c:axPos val="l"/>
        <c:numFmt formatCode="0.00" sourceLinked="1"/>
        <c:majorTickMark val="out"/>
        <c:minorTickMark val="none"/>
        <c:tickLblPos val="nextTo"/>
        <c:crossAx val="238799872"/>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3201320132013476E-2"/>
          <c:y val="6.9084628670122153E-3"/>
          <c:w val="0.98679867986798653"/>
          <c:h val="0.99013051939936059"/>
        </c:manualLayout>
      </c:layout>
      <c:scatterChart>
        <c:scatterStyle val="lineMarker"/>
        <c:varyColors val="0"/>
        <c:ser>
          <c:idx val="0"/>
          <c:order val="0"/>
          <c:tx>
            <c:v>Seed yield and K Depletion (2016-17)</c:v>
          </c:tx>
          <c:spPr>
            <a:ln w="28575">
              <a:noFill/>
            </a:ln>
          </c:spPr>
          <c:trendline>
            <c:trendlineType val="linear"/>
            <c:dispRSqr val="1"/>
            <c:dispEq val="1"/>
            <c:trendlineLbl>
              <c:layout>
                <c:manualLayout>
                  <c:x val="-0.17365972817754216"/>
                  <c:y val="-1.9294738416765799E-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R$3:$R$30</c:f>
              <c:numCache>
                <c:formatCode>0.00</c:formatCode>
                <c:ptCount val="28"/>
                <c:pt idx="0">
                  <c:v>149.99617435734868</c:v>
                </c:pt>
                <c:pt idx="1">
                  <c:v>22.215898338751501</c:v>
                </c:pt>
                <c:pt idx="2">
                  <c:v>46.375062946982531</c:v>
                </c:pt>
                <c:pt idx="3">
                  <c:v>40.308134935216344</c:v>
                </c:pt>
                <c:pt idx="4">
                  <c:v>61.955791016774526</c:v>
                </c:pt>
                <c:pt idx="5">
                  <c:v>52.256280416689997</c:v>
                </c:pt>
                <c:pt idx="6">
                  <c:v>0</c:v>
                </c:pt>
                <c:pt idx="7">
                  <c:v>152.92506073294331</c:v>
                </c:pt>
                <c:pt idx="8">
                  <c:v>24.684331487501666</c:v>
                </c:pt>
                <c:pt idx="9">
                  <c:v>51.277952529450062</c:v>
                </c:pt>
                <c:pt idx="10">
                  <c:v>44.688955500310172</c:v>
                </c:pt>
                <c:pt idx="11">
                  <c:v>63.369648544513304</c:v>
                </c:pt>
                <c:pt idx="12">
                  <c:v>46.786054411281725</c:v>
                </c:pt>
                <c:pt idx="13">
                  <c:v>0</c:v>
                </c:pt>
                <c:pt idx="14">
                  <c:v>155.90076948901469</c:v>
                </c:pt>
                <c:pt idx="15">
                  <c:v>27.152764636251828</c:v>
                </c:pt>
                <c:pt idx="16">
                  <c:v>50.607863013108194</c:v>
                </c:pt>
                <c:pt idx="17">
                  <c:v>43.937864436831134</c:v>
                </c:pt>
                <c:pt idx="18">
                  <c:v>60.367668271465625</c:v>
                </c:pt>
                <c:pt idx="19">
                  <c:v>55.773131747639461</c:v>
                </c:pt>
                <c:pt idx="20">
                  <c:v>0</c:v>
                </c:pt>
                <c:pt idx="21">
                  <c:v>152.81799542069334</c:v>
                </c:pt>
                <c:pt idx="22">
                  <c:v>32.987005537494952</c:v>
                </c:pt>
                <c:pt idx="23">
                  <c:v>53.339121510459229</c:v>
                </c:pt>
                <c:pt idx="24">
                  <c:v>55.985045127642209</c:v>
                </c:pt>
                <c:pt idx="25">
                  <c:v>56.346892167246395</c:v>
                </c:pt>
                <c:pt idx="26">
                  <c:v>55.304533424388801</c:v>
                </c:pt>
                <c:pt idx="27">
                  <c:v>0</c:v>
                </c:pt>
              </c:numCache>
            </c:numRef>
          </c:yVal>
          <c:smooth val="0"/>
          <c:extLst>
            <c:ext xmlns:c16="http://schemas.microsoft.com/office/drawing/2014/chart" uri="{C3380CC4-5D6E-409C-BE32-E72D297353CC}">
              <c16:uniqueId val="{00000001-4DE4-49AE-8D6E-7046D254AF05}"/>
            </c:ext>
          </c:extLst>
        </c:ser>
        <c:dLbls>
          <c:showLegendKey val="0"/>
          <c:showVal val="0"/>
          <c:showCatName val="0"/>
          <c:showSerName val="0"/>
          <c:showPercent val="0"/>
          <c:showBubbleSize val="0"/>
        </c:dLbls>
        <c:axId val="238838528"/>
        <c:axId val="238840064"/>
      </c:scatterChart>
      <c:valAx>
        <c:axId val="238838528"/>
        <c:scaling>
          <c:orientation val="minMax"/>
        </c:scaling>
        <c:delete val="1"/>
        <c:axPos val="b"/>
        <c:numFmt formatCode="0.00" sourceLinked="1"/>
        <c:majorTickMark val="out"/>
        <c:minorTickMark val="none"/>
        <c:tickLblPos val="nextTo"/>
        <c:crossAx val="238840064"/>
        <c:crosses val="autoZero"/>
        <c:crossBetween val="midCat"/>
      </c:valAx>
      <c:valAx>
        <c:axId val="238840064"/>
        <c:scaling>
          <c:orientation val="minMax"/>
        </c:scaling>
        <c:delete val="1"/>
        <c:axPos val="l"/>
        <c:numFmt formatCode="0.00" sourceLinked="1"/>
        <c:majorTickMark val="out"/>
        <c:minorTickMark val="none"/>
        <c:tickLblPos val="nextTo"/>
        <c:crossAx val="238838528"/>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3201320132013476E-2"/>
          <c:y val="1.4260249554367201E-2"/>
          <c:w val="0.98679867986798653"/>
          <c:h val="0.98564250897209249"/>
        </c:manualLayout>
      </c:layout>
      <c:scatterChart>
        <c:scatterStyle val="lineMarker"/>
        <c:varyColors val="0"/>
        <c:ser>
          <c:idx val="0"/>
          <c:order val="0"/>
          <c:tx>
            <c:v>Seed yield and K Depletion (2017-18)</c:v>
          </c:tx>
          <c:spPr>
            <a:ln w="28575">
              <a:noFill/>
            </a:ln>
          </c:spPr>
          <c:trendline>
            <c:trendlineType val="linear"/>
            <c:dispRSqr val="1"/>
            <c:dispEq val="1"/>
            <c:trendlineLbl>
              <c:layout>
                <c:manualLayout>
                  <c:x val="-5.1585393931021836E-2"/>
                  <c:y val="3.0481904047708348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S$3:$S$30</c:f>
              <c:numCache>
                <c:formatCode>0.00</c:formatCode>
                <c:ptCount val="28"/>
                <c:pt idx="0">
                  <c:v>154.42113570947367</c:v>
                </c:pt>
                <c:pt idx="1">
                  <c:v>25.509360563308928</c:v>
                </c:pt>
                <c:pt idx="2">
                  <c:v>47.619169256245705</c:v>
                </c:pt>
                <c:pt idx="3">
                  <c:v>41.39412607039754</c:v>
                </c:pt>
                <c:pt idx="4">
                  <c:v>63.572594563218288</c:v>
                </c:pt>
                <c:pt idx="5">
                  <c:v>53.669929026576533</c:v>
                </c:pt>
                <c:pt idx="6">
                  <c:v>0</c:v>
                </c:pt>
                <c:pt idx="7">
                  <c:v>156.01182216747091</c:v>
                </c:pt>
                <c:pt idx="8">
                  <c:v>28.698030633722542</c:v>
                </c:pt>
                <c:pt idx="9">
                  <c:v>52.330486187846134</c:v>
                </c:pt>
                <c:pt idx="10">
                  <c:v>45.611358717911337</c:v>
                </c:pt>
                <c:pt idx="11">
                  <c:v>64.624339887704465</c:v>
                </c:pt>
                <c:pt idx="12">
                  <c:v>47.756857343033026</c:v>
                </c:pt>
                <c:pt idx="13">
                  <c:v>0</c:v>
                </c:pt>
                <c:pt idx="14">
                  <c:v>158.76205771408178</c:v>
                </c:pt>
                <c:pt idx="15">
                  <c:v>27.63514061025133</c:v>
                </c:pt>
                <c:pt idx="16">
                  <c:v>51.553921444274749</c:v>
                </c:pt>
                <c:pt idx="17">
                  <c:v>44.764255181188211</c:v>
                </c:pt>
                <c:pt idx="18">
                  <c:v>61.452398136199463</c:v>
                </c:pt>
                <c:pt idx="19">
                  <c:v>56.828208188597053</c:v>
                </c:pt>
                <c:pt idx="20">
                  <c:v>0</c:v>
                </c:pt>
                <c:pt idx="21">
                  <c:v>155.16498440897379</c:v>
                </c:pt>
                <c:pt idx="22">
                  <c:v>32.997468192717129</c:v>
                </c:pt>
                <c:pt idx="23">
                  <c:v>54.176423111633305</c:v>
                </c:pt>
                <c:pt idx="24">
                  <c:v>56.87026003050287</c:v>
                </c:pt>
                <c:pt idx="25">
                  <c:v>57.190667412877595</c:v>
                </c:pt>
                <c:pt idx="26">
                  <c:v>56.185005441793372</c:v>
                </c:pt>
                <c:pt idx="27">
                  <c:v>0</c:v>
                </c:pt>
              </c:numCache>
            </c:numRef>
          </c:yVal>
          <c:smooth val="0"/>
          <c:extLst>
            <c:ext xmlns:c16="http://schemas.microsoft.com/office/drawing/2014/chart" uri="{C3380CC4-5D6E-409C-BE32-E72D297353CC}">
              <c16:uniqueId val="{00000001-5AED-4096-A22A-EB638FBA3E21}"/>
            </c:ext>
          </c:extLst>
        </c:ser>
        <c:dLbls>
          <c:showLegendKey val="0"/>
          <c:showVal val="0"/>
          <c:showCatName val="0"/>
          <c:showSerName val="0"/>
          <c:showPercent val="0"/>
          <c:showBubbleSize val="0"/>
        </c:dLbls>
        <c:axId val="238946560"/>
        <c:axId val="238952448"/>
      </c:scatterChart>
      <c:valAx>
        <c:axId val="238946560"/>
        <c:scaling>
          <c:orientation val="minMax"/>
        </c:scaling>
        <c:delete val="1"/>
        <c:axPos val="b"/>
        <c:numFmt formatCode="0.00" sourceLinked="1"/>
        <c:majorTickMark val="out"/>
        <c:minorTickMark val="none"/>
        <c:tickLblPos val="nextTo"/>
        <c:crossAx val="238952448"/>
        <c:crosses val="autoZero"/>
        <c:crossBetween val="midCat"/>
      </c:valAx>
      <c:valAx>
        <c:axId val="238952448"/>
        <c:scaling>
          <c:orientation val="minMax"/>
        </c:scaling>
        <c:delete val="1"/>
        <c:axPos val="l"/>
        <c:numFmt formatCode="0.00" sourceLinked="1"/>
        <c:majorTickMark val="out"/>
        <c:minorTickMark val="none"/>
        <c:tickLblPos val="nextTo"/>
        <c:crossAx val="23894656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3266998341625221E-2"/>
          <c:y val="2.0202020202020211E-2"/>
          <c:w val="0.98009950248756261"/>
          <c:h val="0.97704929740925306"/>
        </c:manualLayout>
      </c:layout>
      <c:scatterChart>
        <c:scatterStyle val="lineMarker"/>
        <c:varyColors val="0"/>
        <c:ser>
          <c:idx val="0"/>
          <c:order val="0"/>
          <c:tx>
            <c:v>Seed yield and K Depletion (Pooled)</c:v>
          </c:tx>
          <c:spPr>
            <a:ln w="28575">
              <a:noFill/>
            </a:ln>
          </c:spPr>
          <c:trendline>
            <c:trendlineType val="linear"/>
            <c:dispRSqr val="1"/>
            <c:dispEq val="1"/>
            <c:trendlineLbl>
              <c:layout>
                <c:manualLayout>
                  <c:x val="-5.024184476940375E-2"/>
                  <c:y val="2.0808827467995099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T$3:$T$30</c:f>
              <c:numCache>
                <c:formatCode>0.00</c:formatCode>
                <c:ptCount val="28"/>
                <c:pt idx="0">
                  <c:v>152.20865503341099</c:v>
                </c:pt>
                <c:pt idx="1">
                  <c:v>23.862629451030198</c:v>
                </c:pt>
                <c:pt idx="2">
                  <c:v>46.997116101614104</c:v>
                </c:pt>
                <c:pt idx="3">
                  <c:v>40.851130502806974</c:v>
                </c:pt>
                <c:pt idx="4">
                  <c:v>62.764192789996436</c:v>
                </c:pt>
                <c:pt idx="5">
                  <c:v>52.963104721633236</c:v>
                </c:pt>
                <c:pt idx="6">
                  <c:v>0</c:v>
                </c:pt>
                <c:pt idx="7">
                  <c:v>154.46844145020739</c:v>
                </c:pt>
                <c:pt idx="8">
                  <c:v>26.691181060612141</c:v>
                </c:pt>
                <c:pt idx="9">
                  <c:v>51.804219358648083</c:v>
                </c:pt>
                <c:pt idx="10">
                  <c:v>45.150157109110751</c:v>
                </c:pt>
                <c:pt idx="11">
                  <c:v>63.996994216108988</c:v>
                </c:pt>
                <c:pt idx="12">
                  <c:v>47.271455877157379</c:v>
                </c:pt>
                <c:pt idx="13">
                  <c:v>0</c:v>
                </c:pt>
                <c:pt idx="14">
                  <c:v>157.33141360154818</c:v>
                </c:pt>
                <c:pt idx="15">
                  <c:v>27.393952623251607</c:v>
                </c:pt>
                <c:pt idx="16">
                  <c:v>51.080892228691475</c:v>
                </c:pt>
                <c:pt idx="17">
                  <c:v>44.351059809009634</c:v>
                </c:pt>
                <c:pt idx="18">
                  <c:v>60.910033203832505</c:v>
                </c:pt>
                <c:pt idx="19">
                  <c:v>56.300669968118214</c:v>
                </c:pt>
                <c:pt idx="20">
                  <c:v>0</c:v>
                </c:pt>
                <c:pt idx="21">
                  <c:v>153.99148991483369</c:v>
                </c:pt>
                <c:pt idx="22">
                  <c:v>32.992236865106079</c:v>
                </c:pt>
                <c:pt idx="23">
                  <c:v>53.757772311046295</c:v>
                </c:pt>
                <c:pt idx="24">
                  <c:v>56.427652579072536</c:v>
                </c:pt>
                <c:pt idx="25">
                  <c:v>56.768779790062062</c:v>
                </c:pt>
                <c:pt idx="26">
                  <c:v>55.744769433091065</c:v>
                </c:pt>
                <c:pt idx="27">
                  <c:v>0</c:v>
                </c:pt>
              </c:numCache>
            </c:numRef>
          </c:yVal>
          <c:smooth val="0"/>
          <c:extLst>
            <c:ext xmlns:c16="http://schemas.microsoft.com/office/drawing/2014/chart" uri="{C3380CC4-5D6E-409C-BE32-E72D297353CC}">
              <c16:uniqueId val="{00000001-4199-42BF-A69C-CF7D435C820F}"/>
            </c:ext>
          </c:extLst>
        </c:ser>
        <c:dLbls>
          <c:showLegendKey val="0"/>
          <c:showVal val="0"/>
          <c:showCatName val="0"/>
          <c:showSerName val="0"/>
          <c:showPercent val="0"/>
          <c:showBubbleSize val="0"/>
        </c:dLbls>
        <c:axId val="238968192"/>
        <c:axId val="238982272"/>
      </c:scatterChart>
      <c:valAx>
        <c:axId val="238968192"/>
        <c:scaling>
          <c:orientation val="minMax"/>
        </c:scaling>
        <c:delete val="1"/>
        <c:axPos val="b"/>
        <c:numFmt formatCode="0.00" sourceLinked="1"/>
        <c:majorTickMark val="out"/>
        <c:minorTickMark val="none"/>
        <c:tickLblPos val="nextTo"/>
        <c:crossAx val="238982272"/>
        <c:crosses val="autoZero"/>
        <c:crossBetween val="midCat"/>
      </c:valAx>
      <c:valAx>
        <c:axId val="238982272"/>
        <c:scaling>
          <c:orientation val="minMax"/>
        </c:scaling>
        <c:delete val="1"/>
        <c:axPos val="l"/>
        <c:numFmt formatCode="0.00" sourceLinked="1"/>
        <c:majorTickMark val="out"/>
        <c:minorTickMark val="none"/>
        <c:tickLblPos val="nextTo"/>
        <c:crossAx val="238968192"/>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
          <c:w val="1"/>
          <c:h val="1"/>
        </c:manualLayout>
      </c:layout>
      <c:scatterChart>
        <c:scatterStyle val="lineMarker"/>
        <c:varyColors val="0"/>
        <c:ser>
          <c:idx val="0"/>
          <c:order val="0"/>
          <c:tx>
            <c:v>Seed yield and N Uptake (2016-17)</c:v>
          </c:tx>
          <c:spPr>
            <a:ln w="28575">
              <a:noFill/>
            </a:ln>
          </c:spPr>
          <c:trendline>
            <c:trendlineType val="linear"/>
            <c:dispRSqr val="1"/>
            <c:dispEq val="1"/>
            <c:trendlineLbl>
              <c:layout>
                <c:manualLayout>
                  <c:x val="-8.1688591321294537E-3"/>
                  <c:y val="0.5522506561679795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U$3:$U$30</c:f>
              <c:numCache>
                <c:formatCode>0.00</c:formatCode>
                <c:ptCount val="28"/>
                <c:pt idx="0">
                  <c:v>33.98272212215479</c:v>
                </c:pt>
                <c:pt idx="1">
                  <c:v>44.993275518648964</c:v>
                </c:pt>
                <c:pt idx="2">
                  <c:v>42.767654105363505</c:v>
                </c:pt>
                <c:pt idx="3">
                  <c:v>43.201304214735913</c:v>
                </c:pt>
                <c:pt idx="4">
                  <c:v>36.866179090860861</c:v>
                </c:pt>
                <c:pt idx="5">
                  <c:v>39.145549563362287</c:v>
                </c:pt>
                <c:pt idx="6">
                  <c:v>46.08533889216794</c:v>
                </c:pt>
                <c:pt idx="7">
                  <c:v>35.400264038339344</c:v>
                </c:pt>
                <c:pt idx="8">
                  <c:v>50.912829589005263</c:v>
                </c:pt>
                <c:pt idx="9">
                  <c:v>41.675785634571469</c:v>
                </c:pt>
                <c:pt idx="10">
                  <c:v>49.118827214410622</c:v>
                </c:pt>
                <c:pt idx="11">
                  <c:v>41.333795191847202</c:v>
                </c:pt>
                <c:pt idx="12">
                  <c:v>44.400851137273946</c:v>
                </c:pt>
                <c:pt idx="13">
                  <c:v>53.749177450914793</c:v>
                </c:pt>
                <c:pt idx="14">
                  <c:v>37.576684870982533</c:v>
                </c:pt>
                <c:pt idx="15">
                  <c:v>53.28276433025416</c:v>
                </c:pt>
                <c:pt idx="16">
                  <c:v>51.910607990771545</c:v>
                </c:pt>
                <c:pt idx="17">
                  <c:v>50.106150011183111</c:v>
                </c:pt>
                <c:pt idx="18">
                  <c:v>43.73880675649955</c:v>
                </c:pt>
                <c:pt idx="19">
                  <c:v>47.142626448115685</c:v>
                </c:pt>
                <c:pt idx="20">
                  <c:v>58.180127347201555</c:v>
                </c:pt>
                <c:pt idx="21">
                  <c:v>41.735555365171294</c:v>
                </c:pt>
                <c:pt idx="22">
                  <c:v>57.110316362497933</c:v>
                </c:pt>
                <c:pt idx="23">
                  <c:v>51.472082981609198</c:v>
                </c:pt>
                <c:pt idx="24">
                  <c:v>55.185210149582865</c:v>
                </c:pt>
                <c:pt idx="25">
                  <c:v>47.019454427135955</c:v>
                </c:pt>
                <c:pt idx="26">
                  <c:v>51.864606202895374</c:v>
                </c:pt>
                <c:pt idx="27">
                  <c:v>62.72812791000802</c:v>
                </c:pt>
              </c:numCache>
            </c:numRef>
          </c:yVal>
          <c:smooth val="0"/>
          <c:extLst>
            <c:ext xmlns:c16="http://schemas.microsoft.com/office/drawing/2014/chart" uri="{C3380CC4-5D6E-409C-BE32-E72D297353CC}">
              <c16:uniqueId val="{00000001-F206-4C92-B2E0-0D83EC9500A5}"/>
            </c:ext>
          </c:extLst>
        </c:ser>
        <c:dLbls>
          <c:showLegendKey val="0"/>
          <c:showVal val="0"/>
          <c:showCatName val="0"/>
          <c:showSerName val="0"/>
          <c:showPercent val="0"/>
          <c:showBubbleSize val="0"/>
        </c:dLbls>
        <c:axId val="238998656"/>
        <c:axId val="239000192"/>
      </c:scatterChart>
      <c:valAx>
        <c:axId val="238998656"/>
        <c:scaling>
          <c:orientation val="minMax"/>
        </c:scaling>
        <c:delete val="1"/>
        <c:axPos val="b"/>
        <c:numFmt formatCode="0.00" sourceLinked="1"/>
        <c:majorTickMark val="out"/>
        <c:minorTickMark val="none"/>
        <c:tickLblPos val="nextTo"/>
        <c:crossAx val="239000192"/>
        <c:crosses val="autoZero"/>
        <c:crossBetween val="midCat"/>
      </c:valAx>
      <c:valAx>
        <c:axId val="239000192"/>
        <c:scaling>
          <c:orientation val="minMax"/>
        </c:scaling>
        <c:delete val="1"/>
        <c:axPos val="l"/>
        <c:numFmt formatCode="0.00" sourceLinked="1"/>
        <c:majorTickMark val="out"/>
        <c:minorTickMark val="none"/>
        <c:tickLblPos val="nextTo"/>
        <c:crossAx val="23899865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882447665056381E-2"/>
          <c:y val="7.1684587813621459E-3"/>
          <c:w val="0.98711755233494358"/>
          <c:h val="0.98975943796499177"/>
        </c:manualLayout>
      </c:layout>
      <c:scatterChart>
        <c:scatterStyle val="lineMarker"/>
        <c:varyColors val="0"/>
        <c:ser>
          <c:idx val="0"/>
          <c:order val="0"/>
          <c:tx>
            <c:v>Seed yield and N Uptake (2017-18)</c:v>
          </c:tx>
          <c:spPr>
            <a:ln w="28575">
              <a:noFill/>
            </a:ln>
          </c:spPr>
          <c:trendline>
            <c:trendlineType val="linear"/>
            <c:dispRSqr val="1"/>
            <c:dispEq val="1"/>
            <c:trendlineLbl>
              <c:layout>
                <c:manualLayout>
                  <c:x val="-1.9238068614204306E-2"/>
                  <c:y val="0.58431038225484921"/>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V$3:$V$30</c:f>
              <c:numCache>
                <c:formatCode>0.00</c:formatCode>
                <c:ptCount val="28"/>
                <c:pt idx="0">
                  <c:v>31.407625508772874</c:v>
                </c:pt>
                <c:pt idx="1">
                  <c:v>49.043387319345925</c:v>
                </c:pt>
                <c:pt idx="2">
                  <c:v>44.143792885141288</c:v>
                </c:pt>
                <c:pt idx="3">
                  <c:v>46.422225704611655</c:v>
                </c:pt>
                <c:pt idx="4">
                  <c:v>40.091077950639075</c:v>
                </c:pt>
                <c:pt idx="5">
                  <c:v>41.806506011339195</c:v>
                </c:pt>
                <c:pt idx="6">
                  <c:v>49.17404400961253</c:v>
                </c:pt>
                <c:pt idx="7">
                  <c:v>37.247174418044104</c:v>
                </c:pt>
                <c:pt idx="8">
                  <c:v>49.495901268933082</c:v>
                </c:pt>
                <c:pt idx="9">
                  <c:v>52.03838163314483</c:v>
                </c:pt>
                <c:pt idx="10">
                  <c:v>49.859790371200724</c:v>
                </c:pt>
                <c:pt idx="11">
                  <c:v>45.489570321234737</c:v>
                </c:pt>
                <c:pt idx="12">
                  <c:v>45.560713072062434</c:v>
                </c:pt>
                <c:pt idx="13">
                  <c:v>52.919337690907604</c:v>
                </c:pt>
                <c:pt idx="14">
                  <c:v>41.910016487580599</c:v>
                </c:pt>
                <c:pt idx="15">
                  <c:v>60.556957778634057</c:v>
                </c:pt>
                <c:pt idx="16">
                  <c:v>48.532243494969762</c:v>
                </c:pt>
                <c:pt idx="17">
                  <c:v>55.301555526550253</c:v>
                </c:pt>
                <c:pt idx="18">
                  <c:v>48.560812941257765</c:v>
                </c:pt>
                <c:pt idx="19">
                  <c:v>48.183539932648465</c:v>
                </c:pt>
                <c:pt idx="20">
                  <c:v>60.072557400261644</c:v>
                </c:pt>
                <c:pt idx="21">
                  <c:v>42.93885477337097</c:v>
                </c:pt>
                <c:pt idx="22">
                  <c:v>63.291046368047454</c:v>
                </c:pt>
                <c:pt idx="23">
                  <c:v>51.28207005101374</c:v>
                </c:pt>
                <c:pt idx="24">
                  <c:v>59.216251150961646</c:v>
                </c:pt>
                <c:pt idx="25">
                  <c:v>51.886756990080102</c:v>
                </c:pt>
                <c:pt idx="26">
                  <c:v>55.830628110955637</c:v>
                </c:pt>
                <c:pt idx="27">
                  <c:v>64.200615886803121</c:v>
                </c:pt>
              </c:numCache>
            </c:numRef>
          </c:yVal>
          <c:smooth val="0"/>
          <c:extLst>
            <c:ext xmlns:c16="http://schemas.microsoft.com/office/drawing/2014/chart" uri="{C3380CC4-5D6E-409C-BE32-E72D297353CC}">
              <c16:uniqueId val="{00000001-5228-46EB-B072-C2A6FF6915AB}"/>
            </c:ext>
          </c:extLst>
        </c:ser>
        <c:dLbls>
          <c:showLegendKey val="0"/>
          <c:showVal val="0"/>
          <c:showCatName val="0"/>
          <c:showSerName val="0"/>
          <c:showPercent val="0"/>
          <c:showBubbleSize val="0"/>
        </c:dLbls>
        <c:axId val="241248896"/>
        <c:axId val="241254784"/>
      </c:scatterChart>
      <c:valAx>
        <c:axId val="241248896"/>
        <c:scaling>
          <c:orientation val="minMax"/>
        </c:scaling>
        <c:delete val="1"/>
        <c:axPos val="b"/>
        <c:numFmt formatCode="0.00" sourceLinked="1"/>
        <c:majorTickMark val="out"/>
        <c:minorTickMark val="none"/>
        <c:tickLblPos val="nextTo"/>
        <c:crossAx val="241254784"/>
        <c:crosses val="autoZero"/>
        <c:crossBetween val="midCat"/>
      </c:valAx>
      <c:valAx>
        <c:axId val="241254784"/>
        <c:scaling>
          <c:orientation val="minMax"/>
        </c:scaling>
        <c:delete val="1"/>
        <c:axPos val="l"/>
        <c:numFmt formatCode="0.00" sourceLinked="1"/>
        <c:majorTickMark val="out"/>
        <c:minorTickMark val="none"/>
        <c:tickLblPos val="nextTo"/>
        <c:crossAx val="24124889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1508061492313747E-2"/>
          <c:y val="1.0101010101010105E-2"/>
          <c:w val="0.97063517060369331"/>
          <c:h val="0.94489926169300875"/>
        </c:manualLayout>
      </c:layout>
      <c:scatterChart>
        <c:scatterStyle val="lineMarker"/>
        <c:varyColors val="0"/>
        <c:ser>
          <c:idx val="0"/>
          <c:order val="0"/>
          <c:tx>
            <c:v>Seed yield and N Uptake (Pooled)</c:v>
          </c:tx>
          <c:spPr>
            <a:ln w="28575">
              <a:noFill/>
            </a:ln>
          </c:spPr>
          <c:trendline>
            <c:trendlineType val="linear"/>
            <c:dispRSqr val="1"/>
            <c:dispEq val="1"/>
            <c:trendlineLbl>
              <c:layout>
                <c:manualLayout>
                  <c:x val="9.1176779373166594E-2"/>
                  <c:y val="0.5558465983119015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W$3:$W$30</c:f>
              <c:numCache>
                <c:formatCode>0.00</c:formatCode>
                <c:ptCount val="28"/>
                <c:pt idx="0">
                  <c:v>32.695173815463868</c:v>
                </c:pt>
                <c:pt idx="1">
                  <c:v>47.018331418997448</c:v>
                </c:pt>
                <c:pt idx="2">
                  <c:v>43.455723495252357</c:v>
                </c:pt>
                <c:pt idx="3">
                  <c:v>44.811764959673702</c:v>
                </c:pt>
                <c:pt idx="4">
                  <c:v>38.478628520749965</c:v>
                </c:pt>
                <c:pt idx="5">
                  <c:v>40.476027787350745</c:v>
                </c:pt>
                <c:pt idx="6">
                  <c:v>47.629691450890213</c:v>
                </c:pt>
                <c:pt idx="7">
                  <c:v>36.323719228191798</c:v>
                </c:pt>
                <c:pt idx="8">
                  <c:v>50.204365428969183</c:v>
                </c:pt>
                <c:pt idx="9">
                  <c:v>46.857083633858068</c:v>
                </c:pt>
                <c:pt idx="10">
                  <c:v>49.489308792805687</c:v>
                </c:pt>
                <c:pt idx="11">
                  <c:v>43.411682756540941</c:v>
                </c:pt>
                <c:pt idx="12">
                  <c:v>44.980782104668194</c:v>
                </c:pt>
                <c:pt idx="13">
                  <c:v>53.33425757091117</c:v>
                </c:pt>
                <c:pt idx="14">
                  <c:v>39.743350679281605</c:v>
                </c:pt>
                <c:pt idx="15">
                  <c:v>56.919861054444041</c:v>
                </c:pt>
                <c:pt idx="16">
                  <c:v>50.221425742870686</c:v>
                </c:pt>
                <c:pt idx="17">
                  <c:v>52.703852768866675</c:v>
                </c:pt>
                <c:pt idx="18">
                  <c:v>46.149809848878633</c:v>
                </c:pt>
                <c:pt idx="19">
                  <c:v>47.663083190382075</c:v>
                </c:pt>
                <c:pt idx="20">
                  <c:v>59.126342373731617</c:v>
                </c:pt>
                <c:pt idx="21">
                  <c:v>42.337205069271057</c:v>
                </c:pt>
                <c:pt idx="22">
                  <c:v>60.200681365272636</c:v>
                </c:pt>
                <c:pt idx="23">
                  <c:v>51.377076516311419</c:v>
                </c:pt>
                <c:pt idx="24">
                  <c:v>57.200730650272234</c:v>
                </c:pt>
                <c:pt idx="25">
                  <c:v>49.453105708608035</c:v>
                </c:pt>
                <c:pt idx="26">
                  <c:v>53.847617156925494</c:v>
                </c:pt>
                <c:pt idx="27">
                  <c:v>63.464371898405552</c:v>
                </c:pt>
              </c:numCache>
            </c:numRef>
          </c:yVal>
          <c:smooth val="0"/>
          <c:extLst>
            <c:ext xmlns:c16="http://schemas.microsoft.com/office/drawing/2014/chart" uri="{C3380CC4-5D6E-409C-BE32-E72D297353CC}">
              <c16:uniqueId val="{00000001-4426-49E4-B731-126A0C5C589D}"/>
            </c:ext>
          </c:extLst>
        </c:ser>
        <c:dLbls>
          <c:showLegendKey val="0"/>
          <c:showVal val="0"/>
          <c:showCatName val="0"/>
          <c:showSerName val="0"/>
          <c:showPercent val="0"/>
          <c:showBubbleSize val="0"/>
        </c:dLbls>
        <c:axId val="241275264"/>
        <c:axId val="241276800"/>
      </c:scatterChart>
      <c:valAx>
        <c:axId val="241275264"/>
        <c:scaling>
          <c:orientation val="minMax"/>
        </c:scaling>
        <c:delete val="1"/>
        <c:axPos val="b"/>
        <c:numFmt formatCode="0.00" sourceLinked="1"/>
        <c:majorTickMark val="out"/>
        <c:minorTickMark val="none"/>
        <c:tickLblPos val="nextTo"/>
        <c:crossAx val="241276800"/>
        <c:crosses val="autoZero"/>
        <c:crossBetween val="midCat"/>
      </c:valAx>
      <c:valAx>
        <c:axId val="241276800"/>
        <c:scaling>
          <c:orientation val="minMax"/>
        </c:scaling>
        <c:delete val="1"/>
        <c:axPos val="l"/>
        <c:numFmt formatCode="0.00" sourceLinked="1"/>
        <c:majorTickMark val="out"/>
        <c:minorTickMark val="none"/>
        <c:tickLblPos val="nextTo"/>
        <c:crossAx val="241275264"/>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066365007541479E-2"/>
          <c:y val="1.3816925734024181E-2"/>
          <c:w val="0.98793363499245856"/>
          <c:h val="0.98413858267716536"/>
        </c:manualLayout>
      </c:layout>
      <c:scatterChart>
        <c:scatterStyle val="lineMarker"/>
        <c:varyColors val="0"/>
        <c:ser>
          <c:idx val="0"/>
          <c:order val="0"/>
          <c:tx>
            <c:v>Seed yield and P Uptake (2016-17)</c:v>
          </c:tx>
          <c:spPr>
            <a:ln w="28575">
              <a:noFill/>
            </a:ln>
          </c:spPr>
          <c:trendline>
            <c:trendlineType val="linear"/>
            <c:dispRSqr val="1"/>
            <c:dispEq val="1"/>
            <c:trendlineLbl>
              <c:layout>
                <c:manualLayout>
                  <c:x val="9.769236472559574E-2"/>
                  <c:y val="0.62526488188976359"/>
                </c:manualLayout>
              </c:layout>
              <c:tx>
                <c:rich>
                  <a:bodyPr/>
                  <a:lstStyle/>
                  <a:p>
                    <a:pPr>
                      <a:defRPr/>
                    </a:pPr>
                    <a:r>
                      <a:rPr lang="en-US" baseline="0">
                        <a:latin typeface="Times New Roman" panose="02020603050405020304" pitchFamily="18" charset="0"/>
                        <a:cs typeface="Times New Roman" panose="02020603050405020304" pitchFamily="18" charset="0"/>
                      </a:rPr>
                      <a:t>y = 0.0088x - 1.4123</a:t>
                    </a:r>
                    <a:br>
                      <a:rPr lang="en-US" baseline="0">
                        <a:latin typeface="Times New Roman" panose="02020603050405020304" pitchFamily="18" charset="0"/>
                        <a:cs typeface="Times New Roman" panose="02020603050405020304" pitchFamily="18" charset="0"/>
                      </a:rPr>
                    </a:br>
                    <a:r>
                      <a:rPr lang="en-US" baseline="0">
                        <a:latin typeface="Times New Roman" panose="02020603050405020304" pitchFamily="18" charset="0"/>
                        <a:cs typeface="Times New Roman" panose="02020603050405020304" pitchFamily="18" charset="0"/>
                      </a:rPr>
                      <a:t>R² = 0.992</a:t>
                    </a:r>
                    <a:endParaRPr lang="en-US">
                      <a:latin typeface="Times New Roman" panose="02020603050405020304" pitchFamily="18" charset="0"/>
                      <a:cs typeface="Times New Roman" panose="02020603050405020304" pitchFamily="18" charset="0"/>
                    </a:endParaRPr>
                  </a:p>
                </c:rich>
              </c:tx>
              <c:numFmt formatCode="General" sourceLinked="0"/>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X$3:$X$30</c:f>
              <c:numCache>
                <c:formatCode>0.00</c:formatCode>
                <c:ptCount val="28"/>
                <c:pt idx="0">
                  <c:v>6.298553819224284</c:v>
                </c:pt>
                <c:pt idx="1">
                  <c:v>8.6463949377298146</c:v>
                </c:pt>
                <c:pt idx="2">
                  <c:v>7.8442578414051605</c:v>
                </c:pt>
                <c:pt idx="3">
                  <c:v>8.4543676480084127</c:v>
                </c:pt>
                <c:pt idx="4">
                  <c:v>6.9997241058399391</c:v>
                </c:pt>
                <c:pt idx="5">
                  <c:v>7.339085353715884</c:v>
                </c:pt>
                <c:pt idx="6">
                  <c:v>8.6579000284610625</c:v>
                </c:pt>
                <c:pt idx="7">
                  <c:v>6.4161296679525064</c:v>
                </c:pt>
                <c:pt idx="8">
                  <c:v>9.7327408364600476</c:v>
                </c:pt>
                <c:pt idx="9">
                  <c:v>8.5988632539589709</c:v>
                </c:pt>
                <c:pt idx="10">
                  <c:v>9.234739768842319</c:v>
                </c:pt>
                <c:pt idx="11">
                  <c:v>7.8169429255962868</c:v>
                </c:pt>
                <c:pt idx="12">
                  <c:v>8.2039036477412779</c:v>
                </c:pt>
                <c:pt idx="13">
                  <c:v>9.9583285078349029</c:v>
                </c:pt>
                <c:pt idx="14">
                  <c:v>7.065055110727144</c:v>
                </c:pt>
                <c:pt idx="15">
                  <c:v>10.322753670434755</c:v>
                </c:pt>
                <c:pt idx="16">
                  <c:v>9.3016728725428948</c:v>
                </c:pt>
                <c:pt idx="17">
                  <c:v>9.8826445370941247</c:v>
                </c:pt>
                <c:pt idx="18">
                  <c:v>8.3976189862715582</c:v>
                </c:pt>
                <c:pt idx="19">
                  <c:v>9.0350045137574124</c:v>
                </c:pt>
                <c:pt idx="20">
                  <c:v>11.180827782300863</c:v>
                </c:pt>
                <c:pt idx="21">
                  <c:v>7.7781882991692326</c:v>
                </c:pt>
                <c:pt idx="22">
                  <c:v>11.144713332326399</c:v>
                </c:pt>
                <c:pt idx="23">
                  <c:v>9.8953026989956534</c:v>
                </c:pt>
                <c:pt idx="24">
                  <c:v>10.298024529835018</c:v>
                </c:pt>
                <c:pt idx="25">
                  <c:v>9.0118766529368699</c:v>
                </c:pt>
                <c:pt idx="26">
                  <c:v>9.6868698802308479</c:v>
                </c:pt>
                <c:pt idx="27">
                  <c:v>11.848632623193881</c:v>
                </c:pt>
              </c:numCache>
            </c:numRef>
          </c:yVal>
          <c:smooth val="0"/>
          <c:extLst>
            <c:ext xmlns:c16="http://schemas.microsoft.com/office/drawing/2014/chart" uri="{C3380CC4-5D6E-409C-BE32-E72D297353CC}">
              <c16:uniqueId val="{00000001-DC10-4E7A-A958-BE45481B30CD}"/>
            </c:ext>
          </c:extLst>
        </c:ser>
        <c:dLbls>
          <c:showLegendKey val="0"/>
          <c:showVal val="0"/>
          <c:showCatName val="0"/>
          <c:showSerName val="0"/>
          <c:showPercent val="0"/>
          <c:showBubbleSize val="0"/>
        </c:dLbls>
        <c:axId val="248068736"/>
        <c:axId val="248074624"/>
      </c:scatterChart>
      <c:valAx>
        <c:axId val="248068736"/>
        <c:scaling>
          <c:orientation val="minMax"/>
        </c:scaling>
        <c:delete val="1"/>
        <c:axPos val="b"/>
        <c:numFmt formatCode="0.00" sourceLinked="1"/>
        <c:majorTickMark val="out"/>
        <c:minorTickMark val="none"/>
        <c:tickLblPos val="nextTo"/>
        <c:crossAx val="248074624"/>
        <c:crosses val="autoZero"/>
        <c:crossBetween val="midCat"/>
      </c:valAx>
      <c:valAx>
        <c:axId val="248074624"/>
        <c:scaling>
          <c:orientation val="minMax"/>
        </c:scaling>
        <c:delete val="1"/>
        <c:axPos val="l"/>
        <c:numFmt formatCode="0.00" sourceLinked="1"/>
        <c:majorTickMark val="out"/>
        <c:minorTickMark val="none"/>
        <c:tickLblPos val="nextTo"/>
        <c:crossAx val="24806873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0555555555555582E-2"/>
          <c:y val="1.9467774861475936E-2"/>
          <c:w val="0.93888888888889666"/>
          <c:h val="0.98053234286530533"/>
        </c:manualLayout>
      </c:layout>
      <c:scatterChart>
        <c:scatterStyle val="lineMarker"/>
        <c:varyColors val="0"/>
        <c:ser>
          <c:idx val="0"/>
          <c:order val="0"/>
          <c:tx>
            <c:v>Seed yield and weed dry matter (2017-18)</c:v>
          </c:tx>
          <c:spPr>
            <a:ln w="28575">
              <a:noFill/>
            </a:ln>
          </c:spPr>
          <c:trendline>
            <c:trendlineType val="linear"/>
            <c:dispRSqr val="1"/>
            <c:dispEq val="1"/>
            <c:trendlineLbl>
              <c:layout>
                <c:manualLayout>
                  <c:x val="-4.7348997134670563E-2"/>
                  <c:y val="0.11610433882417641"/>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874.77753265295053</c:v>
                </c:pt>
                <c:pt idx="1">
                  <c:v>1149.291531998716</c:v>
                </c:pt>
                <c:pt idx="2">
                  <c:v>1177.7555898119331</c:v>
                </c:pt>
                <c:pt idx="3">
                  <c:v>1100.3550259672359</c:v>
                </c:pt>
                <c:pt idx="4">
                  <c:v>1038.6479083578981</c:v>
                </c:pt>
                <c:pt idx="5">
                  <c:v>1171.0723622340358</c:v>
                </c:pt>
                <c:pt idx="6">
                  <c:v>1252.2884234352784</c:v>
                </c:pt>
                <c:pt idx="7">
                  <c:v>1048.003766043845</c:v>
                </c:pt>
                <c:pt idx="8">
                  <c:v>1333.2568317845332</c:v>
                </c:pt>
                <c:pt idx="9">
                  <c:v>1225.2417073934487</c:v>
                </c:pt>
                <c:pt idx="10">
                  <c:v>1152.2727180439024</c:v>
                </c:pt>
                <c:pt idx="11">
                  <c:v>1071.3045486595317</c:v>
                </c:pt>
                <c:pt idx="12">
                  <c:v>1151.8169337926861</c:v>
                </c:pt>
                <c:pt idx="13">
                  <c:v>1467.5256755566261</c:v>
                </c:pt>
                <c:pt idx="14">
                  <c:v>963.03757001619351</c:v>
                </c:pt>
                <c:pt idx="15">
                  <c:v>1461.1787416548416</c:v>
                </c:pt>
                <c:pt idx="16">
                  <c:v>1266.805394623944</c:v>
                </c:pt>
                <c:pt idx="17">
                  <c:v>1487.2765088928284</c:v>
                </c:pt>
                <c:pt idx="18">
                  <c:v>1057.8174623384614</c:v>
                </c:pt>
                <c:pt idx="19">
                  <c:v>1202.4549759277909</c:v>
                </c:pt>
                <c:pt idx="20">
                  <c:v>1604.2636719721961</c:v>
                </c:pt>
                <c:pt idx="21">
                  <c:v>1068.3722327559594</c:v>
                </c:pt>
                <c:pt idx="22">
                  <c:v>1441.4398130676361</c:v>
                </c:pt>
                <c:pt idx="23">
                  <c:v>1293.7971599840339</c:v>
                </c:pt>
                <c:pt idx="24">
                  <c:v>1465.9796602962117</c:v>
                </c:pt>
                <c:pt idx="25">
                  <c:v>1393.5031882889521</c:v>
                </c:pt>
                <c:pt idx="26">
                  <c:v>1297.2932169189098</c:v>
                </c:pt>
                <c:pt idx="27">
                  <c:v>1580.0178462986348</c:v>
                </c:pt>
              </c:numCache>
            </c:numRef>
          </c:xVal>
          <c:yVal>
            <c:numRef>
              <c:f>'Correlation &amp; Regression'!$G$3:$G$30</c:f>
              <c:numCache>
                <c:formatCode>0.00</c:formatCode>
                <c:ptCount val="28"/>
                <c:pt idx="0">
                  <c:v>403.46234067868369</c:v>
                </c:pt>
                <c:pt idx="1">
                  <c:v>146</c:v>
                </c:pt>
                <c:pt idx="2">
                  <c:v>124.77100269069118</c:v>
                </c:pt>
                <c:pt idx="3">
                  <c:v>108.39514028003673</c:v>
                </c:pt>
                <c:pt idx="4">
                  <c:v>166.63865456916238</c:v>
                </c:pt>
                <c:pt idx="5">
                  <c:v>140.56372402205</c:v>
                </c:pt>
                <c:pt idx="6">
                  <c:v>0</c:v>
                </c:pt>
                <c:pt idx="7">
                  <c:v>411.34051062363238</c:v>
                </c:pt>
                <c:pt idx="8">
                  <c:v>120</c:v>
                </c:pt>
                <c:pt idx="9">
                  <c:v>137.96211037685381</c:v>
                </c:pt>
                <c:pt idx="10">
                  <c:v>120.17588033308544</c:v>
                </c:pt>
                <c:pt idx="11">
                  <c:v>170.44141961030502</c:v>
                </c:pt>
                <c:pt idx="12">
                  <c:v>125.84940963857046</c:v>
                </c:pt>
                <c:pt idx="13">
                  <c:v>0</c:v>
                </c:pt>
                <c:pt idx="14">
                  <c:v>419.34462422883945</c:v>
                </c:pt>
                <c:pt idx="15">
                  <c:v>105</c:v>
                </c:pt>
                <c:pt idx="16">
                  <c:v>136.15925048764831</c:v>
                </c:pt>
                <c:pt idx="17">
                  <c:v>118.15607412474256</c:v>
                </c:pt>
                <c:pt idx="18">
                  <c:v>162.36717916346126</c:v>
                </c:pt>
                <c:pt idx="19">
                  <c:v>150.02367249079478</c:v>
                </c:pt>
                <c:pt idx="20">
                  <c:v>0</c:v>
                </c:pt>
                <c:pt idx="21">
                  <c:v>411.05252446884521</c:v>
                </c:pt>
                <c:pt idx="22">
                  <c:v>90</c:v>
                </c:pt>
                <c:pt idx="23">
                  <c:v>143.50763644480705</c:v>
                </c:pt>
                <c:pt idx="24">
                  <c:v>150.55290526213474</c:v>
                </c:pt>
                <c:pt idx="25">
                  <c:v>151.55274665707159</c:v>
                </c:pt>
                <c:pt idx="26">
                  <c:v>148.76319384858436</c:v>
                </c:pt>
                <c:pt idx="27">
                  <c:v>0</c:v>
                </c:pt>
              </c:numCache>
            </c:numRef>
          </c:yVal>
          <c:smooth val="0"/>
          <c:extLst>
            <c:ext xmlns:c16="http://schemas.microsoft.com/office/drawing/2014/chart" uri="{C3380CC4-5D6E-409C-BE32-E72D297353CC}">
              <c16:uniqueId val="{00000001-F532-47A3-9DB2-24D919770E60}"/>
            </c:ext>
          </c:extLst>
        </c:ser>
        <c:dLbls>
          <c:showLegendKey val="0"/>
          <c:showVal val="0"/>
          <c:showCatName val="0"/>
          <c:showSerName val="0"/>
          <c:showPercent val="0"/>
          <c:showBubbleSize val="0"/>
        </c:dLbls>
        <c:axId val="247875840"/>
        <c:axId val="247898112"/>
      </c:scatterChart>
      <c:valAx>
        <c:axId val="247875840"/>
        <c:scaling>
          <c:orientation val="minMax"/>
        </c:scaling>
        <c:delete val="1"/>
        <c:axPos val="b"/>
        <c:numFmt formatCode="0.00" sourceLinked="1"/>
        <c:majorTickMark val="out"/>
        <c:minorTickMark val="none"/>
        <c:tickLblPos val="nextTo"/>
        <c:crossAx val="247898112"/>
        <c:crosses val="autoZero"/>
        <c:crossBetween val="midCat"/>
      </c:valAx>
      <c:valAx>
        <c:axId val="247898112"/>
        <c:scaling>
          <c:orientation val="minMax"/>
        </c:scaling>
        <c:delete val="1"/>
        <c:axPos val="l"/>
        <c:numFmt formatCode="0.00" sourceLinked="1"/>
        <c:majorTickMark val="out"/>
        <c:minorTickMark val="none"/>
        <c:tickLblPos val="nextTo"/>
        <c:crossAx val="24787584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1.3816925734024181E-2"/>
          <c:w val="0.9939117199391172"/>
          <c:h val="0.98413858267716536"/>
        </c:manualLayout>
      </c:layout>
      <c:scatterChart>
        <c:scatterStyle val="lineMarker"/>
        <c:varyColors val="0"/>
        <c:ser>
          <c:idx val="0"/>
          <c:order val="0"/>
          <c:tx>
            <c:v>Seed yield and P Uptake (2017-18)</c:v>
          </c:tx>
          <c:spPr>
            <a:ln w="28575">
              <a:noFill/>
            </a:ln>
          </c:spPr>
          <c:trendline>
            <c:trendlineType val="linear"/>
            <c:dispRSqr val="1"/>
            <c:dispEq val="1"/>
            <c:trendlineLbl>
              <c:layout>
                <c:manualLayout>
                  <c:x val="0.10003569553805776"/>
                  <c:y val="0.62618288713910764"/>
                </c:manualLayout>
              </c:layout>
              <c:tx>
                <c:rich>
                  <a:bodyPr/>
                  <a:lstStyle/>
                  <a:p>
                    <a:pPr>
                      <a:defRPr/>
                    </a:pPr>
                    <a:r>
                      <a:rPr lang="en-US" baseline="0">
                        <a:latin typeface="Times New Roman" panose="02020603050405020304" pitchFamily="18" charset="0"/>
                        <a:cs typeface="Times New Roman" panose="02020603050405020304" pitchFamily="18" charset="0"/>
                      </a:rPr>
                      <a:t>y = 0.0088x - 1.0309</a:t>
                    </a:r>
                    <a:br>
                      <a:rPr lang="en-US" baseline="0">
                        <a:latin typeface="Times New Roman" panose="02020603050405020304" pitchFamily="18" charset="0"/>
                        <a:cs typeface="Times New Roman" panose="02020603050405020304" pitchFamily="18" charset="0"/>
                      </a:rPr>
                    </a:br>
                    <a:r>
                      <a:rPr lang="en-US" baseline="0">
                        <a:latin typeface="Times New Roman" panose="02020603050405020304" pitchFamily="18" charset="0"/>
                        <a:cs typeface="Times New Roman" panose="02020603050405020304" pitchFamily="18" charset="0"/>
                      </a:rPr>
                      <a:t>R² = 0.9773</a:t>
                    </a:r>
                    <a:endParaRPr lang="en-US">
                      <a:latin typeface="Times New Roman" panose="02020603050405020304" pitchFamily="18" charset="0"/>
                      <a:cs typeface="Times New Roman" panose="02020603050405020304" pitchFamily="18" charset="0"/>
                    </a:endParaRPr>
                  </a:p>
                </c:rich>
              </c:tx>
              <c:numFmt formatCode="General" sourceLinked="0"/>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Y$3:$Y$30</c:f>
              <c:numCache>
                <c:formatCode>0.00</c:formatCode>
                <c:ptCount val="28"/>
                <c:pt idx="0">
                  <c:v>5.9502671410491841</c:v>
                </c:pt>
                <c:pt idx="1">
                  <c:v>9.1574928921701524</c:v>
                </c:pt>
                <c:pt idx="2">
                  <c:v>9.2450435759047327</c:v>
                </c:pt>
                <c:pt idx="3">
                  <c:v>8.5756946159302991</c:v>
                </c:pt>
                <c:pt idx="4">
                  <c:v>7.8181348164536439</c:v>
                </c:pt>
                <c:pt idx="5">
                  <c:v>8.0692293270019846</c:v>
                </c:pt>
                <c:pt idx="6">
                  <c:v>9.3871745462555456</c:v>
                </c:pt>
                <c:pt idx="7">
                  <c:v>7.0937886368901495</c:v>
                </c:pt>
                <c:pt idx="8">
                  <c:v>9.7473029900555126</c:v>
                </c:pt>
                <c:pt idx="9">
                  <c:v>9.6440753929524998</c:v>
                </c:pt>
                <c:pt idx="10">
                  <c:v>9.5454877232533821</c:v>
                </c:pt>
                <c:pt idx="11">
                  <c:v>8.3672823205657298</c:v>
                </c:pt>
                <c:pt idx="12">
                  <c:v>8.7384259150798655</c:v>
                </c:pt>
                <c:pt idx="13">
                  <c:v>10.240851782323835</c:v>
                </c:pt>
                <c:pt idx="14">
                  <c:v>8.0868496807323922</c:v>
                </c:pt>
                <c:pt idx="15">
                  <c:v>10.813737953712746</c:v>
                </c:pt>
                <c:pt idx="16">
                  <c:v>9.4273246974388609</c:v>
                </c:pt>
                <c:pt idx="17">
                  <c:v>10.645636274763017</c:v>
                </c:pt>
                <c:pt idx="18">
                  <c:v>8.7331989949332982</c:v>
                </c:pt>
                <c:pt idx="19">
                  <c:v>9.5518221763869224</c:v>
                </c:pt>
                <c:pt idx="20">
                  <c:v>11.778078067167741</c:v>
                </c:pt>
                <c:pt idx="21">
                  <c:v>8.2703142600370469</c:v>
                </c:pt>
                <c:pt idx="22">
                  <c:v>11.782177950035603</c:v>
                </c:pt>
                <c:pt idx="23">
                  <c:v>10.065523846884366</c:v>
                </c:pt>
                <c:pt idx="24">
                  <c:v>11.167964004108484</c:v>
                </c:pt>
                <c:pt idx="25">
                  <c:v>9.5476130689269016</c:v>
                </c:pt>
                <c:pt idx="26">
                  <c:v>10.621245576312628</c:v>
                </c:pt>
                <c:pt idx="27">
                  <c:v>12.463825415220159</c:v>
                </c:pt>
              </c:numCache>
            </c:numRef>
          </c:yVal>
          <c:smooth val="0"/>
          <c:extLst>
            <c:ext xmlns:c16="http://schemas.microsoft.com/office/drawing/2014/chart" uri="{C3380CC4-5D6E-409C-BE32-E72D297353CC}">
              <c16:uniqueId val="{00000001-B913-4C16-9AB2-F5EB49342658}"/>
            </c:ext>
          </c:extLst>
        </c:ser>
        <c:dLbls>
          <c:showLegendKey val="0"/>
          <c:showVal val="0"/>
          <c:showCatName val="0"/>
          <c:showSerName val="0"/>
          <c:showPercent val="0"/>
          <c:showBubbleSize val="0"/>
        </c:dLbls>
        <c:axId val="248107392"/>
        <c:axId val="248108928"/>
      </c:scatterChart>
      <c:valAx>
        <c:axId val="248107392"/>
        <c:scaling>
          <c:orientation val="minMax"/>
        </c:scaling>
        <c:delete val="1"/>
        <c:axPos val="b"/>
        <c:numFmt formatCode="0.00" sourceLinked="1"/>
        <c:majorTickMark val="out"/>
        <c:minorTickMark val="none"/>
        <c:tickLblPos val="nextTo"/>
        <c:crossAx val="248108928"/>
        <c:crosses val="autoZero"/>
        <c:crossBetween val="midCat"/>
      </c:valAx>
      <c:valAx>
        <c:axId val="248108928"/>
        <c:scaling>
          <c:orientation val="minMax"/>
        </c:scaling>
        <c:delete val="1"/>
        <c:axPos val="l"/>
        <c:numFmt formatCode="0.00" sourceLinked="1"/>
        <c:majorTickMark val="out"/>
        <c:minorTickMark val="none"/>
        <c:tickLblPos val="nextTo"/>
        <c:crossAx val="248107392"/>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460942382202224E-2"/>
          <c:y val="1.3333333333333341E-2"/>
          <c:w val="0.98130841121495327"/>
          <c:h val="0.98181818181818159"/>
        </c:manualLayout>
      </c:layout>
      <c:scatterChart>
        <c:scatterStyle val="lineMarker"/>
        <c:varyColors val="0"/>
        <c:ser>
          <c:idx val="0"/>
          <c:order val="0"/>
          <c:tx>
            <c:v>Seed yield and P Uptake (Pooled)</c:v>
          </c:tx>
          <c:spPr>
            <a:ln w="28575">
              <a:noFill/>
            </a:ln>
          </c:spPr>
          <c:trendline>
            <c:trendlineType val="linear"/>
            <c:dispRSqr val="1"/>
            <c:dispEq val="1"/>
            <c:trendlineLbl>
              <c:layout>
                <c:manualLayout>
                  <c:x val="9.2667166604174497E-2"/>
                  <c:y val="0.59272727272727277"/>
                </c:manualLayout>
              </c:layout>
              <c:tx>
                <c:rich>
                  <a:bodyPr/>
                  <a:lstStyle/>
                  <a:p>
                    <a:pPr>
                      <a:defRPr/>
                    </a:pPr>
                    <a:r>
                      <a:rPr lang="en-US" baseline="0">
                        <a:latin typeface="Times New Roman" panose="02020603050405020304" pitchFamily="18" charset="0"/>
                        <a:cs typeface="Times New Roman" panose="02020603050405020304" pitchFamily="18" charset="0"/>
                      </a:rPr>
                      <a:t>y = 0.0088x - 1.2337</a:t>
                    </a:r>
                    <a:br>
                      <a:rPr lang="en-US" baseline="0">
                        <a:latin typeface="Times New Roman" panose="02020603050405020304" pitchFamily="18" charset="0"/>
                        <a:cs typeface="Times New Roman" panose="02020603050405020304" pitchFamily="18" charset="0"/>
                      </a:rPr>
                    </a:br>
                    <a:r>
                      <a:rPr lang="en-US" baseline="0">
                        <a:latin typeface="Times New Roman" panose="02020603050405020304" pitchFamily="18" charset="0"/>
                        <a:cs typeface="Times New Roman" panose="02020603050405020304" pitchFamily="18" charset="0"/>
                      </a:rPr>
                      <a:t>R² = 0.9916</a:t>
                    </a:r>
                    <a:endParaRPr lang="en-US">
                      <a:latin typeface="Times New Roman" panose="02020603050405020304" pitchFamily="18" charset="0"/>
                      <a:cs typeface="Times New Roman" panose="02020603050405020304" pitchFamily="18" charset="0"/>
                    </a:endParaRPr>
                  </a:p>
                </c:rich>
              </c:tx>
              <c:numFmt formatCode="General" sourceLinked="0"/>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Z$3:$Z$30</c:f>
              <c:numCache>
                <c:formatCode>0.00</c:formatCode>
                <c:ptCount val="28"/>
                <c:pt idx="0">
                  <c:v>6.1244104801367261</c:v>
                </c:pt>
                <c:pt idx="1">
                  <c:v>8.9019439149499924</c:v>
                </c:pt>
                <c:pt idx="2">
                  <c:v>8.5446507086549452</c:v>
                </c:pt>
                <c:pt idx="3">
                  <c:v>8.5150311319693568</c:v>
                </c:pt>
                <c:pt idx="4">
                  <c:v>7.4089294611467915</c:v>
                </c:pt>
                <c:pt idx="5">
                  <c:v>7.704157340358929</c:v>
                </c:pt>
                <c:pt idx="6">
                  <c:v>9.0225372873583147</c:v>
                </c:pt>
                <c:pt idx="7">
                  <c:v>6.7549591524213284</c:v>
                </c:pt>
                <c:pt idx="8">
                  <c:v>9.7400219132577686</c:v>
                </c:pt>
                <c:pt idx="9">
                  <c:v>9.1214693234557451</c:v>
                </c:pt>
                <c:pt idx="10">
                  <c:v>9.3901137460478488</c:v>
                </c:pt>
                <c:pt idx="11">
                  <c:v>8.0921126230810074</c:v>
                </c:pt>
                <c:pt idx="12">
                  <c:v>8.4711647814105628</c:v>
                </c:pt>
                <c:pt idx="13">
                  <c:v>10.099590145079379</c:v>
                </c:pt>
                <c:pt idx="14">
                  <c:v>7.5759523957297725</c:v>
                </c:pt>
                <c:pt idx="15">
                  <c:v>10.568245812073746</c:v>
                </c:pt>
                <c:pt idx="16">
                  <c:v>9.3644987849908699</c:v>
                </c:pt>
                <c:pt idx="17">
                  <c:v>10.264140405928551</c:v>
                </c:pt>
                <c:pt idx="18">
                  <c:v>8.565408990602446</c:v>
                </c:pt>
                <c:pt idx="19">
                  <c:v>9.2934133450721479</c:v>
                </c:pt>
                <c:pt idx="20">
                  <c:v>11.479452924734321</c:v>
                </c:pt>
                <c:pt idx="21">
                  <c:v>8.0242512796031402</c:v>
                </c:pt>
                <c:pt idx="22">
                  <c:v>11.463445641181014</c:v>
                </c:pt>
                <c:pt idx="23">
                  <c:v>9.9804132729400088</c:v>
                </c:pt>
                <c:pt idx="24">
                  <c:v>10.732994266971755</c:v>
                </c:pt>
                <c:pt idx="25">
                  <c:v>9.2797448609318884</c:v>
                </c:pt>
                <c:pt idx="26">
                  <c:v>10.154057728271741</c:v>
                </c:pt>
                <c:pt idx="27">
                  <c:v>12.156229019207029</c:v>
                </c:pt>
              </c:numCache>
            </c:numRef>
          </c:yVal>
          <c:smooth val="0"/>
          <c:extLst>
            <c:ext xmlns:c16="http://schemas.microsoft.com/office/drawing/2014/chart" uri="{C3380CC4-5D6E-409C-BE32-E72D297353CC}">
              <c16:uniqueId val="{00000001-3B13-4DCE-B279-9B7ED00ECCD1}"/>
            </c:ext>
          </c:extLst>
        </c:ser>
        <c:dLbls>
          <c:showLegendKey val="0"/>
          <c:showVal val="0"/>
          <c:showCatName val="0"/>
          <c:showSerName val="0"/>
          <c:showPercent val="0"/>
          <c:showBubbleSize val="0"/>
        </c:dLbls>
        <c:axId val="250152832"/>
        <c:axId val="250154368"/>
      </c:scatterChart>
      <c:valAx>
        <c:axId val="250152832"/>
        <c:scaling>
          <c:orientation val="minMax"/>
        </c:scaling>
        <c:delete val="1"/>
        <c:axPos val="b"/>
        <c:numFmt formatCode="0.00" sourceLinked="1"/>
        <c:majorTickMark val="out"/>
        <c:minorTickMark val="none"/>
        <c:tickLblPos val="nextTo"/>
        <c:crossAx val="250154368"/>
        <c:crosses val="autoZero"/>
        <c:crossBetween val="midCat"/>
      </c:valAx>
      <c:valAx>
        <c:axId val="250154368"/>
        <c:scaling>
          <c:orientation val="minMax"/>
        </c:scaling>
        <c:delete val="1"/>
        <c:axPos val="l"/>
        <c:numFmt formatCode="0.00" sourceLinked="1"/>
        <c:majorTickMark val="out"/>
        <c:minorTickMark val="none"/>
        <c:tickLblPos val="nextTo"/>
        <c:crossAx val="250152832"/>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3.9705359410718843E-3"/>
          <c:w val="0.99309153713298792"/>
          <c:h val="0.99602946405892812"/>
        </c:manualLayout>
      </c:layout>
      <c:scatterChart>
        <c:scatterStyle val="lineMarker"/>
        <c:varyColors val="0"/>
        <c:ser>
          <c:idx val="0"/>
          <c:order val="0"/>
          <c:tx>
            <c:v>Seed yield and K Uptake (2016-17)</c:v>
          </c:tx>
          <c:spPr>
            <a:ln w="28575">
              <a:noFill/>
            </a:ln>
          </c:spPr>
          <c:trendline>
            <c:trendlineType val="linear"/>
            <c:dispRSqr val="1"/>
            <c:dispEq val="1"/>
            <c:trendlineLbl>
              <c:layout>
                <c:manualLayout>
                  <c:x val="7.6287004822071736E-2"/>
                  <c:y val="0.53555973245279864"/>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AA$3:$AA$30</c:f>
              <c:numCache>
                <c:formatCode>0.00</c:formatCode>
                <c:ptCount val="28"/>
                <c:pt idx="0">
                  <c:v>7.8560390878055495</c:v>
                </c:pt>
                <c:pt idx="1">
                  <c:v>10.794258019482783</c:v>
                </c:pt>
                <c:pt idx="2">
                  <c:v>9.8400549239045549</c:v>
                </c:pt>
                <c:pt idx="3">
                  <c:v>10.579188320534151</c:v>
                </c:pt>
                <c:pt idx="4">
                  <c:v>8.8493250274355031</c:v>
                </c:pt>
                <c:pt idx="5">
                  <c:v>9.3278479337361588</c:v>
                </c:pt>
                <c:pt idx="6">
                  <c:v>10.80885797645157</c:v>
                </c:pt>
                <c:pt idx="7">
                  <c:v>7.9809725915020424</c:v>
                </c:pt>
                <c:pt idx="8">
                  <c:v>12.11749310818538</c:v>
                </c:pt>
                <c:pt idx="9">
                  <c:v>10.757382238220371</c:v>
                </c:pt>
                <c:pt idx="10">
                  <c:v>11.52433239579849</c:v>
                </c:pt>
                <c:pt idx="11">
                  <c:v>9.8556679025915237</c:v>
                </c:pt>
                <c:pt idx="12">
                  <c:v>10.398721953125561</c:v>
                </c:pt>
                <c:pt idx="13">
                  <c:v>12.398626817301547</c:v>
                </c:pt>
                <c:pt idx="14">
                  <c:v>8.7661727989960507</c:v>
                </c:pt>
                <c:pt idx="15">
                  <c:v>12.819909889347095</c:v>
                </c:pt>
                <c:pt idx="16">
                  <c:v>11.607492352691668</c:v>
                </c:pt>
                <c:pt idx="17">
                  <c:v>12.302009993538638</c:v>
                </c:pt>
                <c:pt idx="18">
                  <c:v>10.561292539882524</c:v>
                </c:pt>
                <c:pt idx="19">
                  <c:v>11.423510232475676</c:v>
                </c:pt>
                <c:pt idx="20">
                  <c:v>13.885863255405891</c:v>
                </c:pt>
                <c:pt idx="21">
                  <c:v>9.6272449942300184</c:v>
                </c:pt>
                <c:pt idx="22">
                  <c:v>13.806621160525975</c:v>
                </c:pt>
                <c:pt idx="23">
                  <c:v>12.31786744267497</c:v>
                </c:pt>
                <c:pt idx="24">
                  <c:v>12.787508065672791</c:v>
                </c:pt>
                <c:pt idx="25">
                  <c:v>11.305902688501904</c:v>
                </c:pt>
                <c:pt idx="26">
                  <c:v>12.217539877127829</c:v>
                </c:pt>
                <c:pt idx="27">
                  <c:v>14.678992817495805</c:v>
                </c:pt>
              </c:numCache>
            </c:numRef>
          </c:yVal>
          <c:smooth val="0"/>
          <c:extLst>
            <c:ext xmlns:c16="http://schemas.microsoft.com/office/drawing/2014/chart" uri="{C3380CC4-5D6E-409C-BE32-E72D297353CC}">
              <c16:uniqueId val="{00000001-D569-4ADA-A7FB-CE94832EE862}"/>
            </c:ext>
          </c:extLst>
        </c:ser>
        <c:dLbls>
          <c:showLegendKey val="0"/>
          <c:showVal val="0"/>
          <c:showCatName val="0"/>
          <c:showSerName val="0"/>
          <c:showPercent val="0"/>
          <c:showBubbleSize val="0"/>
        </c:dLbls>
        <c:axId val="250183040"/>
        <c:axId val="250197120"/>
      </c:scatterChart>
      <c:valAx>
        <c:axId val="250183040"/>
        <c:scaling>
          <c:orientation val="minMax"/>
        </c:scaling>
        <c:delete val="1"/>
        <c:axPos val="b"/>
        <c:numFmt formatCode="0.00" sourceLinked="1"/>
        <c:majorTickMark val="out"/>
        <c:minorTickMark val="none"/>
        <c:tickLblPos val="nextTo"/>
        <c:crossAx val="250197120"/>
        <c:crosses val="autoZero"/>
        <c:crossBetween val="midCat"/>
      </c:valAx>
      <c:valAx>
        <c:axId val="250197120"/>
        <c:scaling>
          <c:orientation val="minMax"/>
        </c:scaling>
        <c:delete val="1"/>
        <c:axPos val="l"/>
        <c:numFmt formatCode="0.00" sourceLinked="1"/>
        <c:majorTickMark val="out"/>
        <c:minorTickMark val="none"/>
        <c:tickLblPos val="nextTo"/>
        <c:crossAx val="25018304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1.4414359495385661E-2"/>
          <c:w val="0.99329983249583165"/>
          <c:h val="0.98302802472271555"/>
        </c:manualLayout>
      </c:layout>
      <c:scatterChart>
        <c:scatterStyle val="lineMarker"/>
        <c:varyColors val="0"/>
        <c:ser>
          <c:idx val="0"/>
          <c:order val="0"/>
          <c:tx>
            <c:v>Seed yield and K Uptake (2017-18)</c:v>
          </c:tx>
          <c:spPr>
            <a:ln w="28575">
              <a:noFill/>
            </a:ln>
          </c:spPr>
          <c:trendline>
            <c:trendlineType val="linear"/>
            <c:dispRSqr val="1"/>
            <c:dispEq val="1"/>
            <c:trendlineLbl>
              <c:layout>
                <c:manualLayout>
                  <c:x val="3.9549456317960245E-2"/>
                  <c:y val="0.59414376428752858"/>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AB$3:$AB$30</c:f>
              <c:numCache>
                <c:formatCode>0.00</c:formatCode>
                <c:ptCount val="28"/>
                <c:pt idx="0">
                  <c:v>7.3311742911006714</c:v>
                </c:pt>
                <c:pt idx="1">
                  <c:v>11.531688013007704</c:v>
                </c:pt>
                <c:pt idx="2">
                  <c:v>11.378733086265562</c:v>
                </c:pt>
                <c:pt idx="3">
                  <c:v>10.743282785935369</c:v>
                </c:pt>
                <c:pt idx="4">
                  <c:v>9.766158175254251</c:v>
                </c:pt>
                <c:pt idx="5">
                  <c:v>10.004344731797973</c:v>
                </c:pt>
                <c:pt idx="6">
                  <c:v>11.793703239271744</c:v>
                </c:pt>
                <c:pt idx="7">
                  <c:v>8.8307874783807598</c:v>
                </c:pt>
                <c:pt idx="8">
                  <c:v>12.401804143333216</c:v>
                </c:pt>
                <c:pt idx="9">
                  <c:v>11.993050238615877</c:v>
                </c:pt>
                <c:pt idx="10">
                  <c:v>12.08230882268875</c:v>
                </c:pt>
                <c:pt idx="11">
                  <c:v>10.56061304992685</c:v>
                </c:pt>
                <c:pt idx="12">
                  <c:v>10.946465360586272</c:v>
                </c:pt>
                <c:pt idx="13">
                  <c:v>12.9997646941761</c:v>
                </c:pt>
                <c:pt idx="14">
                  <c:v>10.042535706315094</c:v>
                </c:pt>
                <c:pt idx="15">
                  <c:v>13.725212235905582</c:v>
                </c:pt>
                <c:pt idx="16">
                  <c:v>11.695003246028772</c:v>
                </c:pt>
                <c:pt idx="17">
                  <c:v>13.442073246857699</c:v>
                </c:pt>
                <c:pt idx="18">
                  <c:v>10.995649520914764</c:v>
                </c:pt>
                <c:pt idx="19">
                  <c:v>11.936300737919652</c:v>
                </c:pt>
                <c:pt idx="20">
                  <c:v>14.914773572067487</c:v>
                </c:pt>
                <c:pt idx="21">
                  <c:v>10.244543920618561</c:v>
                </c:pt>
                <c:pt idx="22">
                  <c:v>14.91679109017474</c:v>
                </c:pt>
                <c:pt idx="23">
                  <c:v>12.455319304960245</c:v>
                </c:pt>
                <c:pt idx="24">
                  <c:v>14.066149908257437</c:v>
                </c:pt>
                <c:pt idx="25">
                  <c:v>11.990821691591533</c:v>
                </c:pt>
                <c:pt idx="26">
                  <c:v>13.239316857078684</c:v>
                </c:pt>
                <c:pt idx="27">
                  <c:v>15.743460368413841</c:v>
                </c:pt>
              </c:numCache>
            </c:numRef>
          </c:yVal>
          <c:smooth val="0"/>
          <c:extLst>
            <c:ext xmlns:c16="http://schemas.microsoft.com/office/drawing/2014/chart" uri="{C3380CC4-5D6E-409C-BE32-E72D297353CC}">
              <c16:uniqueId val="{00000001-5324-438A-B24C-78AC2CAC406F}"/>
            </c:ext>
          </c:extLst>
        </c:ser>
        <c:dLbls>
          <c:showLegendKey val="0"/>
          <c:showVal val="0"/>
          <c:showCatName val="0"/>
          <c:showSerName val="0"/>
          <c:showPercent val="0"/>
          <c:showBubbleSize val="0"/>
        </c:dLbls>
        <c:axId val="250213504"/>
        <c:axId val="250215040"/>
      </c:scatterChart>
      <c:valAx>
        <c:axId val="250213504"/>
        <c:scaling>
          <c:orientation val="minMax"/>
        </c:scaling>
        <c:delete val="1"/>
        <c:axPos val="b"/>
        <c:numFmt formatCode="0.00" sourceLinked="1"/>
        <c:majorTickMark val="out"/>
        <c:minorTickMark val="none"/>
        <c:tickLblPos val="nextTo"/>
        <c:crossAx val="250215040"/>
        <c:crosses val="autoZero"/>
        <c:crossBetween val="midCat"/>
      </c:valAx>
      <c:valAx>
        <c:axId val="250215040"/>
        <c:scaling>
          <c:orientation val="minMax"/>
        </c:scaling>
        <c:delete val="1"/>
        <c:axPos val="l"/>
        <c:numFmt formatCode="0.00" sourceLinked="1"/>
        <c:majorTickMark val="out"/>
        <c:minorTickMark val="none"/>
        <c:tickLblPos val="nextTo"/>
        <c:crossAx val="250213504"/>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5681444991789817E-3"/>
          <c:y val="1.3333333333333341E-2"/>
          <c:w val="0.98029556650246308"/>
          <c:h val="0.98666666666666658"/>
        </c:manualLayout>
      </c:layout>
      <c:scatterChart>
        <c:scatterStyle val="lineMarker"/>
        <c:varyColors val="0"/>
        <c:ser>
          <c:idx val="0"/>
          <c:order val="0"/>
          <c:tx>
            <c:v>Seed yield and K Uptake (Pooled)</c:v>
          </c:tx>
          <c:spPr>
            <a:ln w="28575">
              <a:noFill/>
            </a:ln>
          </c:spPr>
          <c:trendline>
            <c:trendlineType val="linear"/>
            <c:dispRSqr val="1"/>
            <c:dispEq val="1"/>
            <c:trendlineLbl>
              <c:layout>
                <c:manualLayout>
                  <c:x val="5.4908776646821672E-2"/>
                  <c:y val="0.57046075692151388"/>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AC$3:$AC$30</c:f>
              <c:numCache>
                <c:formatCode>0.00</c:formatCode>
                <c:ptCount val="28"/>
                <c:pt idx="0">
                  <c:v>7.5936066894531162</c:v>
                </c:pt>
                <c:pt idx="1">
                  <c:v>11.162973016245255</c:v>
                </c:pt>
                <c:pt idx="2">
                  <c:v>10.609394005085059</c:v>
                </c:pt>
                <c:pt idx="3">
                  <c:v>10.661235553234766</c:v>
                </c:pt>
                <c:pt idx="4">
                  <c:v>9.307741601344885</c:v>
                </c:pt>
                <c:pt idx="5">
                  <c:v>9.6660963327670792</c:v>
                </c:pt>
                <c:pt idx="6">
                  <c:v>11.301280607861671</c:v>
                </c:pt>
                <c:pt idx="7">
                  <c:v>8.4058800349414096</c:v>
                </c:pt>
                <c:pt idx="8">
                  <c:v>12.259648625759302</c:v>
                </c:pt>
                <c:pt idx="9">
                  <c:v>11.375216238418135</c:v>
                </c:pt>
                <c:pt idx="10">
                  <c:v>11.80332060924362</c:v>
                </c:pt>
                <c:pt idx="11">
                  <c:v>10.208140476259171</c:v>
                </c:pt>
                <c:pt idx="12">
                  <c:v>10.672593656855927</c:v>
                </c:pt>
                <c:pt idx="13">
                  <c:v>12.699195755738817</c:v>
                </c:pt>
                <c:pt idx="14">
                  <c:v>9.404354252655569</c:v>
                </c:pt>
                <c:pt idx="15">
                  <c:v>13.272561062626332</c:v>
                </c:pt>
                <c:pt idx="16">
                  <c:v>11.65124779936022</c:v>
                </c:pt>
                <c:pt idx="17">
                  <c:v>12.872041620198162</c:v>
                </c:pt>
                <c:pt idx="18">
                  <c:v>10.77847103039864</c:v>
                </c:pt>
                <c:pt idx="19">
                  <c:v>11.679905485197661</c:v>
                </c:pt>
                <c:pt idx="20">
                  <c:v>14.400318413736683</c:v>
                </c:pt>
                <c:pt idx="21">
                  <c:v>9.9358944574243075</c:v>
                </c:pt>
                <c:pt idx="22">
                  <c:v>14.361706125350359</c:v>
                </c:pt>
                <c:pt idx="23">
                  <c:v>12.386593373817618</c:v>
                </c:pt>
                <c:pt idx="24">
                  <c:v>13.4268289869651</c:v>
                </c:pt>
                <c:pt idx="25">
                  <c:v>11.64836219004671</c:v>
                </c:pt>
                <c:pt idx="26">
                  <c:v>12.728428367103248</c:v>
                </c:pt>
                <c:pt idx="27">
                  <c:v>15.211226592954818</c:v>
                </c:pt>
              </c:numCache>
            </c:numRef>
          </c:yVal>
          <c:smooth val="0"/>
          <c:extLst>
            <c:ext xmlns:c16="http://schemas.microsoft.com/office/drawing/2014/chart" uri="{C3380CC4-5D6E-409C-BE32-E72D297353CC}">
              <c16:uniqueId val="{00000001-9DCA-4F9A-B1F0-EC8B2E2695B8}"/>
            </c:ext>
          </c:extLst>
        </c:ser>
        <c:dLbls>
          <c:showLegendKey val="0"/>
          <c:showVal val="0"/>
          <c:showCatName val="0"/>
          <c:showSerName val="0"/>
          <c:showPercent val="0"/>
          <c:showBubbleSize val="0"/>
        </c:dLbls>
        <c:axId val="250235520"/>
        <c:axId val="250241408"/>
      </c:scatterChart>
      <c:valAx>
        <c:axId val="250235520"/>
        <c:scaling>
          <c:orientation val="minMax"/>
        </c:scaling>
        <c:delete val="1"/>
        <c:axPos val="b"/>
        <c:numFmt formatCode="0.00" sourceLinked="1"/>
        <c:majorTickMark val="out"/>
        <c:minorTickMark val="none"/>
        <c:tickLblPos val="nextTo"/>
        <c:crossAx val="250241408"/>
        <c:crosses val="autoZero"/>
        <c:crossBetween val="midCat"/>
      </c:valAx>
      <c:valAx>
        <c:axId val="250241408"/>
        <c:scaling>
          <c:orientation val="minMax"/>
        </c:scaling>
        <c:delete val="1"/>
        <c:axPos val="l"/>
        <c:numFmt formatCode="0.00" sourceLinked="1"/>
        <c:majorTickMark val="out"/>
        <c:minorTickMark val="none"/>
        <c:tickLblPos val="nextTo"/>
        <c:crossAx val="25023552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176688141255073E-2"/>
          <c:y val="6.8023097112860998E-3"/>
          <c:w val="0.9817351598173365"/>
          <c:h val="0.9583143307086609"/>
        </c:manualLayout>
      </c:layout>
      <c:scatterChart>
        <c:scatterStyle val="lineMarker"/>
        <c:varyColors val="0"/>
        <c:ser>
          <c:idx val="0"/>
          <c:order val="0"/>
          <c:tx>
            <c:v>Seed yield and WCE (2016-17)</c:v>
          </c:tx>
          <c:spPr>
            <a:ln w="28575">
              <a:noFill/>
            </a:ln>
          </c:spPr>
          <c:trendline>
            <c:trendlineType val="linear"/>
            <c:dispRSqr val="1"/>
            <c:dispEq val="1"/>
            <c:trendlineLbl>
              <c:layout>
                <c:manualLayout>
                  <c:x val="-0.1739723630436607"/>
                  <c:y val="-5.4421768707482956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AD$3:$AD$30</c:f>
              <c:numCache>
                <c:formatCode>0.00</c:formatCode>
                <c:ptCount val="28"/>
                <c:pt idx="0">
                  <c:v>0</c:v>
                </c:pt>
                <c:pt idx="1">
                  <c:v>172.37245711652412</c:v>
                </c:pt>
                <c:pt idx="2">
                  <c:v>207.53219411053368</c:v>
                </c:pt>
                <c:pt idx="3">
                  <c:v>219.51204485530641</c:v>
                </c:pt>
                <c:pt idx="4">
                  <c:v>176.05529361150045</c:v>
                </c:pt>
                <c:pt idx="5">
                  <c:v>195.61847443003222</c:v>
                </c:pt>
                <c:pt idx="6">
                  <c:v>300</c:v>
                </c:pt>
                <c:pt idx="7">
                  <c:v>0</c:v>
                </c:pt>
                <c:pt idx="8">
                  <c:v>196.17742694283876</c:v>
                </c:pt>
                <c:pt idx="9">
                  <c:v>198.22879098258144</c:v>
                </c:pt>
                <c:pt idx="10">
                  <c:v>212.31881250343821</c:v>
                </c:pt>
                <c:pt idx="11">
                  <c:v>174.51104339792727</c:v>
                </c:pt>
                <c:pt idx="12">
                  <c:v>207.63553221535571</c:v>
                </c:pt>
                <c:pt idx="13">
                  <c:v>300</c:v>
                </c:pt>
                <c:pt idx="14">
                  <c:v>0</c:v>
                </c:pt>
                <c:pt idx="15">
                  <c:v>222.03512861055162</c:v>
                </c:pt>
                <c:pt idx="16">
                  <c:v>202.48302312085758</c:v>
                </c:pt>
                <c:pt idx="17">
                  <c:v>214.80608543819957</c:v>
                </c:pt>
                <c:pt idx="18">
                  <c:v>183.51414462069258</c:v>
                </c:pt>
                <c:pt idx="19">
                  <c:v>191.21105899002632</c:v>
                </c:pt>
                <c:pt idx="20">
                  <c:v>300</c:v>
                </c:pt>
                <c:pt idx="21">
                  <c:v>0</c:v>
                </c:pt>
                <c:pt idx="22">
                  <c:v>248.74639532001498</c:v>
                </c:pt>
                <c:pt idx="23">
                  <c:v>193.26033559123175</c:v>
                </c:pt>
                <c:pt idx="24">
                  <c:v>189.7609420027436</c:v>
                </c:pt>
                <c:pt idx="25">
                  <c:v>188.86614091776937</c:v>
                </c:pt>
                <c:pt idx="26">
                  <c:v>190.25595614315822</c:v>
                </c:pt>
                <c:pt idx="27">
                  <c:v>300</c:v>
                </c:pt>
              </c:numCache>
            </c:numRef>
          </c:yVal>
          <c:smooth val="0"/>
          <c:extLst>
            <c:ext xmlns:c16="http://schemas.microsoft.com/office/drawing/2014/chart" uri="{C3380CC4-5D6E-409C-BE32-E72D297353CC}">
              <c16:uniqueId val="{00000001-9C16-4EA7-A3B1-D8991C930414}"/>
            </c:ext>
          </c:extLst>
        </c:ser>
        <c:dLbls>
          <c:showLegendKey val="0"/>
          <c:showVal val="0"/>
          <c:showCatName val="0"/>
          <c:showSerName val="0"/>
          <c:showPercent val="0"/>
          <c:showBubbleSize val="0"/>
        </c:dLbls>
        <c:axId val="250274176"/>
        <c:axId val="250275712"/>
      </c:scatterChart>
      <c:valAx>
        <c:axId val="250274176"/>
        <c:scaling>
          <c:orientation val="minMax"/>
        </c:scaling>
        <c:delete val="1"/>
        <c:axPos val="b"/>
        <c:numFmt formatCode="0.00" sourceLinked="1"/>
        <c:majorTickMark val="out"/>
        <c:minorTickMark val="none"/>
        <c:tickLblPos val="nextTo"/>
        <c:crossAx val="250275712"/>
        <c:crosses val="autoZero"/>
        <c:crossBetween val="midCat"/>
      </c:valAx>
      <c:valAx>
        <c:axId val="250275712"/>
        <c:scaling>
          <c:orientation val="minMax"/>
        </c:scaling>
        <c:delete val="1"/>
        <c:axPos val="l"/>
        <c:numFmt formatCode="0.00" sourceLinked="1"/>
        <c:majorTickMark val="out"/>
        <c:minorTickMark val="none"/>
        <c:tickLblPos val="nextTo"/>
        <c:crossAx val="25027417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578616352201004E-2"/>
          <c:y val="1.4109347442680775E-2"/>
          <c:w val="0.98113207547169756"/>
          <c:h val="0.92920483531107978"/>
        </c:manualLayout>
      </c:layout>
      <c:scatterChart>
        <c:scatterStyle val="lineMarker"/>
        <c:varyColors val="0"/>
        <c:ser>
          <c:idx val="0"/>
          <c:order val="0"/>
          <c:tx>
            <c:v>Seed yield and WCE (2017-18)</c:v>
          </c:tx>
          <c:spPr>
            <a:ln w="28575">
              <a:noFill/>
            </a:ln>
          </c:spPr>
          <c:trendline>
            <c:trendlineType val="linear"/>
            <c:dispRSqr val="1"/>
            <c:dispEq val="1"/>
            <c:trendlineLbl>
              <c:layout>
                <c:manualLayout>
                  <c:x val="-0.11588356540178242"/>
                  <c:y val="-2.9351964807216002E-4"/>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AE$3:$AE$30</c:f>
              <c:numCache>
                <c:formatCode>0.00</c:formatCode>
                <c:ptCount val="28"/>
                <c:pt idx="0">
                  <c:v>0</c:v>
                </c:pt>
                <c:pt idx="1">
                  <c:v>191.07642473845792</c:v>
                </c:pt>
                <c:pt idx="2">
                  <c:v>207.23952123290675</c:v>
                </c:pt>
                <c:pt idx="3">
                  <c:v>219.31681501886658</c:v>
                </c:pt>
                <c:pt idx="4">
                  <c:v>175.60292237130102</c:v>
                </c:pt>
                <c:pt idx="5">
                  <c:v>195.42292981845162</c:v>
                </c:pt>
                <c:pt idx="6">
                  <c:v>300</c:v>
                </c:pt>
                <c:pt idx="7">
                  <c:v>0</c:v>
                </c:pt>
                <c:pt idx="8">
                  <c:v>211.83859733295131</c:v>
                </c:pt>
                <c:pt idx="9">
                  <c:v>198.18793722067147</c:v>
                </c:pt>
                <c:pt idx="10">
                  <c:v>212.34701646892628</c:v>
                </c:pt>
                <c:pt idx="11">
                  <c:v>174.47088807087496</c:v>
                </c:pt>
                <c:pt idx="12">
                  <c:v>207.72539262803937</c:v>
                </c:pt>
                <c:pt idx="13">
                  <c:v>300</c:v>
                </c:pt>
                <c:pt idx="14">
                  <c:v>0</c:v>
                </c:pt>
                <c:pt idx="15">
                  <c:v>224.29883203282157</c:v>
                </c:pt>
                <c:pt idx="16">
                  <c:v>202.44387712471547</c:v>
                </c:pt>
                <c:pt idx="17">
                  <c:v>214.83348933514361</c:v>
                </c:pt>
                <c:pt idx="18">
                  <c:v>183.47687020431047</c:v>
                </c:pt>
                <c:pt idx="19">
                  <c:v>191.31689859879623</c:v>
                </c:pt>
                <c:pt idx="20">
                  <c:v>300</c:v>
                </c:pt>
                <c:pt idx="21">
                  <c:v>0</c:v>
                </c:pt>
                <c:pt idx="22">
                  <c:v>233.54883634023886</c:v>
                </c:pt>
                <c:pt idx="23">
                  <c:v>193.21748735470021</c:v>
                </c:pt>
                <c:pt idx="24">
                  <c:v>189.79640204469734</c:v>
                </c:pt>
                <c:pt idx="25">
                  <c:v>188.83057909162218</c:v>
                </c:pt>
                <c:pt idx="26">
                  <c:v>190.36272496137457</c:v>
                </c:pt>
                <c:pt idx="27">
                  <c:v>300</c:v>
                </c:pt>
              </c:numCache>
            </c:numRef>
          </c:yVal>
          <c:smooth val="0"/>
          <c:extLst>
            <c:ext xmlns:c16="http://schemas.microsoft.com/office/drawing/2014/chart" uri="{C3380CC4-5D6E-409C-BE32-E72D297353CC}">
              <c16:uniqueId val="{00000001-4EB9-4E08-8AE5-223C807AD8C6}"/>
            </c:ext>
          </c:extLst>
        </c:ser>
        <c:dLbls>
          <c:showLegendKey val="0"/>
          <c:showVal val="0"/>
          <c:showCatName val="0"/>
          <c:showSerName val="0"/>
          <c:showPercent val="0"/>
          <c:showBubbleSize val="0"/>
        </c:dLbls>
        <c:axId val="250427648"/>
        <c:axId val="250429440"/>
      </c:scatterChart>
      <c:valAx>
        <c:axId val="250427648"/>
        <c:scaling>
          <c:orientation val="minMax"/>
        </c:scaling>
        <c:delete val="1"/>
        <c:axPos val="b"/>
        <c:numFmt formatCode="0.00" sourceLinked="1"/>
        <c:majorTickMark val="out"/>
        <c:minorTickMark val="none"/>
        <c:tickLblPos val="nextTo"/>
        <c:crossAx val="250429440"/>
        <c:crosses val="autoZero"/>
        <c:crossBetween val="midCat"/>
      </c:valAx>
      <c:valAx>
        <c:axId val="250429440"/>
        <c:scaling>
          <c:orientation val="minMax"/>
        </c:scaling>
        <c:delete val="1"/>
        <c:axPos val="l"/>
        <c:numFmt formatCode="0.00" sourceLinked="1"/>
        <c:majorTickMark val="out"/>
        <c:minorTickMark val="none"/>
        <c:tickLblPos val="nextTo"/>
        <c:crossAx val="250427648"/>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6.7001639693670834E-3"/>
          <c:w val="0.99368088782033426"/>
          <c:h val="0.95592991016968065"/>
        </c:manualLayout>
      </c:layout>
      <c:scatterChart>
        <c:scatterStyle val="lineMarker"/>
        <c:varyColors val="0"/>
        <c:ser>
          <c:idx val="0"/>
          <c:order val="0"/>
          <c:tx>
            <c:v>Seed yield and WCE (Pooled)</c:v>
          </c:tx>
          <c:spPr>
            <a:ln w="28575">
              <a:noFill/>
            </a:ln>
          </c:spPr>
          <c:trendline>
            <c:trendlineType val="linear"/>
            <c:dispRSqr val="1"/>
            <c:dispEq val="1"/>
            <c:trendlineLbl>
              <c:layout>
                <c:manualLayout>
                  <c:x val="-7.0727002498181701E-2"/>
                  <c:y val="-2.8183800968540926E-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AF$3:$AF$30</c:f>
              <c:numCache>
                <c:formatCode>0.00</c:formatCode>
                <c:ptCount val="28"/>
                <c:pt idx="0">
                  <c:v>0</c:v>
                </c:pt>
                <c:pt idx="1">
                  <c:v>181.72444092749112</c:v>
                </c:pt>
                <c:pt idx="2">
                  <c:v>207.38585767172026</c:v>
                </c:pt>
                <c:pt idx="3">
                  <c:v>219.41442993708662</c:v>
                </c:pt>
                <c:pt idx="4">
                  <c:v>175.8291079914008</c:v>
                </c:pt>
                <c:pt idx="5">
                  <c:v>195.52070212424158</c:v>
                </c:pt>
                <c:pt idx="6">
                  <c:v>300</c:v>
                </c:pt>
                <c:pt idx="7">
                  <c:v>0</c:v>
                </c:pt>
                <c:pt idx="8">
                  <c:v>204.00801213789489</c:v>
                </c:pt>
                <c:pt idx="9">
                  <c:v>198.20836410162639</c:v>
                </c:pt>
                <c:pt idx="10">
                  <c:v>212.3329144861822</c:v>
                </c:pt>
                <c:pt idx="11">
                  <c:v>174.49096573440096</c:v>
                </c:pt>
                <c:pt idx="12">
                  <c:v>207.6804624216976</c:v>
                </c:pt>
                <c:pt idx="13">
                  <c:v>300</c:v>
                </c:pt>
                <c:pt idx="14">
                  <c:v>0</c:v>
                </c:pt>
                <c:pt idx="15">
                  <c:v>223.16698032168659</c:v>
                </c:pt>
                <c:pt idx="16">
                  <c:v>202.46345012278672</c:v>
                </c:pt>
                <c:pt idx="17">
                  <c:v>214.81978738667161</c:v>
                </c:pt>
                <c:pt idx="18">
                  <c:v>183.49550741250164</c:v>
                </c:pt>
                <c:pt idx="19">
                  <c:v>191.26397879441109</c:v>
                </c:pt>
                <c:pt idx="20">
                  <c:v>300</c:v>
                </c:pt>
                <c:pt idx="21">
                  <c:v>0</c:v>
                </c:pt>
                <c:pt idx="22">
                  <c:v>241.14761583012668</c:v>
                </c:pt>
                <c:pt idx="23">
                  <c:v>193.23891147296601</c:v>
                </c:pt>
                <c:pt idx="24">
                  <c:v>189.7786720237203</c:v>
                </c:pt>
                <c:pt idx="25">
                  <c:v>188.84836000469582</c:v>
                </c:pt>
                <c:pt idx="26">
                  <c:v>190.30934055226669</c:v>
                </c:pt>
                <c:pt idx="27">
                  <c:v>300</c:v>
                </c:pt>
              </c:numCache>
            </c:numRef>
          </c:yVal>
          <c:smooth val="0"/>
          <c:extLst>
            <c:ext xmlns:c16="http://schemas.microsoft.com/office/drawing/2014/chart" uri="{C3380CC4-5D6E-409C-BE32-E72D297353CC}">
              <c16:uniqueId val="{00000001-1327-4B43-ACC9-FE1E8D87FB8F}"/>
            </c:ext>
          </c:extLst>
        </c:ser>
        <c:dLbls>
          <c:showLegendKey val="0"/>
          <c:showVal val="0"/>
          <c:showCatName val="0"/>
          <c:showSerName val="0"/>
          <c:showPercent val="0"/>
          <c:showBubbleSize val="0"/>
        </c:dLbls>
        <c:axId val="250470400"/>
        <c:axId val="250471936"/>
      </c:scatterChart>
      <c:valAx>
        <c:axId val="250470400"/>
        <c:scaling>
          <c:orientation val="minMax"/>
        </c:scaling>
        <c:delete val="1"/>
        <c:axPos val="b"/>
        <c:numFmt formatCode="0.00" sourceLinked="1"/>
        <c:majorTickMark val="out"/>
        <c:minorTickMark val="none"/>
        <c:tickLblPos val="nextTo"/>
        <c:crossAx val="250471936"/>
        <c:crosses val="autoZero"/>
        <c:crossBetween val="midCat"/>
      </c:valAx>
      <c:valAx>
        <c:axId val="250471936"/>
        <c:scaling>
          <c:orientation val="minMax"/>
        </c:scaling>
        <c:delete val="1"/>
        <c:axPos val="l"/>
        <c:numFmt formatCode="0.00" sourceLinked="1"/>
        <c:majorTickMark val="out"/>
        <c:minorTickMark val="none"/>
        <c:tickLblPos val="nextTo"/>
        <c:crossAx val="25047040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6.8728522336769784E-3"/>
          <c:w val="1"/>
          <c:h val="0.9429095363079617"/>
        </c:manualLayout>
      </c:layout>
      <c:scatterChart>
        <c:scatterStyle val="lineMarker"/>
        <c:varyColors val="0"/>
        <c:ser>
          <c:idx val="0"/>
          <c:order val="0"/>
          <c:tx>
            <c:v>Seed yield and weed index (2016-17)</c:v>
          </c:tx>
          <c:spPr>
            <a:ln w="28575">
              <a:noFill/>
            </a:ln>
          </c:spPr>
          <c:trendline>
            <c:trendlineType val="linear"/>
            <c:dispRSqr val="1"/>
            <c:dispEq val="1"/>
            <c:trendlineLbl>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AG$3:$AG$30</c:f>
              <c:numCache>
                <c:formatCode>0.00</c:formatCode>
                <c:ptCount val="28"/>
                <c:pt idx="0">
                  <c:v>68.576241294432918</c:v>
                </c:pt>
                <c:pt idx="1">
                  <c:v>3.1091016659663704</c:v>
                </c:pt>
                <c:pt idx="2">
                  <c:v>25.516522657207187</c:v>
                </c:pt>
                <c:pt idx="3">
                  <c:v>11.411437134525722</c:v>
                </c:pt>
                <c:pt idx="4">
                  <c:v>54.486043197532915</c:v>
                </c:pt>
                <c:pt idx="5">
                  <c:v>32.797506121504014</c:v>
                </c:pt>
                <c:pt idx="6">
                  <c:v>0</c:v>
                </c:pt>
                <c:pt idx="7">
                  <c:v>94.089643953676457</c:v>
                </c:pt>
                <c:pt idx="8">
                  <c:v>9.5287309074233928</c:v>
                </c:pt>
                <c:pt idx="9">
                  <c:v>34.994652609466435</c:v>
                </c:pt>
                <c:pt idx="10">
                  <c:v>19.974618181503949</c:v>
                </c:pt>
                <c:pt idx="11">
                  <c:v>55.761924256519436</c:v>
                </c:pt>
                <c:pt idx="12">
                  <c:v>41.335389950039868</c:v>
                </c:pt>
                <c:pt idx="13">
                  <c:v>0</c:v>
                </c:pt>
                <c:pt idx="14">
                  <c:v>97.767681509991704</c:v>
                </c:pt>
                <c:pt idx="15">
                  <c:v>17.231081582350232</c:v>
                </c:pt>
                <c:pt idx="16">
                  <c:v>39.820496351980125</c:v>
                </c:pt>
                <c:pt idx="17">
                  <c:v>25.734048664712606</c:v>
                </c:pt>
                <c:pt idx="18">
                  <c:v>60.152565843334912</c:v>
                </c:pt>
                <c:pt idx="19">
                  <c:v>46.746657940578046</c:v>
                </c:pt>
                <c:pt idx="20">
                  <c:v>0</c:v>
                </c:pt>
                <c:pt idx="21">
                  <c:v>99.094790921045245</c:v>
                </c:pt>
                <c:pt idx="22">
                  <c:v>16.950684056801421</c:v>
                </c:pt>
                <c:pt idx="23">
                  <c:v>41.414148674464975</c:v>
                </c:pt>
                <c:pt idx="24">
                  <c:v>26.93654024701307</c:v>
                </c:pt>
                <c:pt idx="25">
                  <c:v>61.683128166526053</c:v>
                </c:pt>
                <c:pt idx="26">
                  <c:v>47.744716553237993</c:v>
                </c:pt>
                <c:pt idx="27">
                  <c:v>0</c:v>
                </c:pt>
              </c:numCache>
            </c:numRef>
          </c:yVal>
          <c:smooth val="0"/>
          <c:extLst>
            <c:ext xmlns:c16="http://schemas.microsoft.com/office/drawing/2014/chart" uri="{C3380CC4-5D6E-409C-BE32-E72D297353CC}">
              <c16:uniqueId val="{00000001-0CE8-4AAE-8C36-A92732F985B3}"/>
            </c:ext>
          </c:extLst>
        </c:ser>
        <c:dLbls>
          <c:showLegendKey val="0"/>
          <c:showVal val="0"/>
          <c:showCatName val="0"/>
          <c:showSerName val="0"/>
          <c:showPercent val="0"/>
          <c:showBubbleSize val="0"/>
        </c:dLbls>
        <c:axId val="2373120"/>
        <c:axId val="2374656"/>
      </c:scatterChart>
      <c:valAx>
        <c:axId val="2373120"/>
        <c:scaling>
          <c:orientation val="minMax"/>
        </c:scaling>
        <c:delete val="1"/>
        <c:axPos val="b"/>
        <c:numFmt formatCode="0.00" sourceLinked="1"/>
        <c:majorTickMark val="out"/>
        <c:minorTickMark val="none"/>
        <c:tickLblPos val="nextTo"/>
        <c:crossAx val="2374656"/>
        <c:crosses val="autoZero"/>
        <c:crossBetween val="midCat"/>
      </c:valAx>
      <c:valAx>
        <c:axId val="2374656"/>
        <c:scaling>
          <c:orientation val="minMax"/>
        </c:scaling>
        <c:delete val="1"/>
        <c:axPos val="l"/>
        <c:numFmt formatCode="0.00" sourceLinked="1"/>
        <c:majorTickMark val="out"/>
        <c:minorTickMark val="none"/>
        <c:tickLblPos val="nextTo"/>
        <c:crossAx val="2373120"/>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121212121212118E-2"/>
          <c:y val="1.3961605584642343E-2"/>
          <c:w val="0.98181818181818159"/>
          <c:h val="0.9860382137547492"/>
        </c:manualLayout>
      </c:layout>
      <c:scatterChart>
        <c:scatterStyle val="lineMarker"/>
        <c:varyColors val="0"/>
        <c:ser>
          <c:idx val="0"/>
          <c:order val="0"/>
          <c:tx>
            <c:v>Seed yield and weed index (2017-18)</c:v>
          </c:tx>
          <c:spPr>
            <a:ln w="28575">
              <a:noFill/>
            </a:ln>
          </c:spPr>
          <c:trendline>
            <c:trendlineType val="linear"/>
            <c:dispRSqr val="1"/>
            <c:dispEq val="1"/>
            <c:trendlineLbl>
              <c:layout>
                <c:manualLayout>
                  <c:x val="-0.18375662133142751"/>
                  <c:y val="-1.2844677137870861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AH$3:$AH$30</c:f>
              <c:numCache>
                <c:formatCode>0.00</c:formatCode>
                <c:ptCount val="28"/>
                <c:pt idx="0">
                  <c:v>104.5522970275438</c:v>
                </c:pt>
                <c:pt idx="1">
                  <c:v>2.6802776094999352</c:v>
                </c:pt>
                <c:pt idx="2">
                  <c:v>21.681354082350591</c:v>
                </c:pt>
                <c:pt idx="3">
                  <c:v>15.916391511360434</c:v>
                </c:pt>
                <c:pt idx="4">
                  <c:v>49.617640170525249</c:v>
                </c:pt>
                <c:pt idx="5">
                  <c:v>37.648639425419255</c:v>
                </c:pt>
                <c:pt idx="6">
                  <c:v>0</c:v>
                </c:pt>
                <c:pt idx="7">
                  <c:v>79.694247225023005</c:v>
                </c:pt>
                <c:pt idx="8">
                  <c:v>13.421552781676443</c:v>
                </c:pt>
                <c:pt idx="9">
                  <c:v>31.204305411929727</c:v>
                </c:pt>
                <c:pt idx="10">
                  <c:v>13.195607984705267</c:v>
                </c:pt>
                <c:pt idx="11">
                  <c:v>51.853253334400655</c:v>
                </c:pt>
                <c:pt idx="12">
                  <c:v>36.736377727386731</c:v>
                </c:pt>
                <c:pt idx="13">
                  <c:v>0</c:v>
                </c:pt>
                <c:pt idx="14">
                  <c:v>84.897223912117738</c:v>
                </c:pt>
                <c:pt idx="15">
                  <c:v>13.992371358722085</c:v>
                </c:pt>
                <c:pt idx="16">
                  <c:v>43.905842375987888</c:v>
                </c:pt>
                <c:pt idx="17">
                  <c:v>27.986878439879806</c:v>
                </c:pt>
                <c:pt idx="18">
                  <c:v>69.163084987300863</c:v>
                </c:pt>
                <c:pt idx="19">
                  <c:v>51.66211441645158</c:v>
                </c:pt>
                <c:pt idx="20">
                  <c:v>0</c:v>
                </c:pt>
                <c:pt idx="21">
                  <c:v>93.986030112744999</c:v>
                </c:pt>
                <c:pt idx="22">
                  <c:v>15.506712084772445</c:v>
                </c:pt>
                <c:pt idx="23">
                  <c:v>44.741845513489849</c:v>
                </c:pt>
                <c:pt idx="24">
                  <c:v>26.506734209547169</c:v>
                </c:pt>
                <c:pt idx="25">
                  <c:v>61.44977880494298</c:v>
                </c:pt>
                <c:pt idx="26">
                  <c:v>43.239620573849635</c:v>
                </c:pt>
                <c:pt idx="27">
                  <c:v>0</c:v>
                </c:pt>
              </c:numCache>
            </c:numRef>
          </c:yVal>
          <c:smooth val="0"/>
          <c:extLst>
            <c:ext xmlns:c16="http://schemas.microsoft.com/office/drawing/2014/chart" uri="{C3380CC4-5D6E-409C-BE32-E72D297353CC}">
              <c16:uniqueId val="{00000001-F1BB-479D-B0EC-F9C419B9622F}"/>
            </c:ext>
          </c:extLst>
        </c:ser>
        <c:dLbls>
          <c:showLegendKey val="0"/>
          <c:showVal val="0"/>
          <c:showCatName val="0"/>
          <c:showSerName val="0"/>
          <c:showPercent val="0"/>
          <c:showBubbleSize val="0"/>
        </c:dLbls>
        <c:axId val="2391424"/>
        <c:axId val="2393216"/>
      </c:scatterChart>
      <c:valAx>
        <c:axId val="2391424"/>
        <c:scaling>
          <c:orientation val="minMax"/>
        </c:scaling>
        <c:delete val="1"/>
        <c:axPos val="b"/>
        <c:numFmt formatCode="0.00" sourceLinked="1"/>
        <c:majorTickMark val="out"/>
        <c:minorTickMark val="none"/>
        <c:tickLblPos val="nextTo"/>
        <c:crossAx val="2393216"/>
        <c:crosses val="autoZero"/>
        <c:crossBetween val="midCat"/>
      </c:valAx>
      <c:valAx>
        <c:axId val="2393216"/>
        <c:scaling>
          <c:orientation val="minMax"/>
        </c:scaling>
        <c:delete val="1"/>
        <c:axPos val="l"/>
        <c:numFmt formatCode="0.00" sourceLinked="1"/>
        <c:majorTickMark val="out"/>
        <c:minorTickMark val="none"/>
        <c:tickLblPos val="nextTo"/>
        <c:crossAx val="2391424"/>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0555555555555582E-2"/>
          <c:y val="2.0833333333333412E-2"/>
          <c:w val="0.93888888888889666"/>
          <c:h val="0.97916668076808266"/>
        </c:manualLayout>
      </c:layout>
      <c:scatterChart>
        <c:scatterStyle val="lineMarker"/>
        <c:varyColors val="0"/>
        <c:ser>
          <c:idx val="0"/>
          <c:order val="0"/>
          <c:tx>
            <c:v>Seed yield and Weed dry matter (Pooled)</c:v>
          </c:tx>
          <c:spPr>
            <a:ln w="28575">
              <a:noFill/>
            </a:ln>
          </c:spPr>
          <c:trendline>
            <c:trendlineType val="linear"/>
            <c:dispRSqr val="1"/>
            <c:dispEq val="1"/>
            <c:trendlineLbl>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48.9486683418279</c:v>
                </c:pt>
                <c:pt idx="1">
                  <c:v>1189.8214261460748</c:v>
                </c:pt>
                <c:pt idx="2">
                  <c:v>1099.0832038652522</c:v>
                </c:pt>
                <c:pt idx="3">
                  <c:v>1073.2624721488298</c:v>
                </c:pt>
                <c:pt idx="4">
                  <c:v>981.16528493652754</c:v>
                </c:pt>
                <c:pt idx="5">
                  <c:v>1067.1687128423098</c:v>
                </c:pt>
                <c:pt idx="6">
                  <c:v>1251.6215086748266</c:v>
                </c:pt>
                <c:pt idx="7">
                  <c:v>924.71910875419303</c:v>
                </c:pt>
                <c:pt idx="8">
                  <c:v>1312.6802438889301</c:v>
                </c:pt>
                <c:pt idx="9">
                  <c:v>1188.9178591926914</c:v>
                </c:pt>
                <c:pt idx="10">
                  <c:v>1205.610893252262</c:v>
                </c:pt>
                <c:pt idx="11">
                  <c:v>982.96975425594792</c:v>
                </c:pt>
                <c:pt idx="12">
                  <c:v>1140.4977476874951</c:v>
                </c:pt>
                <c:pt idx="13">
                  <c:v>1432.2551284371402</c:v>
                </c:pt>
                <c:pt idx="14">
                  <c:v>931.3296590731652</c:v>
                </c:pt>
                <c:pt idx="15">
                  <c:v>1405.1247649052268</c:v>
                </c:pt>
                <c:pt idx="16">
                  <c:v>1246.4157736350546</c:v>
                </c:pt>
                <c:pt idx="17">
                  <c:v>1400.8654839175078</c:v>
                </c:pt>
                <c:pt idx="18">
                  <c:v>1059.5628156754199</c:v>
                </c:pt>
                <c:pt idx="19">
                  <c:v>1199.8022083513649</c:v>
                </c:pt>
                <c:pt idx="20">
                  <c:v>1531.419722997992</c:v>
                </c:pt>
                <c:pt idx="21">
                  <c:v>996.62072332404125</c:v>
                </c:pt>
                <c:pt idx="22">
                  <c:v>1426.0210670173428</c:v>
                </c:pt>
                <c:pt idx="23">
                  <c:v>1254.6661261469699</c:v>
                </c:pt>
                <c:pt idx="24">
                  <c:v>1371.5971134921731</c:v>
                </c:pt>
                <c:pt idx="25">
                  <c:v>1368.7330952969448</c:v>
                </c:pt>
                <c:pt idx="26">
                  <c:v>1320.4388144018021</c:v>
                </c:pt>
                <c:pt idx="27">
                  <c:v>1526.6446187252909</c:v>
                </c:pt>
              </c:numCache>
            </c:numRef>
          </c:xVal>
          <c:yVal>
            <c:numRef>
              <c:f>'Correlation &amp; Regression'!$H$3:$H$30</c:f>
              <c:numCache>
                <c:formatCode>0.00</c:formatCode>
                <c:ptCount val="28"/>
                <c:pt idx="0">
                  <c:v>34.527768364001631</c:v>
                </c:pt>
                <c:pt idx="1">
                  <c:v>21.692469028344693</c:v>
                </c:pt>
                <c:pt idx="2">
                  <c:v>19.260210350144856</c:v>
                </c:pt>
                <c:pt idx="3">
                  <c:v>17.974653273727508</c:v>
                </c:pt>
                <c:pt idx="4">
                  <c:v>22.220362498765951</c:v>
                </c:pt>
                <c:pt idx="5">
                  <c:v>20.442684672570451</c:v>
                </c:pt>
                <c:pt idx="6">
                  <c:v>2.1213203435596442</c:v>
                </c:pt>
                <c:pt idx="7">
                  <c:v>34.763806798780536</c:v>
                </c:pt>
                <c:pt idx="8">
                  <c:v>19.663994718442488</c:v>
                </c:pt>
                <c:pt idx="9">
                  <c:v>20.213369153909952</c:v>
                </c:pt>
                <c:pt idx="10">
                  <c:v>18.876121252149126</c:v>
                </c:pt>
                <c:pt idx="11">
                  <c:v>22.45029918466328</c:v>
                </c:pt>
                <c:pt idx="12">
                  <c:v>19.328281111050195</c:v>
                </c:pt>
                <c:pt idx="13">
                  <c:v>2.1213203435596442</c:v>
                </c:pt>
                <c:pt idx="14">
                  <c:v>35.083301250717746</c:v>
                </c:pt>
                <c:pt idx="15">
                  <c:v>17.790045350048352</c:v>
                </c:pt>
                <c:pt idx="16">
                  <c:v>20.069691740571489</c:v>
                </c:pt>
                <c:pt idx="17">
                  <c:v>18.727553851474926</c:v>
                </c:pt>
                <c:pt idx="18">
                  <c:v>21.903678958965163</c:v>
                </c:pt>
                <c:pt idx="19">
                  <c:v>21.069928055042688</c:v>
                </c:pt>
                <c:pt idx="20">
                  <c:v>2.1213203435596442</c:v>
                </c:pt>
                <c:pt idx="21">
                  <c:v>34.69304523831353</c:v>
                </c:pt>
                <c:pt idx="22">
                  <c:v>15.399145498269323</c:v>
                </c:pt>
                <c:pt idx="23">
                  <c:v>20.584242098898923</c:v>
                </c:pt>
                <c:pt idx="24">
                  <c:v>21.062530645005356</c:v>
                </c:pt>
                <c:pt idx="25">
                  <c:v>21.14195079026323</c:v>
                </c:pt>
                <c:pt idx="26">
                  <c:v>20.962172775831071</c:v>
                </c:pt>
                <c:pt idx="27">
                  <c:v>2.1213203435596442</c:v>
                </c:pt>
              </c:numCache>
            </c:numRef>
          </c:yVal>
          <c:smooth val="0"/>
          <c:extLst>
            <c:ext xmlns:c16="http://schemas.microsoft.com/office/drawing/2014/chart" uri="{C3380CC4-5D6E-409C-BE32-E72D297353CC}">
              <c16:uniqueId val="{00000001-A4C8-45DB-84F9-0BAF12583F91}"/>
            </c:ext>
          </c:extLst>
        </c:ser>
        <c:dLbls>
          <c:showLegendKey val="0"/>
          <c:showVal val="0"/>
          <c:showCatName val="0"/>
          <c:showSerName val="0"/>
          <c:showPercent val="0"/>
          <c:showBubbleSize val="0"/>
        </c:dLbls>
        <c:axId val="247922688"/>
        <c:axId val="247924224"/>
      </c:scatterChart>
      <c:valAx>
        <c:axId val="247922688"/>
        <c:scaling>
          <c:orientation val="minMax"/>
        </c:scaling>
        <c:delete val="1"/>
        <c:axPos val="b"/>
        <c:numFmt formatCode="0.00" sourceLinked="1"/>
        <c:majorTickMark val="out"/>
        <c:minorTickMark val="none"/>
        <c:tickLblPos val="nextTo"/>
        <c:crossAx val="247924224"/>
        <c:crosses val="autoZero"/>
        <c:crossBetween val="midCat"/>
      </c:valAx>
      <c:valAx>
        <c:axId val="247924224"/>
        <c:scaling>
          <c:orientation val="minMax"/>
        </c:scaling>
        <c:delete val="1"/>
        <c:axPos val="l"/>
        <c:numFmt formatCode="0.00" sourceLinked="1"/>
        <c:majorTickMark val="out"/>
        <c:minorTickMark val="none"/>
        <c:tickLblPos val="nextTo"/>
        <c:crossAx val="247922688"/>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4031007751938E-2"/>
          <c:y val="7.0921985815602913E-3"/>
          <c:w val="0.98139534883719959"/>
          <c:h val="0.99290778652668421"/>
        </c:manualLayout>
      </c:layout>
      <c:scatterChart>
        <c:scatterStyle val="lineMarker"/>
        <c:varyColors val="0"/>
        <c:ser>
          <c:idx val="0"/>
          <c:order val="0"/>
          <c:tx>
            <c:v>Seed yield and weed index (Pooled)</c:v>
          </c:tx>
          <c:spPr>
            <a:ln w="28575">
              <a:noFill/>
            </a:ln>
          </c:spPr>
          <c:trendline>
            <c:trendlineType val="linear"/>
            <c:dispRSqr val="1"/>
            <c:dispEq val="1"/>
            <c:trendlineLbl>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AI$3:$AI$30</c:f>
              <c:numCache>
                <c:formatCode>0.00</c:formatCode>
                <c:ptCount val="28"/>
                <c:pt idx="0">
                  <c:v>86.56426916098853</c:v>
                </c:pt>
                <c:pt idx="1">
                  <c:v>2.8946896377331481</c:v>
                </c:pt>
                <c:pt idx="2">
                  <c:v>23.598938369778896</c:v>
                </c:pt>
                <c:pt idx="3">
                  <c:v>13.663914322943072</c:v>
                </c:pt>
                <c:pt idx="4">
                  <c:v>52.051841684029064</c:v>
                </c:pt>
                <c:pt idx="5">
                  <c:v>35.223072773461631</c:v>
                </c:pt>
                <c:pt idx="6">
                  <c:v>0</c:v>
                </c:pt>
                <c:pt idx="7">
                  <c:v>86.891945589349817</c:v>
                </c:pt>
                <c:pt idx="8">
                  <c:v>11.475141844549928</c:v>
                </c:pt>
                <c:pt idx="9">
                  <c:v>33.099479010698104</c:v>
                </c:pt>
                <c:pt idx="10">
                  <c:v>16.585113083104595</c:v>
                </c:pt>
                <c:pt idx="11">
                  <c:v>53.807588795460013</c:v>
                </c:pt>
                <c:pt idx="12">
                  <c:v>39.035883838713296</c:v>
                </c:pt>
                <c:pt idx="13">
                  <c:v>0</c:v>
                </c:pt>
                <c:pt idx="14">
                  <c:v>91.332452711054515</c:v>
                </c:pt>
                <c:pt idx="15">
                  <c:v>15.61172647053615</c:v>
                </c:pt>
                <c:pt idx="16">
                  <c:v>41.863169363984007</c:v>
                </c:pt>
                <c:pt idx="17">
                  <c:v>26.860463552296196</c:v>
                </c:pt>
                <c:pt idx="18">
                  <c:v>64.657825415317959</c:v>
                </c:pt>
                <c:pt idx="19">
                  <c:v>49.204386178514767</c:v>
                </c:pt>
                <c:pt idx="20">
                  <c:v>0</c:v>
                </c:pt>
                <c:pt idx="21">
                  <c:v>96.540410516895108</c:v>
                </c:pt>
                <c:pt idx="22">
                  <c:v>16.228698070786912</c:v>
                </c:pt>
                <c:pt idx="23">
                  <c:v>43.077997093977395</c:v>
                </c:pt>
                <c:pt idx="24">
                  <c:v>26.721637228280127</c:v>
                </c:pt>
                <c:pt idx="25">
                  <c:v>61.566453485734471</c:v>
                </c:pt>
                <c:pt idx="26">
                  <c:v>45.492168563543856</c:v>
                </c:pt>
                <c:pt idx="27">
                  <c:v>0</c:v>
                </c:pt>
              </c:numCache>
            </c:numRef>
          </c:yVal>
          <c:smooth val="0"/>
          <c:extLst>
            <c:ext xmlns:c16="http://schemas.microsoft.com/office/drawing/2014/chart" uri="{C3380CC4-5D6E-409C-BE32-E72D297353CC}">
              <c16:uniqueId val="{00000001-7F56-41DF-BAF0-A9800887B19F}"/>
            </c:ext>
          </c:extLst>
        </c:ser>
        <c:dLbls>
          <c:showLegendKey val="0"/>
          <c:showVal val="0"/>
          <c:showCatName val="0"/>
          <c:showSerName val="0"/>
          <c:showPercent val="0"/>
          <c:showBubbleSize val="0"/>
        </c:dLbls>
        <c:axId val="2425984"/>
        <c:axId val="2427520"/>
      </c:scatterChart>
      <c:valAx>
        <c:axId val="2425984"/>
        <c:scaling>
          <c:orientation val="minMax"/>
        </c:scaling>
        <c:delete val="1"/>
        <c:axPos val="b"/>
        <c:numFmt formatCode="0.00" sourceLinked="1"/>
        <c:majorTickMark val="out"/>
        <c:minorTickMark val="none"/>
        <c:tickLblPos val="nextTo"/>
        <c:crossAx val="2427520"/>
        <c:crosses val="autoZero"/>
        <c:crossBetween val="midCat"/>
      </c:valAx>
      <c:valAx>
        <c:axId val="2427520"/>
        <c:scaling>
          <c:orientation val="minMax"/>
        </c:scaling>
        <c:delete val="1"/>
        <c:axPos val="l"/>
        <c:numFmt formatCode="0.00" sourceLinked="1"/>
        <c:majorTickMark val="out"/>
        <c:minorTickMark val="none"/>
        <c:tickLblPos val="nextTo"/>
        <c:crossAx val="2425984"/>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0555555555555582E-2"/>
          <c:y val="3.7011870978057694E-3"/>
          <c:w val="0.93888888888889765"/>
          <c:h val="0.94947194100737409"/>
        </c:manualLayout>
      </c:layout>
      <c:scatterChart>
        <c:scatterStyle val="lineMarker"/>
        <c:varyColors val="0"/>
        <c:ser>
          <c:idx val="0"/>
          <c:order val="0"/>
          <c:tx>
            <c:v>Seed yield and total weed density (2016-17)+'Correlation &amp; Regression'!$B$1:$AI$30</c:v>
          </c:tx>
          <c:spPr>
            <a:ln w="28575">
              <a:noFill/>
            </a:ln>
          </c:spPr>
          <c:trendline>
            <c:trendlineType val="linear"/>
            <c:dispRSqr val="1"/>
            <c:dispEq val="1"/>
            <c:trendlineLbl>
              <c:layout>
                <c:manualLayout>
                  <c:x val="-0.22820787401574802"/>
                  <c:y val="7.9714262521309934E-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I$3:$I$30</c:f>
              <c:numCache>
                <c:formatCode>0.00</c:formatCode>
                <c:ptCount val="28"/>
                <c:pt idx="0">
                  <c:v>40.254808148433881</c:v>
                </c:pt>
                <c:pt idx="1">
                  <c:v>11.202678251204039</c:v>
                </c:pt>
                <c:pt idx="2">
                  <c:v>12.130332403359985</c:v>
                </c:pt>
                <c:pt idx="3">
                  <c:v>11.681213751874452</c:v>
                </c:pt>
                <c:pt idx="4">
                  <c:v>16.617984128658968</c:v>
                </c:pt>
                <c:pt idx="5">
                  <c:v>15.288589897815614</c:v>
                </c:pt>
                <c:pt idx="6">
                  <c:v>0.70710678118654757</c:v>
                </c:pt>
                <c:pt idx="7">
                  <c:v>40.426991502835882</c:v>
                </c:pt>
                <c:pt idx="8">
                  <c:v>11.467344941179714</c:v>
                </c:pt>
                <c:pt idx="9">
                  <c:v>13.409457508072173</c:v>
                </c:pt>
                <c:pt idx="10">
                  <c:v>12.147938709833747</c:v>
                </c:pt>
                <c:pt idx="11">
                  <c:v>17.043309152398692</c:v>
                </c:pt>
                <c:pt idx="12">
                  <c:v>15.863731338066721</c:v>
                </c:pt>
                <c:pt idx="13">
                  <c:v>0.70710678118654757</c:v>
                </c:pt>
                <c:pt idx="14">
                  <c:v>40.171227457813096</c:v>
                </c:pt>
                <c:pt idx="15">
                  <c:v>12.429802894656056</c:v>
                </c:pt>
                <c:pt idx="16">
                  <c:v>15.063698714160687</c:v>
                </c:pt>
                <c:pt idx="17">
                  <c:v>13.908628250215282</c:v>
                </c:pt>
                <c:pt idx="18">
                  <c:v>16.283979625615693</c:v>
                </c:pt>
                <c:pt idx="19">
                  <c:v>15.842165560035349</c:v>
                </c:pt>
                <c:pt idx="20">
                  <c:v>0.70710678118654757</c:v>
                </c:pt>
                <c:pt idx="21">
                  <c:v>41.817049275567378</c:v>
                </c:pt>
                <c:pt idx="22">
                  <c:v>13.838352503098047</c:v>
                </c:pt>
                <c:pt idx="23">
                  <c:v>15.31304526584117</c:v>
                </c:pt>
                <c:pt idx="24">
                  <c:v>12.875070204798471</c:v>
                </c:pt>
                <c:pt idx="25">
                  <c:v>19.623867363353611</c:v>
                </c:pt>
                <c:pt idx="26">
                  <c:v>15.3637281115384</c:v>
                </c:pt>
                <c:pt idx="27">
                  <c:v>0.70710678118654757</c:v>
                </c:pt>
              </c:numCache>
            </c:numRef>
          </c:yVal>
          <c:smooth val="0"/>
          <c:extLst>
            <c:ext xmlns:c16="http://schemas.microsoft.com/office/drawing/2014/chart" uri="{C3380CC4-5D6E-409C-BE32-E72D297353CC}">
              <c16:uniqueId val="{00000001-A19C-4C63-B2CA-4845F2589355}"/>
            </c:ext>
          </c:extLst>
        </c:ser>
        <c:dLbls>
          <c:showLegendKey val="0"/>
          <c:showVal val="0"/>
          <c:showCatName val="0"/>
          <c:showSerName val="0"/>
          <c:showPercent val="0"/>
          <c:showBubbleSize val="0"/>
        </c:dLbls>
        <c:axId val="247940992"/>
        <c:axId val="247942528"/>
      </c:scatterChart>
      <c:valAx>
        <c:axId val="247940992"/>
        <c:scaling>
          <c:orientation val="minMax"/>
        </c:scaling>
        <c:delete val="1"/>
        <c:axPos val="b"/>
        <c:numFmt formatCode="0.00" sourceLinked="1"/>
        <c:majorTickMark val="out"/>
        <c:minorTickMark val="none"/>
        <c:tickLblPos val="nextTo"/>
        <c:crossAx val="247942528"/>
        <c:crosses val="autoZero"/>
        <c:crossBetween val="midCat"/>
      </c:valAx>
      <c:valAx>
        <c:axId val="247942528"/>
        <c:scaling>
          <c:orientation val="minMax"/>
        </c:scaling>
        <c:delete val="1"/>
        <c:axPos val="l"/>
        <c:numFmt formatCode="0.00" sourceLinked="1"/>
        <c:majorTickMark val="out"/>
        <c:minorTickMark val="none"/>
        <c:tickLblPos val="nextTo"/>
        <c:crossAx val="247940992"/>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9215686274509803E-2"/>
          <c:y val="1.4897579143389492E-2"/>
          <c:w val="0.92810457516339873"/>
          <c:h val="0.93815254911317902"/>
        </c:manualLayout>
      </c:layout>
      <c:scatterChart>
        <c:scatterStyle val="lineMarker"/>
        <c:varyColors val="0"/>
        <c:ser>
          <c:idx val="0"/>
          <c:order val="0"/>
          <c:tx>
            <c:v>Seed yield and total weed density (2017-18)</c:v>
          </c:tx>
          <c:spPr>
            <a:ln w="28575">
              <a:noFill/>
            </a:ln>
          </c:spPr>
          <c:trendline>
            <c:trendlineType val="linear"/>
            <c:dispRSqr val="1"/>
            <c:dispEq val="1"/>
            <c:trendlineLbl>
              <c:layout>
                <c:manualLayout>
                  <c:x val="-0.13422572178477687"/>
                  <c:y val="-1.2997258024311207E-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J$3:$J$30</c:f>
              <c:numCache>
                <c:formatCode>0.00</c:formatCode>
                <c:ptCount val="28"/>
                <c:pt idx="0">
                  <c:v>42.226992172359779</c:v>
                </c:pt>
                <c:pt idx="1">
                  <c:v>11.728677964393622</c:v>
                </c:pt>
                <c:pt idx="2">
                  <c:v>14.306839636249476</c:v>
                </c:pt>
                <c:pt idx="3">
                  <c:v>12.825755338380674</c:v>
                </c:pt>
                <c:pt idx="4">
                  <c:v>17.023790234911349</c:v>
                </c:pt>
                <c:pt idx="5">
                  <c:v>15.0495909804634</c:v>
                </c:pt>
                <c:pt idx="6">
                  <c:v>0.70710678118654757</c:v>
                </c:pt>
                <c:pt idx="7">
                  <c:v>36.833783899616279</c:v>
                </c:pt>
                <c:pt idx="8">
                  <c:v>12.151273782836689</c:v>
                </c:pt>
                <c:pt idx="9">
                  <c:v>14.942130796083703</c:v>
                </c:pt>
                <c:pt idx="10">
                  <c:v>13.192311810637699</c:v>
                </c:pt>
                <c:pt idx="11">
                  <c:v>17.248188310660321</c:v>
                </c:pt>
                <c:pt idx="12">
                  <c:v>17.100313660068554</c:v>
                </c:pt>
                <c:pt idx="13">
                  <c:v>0.70710678118654757</c:v>
                </c:pt>
                <c:pt idx="14">
                  <c:v>37.605356761276141</c:v>
                </c:pt>
                <c:pt idx="15">
                  <c:v>13.509256086106307</c:v>
                </c:pt>
                <c:pt idx="16">
                  <c:v>14.296353181343626</c:v>
                </c:pt>
                <c:pt idx="17">
                  <c:v>13.441194674794135</c:v>
                </c:pt>
                <c:pt idx="18">
                  <c:v>17.419611279901066</c:v>
                </c:pt>
                <c:pt idx="19">
                  <c:v>16.389282212121746</c:v>
                </c:pt>
                <c:pt idx="20">
                  <c:v>0.70710678118654757</c:v>
                </c:pt>
                <c:pt idx="21">
                  <c:v>38.629099445154878</c:v>
                </c:pt>
                <c:pt idx="22">
                  <c:v>14.265342617687116</c:v>
                </c:pt>
                <c:pt idx="23">
                  <c:v>14.516731483283229</c:v>
                </c:pt>
                <c:pt idx="24">
                  <c:v>13.557078084793313</c:v>
                </c:pt>
                <c:pt idx="25">
                  <c:v>18.688642329304592</c:v>
                </c:pt>
                <c:pt idx="26">
                  <c:v>16.432585285186533</c:v>
                </c:pt>
                <c:pt idx="27">
                  <c:v>0.70710678118654757</c:v>
                </c:pt>
              </c:numCache>
            </c:numRef>
          </c:yVal>
          <c:smooth val="0"/>
          <c:extLst>
            <c:ext xmlns:c16="http://schemas.microsoft.com/office/drawing/2014/chart" uri="{C3380CC4-5D6E-409C-BE32-E72D297353CC}">
              <c16:uniqueId val="{00000001-AF5E-4C45-95F6-3E0492463AFA}"/>
            </c:ext>
          </c:extLst>
        </c:ser>
        <c:dLbls>
          <c:showLegendKey val="0"/>
          <c:showVal val="0"/>
          <c:showCatName val="0"/>
          <c:showSerName val="0"/>
          <c:showPercent val="0"/>
          <c:showBubbleSize val="0"/>
        </c:dLbls>
        <c:axId val="247963008"/>
        <c:axId val="247981184"/>
      </c:scatterChart>
      <c:valAx>
        <c:axId val="247963008"/>
        <c:scaling>
          <c:orientation val="minMax"/>
        </c:scaling>
        <c:delete val="1"/>
        <c:axPos val="b"/>
        <c:numFmt formatCode="0.00" sourceLinked="1"/>
        <c:majorTickMark val="out"/>
        <c:minorTickMark val="none"/>
        <c:tickLblPos val="nextTo"/>
        <c:crossAx val="247981184"/>
        <c:crosses val="autoZero"/>
        <c:crossBetween val="midCat"/>
      </c:valAx>
      <c:valAx>
        <c:axId val="247981184"/>
        <c:scaling>
          <c:orientation val="minMax"/>
        </c:scaling>
        <c:delete val="1"/>
        <c:axPos val="l"/>
        <c:numFmt formatCode="0.00" sourceLinked="1"/>
        <c:majorTickMark val="out"/>
        <c:minorTickMark val="none"/>
        <c:tickLblPos val="nextTo"/>
        <c:crossAx val="247963008"/>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6666666666666701E-2"/>
          <c:y val="1.6203703703703703E-2"/>
          <c:w val="0.96944444444445466"/>
          <c:h val="0.9050925925926"/>
        </c:manualLayout>
      </c:layout>
      <c:scatterChart>
        <c:scatterStyle val="lineMarker"/>
        <c:varyColors val="0"/>
        <c:ser>
          <c:idx val="0"/>
          <c:order val="0"/>
          <c:tx>
            <c:v>Seed yield and total weed density (Pooled)</c:v>
          </c:tx>
          <c:spPr>
            <a:ln w="28575">
              <a:noFill/>
            </a:ln>
          </c:spPr>
          <c:trendline>
            <c:trendlineType val="linear"/>
            <c:dispRSqr val="1"/>
            <c:dispEq val="1"/>
            <c:trendlineLbl>
              <c:layout>
                <c:manualLayout>
                  <c:x val="-0.20561729312138327"/>
                  <c:y val="-2.6827809314533411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K$3:$K$30</c:f>
              <c:numCache>
                <c:formatCode>0.00</c:formatCode>
                <c:ptCount val="28"/>
                <c:pt idx="0">
                  <c:v>23.798239354718529</c:v>
                </c:pt>
                <c:pt idx="1">
                  <c:v>6.6284272448216575</c:v>
                </c:pt>
                <c:pt idx="2">
                  <c:v>7.647959979420218</c:v>
                </c:pt>
                <c:pt idx="3">
                  <c:v>7.0951868390846426</c:v>
                </c:pt>
                <c:pt idx="4">
                  <c:v>9.7229446594708637</c:v>
                </c:pt>
                <c:pt idx="5">
                  <c:v>8.775224949858897</c:v>
                </c:pt>
                <c:pt idx="6">
                  <c:v>0.70710678118654757</c:v>
                </c:pt>
                <c:pt idx="7">
                  <c:v>22.305384631372362</c:v>
                </c:pt>
                <c:pt idx="8">
                  <c:v>6.8308245093979263</c:v>
                </c:pt>
                <c:pt idx="9">
                  <c:v>8.1948340708994127</c:v>
                </c:pt>
                <c:pt idx="10">
                  <c:v>7.3372857072416364</c:v>
                </c:pt>
                <c:pt idx="11">
                  <c:v>9.9074131977788849</c:v>
                </c:pt>
                <c:pt idx="12">
                  <c:v>9.5316527475292645</c:v>
                </c:pt>
                <c:pt idx="13">
                  <c:v>0.70710678118654757</c:v>
                </c:pt>
                <c:pt idx="14">
                  <c:v>22.457909773873979</c:v>
                </c:pt>
                <c:pt idx="15">
                  <c:v>7.4935619185749189</c:v>
                </c:pt>
                <c:pt idx="16">
                  <c:v>8.4909325924561028</c:v>
                </c:pt>
                <c:pt idx="17">
                  <c:v>7.9050948246870805</c:v>
                </c:pt>
                <c:pt idx="18">
                  <c:v>9.7432769840025095</c:v>
                </c:pt>
                <c:pt idx="19">
                  <c:v>9.3205620506051776</c:v>
                </c:pt>
                <c:pt idx="20">
                  <c:v>0.70710678118654757</c:v>
                </c:pt>
                <c:pt idx="21">
                  <c:v>23.226059294623546</c:v>
                </c:pt>
                <c:pt idx="22">
                  <c:v>8.1294780434550109</c:v>
                </c:pt>
                <c:pt idx="23">
                  <c:v>8.6268040908897206</c:v>
                </c:pt>
                <c:pt idx="24">
                  <c:v>7.6483557843373537</c:v>
                </c:pt>
                <c:pt idx="25">
                  <c:v>11.067765630219064</c:v>
                </c:pt>
                <c:pt idx="26">
                  <c:v>9.1954481319990595</c:v>
                </c:pt>
                <c:pt idx="27">
                  <c:v>0.70710678118654757</c:v>
                </c:pt>
              </c:numCache>
            </c:numRef>
          </c:yVal>
          <c:smooth val="0"/>
          <c:extLst>
            <c:ext xmlns:c16="http://schemas.microsoft.com/office/drawing/2014/chart" uri="{C3380CC4-5D6E-409C-BE32-E72D297353CC}">
              <c16:uniqueId val="{00000001-95DC-48C3-9304-AB624F6F1AF7}"/>
            </c:ext>
          </c:extLst>
        </c:ser>
        <c:dLbls>
          <c:showLegendKey val="0"/>
          <c:showVal val="0"/>
          <c:showCatName val="0"/>
          <c:showSerName val="0"/>
          <c:showPercent val="0"/>
          <c:showBubbleSize val="0"/>
        </c:dLbls>
        <c:axId val="250487936"/>
        <c:axId val="250489472"/>
      </c:scatterChart>
      <c:valAx>
        <c:axId val="250487936"/>
        <c:scaling>
          <c:orientation val="minMax"/>
        </c:scaling>
        <c:delete val="1"/>
        <c:axPos val="b"/>
        <c:numFmt formatCode="0.00" sourceLinked="1"/>
        <c:majorTickMark val="out"/>
        <c:minorTickMark val="none"/>
        <c:tickLblPos val="nextTo"/>
        <c:crossAx val="250489472"/>
        <c:crosses val="autoZero"/>
        <c:crossBetween val="midCat"/>
      </c:valAx>
      <c:valAx>
        <c:axId val="250489472"/>
        <c:scaling>
          <c:orientation val="minMax"/>
        </c:scaling>
        <c:delete val="1"/>
        <c:axPos val="l"/>
        <c:numFmt formatCode="0.00" sourceLinked="1"/>
        <c:majorTickMark val="out"/>
        <c:minorTickMark val="none"/>
        <c:tickLblPos val="nextTo"/>
        <c:crossAx val="25048793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555555555555558E-3"/>
          <c:y val="1.6203703703703703E-2"/>
          <c:w val="0.98611111111111116"/>
          <c:h val="0.98379610443431409"/>
        </c:manualLayout>
      </c:layout>
      <c:scatterChart>
        <c:scatterStyle val="lineMarker"/>
        <c:varyColors val="0"/>
        <c:ser>
          <c:idx val="0"/>
          <c:order val="0"/>
          <c:tx>
            <c:v>Seed yield and N Depletion (2016-17)</c:v>
          </c:tx>
          <c:spPr>
            <a:ln w="28575">
              <a:noFill/>
            </a:ln>
          </c:spPr>
          <c:trendline>
            <c:trendlineType val="linear"/>
            <c:dispRSqr val="1"/>
            <c:dispEq val="1"/>
            <c:trendlineLbl>
              <c:layout>
                <c:manualLayout>
                  <c:x val="-0.19735265486180426"/>
                  <c:y val="-1.5891441404875941E-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C$3:$C$30</c:f>
              <c:numCache>
                <c:formatCode>0.00</c:formatCode>
                <c:ptCount val="28"/>
                <c:pt idx="0">
                  <c:v>882.25815945620252</c:v>
                </c:pt>
                <c:pt idx="1">
                  <c:v>1130.8367506218001</c:v>
                </c:pt>
                <c:pt idx="2">
                  <c:v>1048.3054391646231</c:v>
                </c:pt>
                <c:pt idx="3">
                  <c:v>1097.202693714403</c:v>
                </c:pt>
                <c:pt idx="4">
                  <c:v>939.23473126528825</c:v>
                </c:pt>
                <c:pt idx="5">
                  <c:v>1015.466562469999</c:v>
                </c:pt>
                <c:pt idx="6">
                  <c:v>1145.1708523214852</c:v>
                </c:pt>
                <c:pt idx="7">
                  <c:v>887.44406527329556</c:v>
                </c:pt>
                <c:pt idx="8">
                  <c:v>1247.1122949521928</c:v>
                </c:pt>
                <c:pt idx="9">
                  <c:v>1140.7823911157473</c:v>
                </c:pt>
                <c:pt idx="10">
                  <c:v>1199.5159522747001</c:v>
                </c:pt>
                <c:pt idx="11">
                  <c:v>1051.9529102027034</c:v>
                </c:pt>
                <c:pt idx="12">
                  <c:v>1107.9841497870784</c:v>
                </c:pt>
                <c:pt idx="13">
                  <c:v>1291.0766456585659</c:v>
                </c:pt>
                <c:pt idx="14">
                  <c:v>950.2124401187715</c:v>
                </c:pt>
                <c:pt idx="15">
                  <c:v>1327.0204350253171</c:v>
                </c:pt>
                <c:pt idx="16">
                  <c:v>1221.6734425266507</c:v>
                </c:pt>
                <c:pt idx="17">
                  <c:v>1284.6085366707152</c:v>
                </c:pt>
                <c:pt idx="18">
                  <c:v>1126.4895028213652</c:v>
                </c:pt>
                <c:pt idx="19">
                  <c:v>1186.5289635431111</c:v>
                </c:pt>
                <c:pt idx="20">
                  <c:v>1409.4490587581111</c:v>
                </c:pt>
                <c:pt idx="21">
                  <c:v>1002.4853351517307</c:v>
                </c:pt>
                <c:pt idx="22">
                  <c:v>1407.2305194006892</c:v>
                </c:pt>
                <c:pt idx="23">
                  <c:v>1289.0387271929771</c:v>
                </c:pt>
                <c:pt idx="24">
                  <c:v>1355.4728173401841</c:v>
                </c:pt>
                <c:pt idx="25">
                  <c:v>1188.562855710645</c:v>
                </c:pt>
                <c:pt idx="26">
                  <c:v>1251.94032419981</c:v>
                </c:pt>
                <c:pt idx="27">
                  <c:v>1494.1034432618374</c:v>
                </c:pt>
              </c:numCache>
            </c:numRef>
          </c:xVal>
          <c:yVal>
            <c:numRef>
              <c:f>'Correlation &amp; Regression'!$L$3:$L$30</c:f>
              <c:numCache>
                <c:formatCode>0.00</c:formatCode>
                <c:ptCount val="28"/>
                <c:pt idx="0">
                  <c:v>182.22019062599631</c:v>
                </c:pt>
                <c:pt idx="1">
                  <c:v>27</c:v>
                </c:pt>
                <c:pt idx="2">
                  <c:v>56.340180639756746</c:v>
                </c:pt>
                <c:pt idx="3">
                  <c:v>48.966144450827358</c:v>
                </c:pt>
                <c:pt idx="4">
                  <c:v>75.286883382307565</c:v>
                </c:pt>
                <c:pt idx="5">
                  <c:v>63.477503395945007</c:v>
                </c:pt>
                <c:pt idx="6">
                  <c:v>0</c:v>
                </c:pt>
                <c:pt idx="7">
                  <c:v>185.77829626415223</c:v>
                </c:pt>
                <c:pt idx="8">
                  <c:v>30</c:v>
                </c:pt>
                <c:pt idx="9">
                  <c:v>62.296607805123536</c:v>
                </c:pt>
                <c:pt idx="10">
                  <c:v>54.287945941973163</c:v>
                </c:pt>
                <c:pt idx="11">
                  <c:v>77.004962113337669</c:v>
                </c:pt>
                <c:pt idx="12">
                  <c:v>56.832631486462724</c:v>
                </c:pt>
                <c:pt idx="13">
                  <c:v>0</c:v>
                </c:pt>
                <c:pt idx="14">
                  <c:v>189.39328324033337</c:v>
                </c:pt>
                <c:pt idx="15">
                  <c:v>33</c:v>
                </c:pt>
                <c:pt idx="16">
                  <c:v>61.482528815329673</c:v>
                </c:pt>
                <c:pt idx="17">
                  <c:v>53.375523832412703</c:v>
                </c:pt>
                <c:pt idx="18">
                  <c:v>73.357042604542571</c:v>
                </c:pt>
                <c:pt idx="19">
                  <c:v>67.749543819091457</c:v>
                </c:pt>
                <c:pt idx="20">
                  <c:v>0</c:v>
                </c:pt>
                <c:pt idx="21">
                  <c:v>185.64822986951782</c:v>
                </c:pt>
                <c:pt idx="22">
                  <c:v>36</c:v>
                </c:pt>
                <c:pt idx="23">
                  <c:v>64.800682739790048</c:v>
                </c:pt>
                <c:pt idx="24">
                  <c:v>68.010385774786641</c:v>
                </c:pt>
                <c:pt idx="25">
                  <c:v>68.471111899812243</c:v>
                </c:pt>
                <c:pt idx="26">
                  <c:v>67.180321298500772</c:v>
                </c:pt>
                <c:pt idx="27">
                  <c:v>0</c:v>
                </c:pt>
              </c:numCache>
            </c:numRef>
          </c:yVal>
          <c:smooth val="0"/>
          <c:extLst>
            <c:ext xmlns:c16="http://schemas.microsoft.com/office/drawing/2014/chart" uri="{C3380CC4-5D6E-409C-BE32-E72D297353CC}">
              <c16:uniqueId val="{00000001-63AA-4D02-B8D5-1E26AC6329C0}"/>
            </c:ext>
          </c:extLst>
        </c:ser>
        <c:dLbls>
          <c:showLegendKey val="0"/>
          <c:showVal val="0"/>
          <c:showCatName val="0"/>
          <c:showSerName val="0"/>
          <c:showPercent val="0"/>
          <c:showBubbleSize val="0"/>
        </c:dLbls>
        <c:axId val="250514048"/>
        <c:axId val="250524032"/>
      </c:scatterChart>
      <c:valAx>
        <c:axId val="250514048"/>
        <c:scaling>
          <c:orientation val="minMax"/>
        </c:scaling>
        <c:delete val="1"/>
        <c:axPos val="b"/>
        <c:numFmt formatCode="0.00" sourceLinked="1"/>
        <c:majorTickMark val="out"/>
        <c:minorTickMark val="none"/>
        <c:tickLblPos val="nextTo"/>
        <c:crossAx val="250524032"/>
        <c:crosses val="autoZero"/>
        <c:crossBetween val="midCat"/>
      </c:valAx>
      <c:valAx>
        <c:axId val="250524032"/>
        <c:scaling>
          <c:orientation val="minMax"/>
        </c:scaling>
        <c:delete val="1"/>
        <c:axPos val="l"/>
        <c:numFmt formatCode="0.00" sourceLinked="1"/>
        <c:majorTickMark val="out"/>
        <c:minorTickMark val="none"/>
        <c:tickLblPos val="nextTo"/>
        <c:crossAx val="250514048"/>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555555555555558E-3"/>
          <c:y val="6.9444444444445846E-3"/>
          <c:w val="0.99166666666666659"/>
          <c:h val="0.99305544848852001"/>
        </c:manualLayout>
      </c:layout>
      <c:scatterChart>
        <c:scatterStyle val="lineMarker"/>
        <c:varyColors val="0"/>
        <c:ser>
          <c:idx val="0"/>
          <c:order val="0"/>
          <c:tx>
            <c:v>Seed yield and N Depletion (2017-18)</c:v>
          </c:tx>
          <c:spPr>
            <a:ln w="28575">
              <a:noFill/>
            </a:ln>
          </c:spPr>
          <c:trendline>
            <c:trendlineType val="linear"/>
            <c:dispRSqr val="1"/>
            <c:dispEq val="1"/>
            <c:trendlineLbl>
              <c:layout>
                <c:manualLayout>
                  <c:x val="-2.0796005012437578E-2"/>
                  <c:y val="0.1605645797771782"/>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D$3:$D$30</c:f>
              <c:numCache>
                <c:formatCode>0.00</c:formatCode>
                <c:ptCount val="28"/>
                <c:pt idx="0">
                  <c:v>778.6425721836614</c:v>
                </c:pt>
                <c:pt idx="1">
                  <c:v>1180.9985473568593</c:v>
                </c:pt>
                <c:pt idx="2">
                  <c:v>1106.7712121304949</c:v>
                </c:pt>
                <c:pt idx="3">
                  <c:v>1127.4541282730893</c:v>
                </c:pt>
                <c:pt idx="4">
                  <c:v>996.03177523345892</c:v>
                </c:pt>
                <c:pt idx="5">
                  <c:v>1041.9185803274561</c:v>
                </c:pt>
                <c:pt idx="6">
                  <c:v>1192.4617306610669</c:v>
                </c:pt>
                <c:pt idx="7">
                  <c:v>947.00471917795869</c:v>
                </c:pt>
                <c:pt idx="8">
                  <c:v>1234.0545305021058</c:v>
                </c:pt>
                <c:pt idx="9">
                  <c:v>1169.5553874684701</c:v>
                </c:pt>
                <c:pt idx="10">
                  <c:v>1237.5420252423928</c:v>
                </c:pt>
                <c:pt idx="11">
                  <c:v>1076.6657383970328</c:v>
                </c:pt>
                <c:pt idx="12">
                  <c:v>1132.7424379410302</c:v>
                </c:pt>
                <c:pt idx="13">
                  <c:v>1301.7494982769492</c:v>
                </c:pt>
                <c:pt idx="14">
                  <c:v>1034.9092894357161</c:v>
                </c:pt>
                <c:pt idx="15">
                  <c:v>1372.0008807560037</c:v>
                </c:pt>
                <c:pt idx="16">
                  <c:v>1233.9011665858179</c:v>
                </c:pt>
                <c:pt idx="17">
                  <c:v>1301.8668608763251</c:v>
                </c:pt>
                <c:pt idx="18">
                  <c:v>1113.9988951433211</c:v>
                </c:pt>
                <c:pt idx="19">
                  <c:v>1190.4274317536961</c:v>
                </c:pt>
                <c:pt idx="20">
                  <c:v>1445.6034158137845</c:v>
                </c:pt>
                <c:pt idx="21">
                  <c:v>1043.8052221378027</c:v>
                </c:pt>
                <c:pt idx="22">
                  <c:v>1438.0285247720969</c:v>
                </c:pt>
                <c:pt idx="23">
                  <c:v>1293.2905152947751</c:v>
                </c:pt>
                <c:pt idx="24">
                  <c:v>1378.9313831255113</c:v>
                </c:pt>
                <c:pt idx="25">
                  <c:v>1214.5016800151252</c:v>
                </c:pt>
                <c:pt idx="26">
                  <c:v>1297.4817639505231</c:v>
                </c:pt>
                <c:pt idx="27">
                  <c:v>1524.1800871674659</c:v>
                </c:pt>
              </c:numCache>
            </c:numRef>
          </c:xVal>
          <c:yVal>
            <c:numRef>
              <c:f>'Correlation &amp; Regression'!$M$3:$M$30</c:f>
              <c:numCache>
                <c:formatCode>0.00</c:formatCode>
                <c:ptCount val="28"/>
                <c:pt idx="0">
                  <c:v>180.71934603266203</c:v>
                </c:pt>
                <c:pt idx="1">
                  <c:v>26.769461188340166</c:v>
                </c:pt>
                <c:pt idx="2">
                  <c:v>55.898513373595037</c:v>
                </c:pt>
                <c:pt idx="3">
                  <c:v>48.547630395692067</c:v>
                </c:pt>
                <c:pt idx="4">
                  <c:v>74.641830525910805</c:v>
                </c:pt>
                <c:pt idx="5">
                  <c:v>62.970160867627584</c:v>
                </c:pt>
                <c:pt idx="6">
                  <c:v>0</c:v>
                </c:pt>
                <c:pt idx="7">
                  <c:v>184.24814556817816</c:v>
                </c:pt>
                <c:pt idx="8">
                  <c:v>29.743845764822428</c:v>
                </c:pt>
                <c:pt idx="9">
                  <c:v>61.808246352462056</c:v>
                </c:pt>
                <c:pt idx="10">
                  <c:v>53.823946404007536</c:v>
                </c:pt>
                <c:pt idx="11">
                  <c:v>76.345188876136348</c:v>
                </c:pt>
                <c:pt idx="12">
                  <c:v>56.378397948489166</c:v>
                </c:pt>
                <c:pt idx="13">
                  <c:v>0</c:v>
                </c:pt>
                <c:pt idx="14">
                  <c:v>187.83335794232681</c:v>
                </c:pt>
                <c:pt idx="15">
                  <c:v>32.718230341304661</c:v>
                </c:pt>
                <c:pt idx="16">
                  <c:v>61.000549167585781</c:v>
                </c:pt>
                <c:pt idx="17">
                  <c:v>52.919322774015995</c:v>
                </c:pt>
                <c:pt idx="18">
                  <c:v>72.72852449165174</c:v>
                </c:pt>
                <c:pt idx="19">
                  <c:v>67.208057103094816</c:v>
                </c:pt>
                <c:pt idx="20">
                  <c:v>0</c:v>
                </c:pt>
                <c:pt idx="21">
                  <c:v>184.11915045683267</c:v>
                </c:pt>
                <c:pt idx="22">
                  <c:v>37.488462705532754</c:v>
                </c:pt>
                <c:pt idx="23">
                  <c:v>64.292691106357083</c:v>
                </c:pt>
                <c:pt idx="24">
                  <c:v>67.429100426284279</c:v>
                </c:pt>
                <c:pt idx="25">
                  <c:v>67.884456106300888</c:v>
                </c:pt>
                <c:pt idx="26">
                  <c:v>66.643384080788309</c:v>
                </c:pt>
                <c:pt idx="27">
                  <c:v>0</c:v>
                </c:pt>
              </c:numCache>
            </c:numRef>
          </c:yVal>
          <c:smooth val="0"/>
          <c:extLst>
            <c:ext xmlns:c16="http://schemas.microsoft.com/office/drawing/2014/chart" uri="{C3380CC4-5D6E-409C-BE32-E72D297353CC}">
              <c16:uniqueId val="{00000001-58AB-4E32-9C6E-70776BE1FBAE}"/>
            </c:ext>
          </c:extLst>
        </c:ser>
        <c:dLbls>
          <c:showLegendKey val="0"/>
          <c:showVal val="0"/>
          <c:showCatName val="0"/>
          <c:showSerName val="0"/>
          <c:showPercent val="0"/>
          <c:showBubbleSize val="0"/>
        </c:dLbls>
        <c:axId val="250540416"/>
        <c:axId val="250541952"/>
      </c:scatterChart>
      <c:valAx>
        <c:axId val="250540416"/>
        <c:scaling>
          <c:orientation val="minMax"/>
        </c:scaling>
        <c:delete val="1"/>
        <c:axPos val="b"/>
        <c:numFmt formatCode="0.00" sourceLinked="1"/>
        <c:majorTickMark val="out"/>
        <c:minorTickMark val="none"/>
        <c:tickLblPos val="nextTo"/>
        <c:crossAx val="250541952"/>
        <c:crosses val="autoZero"/>
        <c:crossBetween val="midCat"/>
      </c:valAx>
      <c:valAx>
        <c:axId val="250541952"/>
        <c:scaling>
          <c:orientation val="minMax"/>
        </c:scaling>
        <c:delete val="1"/>
        <c:axPos val="l"/>
        <c:numFmt formatCode="0.00" sourceLinked="1"/>
        <c:majorTickMark val="out"/>
        <c:minorTickMark val="none"/>
        <c:tickLblPos val="nextTo"/>
        <c:crossAx val="250540416"/>
        <c:crosses val="autoZero"/>
        <c:crossBetween val="midCat"/>
      </c:valAx>
    </c:plotArea>
    <c:plotVisOnly val="1"/>
    <c:dispBlanksAs val="gap"/>
    <c:showDLblsOverMax val="0"/>
  </c:chart>
  <c:spPr>
    <a:ln>
      <a:solidFill>
        <a:schemeClr val="bg1"/>
      </a:solid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
          <c:w val="1"/>
          <c:h val="0.99393752251556788"/>
        </c:manualLayout>
      </c:layout>
      <c:scatterChart>
        <c:scatterStyle val="lineMarker"/>
        <c:varyColors val="0"/>
        <c:ser>
          <c:idx val="0"/>
          <c:order val="0"/>
          <c:tx>
            <c:v>Seed yield and N Depletion (Pooled)</c:v>
          </c:tx>
          <c:spPr>
            <a:ln w="28575">
              <a:noFill/>
            </a:ln>
          </c:spPr>
          <c:trendline>
            <c:trendlineType val="linear"/>
            <c:dispRSqr val="1"/>
            <c:dispEq val="1"/>
            <c:trendlineLbl>
              <c:layout>
                <c:manualLayout>
                  <c:x val="-0.18387108588170936"/>
                  <c:y val="1.0305958132045101E-3"/>
                </c:manualLayout>
              </c:layout>
              <c:numFmt formatCode="General" sourceLinked="0"/>
              <c:txPr>
                <a:bodyPr/>
                <a:lstStyle/>
                <a:p>
                  <a:pPr>
                    <a:defRPr>
                      <a:latin typeface="Times New Roman" panose="02020603050405020304" pitchFamily="18" charset="0"/>
                      <a:cs typeface="Times New Roman" panose="02020603050405020304" pitchFamily="18" charset="0"/>
                    </a:defRPr>
                  </a:pPr>
                  <a:endParaRPr lang="en-US"/>
                </a:p>
              </c:txPr>
            </c:trendlineLbl>
          </c:trendline>
          <c:xVal>
            <c:numRef>
              <c:f>'Correlation &amp; Regression'!$E$3:$E$30</c:f>
              <c:numCache>
                <c:formatCode>0.00</c:formatCode>
                <c:ptCount val="28"/>
                <c:pt idx="0">
                  <c:v>830.45036581993145</c:v>
                </c:pt>
                <c:pt idx="1">
                  <c:v>1155.91764898933</c:v>
                </c:pt>
                <c:pt idx="2">
                  <c:v>1077.5383256475591</c:v>
                </c:pt>
                <c:pt idx="3">
                  <c:v>1112.3284109937458</c:v>
                </c:pt>
                <c:pt idx="4">
                  <c:v>967.63325324937352</c:v>
                </c:pt>
                <c:pt idx="5">
                  <c:v>1028.6925713987275</c:v>
                </c:pt>
                <c:pt idx="6">
                  <c:v>1168.8162914912773</c:v>
                </c:pt>
                <c:pt idx="7">
                  <c:v>917.22439222562809</c:v>
                </c:pt>
                <c:pt idx="8">
                  <c:v>1240.5834127271498</c:v>
                </c:pt>
                <c:pt idx="9">
                  <c:v>1155.1688892921084</c:v>
                </c:pt>
                <c:pt idx="10">
                  <c:v>1218.5289887585459</c:v>
                </c:pt>
                <c:pt idx="11">
                  <c:v>1064.3093242998659</c:v>
                </c:pt>
                <c:pt idx="12">
                  <c:v>1120.3632938640542</c:v>
                </c:pt>
                <c:pt idx="13">
                  <c:v>1296.4130719677601</c:v>
                </c:pt>
                <c:pt idx="14">
                  <c:v>992.5608647772433</c:v>
                </c:pt>
                <c:pt idx="15">
                  <c:v>1349.5106578906621</c:v>
                </c:pt>
                <c:pt idx="16">
                  <c:v>1227.7873045562358</c:v>
                </c:pt>
                <c:pt idx="17">
                  <c:v>1293.2376987735211</c:v>
                </c:pt>
                <c:pt idx="18">
                  <c:v>1120.2441989823428</c:v>
                </c:pt>
                <c:pt idx="19">
                  <c:v>1188.478197648403</c:v>
                </c:pt>
                <c:pt idx="20">
                  <c:v>1427.5262372859479</c:v>
                </c:pt>
                <c:pt idx="21">
                  <c:v>1023.1452786447672</c:v>
                </c:pt>
                <c:pt idx="22">
                  <c:v>1422.6295220863922</c:v>
                </c:pt>
                <c:pt idx="23">
                  <c:v>1291.1646212438748</c:v>
                </c:pt>
                <c:pt idx="24">
                  <c:v>1367.2021002328456</c:v>
                </c:pt>
                <c:pt idx="25">
                  <c:v>1201.5322678628845</c:v>
                </c:pt>
                <c:pt idx="26">
                  <c:v>1274.7110440751658</c:v>
                </c:pt>
                <c:pt idx="27">
                  <c:v>1509.1417652146527</c:v>
                </c:pt>
              </c:numCache>
            </c:numRef>
          </c:xVal>
          <c:yVal>
            <c:numRef>
              <c:f>'Correlation &amp; Regression'!$N$3:$N$30</c:f>
              <c:numCache>
                <c:formatCode>0.00</c:formatCode>
                <c:ptCount val="28"/>
                <c:pt idx="0">
                  <c:v>181.46976832932916</c:v>
                </c:pt>
                <c:pt idx="1">
                  <c:v>26.884730594170065</c:v>
                </c:pt>
                <c:pt idx="2">
                  <c:v>56.119347006675881</c:v>
                </c:pt>
                <c:pt idx="3">
                  <c:v>48.75688742325972</c:v>
                </c:pt>
                <c:pt idx="4">
                  <c:v>74.964356954109192</c:v>
                </c:pt>
                <c:pt idx="5">
                  <c:v>63.223832131786317</c:v>
                </c:pt>
                <c:pt idx="6">
                  <c:v>0</c:v>
                </c:pt>
                <c:pt idx="7">
                  <c:v>185.01322091616538</c:v>
                </c:pt>
                <c:pt idx="8">
                  <c:v>29.871922882411202</c:v>
                </c:pt>
                <c:pt idx="9">
                  <c:v>62.052427078792753</c:v>
                </c:pt>
                <c:pt idx="10">
                  <c:v>54.055946172990346</c:v>
                </c:pt>
                <c:pt idx="11">
                  <c:v>76.675075494737058</c:v>
                </c:pt>
                <c:pt idx="12">
                  <c:v>56.605514717475998</c:v>
                </c:pt>
                <c:pt idx="13">
                  <c:v>0</c:v>
                </c:pt>
                <c:pt idx="14">
                  <c:v>188.61332059132988</c:v>
                </c:pt>
                <c:pt idx="15">
                  <c:v>32.859115170652295</c:v>
                </c:pt>
                <c:pt idx="16">
                  <c:v>61.241538991457766</c:v>
                </c:pt>
                <c:pt idx="17">
                  <c:v>53.147423303214303</c:v>
                </c:pt>
                <c:pt idx="18">
                  <c:v>73.042783548097162</c:v>
                </c:pt>
                <c:pt idx="19">
                  <c:v>67.478800461093201</c:v>
                </c:pt>
                <c:pt idx="20">
                  <c:v>0</c:v>
                </c:pt>
                <c:pt idx="21">
                  <c:v>184.88369016317532</c:v>
                </c:pt>
                <c:pt idx="22">
                  <c:v>36.744231352766342</c:v>
                </c:pt>
                <c:pt idx="23">
                  <c:v>64.546686923073565</c:v>
                </c:pt>
                <c:pt idx="24">
                  <c:v>67.71974310053551</c:v>
                </c:pt>
                <c:pt idx="25">
                  <c:v>68.177784003056445</c:v>
                </c:pt>
                <c:pt idx="26">
                  <c:v>66.911852689644675</c:v>
                </c:pt>
                <c:pt idx="27">
                  <c:v>0</c:v>
                </c:pt>
              </c:numCache>
            </c:numRef>
          </c:yVal>
          <c:smooth val="0"/>
          <c:extLst>
            <c:ext xmlns:c16="http://schemas.microsoft.com/office/drawing/2014/chart" uri="{C3380CC4-5D6E-409C-BE32-E72D297353CC}">
              <c16:uniqueId val="{00000001-DBC3-4919-AF66-9D1E12905259}"/>
            </c:ext>
          </c:extLst>
        </c:ser>
        <c:dLbls>
          <c:showLegendKey val="0"/>
          <c:showVal val="0"/>
          <c:showCatName val="0"/>
          <c:showSerName val="0"/>
          <c:showPercent val="0"/>
          <c:showBubbleSize val="0"/>
        </c:dLbls>
        <c:axId val="250296576"/>
        <c:axId val="250306560"/>
      </c:scatterChart>
      <c:valAx>
        <c:axId val="250296576"/>
        <c:scaling>
          <c:orientation val="minMax"/>
        </c:scaling>
        <c:delete val="1"/>
        <c:axPos val="b"/>
        <c:numFmt formatCode="0.00" sourceLinked="1"/>
        <c:majorTickMark val="out"/>
        <c:minorTickMark val="none"/>
        <c:tickLblPos val="nextTo"/>
        <c:crossAx val="250306560"/>
        <c:crosses val="autoZero"/>
        <c:crossBetween val="midCat"/>
      </c:valAx>
      <c:valAx>
        <c:axId val="250306560"/>
        <c:scaling>
          <c:orientation val="minMax"/>
        </c:scaling>
        <c:delete val="1"/>
        <c:axPos val="l"/>
        <c:numFmt formatCode="0.00" sourceLinked="1"/>
        <c:majorTickMark val="out"/>
        <c:minorTickMark val="none"/>
        <c:tickLblPos val="nextTo"/>
        <c:crossAx val="250296576"/>
        <c:crosses val="autoZero"/>
        <c:crossBetween val="midCat"/>
      </c:valAx>
    </c:plotArea>
    <c:plotVisOnly val="1"/>
    <c:dispBlanksAs val="gap"/>
    <c:showDLblsOverMax val="0"/>
  </c:chart>
  <c:spPr>
    <a:ln>
      <a:solidFill>
        <a:schemeClr val="bg1"/>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29</TotalTime>
  <Pages>10</Pages>
  <Words>2671</Words>
  <Characters>152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Gawate</dc:creator>
  <cp:keywords/>
  <dc:description/>
  <cp:lastModifiedBy>SDI 1020</cp:lastModifiedBy>
  <cp:revision>61</cp:revision>
  <dcterms:created xsi:type="dcterms:W3CDTF">2026-01-18T11:51:00Z</dcterms:created>
  <dcterms:modified xsi:type="dcterms:W3CDTF">2026-01-29T12:06:00Z</dcterms:modified>
</cp:coreProperties>
</file>